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4.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E1C9E3" w14:textId="77777777" w:rsidR="002E47B7" w:rsidRDefault="002E47B7" w:rsidP="002E47B7">
      <w:pPr>
        <w:jc w:val="center"/>
        <w:rPr>
          <w:color w:val="00B050"/>
          <w:sz w:val="48"/>
          <w:szCs w:val="48"/>
          <w:lang w:val="en-GB"/>
        </w:rPr>
      </w:pPr>
    </w:p>
    <w:p w14:paraId="2CB1E0AB" w14:textId="10FF4409" w:rsidR="00460240" w:rsidRPr="002E47B7" w:rsidRDefault="00463C2E" w:rsidP="002E47B7">
      <w:pPr>
        <w:jc w:val="center"/>
        <w:rPr>
          <w:color w:val="00B050"/>
          <w:sz w:val="48"/>
          <w:szCs w:val="48"/>
          <w:lang w:val="en-GB"/>
        </w:rPr>
      </w:pPr>
      <w:r w:rsidRPr="002E47B7">
        <w:rPr>
          <w:color w:val="00B050"/>
          <w:sz w:val="48"/>
          <w:szCs w:val="48"/>
          <w:lang w:val="en-GB"/>
        </w:rPr>
        <w:t xml:space="preserve">Proposed </w:t>
      </w:r>
      <w:r w:rsidR="0090183D" w:rsidRPr="002E47B7">
        <w:rPr>
          <w:color w:val="00B050"/>
          <w:sz w:val="48"/>
          <w:szCs w:val="48"/>
          <w:lang w:val="en-GB"/>
        </w:rPr>
        <w:t>Terms of Reference for</w:t>
      </w:r>
    </w:p>
    <w:p w14:paraId="3F04D16B" w14:textId="06F4B7F6" w:rsidR="00520978" w:rsidRPr="002E47B7" w:rsidRDefault="00F42897" w:rsidP="002E47B7">
      <w:pPr>
        <w:spacing w:after="0"/>
        <w:jc w:val="center"/>
        <w:rPr>
          <w:b/>
          <w:color w:val="00B050"/>
          <w:sz w:val="48"/>
          <w:szCs w:val="48"/>
          <w:lang w:val="en-GB"/>
        </w:rPr>
      </w:pPr>
      <w:r w:rsidRPr="002E47B7">
        <w:rPr>
          <w:color w:val="00B050"/>
          <w:sz w:val="48"/>
          <w:szCs w:val="48"/>
          <w:lang w:val="en-GB"/>
        </w:rPr>
        <w:t xml:space="preserve">Policy </w:t>
      </w:r>
      <w:r w:rsidR="009C65F7" w:rsidRPr="002E47B7">
        <w:rPr>
          <w:color w:val="00B050"/>
          <w:sz w:val="48"/>
          <w:szCs w:val="48"/>
          <w:lang w:val="en-GB"/>
        </w:rPr>
        <w:t>Fellows</w:t>
      </w:r>
      <w:r w:rsidR="00892AEE" w:rsidRPr="002E47B7">
        <w:rPr>
          <w:color w:val="00B050"/>
          <w:sz w:val="48"/>
          <w:szCs w:val="48"/>
          <w:lang w:val="en-GB"/>
        </w:rPr>
        <w:t>hips</w:t>
      </w:r>
      <w:r w:rsidR="009C65F7" w:rsidRPr="002E47B7">
        <w:rPr>
          <w:color w:val="00B050"/>
          <w:sz w:val="48"/>
          <w:szCs w:val="48"/>
          <w:lang w:val="en-GB"/>
        </w:rPr>
        <w:t xml:space="preserve"> in</w:t>
      </w:r>
      <w:r w:rsidR="00703185" w:rsidRPr="002E47B7">
        <w:rPr>
          <w:color w:val="00B050"/>
          <w:sz w:val="48"/>
          <w:szCs w:val="48"/>
          <w:lang w:val="en-GB"/>
        </w:rPr>
        <w:t xml:space="preserve"> </w:t>
      </w:r>
      <w:r w:rsidR="00944328" w:rsidRPr="002E47B7">
        <w:rPr>
          <w:b/>
          <w:color w:val="00B050"/>
          <w:sz w:val="48"/>
          <w:szCs w:val="48"/>
          <w:lang w:val="en-GB"/>
        </w:rPr>
        <w:t>Nigeria</w:t>
      </w:r>
    </w:p>
    <w:p w14:paraId="7F959707" w14:textId="0A0806BF" w:rsidR="00B55523" w:rsidRDefault="008A0F1D" w:rsidP="006D289B">
      <w:pPr>
        <w:pStyle w:val="FFNormal"/>
        <w:spacing w:before="240" w:after="120"/>
        <w:rPr>
          <w:sz w:val="24"/>
          <w:szCs w:val="24"/>
        </w:rPr>
      </w:pPr>
      <w:r w:rsidRPr="004367AA">
        <w:rPr>
          <w:sz w:val="24"/>
          <w:szCs w:val="24"/>
        </w:rPr>
        <w:t xml:space="preserve">The Fleming Fund Management Agent proposes to fund </w:t>
      </w:r>
      <w:r w:rsidR="00944328">
        <w:rPr>
          <w:sz w:val="24"/>
          <w:szCs w:val="24"/>
        </w:rPr>
        <w:t>Two</w:t>
      </w:r>
      <w:r w:rsidR="002056E0" w:rsidRPr="004367AA">
        <w:rPr>
          <w:sz w:val="24"/>
          <w:szCs w:val="24"/>
        </w:rPr>
        <w:t xml:space="preserve"> </w:t>
      </w:r>
      <w:r w:rsidR="002056E0">
        <w:rPr>
          <w:sz w:val="24"/>
          <w:szCs w:val="24"/>
        </w:rPr>
        <w:t xml:space="preserve">Policy Fellowships </w:t>
      </w:r>
      <w:r w:rsidR="00CD271B">
        <w:rPr>
          <w:sz w:val="24"/>
          <w:szCs w:val="24"/>
        </w:rPr>
        <w:t>for</w:t>
      </w:r>
      <w:r w:rsidR="00CD271B" w:rsidRPr="004367AA">
        <w:rPr>
          <w:sz w:val="24"/>
          <w:szCs w:val="24"/>
        </w:rPr>
        <w:t xml:space="preserve"> </w:t>
      </w:r>
      <w:r w:rsidR="00944328" w:rsidRPr="00944328">
        <w:rPr>
          <w:sz w:val="24"/>
          <w:szCs w:val="24"/>
        </w:rPr>
        <w:t>Nigeria</w:t>
      </w:r>
      <w:r w:rsidR="00463C2E">
        <w:rPr>
          <w:sz w:val="24"/>
          <w:szCs w:val="24"/>
        </w:rPr>
        <w:t xml:space="preserve"> based on the assessments conducted in </w:t>
      </w:r>
      <w:r w:rsidR="00944328" w:rsidRPr="00944328">
        <w:rPr>
          <w:sz w:val="24"/>
          <w:szCs w:val="24"/>
        </w:rPr>
        <w:t xml:space="preserve">May </w:t>
      </w:r>
      <w:r w:rsidR="0025751F" w:rsidRPr="00944328">
        <w:rPr>
          <w:sz w:val="24"/>
          <w:szCs w:val="24"/>
        </w:rPr>
        <w:t>2020</w:t>
      </w:r>
      <w:r w:rsidR="00781E63" w:rsidRPr="004367AA">
        <w:rPr>
          <w:sz w:val="24"/>
          <w:szCs w:val="24"/>
        </w:rPr>
        <w:t>.</w:t>
      </w:r>
      <w:r w:rsidR="00CD271B">
        <w:rPr>
          <w:sz w:val="24"/>
          <w:szCs w:val="24"/>
        </w:rPr>
        <w:t xml:space="preserve">  </w:t>
      </w:r>
      <w:r w:rsidR="004101D1" w:rsidRPr="004367AA">
        <w:rPr>
          <w:sz w:val="24"/>
          <w:szCs w:val="24"/>
        </w:rPr>
        <w:t xml:space="preserve">The Fleming Fellowships address the priority areas </w:t>
      </w:r>
      <w:r w:rsidR="00E2274C">
        <w:rPr>
          <w:sz w:val="24"/>
          <w:szCs w:val="24"/>
        </w:rPr>
        <w:t xml:space="preserve">of </w:t>
      </w:r>
      <w:r w:rsidR="004101D1" w:rsidRPr="004367AA">
        <w:rPr>
          <w:sz w:val="24"/>
          <w:szCs w:val="24"/>
        </w:rPr>
        <w:t>antimicrobial resistance (AMR) and antimicrobial use (AMU)</w:t>
      </w:r>
      <w:r w:rsidR="00CD271B">
        <w:rPr>
          <w:sz w:val="24"/>
          <w:szCs w:val="24"/>
        </w:rPr>
        <w:t xml:space="preserve"> surveillance</w:t>
      </w:r>
      <w:r w:rsidR="008D4286">
        <w:rPr>
          <w:sz w:val="24"/>
          <w:szCs w:val="24"/>
        </w:rPr>
        <w:t>,</w:t>
      </w:r>
      <w:r w:rsidR="00D84764">
        <w:rPr>
          <w:sz w:val="24"/>
          <w:szCs w:val="24"/>
        </w:rPr>
        <w:t xml:space="preserve"> including evidence-based policy making</w:t>
      </w:r>
      <w:r w:rsidR="00CD271B">
        <w:rPr>
          <w:sz w:val="24"/>
          <w:szCs w:val="24"/>
        </w:rPr>
        <w:t xml:space="preserve">. </w:t>
      </w:r>
    </w:p>
    <w:p w14:paraId="36E2D2C8" w14:textId="31002E30" w:rsidR="004101D1" w:rsidRDefault="007C04F8" w:rsidP="006D289B">
      <w:pPr>
        <w:pStyle w:val="FFNormal"/>
        <w:spacing w:before="240" w:after="120"/>
        <w:rPr>
          <w:sz w:val="24"/>
          <w:szCs w:val="24"/>
        </w:rPr>
      </w:pPr>
      <w:r>
        <w:rPr>
          <w:sz w:val="24"/>
          <w:szCs w:val="24"/>
        </w:rPr>
        <w:t xml:space="preserve">Fleming </w:t>
      </w:r>
      <w:r w:rsidR="00702489">
        <w:rPr>
          <w:sz w:val="24"/>
          <w:szCs w:val="24"/>
        </w:rPr>
        <w:t xml:space="preserve">Policy </w:t>
      </w:r>
      <w:r w:rsidR="00CD48A9" w:rsidRPr="00CD48A9">
        <w:rPr>
          <w:sz w:val="24"/>
          <w:szCs w:val="24"/>
        </w:rPr>
        <w:t>Fellows</w:t>
      </w:r>
      <w:r w:rsidR="00B55523">
        <w:rPr>
          <w:sz w:val="24"/>
          <w:szCs w:val="24"/>
        </w:rPr>
        <w:t xml:space="preserve"> </w:t>
      </w:r>
      <w:r w:rsidR="00702489">
        <w:rPr>
          <w:sz w:val="24"/>
          <w:szCs w:val="24"/>
        </w:rPr>
        <w:t>will be</w:t>
      </w:r>
      <w:r w:rsidR="00B55523">
        <w:rPr>
          <w:sz w:val="24"/>
          <w:szCs w:val="24"/>
        </w:rPr>
        <w:t xml:space="preserve"> assigned to a Host Institution. These institutions have been selected by the Fleming F</w:t>
      </w:r>
      <w:r w:rsidR="00702489">
        <w:rPr>
          <w:sz w:val="24"/>
          <w:szCs w:val="24"/>
        </w:rPr>
        <w:t>und</w:t>
      </w:r>
      <w:r w:rsidR="00B55523">
        <w:rPr>
          <w:sz w:val="24"/>
          <w:szCs w:val="24"/>
        </w:rPr>
        <w:t xml:space="preserve"> Management Agent to provide tailored professional development support </w:t>
      </w:r>
      <w:r w:rsidR="00702489">
        <w:rPr>
          <w:sz w:val="24"/>
          <w:szCs w:val="24"/>
        </w:rPr>
        <w:t xml:space="preserve">for Policy Fellows. The professional development support will aim to deliver on the objectives and focus areas described in these terms of reference. </w:t>
      </w:r>
      <w:r w:rsidR="00380ED6">
        <w:rPr>
          <w:sz w:val="24"/>
          <w:szCs w:val="24"/>
        </w:rPr>
        <w:t xml:space="preserve">Training offered by the Host Institutions is not intended to </w:t>
      </w:r>
      <w:r w:rsidR="00CD48A9">
        <w:rPr>
          <w:sz w:val="24"/>
          <w:szCs w:val="24"/>
        </w:rPr>
        <w:t>result in</w:t>
      </w:r>
      <w:r w:rsidR="00CD271B">
        <w:rPr>
          <w:sz w:val="24"/>
          <w:szCs w:val="24"/>
        </w:rPr>
        <w:t xml:space="preserve"> the</w:t>
      </w:r>
      <w:r w:rsidR="00CD48A9">
        <w:rPr>
          <w:sz w:val="24"/>
          <w:szCs w:val="24"/>
        </w:rPr>
        <w:t xml:space="preserve"> </w:t>
      </w:r>
      <w:r w:rsidR="00CD48A9" w:rsidRPr="00CD48A9">
        <w:rPr>
          <w:sz w:val="24"/>
          <w:szCs w:val="24"/>
        </w:rPr>
        <w:t>award of a formal degree or a diploma.</w:t>
      </w:r>
    </w:p>
    <w:p w14:paraId="36BD257D" w14:textId="5FEF944A" w:rsidR="00CD271B" w:rsidRDefault="004101D1" w:rsidP="004101D1">
      <w:pPr>
        <w:pStyle w:val="FFNormal"/>
        <w:rPr>
          <w:sz w:val="24"/>
          <w:szCs w:val="24"/>
        </w:rPr>
      </w:pPr>
      <w:r w:rsidRPr="004367AA">
        <w:rPr>
          <w:sz w:val="24"/>
          <w:szCs w:val="24"/>
        </w:rPr>
        <w:t xml:space="preserve">Terms of Reference (ToR) for the proposed Fleming Fellowships in </w:t>
      </w:r>
      <w:r w:rsidR="00944328" w:rsidRPr="00944328">
        <w:rPr>
          <w:sz w:val="24"/>
          <w:szCs w:val="24"/>
        </w:rPr>
        <w:t>Nigeria</w:t>
      </w:r>
      <w:r>
        <w:rPr>
          <w:sz w:val="24"/>
          <w:szCs w:val="24"/>
        </w:rPr>
        <w:t xml:space="preserve"> </w:t>
      </w:r>
      <w:r w:rsidRPr="004367AA">
        <w:rPr>
          <w:sz w:val="24"/>
          <w:szCs w:val="24"/>
        </w:rPr>
        <w:t xml:space="preserve">comprise two parts: </w:t>
      </w:r>
    </w:p>
    <w:p w14:paraId="1153F64B" w14:textId="449879B3" w:rsidR="00CD271B" w:rsidRPr="003A3B4A" w:rsidRDefault="004101D1" w:rsidP="005B4370">
      <w:pPr>
        <w:pStyle w:val="FFNormal"/>
        <w:numPr>
          <w:ilvl w:val="0"/>
          <w:numId w:val="7"/>
        </w:numPr>
        <w:rPr>
          <w:bCs/>
          <w:sz w:val="24"/>
          <w:szCs w:val="24"/>
        </w:rPr>
      </w:pPr>
      <w:r w:rsidRPr="0036661E">
        <w:rPr>
          <w:b/>
          <w:sz w:val="24"/>
          <w:szCs w:val="24"/>
        </w:rPr>
        <w:t xml:space="preserve">General ToR </w:t>
      </w:r>
      <w:r w:rsidRPr="003A3B4A">
        <w:rPr>
          <w:bCs/>
          <w:sz w:val="24"/>
          <w:szCs w:val="24"/>
        </w:rPr>
        <w:t>including eligibility criteria and information that appl</w:t>
      </w:r>
      <w:r w:rsidR="007C04F8" w:rsidRPr="003A3B4A">
        <w:rPr>
          <w:bCs/>
          <w:sz w:val="24"/>
          <w:szCs w:val="24"/>
        </w:rPr>
        <w:t>y</w:t>
      </w:r>
      <w:r w:rsidRPr="003A3B4A">
        <w:rPr>
          <w:bCs/>
          <w:sz w:val="24"/>
          <w:szCs w:val="24"/>
        </w:rPr>
        <w:t xml:space="preserve"> to all </w:t>
      </w:r>
      <w:r w:rsidR="0025751F" w:rsidRPr="003A3B4A">
        <w:rPr>
          <w:bCs/>
          <w:sz w:val="24"/>
          <w:szCs w:val="24"/>
        </w:rPr>
        <w:t xml:space="preserve">Policy </w:t>
      </w:r>
      <w:r w:rsidRPr="003A3B4A">
        <w:rPr>
          <w:bCs/>
          <w:sz w:val="24"/>
          <w:szCs w:val="24"/>
        </w:rPr>
        <w:t>Fellowships</w:t>
      </w:r>
    </w:p>
    <w:p w14:paraId="5D1C5278" w14:textId="331625D5" w:rsidR="004F6DCD" w:rsidRPr="003A3B4A" w:rsidRDefault="004101D1" w:rsidP="005B4370">
      <w:pPr>
        <w:pStyle w:val="FFNormal"/>
        <w:numPr>
          <w:ilvl w:val="0"/>
          <w:numId w:val="7"/>
        </w:numPr>
        <w:rPr>
          <w:bCs/>
          <w:sz w:val="24"/>
          <w:szCs w:val="24"/>
        </w:rPr>
      </w:pPr>
      <w:r w:rsidRPr="0036661E">
        <w:rPr>
          <w:b/>
          <w:sz w:val="24"/>
          <w:szCs w:val="24"/>
        </w:rPr>
        <w:t xml:space="preserve">Specific ToR </w:t>
      </w:r>
      <w:r w:rsidRPr="003A3B4A">
        <w:rPr>
          <w:bCs/>
          <w:sz w:val="24"/>
          <w:szCs w:val="24"/>
        </w:rPr>
        <w:t xml:space="preserve">for individual </w:t>
      </w:r>
      <w:r w:rsidR="004217AB" w:rsidRPr="003A3B4A">
        <w:rPr>
          <w:bCs/>
          <w:sz w:val="24"/>
          <w:szCs w:val="24"/>
        </w:rPr>
        <w:t xml:space="preserve">Policy </w:t>
      </w:r>
      <w:r w:rsidRPr="003A3B4A">
        <w:rPr>
          <w:bCs/>
          <w:sz w:val="24"/>
          <w:szCs w:val="24"/>
        </w:rPr>
        <w:t>Fellowship</w:t>
      </w:r>
      <w:r w:rsidR="004217AB" w:rsidRPr="003A3B4A">
        <w:rPr>
          <w:bCs/>
          <w:sz w:val="24"/>
          <w:szCs w:val="24"/>
        </w:rPr>
        <w:t>s</w:t>
      </w:r>
      <w:r w:rsidRPr="003A3B4A">
        <w:rPr>
          <w:bCs/>
          <w:sz w:val="24"/>
          <w:szCs w:val="24"/>
        </w:rPr>
        <w:t>.</w:t>
      </w:r>
    </w:p>
    <w:p w14:paraId="22949A6A" w14:textId="77777777" w:rsidR="004E1F77" w:rsidRPr="004367AA" w:rsidRDefault="004E1F77" w:rsidP="0090183D">
      <w:pPr>
        <w:pStyle w:val="FFNormal"/>
        <w:spacing w:after="0"/>
        <w:rPr>
          <w:sz w:val="24"/>
          <w:szCs w:val="24"/>
        </w:rPr>
      </w:pPr>
    </w:p>
    <w:p w14:paraId="39F49FA9" w14:textId="77777777" w:rsidR="002E4B6A" w:rsidRPr="00E770B9" w:rsidRDefault="00FC56E0" w:rsidP="00E60422">
      <w:pPr>
        <w:rPr>
          <w:b/>
          <w:color w:val="00B050"/>
          <w:sz w:val="36"/>
          <w:szCs w:val="36"/>
          <w:lang w:val="en-GB"/>
        </w:rPr>
      </w:pPr>
      <w:r w:rsidRPr="00E770B9">
        <w:rPr>
          <w:b/>
          <w:color w:val="00B050"/>
          <w:sz w:val="36"/>
          <w:szCs w:val="36"/>
          <w:lang w:val="en-GB"/>
        </w:rPr>
        <w:t>Table of Contents</w:t>
      </w:r>
    </w:p>
    <w:p w14:paraId="04357132" w14:textId="21933C52" w:rsidR="00E770B9" w:rsidRDefault="00C04809">
      <w:pPr>
        <w:pStyle w:val="TOC1"/>
        <w:tabs>
          <w:tab w:val="left" w:pos="1134"/>
          <w:tab w:val="right" w:leader="dot" w:pos="9628"/>
        </w:tabs>
        <w:rPr>
          <w:rFonts w:eastAsiaTheme="minorEastAsia"/>
          <w:b w:val="0"/>
          <w:noProof/>
          <w:color w:val="auto"/>
          <w:sz w:val="22"/>
          <w:lang w:val="en-GB" w:eastAsia="en-GB"/>
        </w:rPr>
      </w:pPr>
      <w:r w:rsidRPr="00A13EAA">
        <w:rPr>
          <w:b w:val="0"/>
          <w:noProof/>
          <w:color w:val="44546A" w:themeColor="text2"/>
          <w:sz w:val="32"/>
          <w:szCs w:val="32"/>
          <w:lang w:val="en-GB"/>
        </w:rPr>
        <w:fldChar w:fldCharType="begin"/>
      </w:r>
      <w:r w:rsidRPr="00A13EAA">
        <w:rPr>
          <w:b w:val="0"/>
          <w:noProof/>
          <w:color w:val="44546A" w:themeColor="text2"/>
          <w:sz w:val="32"/>
          <w:szCs w:val="32"/>
          <w:lang w:val="en-GB"/>
        </w:rPr>
        <w:instrText xml:space="preserve"> TOC \o "1-2" \n \p " " \h \z \u </w:instrText>
      </w:r>
      <w:r w:rsidRPr="00A13EAA">
        <w:rPr>
          <w:b w:val="0"/>
          <w:noProof/>
          <w:color w:val="44546A" w:themeColor="text2"/>
          <w:sz w:val="32"/>
          <w:szCs w:val="32"/>
          <w:lang w:val="en-GB"/>
        </w:rPr>
        <w:fldChar w:fldCharType="separate"/>
      </w:r>
      <w:hyperlink w:anchor="_Toc45424785" w:history="1">
        <w:r w:rsidR="00E770B9" w:rsidRPr="00D951A3">
          <w:rPr>
            <w:rStyle w:val="Hyperlink"/>
            <w:noProof/>
            <w:lang w:val="en-GB"/>
          </w:rPr>
          <w:t>A.</w:t>
        </w:r>
        <w:r w:rsidR="00E770B9">
          <w:rPr>
            <w:rFonts w:eastAsiaTheme="minorEastAsia"/>
            <w:b w:val="0"/>
            <w:noProof/>
            <w:color w:val="auto"/>
            <w:sz w:val="22"/>
            <w:lang w:val="en-GB" w:eastAsia="en-GB"/>
          </w:rPr>
          <w:tab/>
        </w:r>
        <w:r w:rsidR="00E770B9" w:rsidRPr="00D951A3">
          <w:rPr>
            <w:rStyle w:val="Hyperlink"/>
            <w:noProof/>
            <w:lang w:val="en-GB"/>
          </w:rPr>
          <w:t>General ToR for All Policy Fellowships</w:t>
        </w:r>
      </w:hyperlink>
    </w:p>
    <w:p w14:paraId="114438CC" w14:textId="7C7C88EC" w:rsidR="00E770B9" w:rsidRDefault="0002163D">
      <w:pPr>
        <w:pStyle w:val="TOC2"/>
        <w:tabs>
          <w:tab w:val="right" w:leader="dot" w:pos="9628"/>
        </w:tabs>
        <w:rPr>
          <w:rFonts w:eastAsiaTheme="minorEastAsia"/>
          <w:noProof/>
          <w:color w:val="auto"/>
          <w:sz w:val="22"/>
          <w:lang w:val="en-GB" w:eastAsia="en-GB"/>
        </w:rPr>
      </w:pPr>
      <w:hyperlink w:anchor="_Toc45424786" w:history="1">
        <w:r w:rsidR="00E770B9" w:rsidRPr="00D951A3">
          <w:rPr>
            <w:rStyle w:val="Hyperlink"/>
            <w:noProof/>
          </w:rPr>
          <w:t>Evidence-Based AMR Policies, One Health Collaboration and Networking</w:t>
        </w:r>
      </w:hyperlink>
    </w:p>
    <w:p w14:paraId="0143B557" w14:textId="51578792" w:rsidR="00E770B9" w:rsidRDefault="0002163D">
      <w:pPr>
        <w:pStyle w:val="TOC1"/>
        <w:tabs>
          <w:tab w:val="left" w:pos="1134"/>
          <w:tab w:val="right" w:leader="dot" w:pos="9628"/>
        </w:tabs>
        <w:rPr>
          <w:rFonts w:eastAsiaTheme="minorEastAsia"/>
          <w:b w:val="0"/>
          <w:noProof/>
          <w:color w:val="auto"/>
          <w:sz w:val="22"/>
          <w:lang w:val="en-GB" w:eastAsia="en-GB"/>
        </w:rPr>
      </w:pPr>
      <w:hyperlink w:anchor="_Toc45424787" w:history="1">
        <w:r w:rsidR="00E770B9" w:rsidRPr="00D951A3">
          <w:rPr>
            <w:rStyle w:val="Hyperlink"/>
            <w:noProof/>
          </w:rPr>
          <w:t>B.</w:t>
        </w:r>
        <w:r w:rsidR="00E770B9">
          <w:rPr>
            <w:rFonts w:eastAsiaTheme="minorEastAsia"/>
            <w:b w:val="0"/>
            <w:noProof/>
            <w:color w:val="auto"/>
            <w:sz w:val="22"/>
            <w:lang w:val="en-GB" w:eastAsia="en-GB"/>
          </w:rPr>
          <w:tab/>
        </w:r>
        <w:r w:rsidR="00E770B9" w:rsidRPr="00D951A3">
          <w:rPr>
            <w:rStyle w:val="Hyperlink"/>
            <w:noProof/>
          </w:rPr>
          <w:t>Specific ToR for Individual Fellowships</w:t>
        </w:r>
      </w:hyperlink>
    </w:p>
    <w:p w14:paraId="1D908C2C" w14:textId="53507FF8" w:rsidR="00E770B9" w:rsidRDefault="0002163D">
      <w:pPr>
        <w:pStyle w:val="TOC2"/>
        <w:tabs>
          <w:tab w:val="right" w:leader="dot" w:pos="9628"/>
        </w:tabs>
        <w:rPr>
          <w:rFonts w:eastAsiaTheme="minorEastAsia"/>
          <w:noProof/>
          <w:color w:val="auto"/>
          <w:sz w:val="22"/>
          <w:lang w:val="en-GB" w:eastAsia="en-GB"/>
        </w:rPr>
      </w:pPr>
      <w:hyperlink w:anchor="_Toc45424788" w:history="1">
        <w:r w:rsidR="00E770B9" w:rsidRPr="00D951A3">
          <w:rPr>
            <w:rStyle w:val="Hyperlink"/>
            <w:noProof/>
          </w:rPr>
          <w:t>AMR Advisory Policy Fellowship - Animal Health (FDVPCS) NG31</w:t>
        </w:r>
      </w:hyperlink>
    </w:p>
    <w:p w14:paraId="4D5E24FD" w14:textId="05426848" w:rsidR="00E770B9" w:rsidRDefault="0002163D">
      <w:pPr>
        <w:pStyle w:val="TOC2"/>
        <w:tabs>
          <w:tab w:val="right" w:leader="dot" w:pos="9628"/>
        </w:tabs>
        <w:rPr>
          <w:rFonts w:eastAsiaTheme="minorEastAsia"/>
          <w:noProof/>
          <w:color w:val="auto"/>
          <w:sz w:val="22"/>
          <w:lang w:val="en-GB" w:eastAsia="en-GB"/>
        </w:rPr>
      </w:pPr>
      <w:hyperlink w:anchor="_Toc45424789" w:history="1">
        <w:r w:rsidR="00E770B9" w:rsidRPr="00D951A3">
          <w:rPr>
            <w:rStyle w:val="Hyperlink"/>
            <w:noProof/>
          </w:rPr>
          <w:t>AMR Policy Advisory Fellowship – Human Health (OAUTHC) NG32</w:t>
        </w:r>
      </w:hyperlink>
    </w:p>
    <w:p w14:paraId="1ED4CD24" w14:textId="24AFB813" w:rsidR="00F16FEF" w:rsidRDefault="00C04809" w:rsidP="002C1962">
      <w:pPr>
        <w:rPr>
          <w:noProof/>
          <w:color w:val="4472C4" w:themeColor="accent1"/>
          <w:sz w:val="32"/>
          <w:szCs w:val="32"/>
          <w:lang w:val="en-GB"/>
        </w:rPr>
      </w:pPr>
      <w:r w:rsidRPr="00A13EAA">
        <w:rPr>
          <w:b/>
          <w:noProof/>
          <w:color w:val="44546A" w:themeColor="text2"/>
          <w:sz w:val="32"/>
          <w:szCs w:val="32"/>
          <w:lang w:val="en-GB"/>
        </w:rPr>
        <w:fldChar w:fldCharType="end"/>
      </w:r>
    </w:p>
    <w:p w14:paraId="64CE9945" w14:textId="77777777" w:rsidR="005F3AB5" w:rsidRDefault="005F3AB5" w:rsidP="00E60422">
      <w:pPr>
        <w:jc w:val="center"/>
        <w:rPr>
          <w:lang w:val="en-GB"/>
        </w:rPr>
      </w:pPr>
    </w:p>
    <w:p w14:paraId="64DAD8EF" w14:textId="77777777" w:rsidR="00F16FEF" w:rsidRDefault="00F16FEF" w:rsidP="00E60422">
      <w:pPr>
        <w:jc w:val="center"/>
        <w:rPr>
          <w:lang w:val="en-GB"/>
        </w:rPr>
        <w:sectPr w:rsidR="00F16FEF" w:rsidSect="005348C4">
          <w:headerReference w:type="even" r:id="rId11"/>
          <w:headerReference w:type="default" r:id="rId12"/>
          <w:footerReference w:type="even" r:id="rId13"/>
          <w:footerReference w:type="default" r:id="rId14"/>
          <w:pgSz w:w="11906" w:h="16838" w:code="9"/>
          <w:pgMar w:top="1134" w:right="1134" w:bottom="992" w:left="1134" w:header="567" w:footer="709" w:gutter="0"/>
          <w:cols w:space="708"/>
          <w:docGrid w:linePitch="360"/>
        </w:sectPr>
      </w:pPr>
    </w:p>
    <w:p w14:paraId="3AC1461B" w14:textId="44584473" w:rsidR="00AA01BA" w:rsidRPr="00A636E7" w:rsidRDefault="00AA01BA" w:rsidP="007F307C">
      <w:pPr>
        <w:pStyle w:val="Heading1"/>
        <w:spacing w:before="0"/>
        <w:rPr>
          <w:lang w:val="en-GB"/>
        </w:rPr>
      </w:pPr>
      <w:bookmarkStart w:id="0" w:name="_Toc45424785"/>
      <w:r w:rsidRPr="00A636E7">
        <w:rPr>
          <w:lang w:val="en-GB"/>
        </w:rPr>
        <w:lastRenderedPageBreak/>
        <w:t xml:space="preserve">General ToR for All </w:t>
      </w:r>
      <w:r w:rsidR="00396E9A" w:rsidRPr="00A636E7">
        <w:rPr>
          <w:lang w:val="en-GB"/>
        </w:rPr>
        <w:t>Policy</w:t>
      </w:r>
      <w:r w:rsidR="009251C2" w:rsidRPr="00A636E7">
        <w:rPr>
          <w:lang w:val="en-GB"/>
        </w:rPr>
        <w:t xml:space="preserve"> </w:t>
      </w:r>
      <w:r w:rsidRPr="00A636E7">
        <w:rPr>
          <w:lang w:val="en-GB"/>
        </w:rPr>
        <w:t>Fellowships</w:t>
      </w:r>
      <w:bookmarkEnd w:id="0"/>
    </w:p>
    <w:p w14:paraId="23AB4843" w14:textId="1D8351FD" w:rsidR="0054707B" w:rsidRPr="00E770B9" w:rsidRDefault="00DE1278" w:rsidP="00A636E7">
      <w:pPr>
        <w:pStyle w:val="Heading2"/>
        <w:rPr>
          <w:sz w:val="32"/>
          <w:szCs w:val="24"/>
        </w:rPr>
      </w:pPr>
      <w:bookmarkStart w:id="1" w:name="_Toc45424786"/>
      <w:r w:rsidRPr="00E770B9">
        <w:rPr>
          <w:sz w:val="32"/>
          <w:szCs w:val="24"/>
        </w:rPr>
        <w:t xml:space="preserve">Evidence-Based </w:t>
      </w:r>
      <w:r w:rsidR="00211F13" w:rsidRPr="00E770B9">
        <w:rPr>
          <w:sz w:val="32"/>
          <w:szCs w:val="24"/>
        </w:rPr>
        <w:t xml:space="preserve">AMR </w:t>
      </w:r>
      <w:r w:rsidRPr="00E770B9">
        <w:rPr>
          <w:sz w:val="32"/>
          <w:szCs w:val="24"/>
        </w:rPr>
        <w:t>Polic</w:t>
      </w:r>
      <w:r w:rsidR="00211F13" w:rsidRPr="00E770B9">
        <w:rPr>
          <w:sz w:val="32"/>
          <w:szCs w:val="24"/>
        </w:rPr>
        <w:t>ies</w:t>
      </w:r>
      <w:r w:rsidR="00B45796" w:rsidRPr="00E770B9">
        <w:rPr>
          <w:sz w:val="32"/>
          <w:szCs w:val="24"/>
        </w:rPr>
        <w:t xml:space="preserve">, </w:t>
      </w:r>
      <w:r w:rsidR="0054707B" w:rsidRPr="00E770B9">
        <w:rPr>
          <w:sz w:val="32"/>
          <w:szCs w:val="24"/>
        </w:rPr>
        <w:t>One Health</w:t>
      </w:r>
      <w:r w:rsidRPr="00E770B9">
        <w:rPr>
          <w:sz w:val="32"/>
          <w:szCs w:val="24"/>
        </w:rPr>
        <w:t xml:space="preserve"> </w:t>
      </w:r>
      <w:r w:rsidR="00E93D15" w:rsidRPr="00E770B9">
        <w:rPr>
          <w:sz w:val="32"/>
          <w:szCs w:val="24"/>
        </w:rPr>
        <w:t>Collaboration</w:t>
      </w:r>
      <w:r w:rsidR="00BE29CD" w:rsidRPr="00E770B9">
        <w:rPr>
          <w:sz w:val="32"/>
          <w:szCs w:val="24"/>
        </w:rPr>
        <w:t xml:space="preserve"> </w:t>
      </w:r>
      <w:r w:rsidR="00116EAF" w:rsidRPr="00E770B9">
        <w:rPr>
          <w:sz w:val="32"/>
          <w:szCs w:val="24"/>
        </w:rPr>
        <w:t>and Networking</w:t>
      </w:r>
      <w:bookmarkEnd w:id="1"/>
    </w:p>
    <w:p w14:paraId="7CFFECA1" w14:textId="39253CE7" w:rsidR="00E93D15" w:rsidRDefault="00B95C42" w:rsidP="00E93D15">
      <w:pPr>
        <w:pStyle w:val="Heading3"/>
      </w:pPr>
      <w:r>
        <w:t xml:space="preserve">General objectives of </w:t>
      </w:r>
      <w:r w:rsidR="004217AB">
        <w:t xml:space="preserve">Policy </w:t>
      </w:r>
      <w:r w:rsidR="005C3EC1">
        <w:t>Fellowships</w:t>
      </w:r>
    </w:p>
    <w:p w14:paraId="0125E8D5" w14:textId="10533D5D" w:rsidR="00E93D15" w:rsidRDefault="00A3373A" w:rsidP="00E93D15">
      <w:pPr>
        <w:rPr>
          <w:rFonts w:hAnsi="Calibri"/>
          <w:color w:val="000000" w:themeColor="dark1"/>
          <w:kern w:val="24"/>
        </w:rPr>
      </w:pPr>
      <w:r>
        <w:rPr>
          <w:rFonts w:hAnsi="Calibri"/>
          <w:color w:val="000000" w:themeColor="dark1"/>
          <w:kern w:val="24"/>
        </w:rPr>
        <w:t xml:space="preserve">All </w:t>
      </w:r>
      <w:r w:rsidR="00E93D15">
        <w:rPr>
          <w:rFonts w:hAnsi="Calibri"/>
          <w:color w:val="000000" w:themeColor="dark1"/>
          <w:kern w:val="24"/>
        </w:rPr>
        <w:t>Fellowship</w:t>
      </w:r>
      <w:r>
        <w:rPr>
          <w:rFonts w:hAnsi="Calibri"/>
          <w:color w:val="000000" w:themeColor="dark1"/>
          <w:kern w:val="24"/>
        </w:rPr>
        <w:t>s</w:t>
      </w:r>
      <w:r w:rsidR="00E93D15">
        <w:rPr>
          <w:rFonts w:hAnsi="Calibri"/>
          <w:color w:val="000000" w:themeColor="dark1"/>
          <w:kern w:val="24"/>
        </w:rPr>
        <w:t xml:space="preserve"> will provide support and mentor</w:t>
      </w:r>
      <w:r>
        <w:rPr>
          <w:rFonts w:hAnsi="Calibri"/>
          <w:color w:val="000000" w:themeColor="dark1"/>
          <w:kern w:val="24"/>
        </w:rPr>
        <w:t>ship</w:t>
      </w:r>
      <w:r w:rsidR="00E93D15">
        <w:rPr>
          <w:rFonts w:hAnsi="Calibri"/>
          <w:color w:val="000000" w:themeColor="dark1"/>
          <w:kern w:val="24"/>
        </w:rPr>
        <w:t xml:space="preserve"> </w:t>
      </w:r>
      <w:r>
        <w:rPr>
          <w:rFonts w:hAnsi="Calibri"/>
          <w:color w:val="000000" w:themeColor="dark1"/>
          <w:kern w:val="24"/>
        </w:rPr>
        <w:t xml:space="preserve">for Policy Fellows </w:t>
      </w:r>
      <w:r w:rsidR="00E93D15">
        <w:t>to</w:t>
      </w:r>
      <w:r w:rsidR="00E93D15" w:rsidRPr="006E0C76">
        <w:rPr>
          <w:rFonts w:hAnsi="Calibri"/>
          <w:color w:val="000000" w:themeColor="dark1"/>
          <w:kern w:val="24"/>
        </w:rPr>
        <w:t>:</w:t>
      </w:r>
    </w:p>
    <w:p w14:paraId="78DDCBCB" w14:textId="680158DF" w:rsidR="006D3F17" w:rsidRPr="00C2068E" w:rsidRDefault="00A3373A" w:rsidP="005B4370">
      <w:pPr>
        <w:pStyle w:val="ListParagraph"/>
        <w:numPr>
          <w:ilvl w:val="0"/>
          <w:numId w:val="8"/>
        </w:numPr>
        <w:spacing w:after="60"/>
        <w:contextualSpacing w:val="0"/>
        <w:rPr>
          <w:bCs/>
        </w:rPr>
      </w:pPr>
      <w:r>
        <w:rPr>
          <w:b/>
        </w:rPr>
        <w:t>Assist</w:t>
      </w:r>
      <w:r w:rsidR="006D3F17" w:rsidRPr="006D3F17">
        <w:rPr>
          <w:b/>
        </w:rPr>
        <w:t xml:space="preserve"> </w:t>
      </w:r>
      <w:r>
        <w:rPr>
          <w:b/>
        </w:rPr>
        <w:t>N</w:t>
      </w:r>
      <w:r w:rsidR="006D3F17" w:rsidRPr="006D3F17">
        <w:rPr>
          <w:b/>
        </w:rPr>
        <w:t>ational AMR Coordination Committee</w:t>
      </w:r>
      <w:r>
        <w:rPr>
          <w:b/>
        </w:rPr>
        <w:t>s</w:t>
      </w:r>
      <w:r w:rsidR="006D3F17" w:rsidRPr="006D3F17">
        <w:rPr>
          <w:b/>
        </w:rPr>
        <w:t xml:space="preserve"> </w:t>
      </w:r>
      <w:r w:rsidR="00A47A54">
        <w:rPr>
          <w:b/>
        </w:rPr>
        <w:t xml:space="preserve">(AMRCCs) </w:t>
      </w:r>
      <w:r>
        <w:rPr>
          <w:bCs/>
        </w:rPr>
        <w:t xml:space="preserve">by promoting </w:t>
      </w:r>
      <w:r w:rsidR="006D3F17" w:rsidRPr="00C2068E">
        <w:rPr>
          <w:bCs/>
        </w:rPr>
        <w:t xml:space="preserve">strong leadership and vision in </w:t>
      </w:r>
      <w:r>
        <w:rPr>
          <w:bCs/>
        </w:rPr>
        <w:t xml:space="preserve">the </w:t>
      </w:r>
      <w:r w:rsidR="00E758CB">
        <w:rPr>
          <w:bCs/>
        </w:rPr>
        <w:t xml:space="preserve">continued development and </w:t>
      </w:r>
      <w:r w:rsidR="006D3F17" w:rsidRPr="00C2068E">
        <w:rPr>
          <w:bCs/>
        </w:rPr>
        <w:t>delivery of AMR National Action Plans</w:t>
      </w:r>
      <w:r>
        <w:rPr>
          <w:bCs/>
        </w:rPr>
        <w:t xml:space="preserve"> – especially by working </w:t>
      </w:r>
      <w:r w:rsidR="006D3F17" w:rsidRPr="00C2068E">
        <w:rPr>
          <w:bCs/>
        </w:rPr>
        <w:t xml:space="preserve">collaboratively to </w:t>
      </w:r>
      <w:r w:rsidR="009473A7">
        <w:rPr>
          <w:bCs/>
        </w:rPr>
        <w:t xml:space="preserve">identify and </w:t>
      </w:r>
      <w:r w:rsidR="006D3F17" w:rsidRPr="00C2068E">
        <w:rPr>
          <w:bCs/>
        </w:rPr>
        <w:t>address barriers to progress and respond to emerging trends.</w:t>
      </w:r>
    </w:p>
    <w:p w14:paraId="41795A3C" w14:textId="406B34C9" w:rsidR="00D87C9B" w:rsidRDefault="009473A7" w:rsidP="005B4370">
      <w:pPr>
        <w:pStyle w:val="ListParagraph"/>
        <w:numPr>
          <w:ilvl w:val="0"/>
          <w:numId w:val="8"/>
        </w:numPr>
        <w:spacing w:after="60" w:line="276" w:lineRule="auto"/>
        <w:contextualSpacing w:val="0"/>
      </w:pPr>
      <w:r>
        <w:rPr>
          <w:b/>
        </w:rPr>
        <w:t xml:space="preserve">Raise awareness </w:t>
      </w:r>
      <w:r w:rsidR="004F5C3B">
        <w:rPr>
          <w:b/>
        </w:rPr>
        <w:t>within the</w:t>
      </w:r>
      <w:r>
        <w:rPr>
          <w:b/>
        </w:rPr>
        <w:t xml:space="preserve"> national </w:t>
      </w:r>
      <w:r w:rsidR="00567FFA">
        <w:rPr>
          <w:b/>
        </w:rPr>
        <w:t>political and sectoral</w:t>
      </w:r>
      <w:r w:rsidR="000B611C">
        <w:rPr>
          <w:b/>
        </w:rPr>
        <w:t xml:space="preserve"> </w:t>
      </w:r>
      <w:r w:rsidR="00D87C9B" w:rsidRPr="00C2068E">
        <w:rPr>
          <w:b/>
        </w:rPr>
        <w:t>leaders</w:t>
      </w:r>
      <w:r w:rsidR="004F5C3B">
        <w:rPr>
          <w:b/>
        </w:rPr>
        <w:t>hip</w:t>
      </w:r>
      <w:r w:rsidR="00D87C9B" w:rsidRPr="00C2068E">
        <w:rPr>
          <w:b/>
        </w:rPr>
        <w:t xml:space="preserve"> </w:t>
      </w:r>
      <w:r>
        <w:rPr>
          <w:b/>
        </w:rPr>
        <w:t>on</w:t>
      </w:r>
      <w:r w:rsidRPr="00C2068E">
        <w:rPr>
          <w:b/>
        </w:rPr>
        <w:t xml:space="preserve"> </w:t>
      </w:r>
      <w:r w:rsidR="00D87C9B" w:rsidRPr="00C2068E">
        <w:rPr>
          <w:b/>
        </w:rPr>
        <w:t>AMR</w:t>
      </w:r>
      <w:r>
        <w:rPr>
          <w:b/>
        </w:rPr>
        <w:t xml:space="preserve"> themes </w:t>
      </w:r>
      <w:r>
        <w:rPr>
          <w:bCs/>
        </w:rPr>
        <w:t xml:space="preserve">– especially the </w:t>
      </w:r>
      <w:r w:rsidR="00D87C9B">
        <w:t>causes and implications</w:t>
      </w:r>
      <w:r>
        <w:t xml:space="preserve"> of AMR</w:t>
      </w:r>
      <w:r w:rsidR="00D87C9B">
        <w:t>,</w:t>
      </w:r>
      <w:r w:rsidR="00EF6F40">
        <w:t xml:space="preserve"> and</w:t>
      </w:r>
      <w:r w:rsidR="00D87C9B">
        <w:t xml:space="preserve"> options for control</w:t>
      </w:r>
      <w:r w:rsidR="00EF6F40">
        <w:t>.</w:t>
      </w:r>
      <w:r w:rsidR="009E140C" w:rsidRPr="009E140C">
        <w:t xml:space="preserve"> </w:t>
      </w:r>
      <w:r>
        <w:t>Policy Fellows will s</w:t>
      </w:r>
      <w:r w:rsidR="009E140C" w:rsidRPr="009E140C">
        <w:t>upport efforts to contextualise and situate AMR within national priorities</w:t>
      </w:r>
      <w:r>
        <w:t xml:space="preserve"> and l</w:t>
      </w:r>
      <w:r w:rsidR="00EF6F40">
        <w:t xml:space="preserve">obby </w:t>
      </w:r>
      <w:r w:rsidR="00D87C9B">
        <w:t xml:space="preserve">for action as </w:t>
      </w:r>
      <w:r w:rsidR="00EF6F40">
        <w:t>needed.</w:t>
      </w:r>
    </w:p>
    <w:p w14:paraId="283E6186" w14:textId="0750FD8D" w:rsidR="00D6422B" w:rsidRDefault="00D6422B" w:rsidP="00320CC6">
      <w:pPr>
        <w:pStyle w:val="ListParagraph"/>
        <w:numPr>
          <w:ilvl w:val="0"/>
          <w:numId w:val="8"/>
        </w:numPr>
        <w:spacing w:after="60" w:line="276" w:lineRule="auto"/>
        <w:contextualSpacing w:val="0"/>
        <w:rPr>
          <w:bCs/>
        </w:rPr>
      </w:pPr>
      <w:r>
        <w:rPr>
          <w:b/>
        </w:rPr>
        <w:t>Advance</w:t>
      </w:r>
      <w:r w:rsidRPr="009E140C">
        <w:rPr>
          <w:b/>
        </w:rPr>
        <w:t xml:space="preserve"> </w:t>
      </w:r>
      <w:r w:rsidRPr="00B0382C">
        <w:rPr>
          <w:b/>
        </w:rPr>
        <w:t>integrated, evidence-based AMR/AMU policy development across sectors</w:t>
      </w:r>
      <w:r>
        <w:rPr>
          <w:b/>
        </w:rPr>
        <w:t xml:space="preserve"> </w:t>
      </w:r>
      <w:r w:rsidR="004F5C3B" w:rsidRPr="003A3B4A">
        <w:rPr>
          <w:bCs/>
        </w:rPr>
        <w:t xml:space="preserve">– especially by supporting </w:t>
      </w:r>
      <w:r w:rsidR="009473A7" w:rsidRPr="004F5C3B">
        <w:rPr>
          <w:bCs/>
        </w:rPr>
        <w:t xml:space="preserve">data and </w:t>
      </w:r>
      <w:r w:rsidRPr="004F5C3B">
        <w:rPr>
          <w:bCs/>
        </w:rPr>
        <w:t>evidence reviews</w:t>
      </w:r>
      <w:r w:rsidR="005520C3">
        <w:rPr>
          <w:bCs/>
        </w:rPr>
        <w:t xml:space="preserve"> </w:t>
      </w:r>
      <w:r w:rsidR="007B3804">
        <w:rPr>
          <w:bCs/>
        </w:rPr>
        <w:t>incorporating</w:t>
      </w:r>
      <w:r w:rsidR="005520C3">
        <w:rPr>
          <w:bCs/>
        </w:rPr>
        <w:t xml:space="preserve"> evidence-based learning from the Professional Fellows</w:t>
      </w:r>
      <w:r w:rsidRPr="004F5C3B">
        <w:rPr>
          <w:bCs/>
        </w:rPr>
        <w:t>, cross-sectoral collaboration and inclusive stakeholder</w:t>
      </w:r>
      <w:r w:rsidRPr="00D6422B">
        <w:rPr>
          <w:bCs/>
        </w:rPr>
        <w:t xml:space="preserve"> engagement. </w:t>
      </w:r>
    </w:p>
    <w:p w14:paraId="2D57EF2B" w14:textId="385CC4FC" w:rsidR="009473A7" w:rsidRPr="00C2068E" w:rsidRDefault="004F5C3B" w:rsidP="00D31AC8">
      <w:pPr>
        <w:pStyle w:val="ListParagraph"/>
        <w:numPr>
          <w:ilvl w:val="0"/>
          <w:numId w:val="8"/>
        </w:numPr>
        <w:spacing w:line="276" w:lineRule="auto"/>
        <w:ind w:left="357" w:hanging="357"/>
        <w:contextualSpacing w:val="0"/>
        <w:rPr>
          <w:bCs/>
        </w:rPr>
      </w:pPr>
      <w:r>
        <w:rPr>
          <w:b/>
        </w:rPr>
        <w:t>Assist in building</w:t>
      </w:r>
      <w:r w:rsidR="009473A7" w:rsidRPr="006D3F17">
        <w:rPr>
          <w:b/>
        </w:rPr>
        <w:t xml:space="preserve"> communities of practice among Fleming Fellows </w:t>
      </w:r>
      <w:r w:rsidR="009473A7" w:rsidRPr="00C2068E">
        <w:rPr>
          <w:bCs/>
        </w:rPr>
        <w:t xml:space="preserve">– </w:t>
      </w:r>
      <w:r w:rsidR="009473A7">
        <w:rPr>
          <w:bCs/>
        </w:rPr>
        <w:t xml:space="preserve">especially by facilitating the </w:t>
      </w:r>
      <w:r w:rsidR="009473A7" w:rsidRPr="00C2068E">
        <w:rPr>
          <w:bCs/>
        </w:rPr>
        <w:t xml:space="preserve">participation </w:t>
      </w:r>
      <w:r w:rsidR="009473A7">
        <w:rPr>
          <w:bCs/>
        </w:rPr>
        <w:t xml:space="preserve">of Fellows in </w:t>
      </w:r>
      <w:r w:rsidR="009473A7" w:rsidRPr="00C2068E">
        <w:rPr>
          <w:bCs/>
        </w:rPr>
        <w:t xml:space="preserve">evidence-based advocacy efforts </w:t>
      </w:r>
      <w:r>
        <w:rPr>
          <w:bCs/>
        </w:rPr>
        <w:t>and</w:t>
      </w:r>
      <w:r w:rsidR="009473A7" w:rsidRPr="00C2068E">
        <w:rPr>
          <w:bCs/>
        </w:rPr>
        <w:t xml:space="preserve"> </w:t>
      </w:r>
      <w:r w:rsidR="009473A7">
        <w:rPr>
          <w:bCs/>
        </w:rPr>
        <w:t xml:space="preserve">national </w:t>
      </w:r>
      <w:r w:rsidR="009473A7" w:rsidRPr="00C2068E">
        <w:rPr>
          <w:bCs/>
        </w:rPr>
        <w:t>AMR governance mechanisms.</w:t>
      </w:r>
      <w:bookmarkStart w:id="2" w:name="_Hlk39589038"/>
    </w:p>
    <w:p w14:paraId="09768855" w14:textId="6C1A22C5" w:rsidR="00AA01BA" w:rsidRPr="00EF4D7B" w:rsidRDefault="008C4363" w:rsidP="00D31AC8">
      <w:pPr>
        <w:pStyle w:val="Heading3"/>
      </w:pPr>
      <w:bookmarkStart w:id="3" w:name="_Hlk39589023"/>
      <w:r>
        <w:t>G</w:t>
      </w:r>
      <w:bookmarkEnd w:id="3"/>
      <w:r>
        <w:t>eneral e</w:t>
      </w:r>
      <w:r w:rsidR="00AA01BA" w:rsidRPr="00EF4D7B">
        <w:t xml:space="preserve">ligibility criteria </w:t>
      </w:r>
    </w:p>
    <w:bookmarkEnd w:id="2"/>
    <w:p w14:paraId="2358ED4D" w14:textId="28F54664" w:rsidR="00AA01BA" w:rsidRPr="00DE007E" w:rsidRDefault="005C070F" w:rsidP="00B3364C">
      <w:pPr>
        <w:pStyle w:val="FFBullet1"/>
        <w:numPr>
          <w:ilvl w:val="0"/>
          <w:numId w:val="0"/>
        </w:numPr>
        <w:ind w:left="357" w:hanging="357"/>
        <w:contextualSpacing w:val="0"/>
      </w:pPr>
      <w:r>
        <w:t xml:space="preserve">To be eligible for a </w:t>
      </w:r>
      <w:r w:rsidR="00764B6D">
        <w:t>F</w:t>
      </w:r>
      <w:r>
        <w:t>ellowship</w:t>
      </w:r>
      <w:r w:rsidR="003177BC">
        <w:t>,</w:t>
      </w:r>
      <w:r>
        <w:t xml:space="preserve"> </w:t>
      </w:r>
      <w:r w:rsidR="004D4884">
        <w:t>c</w:t>
      </w:r>
      <w:r w:rsidR="00AA01BA">
        <w:t>andidates</w:t>
      </w:r>
      <w:r w:rsidR="00AA01BA" w:rsidRPr="00DE007E">
        <w:t xml:space="preserve"> must meet the following </w:t>
      </w:r>
      <w:r w:rsidR="00D31AC8" w:rsidRPr="00D31AC8">
        <w:rPr>
          <w:b/>
          <w:bCs/>
        </w:rPr>
        <w:t xml:space="preserve">eligibility </w:t>
      </w:r>
      <w:r w:rsidR="00AA01BA" w:rsidRPr="00D31AC8">
        <w:rPr>
          <w:b/>
          <w:bCs/>
        </w:rPr>
        <w:t>criteria</w:t>
      </w:r>
      <w:r w:rsidR="00AA01BA" w:rsidRPr="00DE007E">
        <w:t>:</w:t>
      </w:r>
    </w:p>
    <w:p w14:paraId="2F736830" w14:textId="0358B72E" w:rsidR="001A7D8F" w:rsidRPr="001A7D8F" w:rsidRDefault="001A7D8F" w:rsidP="00B3364C">
      <w:pPr>
        <w:pStyle w:val="FFBullet1"/>
        <w:ind w:left="357" w:hanging="357"/>
        <w:contextualSpacing w:val="0"/>
      </w:pPr>
      <w:r w:rsidRPr="001A7D8F">
        <w:t xml:space="preserve">Be a citizen or resident of </w:t>
      </w:r>
      <w:r w:rsidR="00944328">
        <w:t>Nigeria</w:t>
      </w:r>
    </w:p>
    <w:p w14:paraId="7970B860" w14:textId="2697D1FB" w:rsidR="001A7D8F" w:rsidRPr="001A7D8F" w:rsidRDefault="005B1A78" w:rsidP="00B3364C">
      <w:pPr>
        <w:pStyle w:val="FFBullet1"/>
        <w:ind w:left="357" w:hanging="357"/>
        <w:contextualSpacing w:val="0"/>
      </w:pPr>
      <w:r>
        <w:t>Be q</w:t>
      </w:r>
      <w:r w:rsidR="00A32D42">
        <w:t>ualified to an appropriate level</w:t>
      </w:r>
      <w:r w:rsidR="001A7D8F" w:rsidRPr="001A7D8F">
        <w:t xml:space="preserve"> and/or be able to demonstrate appropriate professional experience</w:t>
      </w:r>
    </w:p>
    <w:p w14:paraId="745E2AE4" w14:textId="77777777" w:rsidR="001A7D8F" w:rsidRPr="001A7D8F" w:rsidRDefault="001A7D8F" w:rsidP="00B3364C">
      <w:pPr>
        <w:pStyle w:val="FFBullet1"/>
        <w:ind w:left="357" w:hanging="357"/>
        <w:contextualSpacing w:val="0"/>
      </w:pPr>
      <w:r w:rsidRPr="001A7D8F">
        <w:t>Show evidence of leadership or leadership potential in a relevant sector or discipline</w:t>
      </w:r>
    </w:p>
    <w:p w14:paraId="5BA05BF2" w14:textId="4C78EFF5" w:rsidR="001A7D8F" w:rsidRDefault="001A7D8F" w:rsidP="00B3364C">
      <w:pPr>
        <w:pStyle w:val="FFBullet1"/>
        <w:ind w:left="357" w:hanging="357"/>
        <w:contextualSpacing w:val="0"/>
      </w:pPr>
      <w:r w:rsidRPr="001A7D8F">
        <w:t>Be available to participate in the Fellowship programme on a part-time basis over a period of 6-12 months</w:t>
      </w:r>
    </w:p>
    <w:p w14:paraId="569A6989" w14:textId="295F4A5D" w:rsidR="00002F35" w:rsidRDefault="00002F35" w:rsidP="00B3364C">
      <w:pPr>
        <w:pStyle w:val="FFBullet1"/>
        <w:ind w:left="357" w:hanging="357"/>
        <w:contextualSpacing w:val="0"/>
      </w:pPr>
      <w:r>
        <w:t xml:space="preserve">Be proficient in English </w:t>
      </w:r>
    </w:p>
    <w:p w14:paraId="018DA0F5" w14:textId="77777777" w:rsidR="001A7D8F" w:rsidRPr="001A7D8F" w:rsidRDefault="001A7D8F" w:rsidP="00B3364C">
      <w:pPr>
        <w:pStyle w:val="FFBullet1"/>
        <w:ind w:left="357" w:hanging="357"/>
        <w:contextualSpacing w:val="0"/>
      </w:pPr>
      <w:r w:rsidRPr="001A7D8F">
        <w:t>Be proficient in the use of computers, standard Office software packages and have reliable access to the internet.</w:t>
      </w:r>
    </w:p>
    <w:p w14:paraId="03A612DB" w14:textId="23DE151F" w:rsidR="00002F35" w:rsidRPr="00EF4D7B" w:rsidRDefault="00002F35" w:rsidP="00002F35">
      <w:pPr>
        <w:pStyle w:val="Heading3"/>
      </w:pPr>
      <w:r>
        <w:t xml:space="preserve">General selection </w:t>
      </w:r>
      <w:r w:rsidRPr="00EF4D7B">
        <w:t xml:space="preserve">criteria </w:t>
      </w:r>
    </w:p>
    <w:p w14:paraId="7FE83DCF" w14:textId="47B48825" w:rsidR="000663C8" w:rsidRDefault="00B47DB2" w:rsidP="00DE3BAD">
      <w:pPr>
        <w:spacing w:before="160"/>
        <w:rPr>
          <w:lang w:val="en-GB"/>
        </w:rPr>
      </w:pPr>
      <w:r>
        <w:rPr>
          <w:lang w:val="en-GB"/>
        </w:rPr>
        <w:t>In addition to</w:t>
      </w:r>
      <w:r w:rsidR="00241C48">
        <w:rPr>
          <w:lang w:val="en-GB"/>
        </w:rPr>
        <w:t xml:space="preserve"> the</w:t>
      </w:r>
      <w:r w:rsidR="00002F35" w:rsidRPr="00002F35">
        <w:rPr>
          <w:lang w:val="en-GB"/>
        </w:rPr>
        <w:t xml:space="preserve"> eligibility criteria above, </w:t>
      </w:r>
      <w:r w:rsidR="00002F35">
        <w:rPr>
          <w:lang w:val="en-GB"/>
        </w:rPr>
        <w:t xml:space="preserve">we will be assessing applicants against a number of selection criteria. </w:t>
      </w:r>
      <w:r w:rsidR="000663C8">
        <w:rPr>
          <w:lang w:val="en-GB"/>
        </w:rPr>
        <w:t xml:space="preserve">In addition to the specific selection criteria listed in the ToR for individual Fellowships, we will be considering </w:t>
      </w:r>
      <w:r w:rsidR="008D5F15">
        <w:rPr>
          <w:lang w:val="en-GB"/>
        </w:rPr>
        <w:t xml:space="preserve">the following </w:t>
      </w:r>
      <w:r w:rsidR="000663C8">
        <w:rPr>
          <w:lang w:val="en-GB"/>
        </w:rPr>
        <w:t>general selection criteria for Policy Fellowships.</w:t>
      </w:r>
    </w:p>
    <w:p w14:paraId="1310C537" w14:textId="0F6A2160" w:rsidR="00002F35" w:rsidRDefault="00002F35" w:rsidP="00002F35">
      <w:r w:rsidRPr="00002F35">
        <w:rPr>
          <w:lang w:val="en-GB"/>
        </w:rPr>
        <w:t xml:space="preserve">In general, Policy Fellows should be respected leaders who have </w:t>
      </w:r>
      <w:r w:rsidRPr="00002F35">
        <w:t xml:space="preserve">an ability to inspire others using a charismatic and inclusive approach. They should also have: </w:t>
      </w:r>
    </w:p>
    <w:p w14:paraId="056A8E13" w14:textId="73D7D808" w:rsidR="00002F35" w:rsidRPr="00002F35" w:rsidRDefault="00002F35" w:rsidP="00B3364C">
      <w:pPr>
        <w:pStyle w:val="FFBullet1"/>
        <w:ind w:left="357" w:hanging="357"/>
        <w:contextualSpacing w:val="0"/>
      </w:pPr>
      <w:r w:rsidRPr="00002F35">
        <w:t>A track record of achievement against objectives within their respective sector - especially through strategic, evidence-based advocacy;</w:t>
      </w:r>
    </w:p>
    <w:p w14:paraId="63D92021" w14:textId="77777777" w:rsidR="00002F35" w:rsidRPr="00002F35" w:rsidRDefault="00002F35" w:rsidP="00B3364C">
      <w:pPr>
        <w:pStyle w:val="FFBullet1"/>
        <w:ind w:left="357" w:hanging="357"/>
        <w:contextualSpacing w:val="0"/>
      </w:pPr>
      <w:r w:rsidRPr="00002F35">
        <w:t>An ability to cultivate and maintain broad networks that cross organisational boundaries, using these to advance shared objectives;</w:t>
      </w:r>
    </w:p>
    <w:p w14:paraId="1BB278CB" w14:textId="77777777" w:rsidR="00002F35" w:rsidRPr="00002F35" w:rsidRDefault="00002F35" w:rsidP="00B3364C">
      <w:pPr>
        <w:pStyle w:val="FFBullet1"/>
        <w:ind w:left="357" w:hanging="357"/>
        <w:contextualSpacing w:val="0"/>
      </w:pPr>
      <w:r w:rsidRPr="00002F35">
        <w:t xml:space="preserve">An ability to be an effective convenor who brings together diverse stakeholders and steers them towards consensus; </w:t>
      </w:r>
    </w:p>
    <w:p w14:paraId="28D0BF51" w14:textId="77777777" w:rsidR="00002F35" w:rsidRPr="00002F35" w:rsidRDefault="00002F35" w:rsidP="00B3364C">
      <w:pPr>
        <w:pStyle w:val="FFBullet1"/>
        <w:ind w:left="357" w:hanging="357"/>
        <w:contextualSpacing w:val="0"/>
      </w:pPr>
      <w:r w:rsidRPr="00002F35">
        <w:t xml:space="preserve">Strong communication and influencing skills – including an ability to understand the motivations of others and make well-reasoned decisions in the face of competing priorities; </w:t>
      </w:r>
    </w:p>
    <w:p w14:paraId="6B484969" w14:textId="77777777" w:rsidR="00002F35" w:rsidRPr="00002F35" w:rsidRDefault="00002F35" w:rsidP="00B3364C">
      <w:pPr>
        <w:pStyle w:val="FFBullet1"/>
        <w:ind w:left="357" w:hanging="357"/>
        <w:contextualSpacing w:val="0"/>
      </w:pPr>
      <w:r w:rsidRPr="00002F35">
        <w:lastRenderedPageBreak/>
        <w:t xml:space="preserve">A good understanding of national governance arrangements, power relations and the wider political economy, including processes of policy reform; </w:t>
      </w:r>
    </w:p>
    <w:p w14:paraId="4F3529D2" w14:textId="77777777" w:rsidR="00002F35" w:rsidRPr="00002F35" w:rsidRDefault="00002F35" w:rsidP="00B3364C">
      <w:pPr>
        <w:pStyle w:val="FFBullet1"/>
        <w:ind w:left="357" w:hanging="357"/>
        <w:contextualSpacing w:val="0"/>
      </w:pPr>
      <w:r w:rsidRPr="00002F35">
        <w:t xml:space="preserve">A track record of engaging in new technical fields, sectors and stakeholder landscapes. </w:t>
      </w:r>
    </w:p>
    <w:p w14:paraId="46659E89" w14:textId="32C44467" w:rsidR="00AA01BA" w:rsidRPr="00B3364C" w:rsidRDefault="000663C8" w:rsidP="009B6863">
      <w:pPr>
        <w:pStyle w:val="Heading3"/>
      </w:pPr>
      <w:bookmarkStart w:id="4" w:name="_Hlk36644001"/>
      <w:r w:rsidRPr="00B3364C">
        <w:t>L</w:t>
      </w:r>
      <w:r w:rsidR="00AA01BA" w:rsidRPr="00B3364C">
        <w:t>anguage requirements</w:t>
      </w:r>
    </w:p>
    <w:bookmarkEnd w:id="4"/>
    <w:p w14:paraId="04C765B6" w14:textId="1486A80D" w:rsidR="00622C77" w:rsidRPr="00B3364C" w:rsidRDefault="00AA01BA" w:rsidP="00407DFB">
      <w:pPr>
        <w:keepNext/>
        <w:keepLines/>
        <w:spacing w:before="120"/>
        <w:rPr>
          <w:bCs/>
          <w:lang w:val="en-GB"/>
        </w:rPr>
      </w:pPr>
      <w:r w:rsidRPr="00B3364C">
        <w:rPr>
          <w:lang w:val="en-GB"/>
        </w:rPr>
        <w:t xml:space="preserve">The applicant must </w:t>
      </w:r>
      <w:r w:rsidR="000663C8" w:rsidRPr="00B3364C">
        <w:rPr>
          <w:lang w:val="en-GB"/>
        </w:rPr>
        <w:t xml:space="preserve">be proficient </w:t>
      </w:r>
      <w:r w:rsidRPr="00B3364C">
        <w:rPr>
          <w:bCs/>
          <w:lang w:val="en-GB"/>
        </w:rPr>
        <w:t>in written and spoken English</w:t>
      </w:r>
      <w:r w:rsidR="00F07979" w:rsidRPr="00B3364C">
        <w:rPr>
          <w:bCs/>
          <w:lang w:val="en-GB"/>
        </w:rPr>
        <w:t xml:space="preserve">. This can be demonstrated by </w:t>
      </w:r>
      <w:r w:rsidR="00407DFB" w:rsidRPr="00B3364C">
        <w:rPr>
          <w:bCs/>
          <w:lang w:val="en-GB"/>
        </w:rPr>
        <w:t xml:space="preserve">one of the following: a) </w:t>
      </w:r>
      <w:r w:rsidR="00F07979" w:rsidRPr="00B3364C">
        <w:rPr>
          <w:bCs/>
          <w:lang w:val="en-GB"/>
        </w:rPr>
        <w:t>successful completion of an academic course in the language</w:t>
      </w:r>
      <w:r w:rsidR="00407DFB" w:rsidRPr="00B3364C">
        <w:rPr>
          <w:bCs/>
          <w:lang w:val="en-GB"/>
        </w:rPr>
        <w:t xml:space="preserve">; b) </w:t>
      </w:r>
      <w:r w:rsidR="00F07979" w:rsidRPr="00B3364C">
        <w:rPr>
          <w:bCs/>
          <w:lang w:val="en-GB"/>
        </w:rPr>
        <w:t xml:space="preserve">a </w:t>
      </w:r>
      <w:r w:rsidR="00407DFB" w:rsidRPr="00B3364C">
        <w:rPr>
          <w:bCs/>
          <w:lang w:val="en-GB"/>
        </w:rPr>
        <w:t xml:space="preserve">valid </w:t>
      </w:r>
      <w:r w:rsidR="00F07979" w:rsidRPr="00B3364C">
        <w:rPr>
          <w:bCs/>
          <w:lang w:val="en-GB"/>
        </w:rPr>
        <w:t>certificate of language proficiency</w:t>
      </w:r>
      <w:r w:rsidR="00407DFB" w:rsidRPr="00B3364C">
        <w:rPr>
          <w:bCs/>
          <w:lang w:val="en-GB"/>
        </w:rPr>
        <w:t xml:space="preserve">; or c) </w:t>
      </w:r>
      <w:r w:rsidR="00F07979" w:rsidRPr="00B3364C">
        <w:rPr>
          <w:bCs/>
          <w:lang w:val="en-GB"/>
        </w:rPr>
        <w:t>an equivalent means of verification</w:t>
      </w:r>
      <w:r w:rsidR="00407DFB" w:rsidRPr="00B3364C">
        <w:rPr>
          <w:bCs/>
          <w:lang w:val="en-GB"/>
        </w:rPr>
        <w:t xml:space="preserve"> approved by the Fleming Fund Management Agent</w:t>
      </w:r>
      <w:r w:rsidR="00F07979" w:rsidRPr="00B3364C">
        <w:rPr>
          <w:bCs/>
          <w:lang w:val="en-GB"/>
        </w:rPr>
        <w:t>.</w:t>
      </w:r>
      <w:r w:rsidR="00407DFB" w:rsidRPr="00B3364C">
        <w:rPr>
          <w:bCs/>
          <w:lang w:val="en-GB"/>
        </w:rPr>
        <w:t xml:space="preserve"> </w:t>
      </w:r>
    </w:p>
    <w:p w14:paraId="6D6633F1" w14:textId="14123E3A" w:rsidR="005274C9" w:rsidRPr="00B3364C" w:rsidRDefault="00CD48A9" w:rsidP="00407DFB">
      <w:pPr>
        <w:keepNext/>
        <w:keepLines/>
        <w:spacing w:before="120"/>
        <w:rPr>
          <w:lang w:val="en-GB"/>
        </w:rPr>
      </w:pPr>
      <w:r w:rsidRPr="00B3364C">
        <w:rPr>
          <w:lang w:val="en-GB"/>
        </w:rPr>
        <w:t xml:space="preserve">The Management Agent </w:t>
      </w:r>
      <w:r w:rsidRPr="00B3364C">
        <w:rPr>
          <w:i/>
          <w:iCs/>
          <w:lang w:val="en-GB"/>
        </w:rPr>
        <w:t>may</w:t>
      </w:r>
      <w:r w:rsidRPr="00B3364C">
        <w:rPr>
          <w:lang w:val="en-GB"/>
        </w:rPr>
        <w:t xml:space="preserve"> consider </w:t>
      </w:r>
      <w:r w:rsidR="00622C77" w:rsidRPr="00B3364C">
        <w:rPr>
          <w:lang w:val="en-GB"/>
        </w:rPr>
        <w:t xml:space="preserve">assistance with </w:t>
      </w:r>
      <w:r w:rsidRPr="00B3364C">
        <w:rPr>
          <w:lang w:val="en-GB"/>
        </w:rPr>
        <w:t>language training</w:t>
      </w:r>
      <w:r w:rsidR="00622C77" w:rsidRPr="00B3364C">
        <w:rPr>
          <w:lang w:val="en-GB"/>
        </w:rPr>
        <w:t>,</w:t>
      </w:r>
      <w:r w:rsidRPr="00B3364C">
        <w:rPr>
          <w:lang w:val="en-GB"/>
        </w:rPr>
        <w:t xml:space="preserve"> </w:t>
      </w:r>
      <w:r w:rsidR="00622C77" w:rsidRPr="00B3364C">
        <w:rPr>
          <w:lang w:val="en-GB"/>
        </w:rPr>
        <w:t xml:space="preserve">or other forms of language /  communication support </w:t>
      </w:r>
      <w:r w:rsidRPr="00B3364C">
        <w:rPr>
          <w:lang w:val="en-GB"/>
        </w:rPr>
        <w:t>for selected Fellows who meet all other criteria.</w:t>
      </w:r>
    </w:p>
    <w:p w14:paraId="515C6381" w14:textId="1C0375A6" w:rsidR="008C4363" w:rsidRPr="00B3364C" w:rsidRDefault="008C4363" w:rsidP="008C4363">
      <w:pPr>
        <w:pStyle w:val="Heading3"/>
      </w:pPr>
      <w:r w:rsidRPr="00B3364C">
        <w:t>Beneficiary Institutions</w:t>
      </w:r>
    </w:p>
    <w:p w14:paraId="4613EBCC" w14:textId="0CE9C02F" w:rsidR="00622C77" w:rsidRDefault="008C0D4E" w:rsidP="00E46219">
      <w:pPr>
        <w:pStyle w:val="FFNormal"/>
      </w:pPr>
      <w:r w:rsidRPr="00B3364C">
        <w:t xml:space="preserve">The term ‘Beneficiary Institution’ refers to the Fellow’s employing institution. </w:t>
      </w:r>
      <w:r w:rsidR="00622C77" w:rsidRPr="00B3364C">
        <w:t xml:space="preserve">The Beneficiary Institution </w:t>
      </w:r>
      <w:r w:rsidR="00D31AC8" w:rsidRPr="00B3364C">
        <w:t>must</w:t>
      </w:r>
      <w:r w:rsidR="00622C77" w:rsidRPr="00B3364C">
        <w:t xml:space="preserve"> endorse </w:t>
      </w:r>
      <w:r w:rsidR="00A01B95" w:rsidRPr="00B3364C">
        <w:t xml:space="preserve">the </w:t>
      </w:r>
      <w:r w:rsidR="00622C77" w:rsidRPr="00B3364C">
        <w:t>Fellowship application</w:t>
      </w:r>
      <w:r w:rsidR="000663C8" w:rsidRPr="00B3364C">
        <w:t xml:space="preserve"> and agree to the terms of the Policy Fellowship</w:t>
      </w:r>
      <w:r w:rsidR="00A01B95" w:rsidRPr="00B3364C">
        <w:t xml:space="preserve">. </w:t>
      </w:r>
    </w:p>
    <w:p w14:paraId="667DFAB0" w14:textId="576DF07F" w:rsidR="00491525" w:rsidRPr="00B3364C" w:rsidRDefault="007567B0" w:rsidP="007567B0">
      <w:pPr>
        <w:pStyle w:val="FFNormal"/>
      </w:pPr>
      <w:r w:rsidRPr="007567B0">
        <w:t xml:space="preserve">Typically, candidates </w:t>
      </w:r>
      <w:r>
        <w:t xml:space="preserve">for Policy Fellowships </w:t>
      </w:r>
      <w:r w:rsidRPr="007567B0">
        <w:t>will be key influencers, charismatic leaders, respected academics or policy advisors from central government departments, civil society organisations or professional associations.</w:t>
      </w:r>
      <w:r>
        <w:t xml:space="preserve"> </w:t>
      </w:r>
      <w:r w:rsidR="00A01B95" w:rsidRPr="00B3364C">
        <w:t xml:space="preserve">Beneficiary Institutions </w:t>
      </w:r>
      <w:r w:rsidRPr="00DE3BAD">
        <w:rPr>
          <w:i/>
          <w:iCs/>
        </w:rPr>
        <w:t>are likely</w:t>
      </w:r>
      <w:r>
        <w:t xml:space="preserve"> to</w:t>
      </w:r>
      <w:r w:rsidRPr="00B3364C">
        <w:t xml:space="preserve"> </w:t>
      </w:r>
      <w:r w:rsidR="00A01B95" w:rsidRPr="00B3364C">
        <w:t xml:space="preserve">include </w:t>
      </w:r>
      <w:r w:rsidR="008C0D4E" w:rsidRPr="00B3364C">
        <w:t>line ministr</w:t>
      </w:r>
      <w:r w:rsidR="00145F60">
        <w:t>ies</w:t>
      </w:r>
      <w:r w:rsidR="008C0D4E" w:rsidRPr="00B3364C">
        <w:t xml:space="preserve"> (</w:t>
      </w:r>
      <w:r w:rsidR="000663C8" w:rsidRPr="00B3364C">
        <w:t>e.g. Ministries of F</w:t>
      </w:r>
      <w:r w:rsidR="008C0D4E" w:rsidRPr="00B3364C">
        <w:t xml:space="preserve">inance, </w:t>
      </w:r>
      <w:r w:rsidR="000663C8" w:rsidRPr="00B3364C">
        <w:t>H</w:t>
      </w:r>
      <w:r w:rsidR="008C0D4E" w:rsidRPr="00B3364C">
        <w:t xml:space="preserve">ealth, </w:t>
      </w:r>
      <w:r w:rsidR="000663C8" w:rsidRPr="00B3364C">
        <w:t>A</w:t>
      </w:r>
      <w:r w:rsidR="008C0D4E" w:rsidRPr="00B3364C">
        <w:t xml:space="preserve">griculture etc) or </w:t>
      </w:r>
      <w:r w:rsidR="00491525" w:rsidRPr="00B3364C">
        <w:t xml:space="preserve">a </w:t>
      </w:r>
      <w:r w:rsidR="008C0D4E" w:rsidRPr="00B3364C">
        <w:t xml:space="preserve">professional organisation (e.g. National Medical Councils, Veterinary Colleges) </w:t>
      </w:r>
      <w:r w:rsidR="00491525" w:rsidRPr="00B3364C">
        <w:t xml:space="preserve">that has a significant stake in One Health policies and </w:t>
      </w:r>
      <w:r w:rsidR="008C0D4E" w:rsidRPr="00B3364C">
        <w:t xml:space="preserve">practice. </w:t>
      </w:r>
    </w:p>
    <w:p w14:paraId="04E3A2F5" w14:textId="5B654EA8" w:rsidR="00AA01BA" w:rsidRPr="00B3364C" w:rsidRDefault="005A66FE" w:rsidP="00626EE6">
      <w:pPr>
        <w:pStyle w:val="Heading3"/>
        <w:spacing w:before="360"/>
      </w:pPr>
      <w:bookmarkStart w:id="5" w:name="_Hlk36643649"/>
      <w:bookmarkStart w:id="6" w:name="_Hlk36645012"/>
      <w:r w:rsidRPr="00B3364C">
        <w:t xml:space="preserve">Fellowship </w:t>
      </w:r>
      <w:r w:rsidR="00CA5F84" w:rsidRPr="00B3364C">
        <w:t>duration</w:t>
      </w:r>
      <w:r w:rsidR="000D338C" w:rsidRPr="00B3364C">
        <w:t xml:space="preserve"> and additional expectations</w:t>
      </w:r>
    </w:p>
    <w:bookmarkEnd w:id="5"/>
    <w:p w14:paraId="7A6D8FE6" w14:textId="018324E3" w:rsidR="00A01B95" w:rsidRPr="00B3364C" w:rsidRDefault="005A66FE" w:rsidP="005A66FE">
      <w:pPr>
        <w:pStyle w:val="FFBullet1"/>
        <w:numPr>
          <w:ilvl w:val="0"/>
          <w:numId w:val="0"/>
        </w:numPr>
        <w:spacing w:before="120" w:after="0" w:line="252" w:lineRule="auto"/>
        <w:contextualSpacing w:val="0"/>
      </w:pPr>
      <w:r w:rsidRPr="00B3364C">
        <w:t>Policy Fellowships will be part-time (approx. 0.2 – 0.4 FTE) and will be co</w:t>
      </w:r>
      <w:bookmarkEnd w:id="6"/>
      <w:r w:rsidRPr="00B3364C">
        <w:t xml:space="preserve">mpleted over a period of 6-12 months. </w:t>
      </w:r>
      <w:r w:rsidR="00643107" w:rsidRPr="00B3364C">
        <w:t xml:space="preserve">Policy Fellows will continue their normal duties when not participating in Fellowship activities and are, therefore, are expected to remain in the employment of their Beneficiary Institution for the duration of the Fellowship. </w:t>
      </w:r>
    </w:p>
    <w:p w14:paraId="07D15469" w14:textId="4DB04F8F" w:rsidR="00AC1A36" w:rsidRPr="00BA50DF" w:rsidRDefault="00AC1A36" w:rsidP="00626EE6">
      <w:pPr>
        <w:pStyle w:val="Heading3"/>
        <w:spacing w:before="360"/>
      </w:pPr>
      <w:r w:rsidRPr="00B3364C">
        <w:t>Typical sequencing of Fellowship activities</w:t>
      </w:r>
    </w:p>
    <w:p w14:paraId="4095F1DB" w14:textId="77777777" w:rsidR="009226A7" w:rsidRPr="009226A7" w:rsidRDefault="009226A7" w:rsidP="009226A7">
      <w:pPr>
        <w:spacing w:after="160" w:line="259" w:lineRule="auto"/>
        <w:rPr>
          <w:lang w:val="en-GB"/>
        </w:rPr>
      </w:pPr>
      <w:r w:rsidRPr="009226A7">
        <w:rPr>
          <w:lang w:val="en-GB"/>
        </w:rPr>
        <w:t xml:space="preserve">Following recruitment and orientation activities, selected Fellows will generally visit their assigned Host Institution (HI) to finalise the Fellowship Workplan and participate in initial training and mentorship activities.  Each Fellow will receive mentorship support to conduct activities in line with the objectives defined in the Fellowship terms of reference. </w:t>
      </w:r>
    </w:p>
    <w:p w14:paraId="536C2969" w14:textId="77777777" w:rsidR="009226A7" w:rsidRPr="009226A7" w:rsidRDefault="009226A7" w:rsidP="009226A7">
      <w:pPr>
        <w:spacing w:after="160" w:line="259" w:lineRule="auto"/>
        <w:rPr>
          <w:lang w:val="en-GB"/>
        </w:rPr>
      </w:pPr>
      <w:r w:rsidRPr="009226A7">
        <w:rPr>
          <w:lang w:val="en-GB"/>
        </w:rPr>
        <w:t xml:space="preserve">In the course of conducting these activities, Policy Fellows may be offered opportunities to participate in additional training opportunities. Where training opportunities require Fellows to undertake travel away from their home base and/or internationally – these trips may be up to three or four weeks depending on the circumstances. </w:t>
      </w:r>
    </w:p>
    <w:p w14:paraId="777D8C97" w14:textId="77777777" w:rsidR="009226A7" w:rsidRPr="009226A7" w:rsidRDefault="009226A7" w:rsidP="009226A7">
      <w:pPr>
        <w:spacing w:after="160" w:line="259" w:lineRule="auto"/>
        <w:rPr>
          <w:lang w:val="en-GB"/>
        </w:rPr>
      </w:pPr>
      <w:r w:rsidRPr="009226A7">
        <w:rPr>
          <w:lang w:val="en-GB"/>
        </w:rPr>
        <w:t>Final inputs from the Host Institution will include support for joint planning activities and development of country community of practice for Fleming Fellows. At the end of the Fellowship, a certificate of completion signed by the UK Government Department of Health and Social Care, Mott MacDonald (the Management Agent) and the Fellow’s Host Institution will be presented at a suitable event marking successful completion of the Fellowship.</w:t>
      </w:r>
    </w:p>
    <w:p w14:paraId="268768D4" w14:textId="77777777" w:rsidR="009226A7" w:rsidRPr="009226A7" w:rsidRDefault="009226A7" w:rsidP="009226A7">
      <w:pPr>
        <w:spacing w:after="160" w:line="259" w:lineRule="auto"/>
      </w:pPr>
      <w:r w:rsidRPr="009226A7">
        <w:t xml:space="preserve">Figure 1 below shows a typical sequencing of Policy Fellowship activities as a series of </w:t>
      </w:r>
      <w:r w:rsidRPr="009226A7">
        <w:rPr>
          <w:i/>
          <w:iCs/>
        </w:rPr>
        <w:t>indicative</w:t>
      </w:r>
      <w:r w:rsidRPr="009226A7">
        <w:t xml:space="preserve"> steps. </w:t>
      </w:r>
    </w:p>
    <w:p w14:paraId="33CD5D1D" w14:textId="77777777" w:rsidR="009226A7" w:rsidRPr="009226A7" w:rsidRDefault="009226A7" w:rsidP="009226A7">
      <w:pPr>
        <w:spacing w:after="160" w:line="259" w:lineRule="auto"/>
        <w:rPr>
          <w:i/>
          <w:iCs/>
          <w:color w:val="404040" w:themeColor="text1" w:themeTint="BF"/>
          <w:lang w:val="en-GB"/>
        </w:rPr>
      </w:pPr>
      <w:r w:rsidRPr="009226A7">
        <w:rPr>
          <w:i/>
          <w:iCs/>
          <w:color w:val="404040" w:themeColor="text1" w:themeTint="BF"/>
        </w:rPr>
        <w:br w:type="page"/>
      </w:r>
    </w:p>
    <w:p w14:paraId="687A020A" w14:textId="77777777" w:rsidR="009226A7" w:rsidRPr="009226A7" w:rsidRDefault="009226A7" w:rsidP="009226A7">
      <w:pPr>
        <w:spacing w:before="240" w:after="0" w:line="252" w:lineRule="auto"/>
        <w:rPr>
          <w:i/>
          <w:iCs/>
          <w:color w:val="404040" w:themeColor="text1" w:themeTint="BF"/>
          <w:lang w:val="en-GB"/>
        </w:rPr>
      </w:pPr>
      <w:r w:rsidRPr="009226A7">
        <w:rPr>
          <w:i/>
          <w:iCs/>
          <w:color w:val="404040" w:themeColor="text1" w:themeTint="BF"/>
          <w:lang w:val="en-GB"/>
        </w:rPr>
        <w:lastRenderedPageBreak/>
        <w:t xml:space="preserve">Figure </w:t>
      </w:r>
      <w:r w:rsidRPr="009226A7">
        <w:rPr>
          <w:i/>
          <w:iCs/>
          <w:color w:val="404040" w:themeColor="text1" w:themeTint="BF"/>
          <w:lang w:val="en-GB"/>
        </w:rPr>
        <w:fldChar w:fldCharType="begin"/>
      </w:r>
      <w:r w:rsidRPr="009226A7">
        <w:rPr>
          <w:i/>
          <w:iCs/>
          <w:color w:val="404040" w:themeColor="text1" w:themeTint="BF"/>
          <w:lang w:val="en-GB"/>
        </w:rPr>
        <w:instrText xml:space="preserve"> SEQ Figure \* ARABIC </w:instrText>
      </w:r>
      <w:r w:rsidRPr="009226A7">
        <w:rPr>
          <w:i/>
          <w:iCs/>
          <w:color w:val="404040" w:themeColor="text1" w:themeTint="BF"/>
          <w:lang w:val="en-GB"/>
        </w:rPr>
        <w:fldChar w:fldCharType="separate"/>
      </w:r>
      <w:r w:rsidRPr="009226A7">
        <w:rPr>
          <w:i/>
          <w:iCs/>
          <w:noProof/>
          <w:color w:val="404040" w:themeColor="text1" w:themeTint="BF"/>
          <w:lang w:val="en-GB"/>
        </w:rPr>
        <w:t>1</w:t>
      </w:r>
      <w:r w:rsidRPr="009226A7">
        <w:rPr>
          <w:i/>
          <w:iCs/>
          <w:color w:val="404040" w:themeColor="text1" w:themeTint="BF"/>
          <w:lang w:val="en-GB"/>
        </w:rPr>
        <w:fldChar w:fldCharType="end"/>
      </w:r>
      <w:r w:rsidRPr="009226A7">
        <w:rPr>
          <w:i/>
          <w:iCs/>
          <w:color w:val="404040" w:themeColor="text1" w:themeTint="BF"/>
          <w:lang w:val="en-GB"/>
        </w:rPr>
        <w:t xml:space="preserve">: Indicative steps for a typical Policy Fellowship </w:t>
      </w:r>
    </w:p>
    <w:p w14:paraId="2BAD380A" w14:textId="77777777" w:rsidR="009226A7" w:rsidRPr="009226A7" w:rsidRDefault="009226A7" w:rsidP="009226A7">
      <w:pPr>
        <w:spacing w:before="120" w:after="0" w:line="252" w:lineRule="auto"/>
        <w:ind w:left="360" w:hanging="360"/>
        <w:rPr>
          <w:sz w:val="14"/>
          <w:szCs w:val="14"/>
          <w:lang w:val="en-GB"/>
        </w:rPr>
      </w:pPr>
      <w:r w:rsidRPr="009226A7">
        <w:rPr>
          <w:noProof/>
          <w:lang w:val="en-GB"/>
        </w:rPr>
        <w:drawing>
          <wp:inline distT="0" distB="0" distL="0" distR="0" wp14:anchorId="69F907E9" wp14:editId="11B16F8F">
            <wp:extent cx="6120765" cy="293638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39716" cy="2945474"/>
                    </a:xfrm>
                    <a:prstGeom prst="rect">
                      <a:avLst/>
                    </a:prstGeom>
                  </pic:spPr>
                </pic:pic>
              </a:graphicData>
            </a:graphic>
          </wp:inline>
        </w:drawing>
      </w:r>
    </w:p>
    <w:p w14:paraId="2F4B9B85" w14:textId="77777777" w:rsidR="009226A7" w:rsidRPr="009226A7" w:rsidRDefault="009226A7" w:rsidP="009226A7">
      <w:pPr>
        <w:spacing w:before="120" w:after="0" w:line="252" w:lineRule="auto"/>
        <w:rPr>
          <w:u w:val="single"/>
          <w:lang w:val="en-GB"/>
        </w:rPr>
      </w:pPr>
    </w:p>
    <w:p w14:paraId="029A0687" w14:textId="77777777" w:rsidR="009226A7" w:rsidRPr="009226A7" w:rsidRDefault="009226A7" w:rsidP="009226A7">
      <w:pPr>
        <w:spacing w:before="120" w:line="252" w:lineRule="auto"/>
        <w:rPr>
          <w:lang w:val="en-GB"/>
        </w:rPr>
      </w:pPr>
      <w:r w:rsidRPr="009226A7">
        <w:rPr>
          <w:u w:val="single"/>
          <w:lang w:val="en-GB"/>
        </w:rPr>
        <w:t>Note</w:t>
      </w:r>
      <w:r w:rsidRPr="009226A7">
        <w:rPr>
          <w:lang w:val="en-GB"/>
        </w:rPr>
        <w:t>: the above steps may be adjusted over time to ensure: a) Fellowships remain tailored to the needs of each Policy Fellow and b) all parties remain pragmatic in delivering a successful Policy Fellowship. The COVID-19 pandemic may also affect some of the above steps, especially if overseas travel is not possible. In these cases, an alternative means of delivering the Fellowship will agreed after the Fellow has been recruited.</w:t>
      </w:r>
    </w:p>
    <w:p w14:paraId="5BD190B1" w14:textId="11F042F0" w:rsidR="0010395A" w:rsidRPr="00BA50DF" w:rsidRDefault="005140B6" w:rsidP="0010395A">
      <w:pPr>
        <w:pStyle w:val="Heading3"/>
      </w:pPr>
      <w:r w:rsidRPr="00B3364C">
        <w:t>Administration</w:t>
      </w:r>
      <w:r w:rsidR="0010395A" w:rsidRPr="00B3364C">
        <w:t xml:space="preserve"> of the Fellowship award </w:t>
      </w:r>
    </w:p>
    <w:p w14:paraId="5EB57FAA" w14:textId="074CD44A" w:rsidR="009226A7" w:rsidRPr="009226A7" w:rsidRDefault="009226A7" w:rsidP="009226A7">
      <w:pPr>
        <w:spacing w:before="120" w:line="252" w:lineRule="auto"/>
        <w:rPr>
          <w:lang w:val="en-GB"/>
        </w:rPr>
      </w:pPr>
      <w:r w:rsidRPr="009226A7">
        <w:rPr>
          <w:lang w:val="en-GB"/>
        </w:rPr>
        <w:t xml:space="preserve">The Management Agent will grant the Policy Fellowships for </w:t>
      </w:r>
      <w:r>
        <w:rPr>
          <w:lang w:val="en-GB"/>
        </w:rPr>
        <w:t>Nigeria</w:t>
      </w:r>
      <w:r w:rsidRPr="009226A7">
        <w:rPr>
          <w:lang w:val="en-GB"/>
        </w:rPr>
        <w:t xml:space="preserve"> to an internationally-recognised Host Institution.  The Host Institution will then be responsible for administering the Fellowship award and  matching the successful applicant to an appropriate mentor(s). All funds will be held by the Host Institution and cover the following respective costs:</w:t>
      </w:r>
    </w:p>
    <w:p w14:paraId="73EF8355" w14:textId="77777777" w:rsidR="009226A7" w:rsidRPr="009226A7" w:rsidRDefault="009226A7" w:rsidP="009226A7">
      <w:pPr>
        <w:spacing w:before="120" w:line="252" w:lineRule="auto"/>
        <w:rPr>
          <w:b/>
          <w:bCs/>
          <w:i/>
          <w:iCs/>
          <w:lang w:val="en-GB"/>
        </w:rPr>
      </w:pPr>
      <w:r w:rsidRPr="009226A7">
        <w:rPr>
          <w:b/>
          <w:bCs/>
          <w:i/>
          <w:iCs/>
          <w:lang w:val="en-GB"/>
        </w:rPr>
        <w:t>Policy Fellow</w:t>
      </w:r>
    </w:p>
    <w:p w14:paraId="468E4745" w14:textId="77777777" w:rsidR="009226A7" w:rsidRPr="009226A7" w:rsidRDefault="009226A7" w:rsidP="009226A7">
      <w:pPr>
        <w:pStyle w:val="FFBullet1"/>
        <w:ind w:left="357" w:hanging="357"/>
        <w:contextualSpacing w:val="0"/>
      </w:pPr>
      <w:r w:rsidRPr="009226A7">
        <w:t>All materials required specifically for the Fellow to complete their workplan activities</w:t>
      </w:r>
    </w:p>
    <w:p w14:paraId="5B50F16A" w14:textId="77777777" w:rsidR="009226A7" w:rsidRPr="009226A7" w:rsidRDefault="009226A7" w:rsidP="009226A7">
      <w:pPr>
        <w:pStyle w:val="FFBullet1"/>
        <w:ind w:left="357" w:hanging="357"/>
        <w:contextualSpacing w:val="0"/>
      </w:pPr>
      <w:r w:rsidRPr="009226A7">
        <w:t>All travel and subsistence costs to national and international meetings related to activities identified on the Fellow’s workplan</w:t>
      </w:r>
    </w:p>
    <w:p w14:paraId="4B4A570F" w14:textId="77777777" w:rsidR="009226A7" w:rsidRPr="009226A7" w:rsidRDefault="009226A7" w:rsidP="009226A7">
      <w:pPr>
        <w:pStyle w:val="FFBullet1"/>
        <w:ind w:left="357" w:hanging="357"/>
        <w:contextualSpacing w:val="0"/>
      </w:pPr>
      <w:r w:rsidRPr="009226A7">
        <w:t>All flights, accommodation and subsistence costs for the Fellow to work with their mentor(s) and others at the Host Institution</w:t>
      </w:r>
    </w:p>
    <w:p w14:paraId="7DFAB555" w14:textId="77777777" w:rsidR="009226A7" w:rsidRPr="009226A7" w:rsidRDefault="009226A7" w:rsidP="009226A7">
      <w:pPr>
        <w:pStyle w:val="FFBullet1"/>
        <w:ind w:left="357" w:hanging="357"/>
        <w:contextualSpacing w:val="0"/>
      </w:pPr>
      <w:r w:rsidRPr="009226A7">
        <w:t xml:space="preserve">All course fees, materials, certificates and conference registration fees as appropriate to achieve the workplan activities </w:t>
      </w:r>
    </w:p>
    <w:p w14:paraId="160B8ABF" w14:textId="77777777" w:rsidR="009226A7" w:rsidRPr="009226A7" w:rsidRDefault="009226A7" w:rsidP="009226A7">
      <w:pPr>
        <w:pStyle w:val="FFBullet1"/>
        <w:ind w:left="357" w:hanging="357"/>
        <w:contextualSpacing w:val="0"/>
      </w:pPr>
      <w:r w:rsidRPr="009226A7">
        <w:t>All flights, accommodation and participation costs to attend a facilitated international workshop with Fellows from across the Fleming Fund Fellowship Scheme</w:t>
      </w:r>
    </w:p>
    <w:p w14:paraId="53D68772" w14:textId="77777777" w:rsidR="009226A7" w:rsidRPr="009226A7" w:rsidRDefault="009226A7" w:rsidP="009226A7">
      <w:pPr>
        <w:spacing w:line="257" w:lineRule="auto"/>
        <w:rPr>
          <w:b/>
          <w:bCs/>
          <w:i/>
          <w:iCs/>
          <w:lang w:val="en-GB"/>
        </w:rPr>
      </w:pPr>
      <w:r w:rsidRPr="009226A7">
        <w:rPr>
          <w:b/>
          <w:bCs/>
          <w:i/>
          <w:iCs/>
          <w:lang w:val="en-GB"/>
        </w:rPr>
        <w:t>Host Institution</w:t>
      </w:r>
    </w:p>
    <w:p w14:paraId="6816F3E2" w14:textId="77777777" w:rsidR="009226A7" w:rsidRPr="009226A7" w:rsidRDefault="009226A7" w:rsidP="009226A7">
      <w:pPr>
        <w:ind w:left="357" w:hanging="357"/>
        <w:rPr>
          <w:lang w:val="en-GB"/>
        </w:rPr>
      </w:pPr>
      <w:r w:rsidRPr="009226A7">
        <w:rPr>
          <w:lang w:val="en-GB"/>
        </w:rPr>
        <w:t>Mentorship time, travel and administration costs</w:t>
      </w:r>
    </w:p>
    <w:p w14:paraId="179B57E8" w14:textId="368CF48B" w:rsidR="00CA5F84" w:rsidRDefault="0006478F" w:rsidP="00CA5F84">
      <w:pPr>
        <w:pStyle w:val="Heading3"/>
      </w:pPr>
      <w:r w:rsidRPr="00B3364C">
        <w:lastRenderedPageBreak/>
        <w:t>Schedule of key milestones</w:t>
      </w:r>
    </w:p>
    <w:p w14:paraId="445941A2" w14:textId="77777777" w:rsidR="00FE2AE6" w:rsidRDefault="0006478F" w:rsidP="00DE3BAD">
      <w:pPr>
        <w:keepNext/>
        <w:keepLines/>
        <w:spacing w:before="160"/>
      </w:pPr>
      <w:r>
        <w:t xml:space="preserve">The Fleming Fund Management Agent will be responsible for overseeing a fair, transparent and robust recruitment process for all Policy Fellowships. The Management Agent will also be responsible for matching selected Policy Fellows to a suitable Host Institution and for providing </w:t>
      </w:r>
      <w:r w:rsidR="00FE2AE6">
        <w:t xml:space="preserve">an orientation session </w:t>
      </w:r>
      <w:r>
        <w:t xml:space="preserve">for all parties. </w:t>
      </w:r>
    </w:p>
    <w:p w14:paraId="2E3EDE84" w14:textId="2DA611E5" w:rsidR="0006478F" w:rsidRDefault="0006478F" w:rsidP="00B02868">
      <w:pPr>
        <w:keepNext/>
        <w:keepLines/>
      </w:pPr>
      <w:r>
        <w:t xml:space="preserve">Thereafter, the Management Agent will give final approval for </w:t>
      </w:r>
      <w:r w:rsidR="00FE2AE6">
        <w:t xml:space="preserve">customised </w:t>
      </w:r>
      <w:r>
        <w:t>Fellowship Workplans and will monitor Fellowship performance – both by the Host Institution and the Policy Fellows.</w:t>
      </w:r>
    </w:p>
    <w:p w14:paraId="25BB901F" w14:textId="785D772A" w:rsidR="0006478F" w:rsidRPr="00FE2AE6" w:rsidRDefault="0006478F" w:rsidP="0006478F">
      <w:pPr>
        <w:keepNext/>
        <w:keepLines/>
        <w:spacing w:after="240"/>
        <w:rPr>
          <w:sz w:val="20"/>
          <w:szCs w:val="20"/>
        </w:rPr>
      </w:pPr>
      <w:r w:rsidRPr="00FE2AE6">
        <w:rPr>
          <w:sz w:val="20"/>
          <w:szCs w:val="20"/>
        </w:rPr>
        <w:t xml:space="preserve">For </w:t>
      </w:r>
      <w:r w:rsidR="00944328" w:rsidRPr="00381B14">
        <w:t>Nigeria</w:t>
      </w:r>
      <w:r w:rsidRPr="00FE2AE6">
        <w:t>, we expect key milestones for implementation of Policy Fellowships to be as follows:</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366"/>
        <w:gridCol w:w="1650"/>
      </w:tblGrid>
      <w:tr w:rsidR="003B51EB" w:rsidRPr="000A0446" w14:paraId="7BC6D92E" w14:textId="77777777" w:rsidTr="00564A68">
        <w:trPr>
          <w:trHeight w:val="416"/>
        </w:trPr>
        <w:tc>
          <w:tcPr>
            <w:tcW w:w="7366" w:type="dxa"/>
            <w:shd w:val="clear" w:color="auto" w:fill="00B050"/>
            <w:vAlign w:val="center"/>
          </w:tcPr>
          <w:p w14:paraId="66B96FA7" w14:textId="77777777" w:rsidR="003B51EB" w:rsidRPr="000A0446" w:rsidRDefault="003B51EB" w:rsidP="00093504">
            <w:pPr>
              <w:pStyle w:val="FFNormal"/>
              <w:spacing w:after="0" w:line="240" w:lineRule="auto"/>
              <w:rPr>
                <w:b/>
                <w:color w:val="FFFFFF" w:themeColor="background1"/>
                <w:sz w:val="24"/>
                <w:szCs w:val="24"/>
              </w:rPr>
            </w:pPr>
            <w:r w:rsidRPr="000A0446">
              <w:rPr>
                <w:b/>
                <w:color w:val="FFFFFF" w:themeColor="background1"/>
                <w:sz w:val="24"/>
                <w:szCs w:val="24"/>
              </w:rPr>
              <w:t>Key milestones</w:t>
            </w:r>
          </w:p>
        </w:tc>
        <w:tc>
          <w:tcPr>
            <w:tcW w:w="1650" w:type="dxa"/>
            <w:shd w:val="clear" w:color="auto" w:fill="00B050"/>
            <w:vAlign w:val="center"/>
          </w:tcPr>
          <w:p w14:paraId="72FD5586" w14:textId="77777777" w:rsidR="003B51EB" w:rsidRPr="000A0446" w:rsidRDefault="003B51EB" w:rsidP="00093504">
            <w:pPr>
              <w:pStyle w:val="FFNormal"/>
              <w:spacing w:after="0" w:line="240" w:lineRule="auto"/>
              <w:rPr>
                <w:b/>
                <w:color w:val="FFFFFF" w:themeColor="background1"/>
                <w:sz w:val="24"/>
                <w:szCs w:val="24"/>
              </w:rPr>
            </w:pPr>
            <w:r w:rsidRPr="000A0446">
              <w:rPr>
                <w:b/>
                <w:color w:val="FFFFFF" w:themeColor="background1"/>
                <w:sz w:val="24"/>
                <w:szCs w:val="24"/>
              </w:rPr>
              <w:t>Deadline</w:t>
            </w:r>
          </w:p>
        </w:tc>
      </w:tr>
      <w:tr w:rsidR="003B51EB" w:rsidRPr="00881430" w14:paraId="03457B3B" w14:textId="77777777" w:rsidTr="00093504">
        <w:trPr>
          <w:trHeight w:val="492"/>
        </w:trPr>
        <w:tc>
          <w:tcPr>
            <w:tcW w:w="7366" w:type="dxa"/>
            <w:vAlign w:val="center"/>
          </w:tcPr>
          <w:p w14:paraId="1686C24F" w14:textId="3F8DF78A" w:rsidR="003B51EB" w:rsidRDefault="00381B14" w:rsidP="00093504">
            <w:pPr>
              <w:pStyle w:val="FFNormal"/>
              <w:spacing w:after="0" w:line="240" w:lineRule="auto"/>
            </w:pPr>
            <w:r>
              <w:t>Country</w:t>
            </w:r>
            <w:r w:rsidR="000A6D3D">
              <w:t xml:space="preserve"> reviews and specific ToR finalised / approved by Management Agent</w:t>
            </w:r>
          </w:p>
        </w:tc>
        <w:tc>
          <w:tcPr>
            <w:tcW w:w="1650" w:type="dxa"/>
            <w:vAlign w:val="center"/>
          </w:tcPr>
          <w:p w14:paraId="4AD90945" w14:textId="6D6D8590" w:rsidR="003B51EB" w:rsidRPr="00564A68" w:rsidRDefault="007972F7" w:rsidP="00093504">
            <w:pPr>
              <w:pStyle w:val="FFNormal"/>
              <w:spacing w:after="0" w:line="240" w:lineRule="auto"/>
            </w:pPr>
            <w:r w:rsidRPr="00564A68">
              <w:t>June 2020</w:t>
            </w:r>
          </w:p>
        </w:tc>
      </w:tr>
      <w:tr w:rsidR="000A6D3D" w:rsidRPr="00881430" w14:paraId="23081E88" w14:textId="77777777" w:rsidTr="00093504">
        <w:trPr>
          <w:trHeight w:val="555"/>
        </w:trPr>
        <w:tc>
          <w:tcPr>
            <w:tcW w:w="7366" w:type="dxa"/>
            <w:vAlign w:val="center"/>
          </w:tcPr>
          <w:p w14:paraId="1B952DC6" w14:textId="6F487D8D" w:rsidR="000A6D3D" w:rsidRDefault="000A6D3D" w:rsidP="000A6D3D">
            <w:pPr>
              <w:pStyle w:val="FFNormal"/>
              <w:spacing w:after="0" w:line="240" w:lineRule="auto"/>
            </w:pPr>
            <w:r>
              <w:t xml:space="preserve">Selection of Host Institution(s) and Agreements signed </w:t>
            </w:r>
          </w:p>
        </w:tc>
        <w:tc>
          <w:tcPr>
            <w:tcW w:w="1650" w:type="dxa"/>
            <w:vAlign w:val="center"/>
          </w:tcPr>
          <w:p w14:paraId="4509C645" w14:textId="1DA9E9CA" w:rsidR="000A6D3D" w:rsidRPr="00564A68" w:rsidRDefault="007972F7" w:rsidP="000A6D3D">
            <w:pPr>
              <w:pStyle w:val="FFNormal"/>
              <w:spacing w:after="0" w:line="240" w:lineRule="auto"/>
            </w:pPr>
            <w:r w:rsidRPr="00564A68">
              <w:t>July 2020</w:t>
            </w:r>
          </w:p>
        </w:tc>
      </w:tr>
      <w:tr w:rsidR="000A6D3D" w:rsidRPr="00881430" w14:paraId="2635851F" w14:textId="77777777" w:rsidTr="00093504">
        <w:trPr>
          <w:trHeight w:val="643"/>
        </w:trPr>
        <w:tc>
          <w:tcPr>
            <w:tcW w:w="7366" w:type="dxa"/>
            <w:vAlign w:val="center"/>
          </w:tcPr>
          <w:p w14:paraId="09881C9A" w14:textId="4B057E36" w:rsidR="000A6D3D" w:rsidRPr="00881430" w:rsidRDefault="003A2180" w:rsidP="000A6D3D">
            <w:pPr>
              <w:pStyle w:val="FFNormal"/>
              <w:spacing w:after="0" w:line="240" w:lineRule="auto"/>
            </w:pPr>
            <w:r>
              <w:t>Nomination</w:t>
            </w:r>
            <w:r w:rsidR="000A6D3D">
              <w:t xml:space="preserve"> and selection process completed with all required documentation in place</w:t>
            </w:r>
          </w:p>
        </w:tc>
        <w:tc>
          <w:tcPr>
            <w:tcW w:w="1650" w:type="dxa"/>
            <w:vAlign w:val="center"/>
          </w:tcPr>
          <w:p w14:paraId="45BE0794" w14:textId="1A7AA342" w:rsidR="000A6D3D" w:rsidRPr="00564A68" w:rsidRDefault="007972F7" w:rsidP="000A6D3D">
            <w:pPr>
              <w:pStyle w:val="FFNormal"/>
              <w:spacing w:after="0" w:line="240" w:lineRule="auto"/>
            </w:pPr>
            <w:r w:rsidRPr="00564A68">
              <w:t>July 2020</w:t>
            </w:r>
          </w:p>
        </w:tc>
      </w:tr>
      <w:tr w:rsidR="000A6D3D" w:rsidRPr="00881430" w14:paraId="37DACC35" w14:textId="77777777" w:rsidTr="00093504">
        <w:trPr>
          <w:trHeight w:val="661"/>
        </w:trPr>
        <w:tc>
          <w:tcPr>
            <w:tcW w:w="7366" w:type="dxa"/>
            <w:vAlign w:val="center"/>
          </w:tcPr>
          <w:p w14:paraId="6E40AD42" w14:textId="77777777" w:rsidR="000A6D3D" w:rsidRPr="00881430" w:rsidRDefault="000A6D3D" w:rsidP="000A6D3D">
            <w:pPr>
              <w:pStyle w:val="FFNormal"/>
              <w:spacing w:after="0" w:line="240" w:lineRule="auto"/>
            </w:pPr>
            <w:r w:rsidRPr="00737951">
              <w:rPr>
                <w:u w:val="single"/>
              </w:rPr>
              <w:t>Within 1 month of selection:</w:t>
            </w:r>
            <w:r>
              <w:t xml:space="preserve"> Online orientation session </w:t>
            </w:r>
            <w:r w:rsidRPr="00120910">
              <w:t xml:space="preserve">hosted by the Management Agent </w:t>
            </w:r>
            <w:r>
              <w:t xml:space="preserve">for new Fellows and Host Institutions </w:t>
            </w:r>
          </w:p>
        </w:tc>
        <w:tc>
          <w:tcPr>
            <w:tcW w:w="1650" w:type="dxa"/>
            <w:vAlign w:val="center"/>
          </w:tcPr>
          <w:p w14:paraId="4243A341" w14:textId="6DD5C948" w:rsidR="000A6D3D" w:rsidRPr="00564A68" w:rsidRDefault="007972F7" w:rsidP="000A6D3D">
            <w:pPr>
              <w:pStyle w:val="FFNormal"/>
              <w:spacing w:after="0" w:line="240" w:lineRule="auto"/>
            </w:pPr>
            <w:r w:rsidRPr="00564A68">
              <w:t>August 2020</w:t>
            </w:r>
          </w:p>
        </w:tc>
      </w:tr>
      <w:tr w:rsidR="000A6D3D" w:rsidRPr="00881430" w14:paraId="15687DC9" w14:textId="77777777" w:rsidTr="00093504">
        <w:trPr>
          <w:trHeight w:val="945"/>
        </w:trPr>
        <w:tc>
          <w:tcPr>
            <w:tcW w:w="7366" w:type="dxa"/>
            <w:vAlign w:val="center"/>
          </w:tcPr>
          <w:p w14:paraId="5FD8CDB1" w14:textId="50A84F5B" w:rsidR="000A6D3D" w:rsidRPr="00881430" w:rsidRDefault="000A6D3D" w:rsidP="000A6D3D">
            <w:pPr>
              <w:pStyle w:val="FFNormal"/>
              <w:spacing w:after="0" w:line="240" w:lineRule="auto"/>
            </w:pPr>
            <w:r w:rsidRPr="00737951">
              <w:rPr>
                <w:u w:val="single"/>
              </w:rPr>
              <w:t xml:space="preserve">Within </w:t>
            </w:r>
            <w:r>
              <w:rPr>
                <w:u w:val="single"/>
              </w:rPr>
              <w:t>2</w:t>
            </w:r>
            <w:r w:rsidRPr="00737951">
              <w:rPr>
                <w:u w:val="single"/>
              </w:rPr>
              <w:t xml:space="preserve"> month</w:t>
            </w:r>
            <w:r>
              <w:rPr>
                <w:u w:val="single"/>
              </w:rPr>
              <w:t>s</w:t>
            </w:r>
            <w:r w:rsidRPr="00737951">
              <w:rPr>
                <w:u w:val="single"/>
              </w:rPr>
              <w:t xml:space="preserve"> of selection:</w:t>
            </w:r>
            <w:r>
              <w:t xml:space="preserve"> Drafting of costed Policy Fellowship Workplan by Host Institution and Fellow (by Skype</w:t>
            </w:r>
            <w:r w:rsidR="00900034">
              <w:t xml:space="preserve"> or similar</w:t>
            </w:r>
            <w:r>
              <w:t>) in consultation with Beneficiary Institution; submitted to Management Agent for initial review</w:t>
            </w:r>
          </w:p>
        </w:tc>
        <w:tc>
          <w:tcPr>
            <w:tcW w:w="1650" w:type="dxa"/>
            <w:vAlign w:val="center"/>
          </w:tcPr>
          <w:p w14:paraId="1B57E13C" w14:textId="3D97B2BD" w:rsidR="000A6D3D" w:rsidRPr="00564A68" w:rsidRDefault="007972F7" w:rsidP="000A6D3D">
            <w:pPr>
              <w:pStyle w:val="FFNormal"/>
              <w:spacing w:after="0" w:line="240" w:lineRule="auto"/>
            </w:pPr>
            <w:r w:rsidRPr="00564A68">
              <w:t xml:space="preserve">September 2020 </w:t>
            </w:r>
          </w:p>
        </w:tc>
      </w:tr>
      <w:tr w:rsidR="000A6D3D" w:rsidRPr="00881430" w14:paraId="2DC4ECF1" w14:textId="77777777" w:rsidTr="00093504">
        <w:trPr>
          <w:trHeight w:val="491"/>
        </w:trPr>
        <w:tc>
          <w:tcPr>
            <w:tcW w:w="7366" w:type="dxa"/>
            <w:vAlign w:val="center"/>
          </w:tcPr>
          <w:p w14:paraId="64AE4A54" w14:textId="77777777" w:rsidR="000A6D3D" w:rsidRPr="00881430" w:rsidRDefault="000A6D3D" w:rsidP="000A6D3D">
            <w:pPr>
              <w:pStyle w:val="FFNormal"/>
              <w:spacing w:after="0" w:line="240" w:lineRule="auto"/>
            </w:pPr>
            <w:r>
              <w:t>Fellowship begins</w:t>
            </w:r>
          </w:p>
        </w:tc>
        <w:tc>
          <w:tcPr>
            <w:tcW w:w="1650" w:type="dxa"/>
            <w:vAlign w:val="center"/>
          </w:tcPr>
          <w:p w14:paraId="0D666F35" w14:textId="7FB0BF91" w:rsidR="000A6D3D" w:rsidRPr="00564A68" w:rsidRDefault="007972F7" w:rsidP="000A6D3D">
            <w:pPr>
              <w:pStyle w:val="FFNormal"/>
              <w:spacing w:after="0" w:line="240" w:lineRule="auto"/>
            </w:pPr>
            <w:r w:rsidRPr="00564A68">
              <w:t>October 2020</w:t>
            </w:r>
          </w:p>
        </w:tc>
      </w:tr>
      <w:tr w:rsidR="000A6D3D" w:rsidRPr="00881430" w14:paraId="34C40D21" w14:textId="77777777" w:rsidTr="00093504">
        <w:trPr>
          <w:trHeight w:val="920"/>
        </w:trPr>
        <w:tc>
          <w:tcPr>
            <w:tcW w:w="7366" w:type="dxa"/>
            <w:vAlign w:val="center"/>
          </w:tcPr>
          <w:p w14:paraId="76C2A53A" w14:textId="77777777" w:rsidR="000A6D3D" w:rsidRPr="00881430" w:rsidRDefault="000A6D3D" w:rsidP="000A6D3D">
            <w:pPr>
              <w:pStyle w:val="FFNormal"/>
              <w:spacing w:after="0" w:line="240" w:lineRule="auto"/>
            </w:pPr>
            <w:r w:rsidRPr="00737951">
              <w:rPr>
                <w:u w:val="single"/>
              </w:rPr>
              <w:t xml:space="preserve">Within </w:t>
            </w:r>
            <w:r>
              <w:rPr>
                <w:u w:val="single"/>
              </w:rPr>
              <w:t>3</w:t>
            </w:r>
            <w:r w:rsidRPr="00737951">
              <w:rPr>
                <w:u w:val="single"/>
              </w:rPr>
              <w:t xml:space="preserve"> month</w:t>
            </w:r>
            <w:r>
              <w:rPr>
                <w:u w:val="single"/>
              </w:rPr>
              <w:t>s</w:t>
            </w:r>
            <w:r w:rsidRPr="00737951">
              <w:rPr>
                <w:u w:val="single"/>
              </w:rPr>
              <w:t xml:space="preserve"> of selection:</w:t>
            </w:r>
            <w:r>
              <w:t xml:space="preserve"> First visit to Host Institution. Within first two weeks of visit, finalisation of Policy Fellow Workplan and Budget, sharing with </w:t>
            </w:r>
            <w:r w:rsidRPr="00737951">
              <w:t xml:space="preserve"> Beneficiary Institution and submission </w:t>
            </w:r>
            <w:r>
              <w:t xml:space="preserve">for final approval by </w:t>
            </w:r>
            <w:r w:rsidRPr="00737951">
              <w:t xml:space="preserve">Management Agent </w:t>
            </w:r>
          </w:p>
        </w:tc>
        <w:tc>
          <w:tcPr>
            <w:tcW w:w="1650" w:type="dxa"/>
            <w:vAlign w:val="center"/>
          </w:tcPr>
          <w:p w14:paraId="24498D72" w14:textId="3AB225BF" w:rsidR="000A6D3D" w:rsidRPr="00564A68" w:rsidRDefault="007972F7" w:rsidP="000A6D3D">
            <w:pPr>
              <w:pStyle w:val="FFNormal"/>
              <w:spacing w:after="0" w:line="240" w:lineRule="auto"/>
            </w:pPr>
            <w:r w:rsidRPr="00564A68">
              <w:t>October 2020</w:t>
            </w:r>
          </w:p>
        </w:tc>
      </w:tr>
      <w:tr w:rsidR="000A6D3D" w:rsidRPr="00881430" w14:paraId="2D1E6378" w14:textId="77777777" w:rsidTr="00093504">
        <w:trPr>
          <w:trHeight w:val="518"/>
        </w:trPr>
        <w:tc>
          <w:tcPr>
            <w:tcW w:w="7366" w:type="dxa"/>
            <w:vAlign w:val="center"/>
          </w:tcPr>
          <w:p w14:paraId="60388619" w14:textId="77777777" w:rsidR="000A6D3D" w:rsidRPr="00391EA7" w:rsidRDefault="000A6D3D" w:rsidP="000A6D3D">
            <w:pPr>
              <w:pStyle w:val="FFNormal"/>
              <w:spacing w:after="0" w:line="240" w:lineRule="auto"/>
            </w:pPr>
            <w:r w:rsidRPr="00881430">
              <w:t>Fellowship end</w:t>
            </w:r>
            <w:r w:rsidRPr="00391EA7">
              <w:t>s</w:t>
            </w:r>
          </w:p>
        </w:tc>
        <w:tc>
          <w:tcPr>
            <w:tcW w:w="1650" w:type="dxa"/>
            <w:vAlign w:val="center"/>
          </w:tcPr>
          <w:p w14:paraId="737D687C" w14:textId="5F5EE4D4" w:rsidR="000A6D3D" w:rsidRPr="00564A68" w:rsidRDefault="007972F7" w:rsidP="000A6D3D">
            <w:pPr>
              <w:pStyle w:val="FFNormal"/>
              <w:spacing w:after="0" w:line="240" w:lineRule="auto"/>
            </w:pPr>
            <w:r w:rsidRPr="00564A68">
              <w:t>September 2021</w:t>
            </w:r>
          </w:p>
        </w:tc>
      </w:tr>
    </w:tbl>
    <w:p w14:paraId="4A9F22D0" w14:textId="77777777" w:rsidR="00AA01BA" w:rsidRDefault="00AA01BA" w:rsidP="00AA01BA">
      <w:pPr>
        <w:sectPr w:rsidR="00AA01BA" w:rsidSect="007630F3">
          <w:footerReference w:type="default" r:id="rId16"/>
          <w:pgSz w:w="11906" w:h="16838" w:code="9"/>
          <w:pgMar w:top="1134" w:right="1133" w:bottom="851" w:left="1134" w:header="567" w:footer="709" w:gutter="0"/>
          <w:cols w:space="708"/>
          <w:docGrid w:linePitch="360"/>
        </w:sectPr>
      </w:pPr>
    </w:p>
    <w:p w14:paraId="68C5F28F" w14:textId="77777777" w:rsidR="003B51EB" w:rsidRDefault="003B51EB">
      <w:pPr>
        <w:spacing w:after="160" w:line="259" w:lineRule="auto"/>
        <w:rPr>
          <w:rFonts w:eastAsiaTheme="majorEastAsia" w:cstheme="majorBidi"/>
          <w:b/>
          <w:bCs/>
          <w:color w:val="00B050"/>
          <w:sz w:val="40"/>
          <w:szCs w:val="28"/>
        </w:rPr>
      </w:pPr>
      <w:r>
        <w:br w:type="page"/>
      </w:r>
    </w:p>
    <w:p w14:paraId="5607512A" w14:textId="5F6EB26A" w:rsidR="009675CE" w:rsidRPr="00387CDB" w:rsidRDefault="00B04A23" w:rsidP="00387CDB">
      <w:pPr>
        <w:pStyle w:val="Heading1"/>
      </w:pPr>
      <w:bookmarkStart w:id="7" w:name="_Toc45424787"/>
      <w:bookmarkStart w:id="8" w:name="_Hlk36645170"/>
      <w:r w:rsidRPr="00387CDB">
        <w:lastRenderedPageBreak/>
        <w:t>Specifi</w:t>
      </w:r>
      <w:r w:rsidR="00132BC6" w:rsidRPr="00387CDB">
        <w:t>c To</w:t>
      </w:r>
      <w:r w:rsidRPr="00387CDB">
        <w:t>R</w:t>
      </w:r>
      <w:r w:rsidR="00132BC6" w:rsidRPr="00387CDB">
        <w:t xml:space="preserve"> for Individual Fellowships</w:t>
      </w:r>
      <w:bookmarkEnd w:id="7"/>
      <w:r w:rsidR="009675CE" w:rsidRPr="00387CDB">
        <w:t xml:space="preserve"> </w:t>
      </w:r>
    </w:p>
    <w:p w14:paraId="71C19CA9" w14:textId="4A030D3B" w:rsidR="009675CE" w:rsidRPr="00E770B9" w:rsidRDefault="00917C12" w:rsidP="00387CDB">
      <w:pPr>
        <w:pStyle w:val="Heading2"/>
        <w:rPr>
          <w:sz w:val="34"/>
          <w:szCs w:val="34"/>
        </w:rPr>
      </w:pPr>
      <w:bookmarkStart w:id="9" w:name="_Toc45424788"/>
      <w:r w:rsidRPr="00E770B9">
        <w:rPr>
          <w:sz w:val="34"/>
          <w:szCs w:val="34"/>
        </w:rPr>
        <w:t xml:space="preserve">AMR Advisory </w:t>
      </w:r>
      <w:r w:rsidR="0025751F" w:rsidRPr="00E770B9">
        <w:rPr>
          <w:sz w:val="34"/>
          <w:szCs w:val="34"/>
        </w:rPr>
        <w:t>Policy Fellow</w:t>
      </w:r>
      <w:r w:rsidR="008C5866" w:rsidRPr="00E770B9">
        <w:rPr>
          <w:sz w:val="34"/>
          <w:szCs w:val="34"/>
        </w:rPr>
        <w:t>s</w:t>
      </w:r>
      <w:r w:rsidRPr="00E770B9">
        <w:rPr>
          <w:sz w:val="34"/>
          <w:szCs w:val="34"/>
        </w:rPr>
        <w:t>hip</w:t>
      </w:r>
      <w:r w:rsidR="0025751F" w:rsidRPr="00E770B9">
        <w:rPr>
          <w:sz w:val="34"/>
          <w:szCs w:val="34"/>
        </w:rPr>
        <w:t xml:space="preserve"> </w:t>
      </w:r>
      <w:r w:rsidR="00863266" w:rsidRPr="00E770B9">
        <w:rPr>
          <w:sz w:val="34"/>
          <w:szCs w:val="34"/>
        </w:rPr>
        <w:t>- Animal Health (</w:t>
      </w:r>
      <w:r w:rsidR="002C1962" w:rsidRPr="00E770B9">
        <w:rPr>
          <w:sz w:val="34"/>
          <w:szCs w:val="34"/>
        </w:rPr>
        <w:t>F</w:t>
      </w:r>
      <w:r w:rsidR="00863266" w:rsidRPr="00E770B9">
        <w:rPr>
          <w:sz w:val="34"/>
          <w:szCs w:val="34"/>
        </w:rPr>
        <w:t>DVPCS)</w:t>
      </w:r>
      <w:r w:rsidR="006C2C4B">
        <w:rPr>
          <w:sz w:val="34"/>
          <w:szCs w:val="34"/>
        </w:rPr>
        <w:t>,</w:t>
      </w:r>
      <w:r w:rsidR="00863266" w:rsidRPr="00E770B9">
        <w:rPr>
          <w:sz w:val="34"/>
          <w:szCs w:val="34"/>
        </w:rPr>
        <w:t xml:space="preserve"> </w:t>
      </w:r>
      <w:r w:rsidR="00485B96" w:rsidRPr="00E770B9">
        <w:rPr>
          <w:sz w:val="34"/>
          <w:szCs w:val="34"/>
        </w:rPr>
        <w:t>NG31</w:t>
      </w:r>
      <w:bookmarkEnd w:id="9"/>
    </w:p>
    <w:p w14:paraId="2BA3E885" w14:textId="4B73F838" w:rsidR="009675CE" w:rsidRPr="002A51FF" w:rsidRDefault="009675CE" w:rsidP="009675CE">
      <w:pPr>
        <w:pStyle w:val="Heading3"/>
        <w:spacing w:before="120"/>
      </w:pPr>
      <w:bookmarkStart w:id="10" w:name="_Hlk30686661"/>
      <w:bookmarkStart w:id="11" w:name="_Hlk30092008"/>
      <w:bookmarkStart w:id="12" w:name="_Hlk34319379"/>
      <w:r w:rsidRPr="002A51FF">
        <w:t>Beneficiary Institution</w:t>
      </w:r>
    </w:p>
    <w:p w14:paraId="7A7B3ADC" w14:textId="0805394D" w:rsidR="00917C12" w:rsidRPr="00DD7C25" w:rsidRDefault="00917C12" w:rsidP="00725C50">
      <w:pPr>
        <w:pStyle w:val="FFBullet1"/>
        <w:ind w:left="357" w:hanging="357"/>
        <w:contextualSpacing w:val="0"/>
        <w:rPr>
          <w:lang w:val="en-NZ"/>
        </w:rPr>
      </w:pPr>
      <w:bookmarkStart w:id="13" w:name="_Hlk42077145"/>
      <w:bookmarkStart w:id="14" w:name="_Hlk36645226"/>
      <w:r w:rsidRPr="002E47B7">
        <w:t>Federal Department of Veterinary and Pest Control Services</w:t>
      </w:r>
      <w:r w:rsidR="00DD7C25">
        <w:t xml:space="preserve"> (FDVPCS), </w:t>
      </w:r>
      <w:r w:rsidRPr="00DD7C25">
        <w:rPr>
          <w:lang w:val="en-NZ"/>
        </w:rPr>
        <w:t>Federal Ministry of Agriculture and Rural Development (FMARD)</w:t>
      </w:r>
    </w:p>
    <w:p w14:paraId="30BEAA8D" w14:textId="01C949FD" w:rsidR="009675CE" w:rsidRPr="00E30208" w:rsidRDefault="00B95C42" w:rsidP="0019382B">
      <w:pPr>
        <w:pStyle w:val="Heading3"/>
      </w:pPr>
      <w:bookmarkStart w:id="15" w:name="_Hlk37161893"/>
      <w:bookmarkEnd w:id="8"/>
      <w:bookmarkEnd w:id="13"/>
      <w:bookmarkEnd w:id="14"/>
      <w:r>
        <w:t>Specific o</w:t>
      </w:r>
      <w:r w:rsidR="009675CE" w:rsidRPr="00E30208">
        <w:t xml:space="preserve">bjectives </w:t>
      </w:r>
      <w:r>
        <w:t>of this Fellowship</w:t>
      </w:r>
    </w:p>
    <w:p w14:paraId="792D802B" w14:textId="77777777" w:rsidR="008B6070" w:rsidRPr="008B6070" w:rsidRDefault="008B6070" w:rsidP="008B6070">
      <w:pPr>
        <w:pStyle w:val="FFBullet1"/>
        <w:numPr>
          <w:ilvl w:val="0"/>
          <w:numId w:val="0"/>
        </w:numPr>
        <w:spacing w:after="0"/>
        <w:contextualSpacing w:val="0"/>
        <w:rPr>
          <w:sz w:val="10"/>
          <w:szCs w:val="10"/>
        </w:rPr>
      </w:pPr>
      <w:r>
        <w:t xml:space="preserve">Following scoping exercises and consultations with key national stakeholders, a number of priority objectives for Policy Fellowships have been agreed. </w:t>
      </w:r>
    </w:p>
    <w:p w14:paraId="0F8F8529" w14:textId="77777777" w:rsidR="008B6070" w:rsidRPr="008B6070" w:rsidRDefault="008B6070" w:rsidP="008B6070">
      <w:pPr>
        <w:pStyle w:val="FFBullet1"/>
        <w:numPr>
          <w:ilvl w:val="0"/>
          <w:numId w:val="0"/>
        </w:numPr>
        <w:spacing w:after="0"/>
        <w:contextualSpacing w:val="0"/>
        <w:rPr>
          <w:sz w:val="10"/>
          <w:szCs w:val="10"/>
        </w:rPr>
      </w:pPr>
    </w:p>
    <w:p w14:paraId="76495DD4" w14:textId="3C231B84" w:rsidR="00B95C42" w:rsidRPr="008B6070" w:rsidRDefault="00B95C42" w:rsidP="00387CDB">
      <w:pPr>
        <w:pStyle w:val="FFBullet1"/>
        <w:numPr>
          <w:ilvl w:val="0"/>
          <w:numId w:val="0"/>
        </w:numPr>
        <w:contextualSpacing w:val="0"/>
      </w:pPr>
      <w:r>
        <w:t xml:space="preserve">With </w:t>
      </w:r>
      <w:r w:rsidR="003D4CF7">
        <w:t xml:space="preserve">training and mentorship support </w:t>
      </w:r>
      <w:r>
        <w:t xml:space="preserve">from the assigned Host Institution, the selected Policy Fellow </w:t>
      </w:r>
      <w:r w:rsidR="008B6070">
        <w:t xml:space="preserve">for </w:t>
      </w:r>
      <w:r w:rsidR="00944328" w:rsidRPr="00381B14">
        <w:t>Nigeria</w:t>
      </w:r>
      <w:r w:rsidR="008B6070">
        <w:t xml:space="preserve"> w</w:t>
      </w:r>
      <w:r>
        <w:t xml:space="preserve">ill </w:t>
      </w:r>
      <w:r w:rsidR="003D4CF7">
        <w:t>aim</w:t>
      </w:r>
      <w:r>
        <w:t xml:space="preserve"> to address the following </w:t>
      </w:r>
      <w:r w:rsidR="00B644B0">
        <w:t>specific</w:t>
      </w:r>
      <w:r>
        <w:t xml:space="preserve"> objectives</w:t>
      </w:r>
      <w:r w:rsidR="008B6070">
        <w:t>:</w:t>
      </w:r>
      <w:r>
        <w:t xml:space="preserve"> </w:t>
      </w:r>
    </w:p>
    <w:p w14:paraId="1DA1AD08" w14:textId="39B68143" w:rsidR="009675CE" w:rsidRPr="009226A7" w:rsidRDefault="003D4CF7" w:rsidP="009226A7">
      <w:pPr>
        <w:pStyle w:val="FFBullet1"/>
        <w:ind w:left="357" w:hanging="357"/>
        <w:contextualSpacing w:val="0"/>
      </w:pPr>
      <w:r w:rsidRPr="009226A7">
        <w:t>To improve</w:t>
      </w:r>
      <w:r w:rsidR="00B95C42" w:rsidRPr="009226A7">
        <w:t xml:space="preserve"> AMR</w:t>
      </w:r>
      <w:r w:rsidR="00327961" w:rsidRPr="009226A7">
        <w:t xml:space="preserve"> /AMU</w:t>
      </w:r>
      <w:r w:rsidR="00B95C42" w:rsidRPr="009226A7">
        <w:t xml:space="preserve"> data use for evidence-based policy making and </w:t>
      </w:r>
      <w:r w:rsidRPr="009226A7">
        <w:t xml:space="preserve">aligned strategic planning in the </w:t>
      </w:r>
      <w:r w:rsidR="00905BFC" w:rsidRPr="009226A7">
        <w:t xml:space="preserve">human </w:t>
      </w:r>
      <w:r w:rsidR="006C23BA" w:rsidRPr="009226A7">
        <w:t xml:space="preserve">and animal </w:t>
      </w:r>
      <w:r w:rsidR="00905BFC" w:rsidRPr="009226A7">
        <w:t>health sector</w:t>
      </w:r>
      <w:r w:rsidR="00BE04EB" w:rsidRPr="009226A7">
        <w:t>s</w:t>
      </w:r>
      <w:r w:rsidR="006C23BA" w:rsidRPr="009226A7">
        <w:t>.</w:t>
      </w:r>
    </w:p>
    <w:p w14:paraId="2989AF33" w14:textId="189CA739" w:rsidR="00327961" w:rsidRPr="009226A7" w:rsidRDefault="00327961" w:rsidP="00387CDB">
      <w:pPr>
        <w:pStyle w:val="FFBullet1"/>
        <w:ind w:left="357" w:hanging="357"/>
        <w:contextualSpacing w:val="0"/>
      </w:pPr>
      <w:r w:rsidRPr="009226A7">
        <w:t xml:space="preserve">To initiate the drafting of the National AMR/AMU </w:t>
      </w:r>
      <w:r w:rsidR="00DD7C25">
        <w:t>p</w:t>
      </w:r>
      <w:r w:rsidRPr="009226A7">
        <w:t>olicy document for Nigeria using a One Health approach</w:t>
      </w:r>
    </w:p>
    <w:p w14:paraId="5AF23C81" w14:textId="0EF361E4" w:rsidR="008429D2" w:rsidRPr="009226A7" w:rsidRDefault="003D4CF7" w:rsidP="009226A7">
      <w:pPr>
        <w:pStyle w:val="FFBullet1"/>
        <w:ind w:left="357" w:hanging="357"/>
        <w:contextualSpacing w:val="0"/>
      </w:pPr>
      <w:r w:rsidRPr="009226A7">
        <w:t xml:space="preserve">To advance </w:t>
      </w:r>
      <w:r w:rsidR="009675CE" w:rsidRPr="009226A7">
        <w:t xml:space="preserve">leadership </w:t>
      </w:r>
      <w:r w:rsidR="007A68D2" w:rsidRPr="009226A7">
        <w:t xml:space="preserve">skills </w:t>
      </w:r>
      <w:r w:rsidR="009675CE" w:rsidRPr="009226A7">
        <w:t>in AMR</w:t>
      </w:r>
      <w:r w:rsidR="008429D2" w:rsidRPr="009226A7">
        <w:t xml:space="preserve">/AMU governance, </w:t>
      </w:r>
      <w:r w:rsidR="009E4882" w:rsidRPr="009226A7">
        <w:t>collaborative working</w:t>
      </w:r>
      <w:r w:rsidR="008429D2" w:rsidRPr="009226A7">
        <w:t xml:space="preserve"> and </w:t>
      </w:r>
      <w:r w:rsidR="009E4882" w:rsidRPr="009226A7">
        <w:t xml:space="preserve">evidence-based </w:t>
      </w:r>
      <w:r w:rsidR="008429D2" w:rsidRPr="009226A7">
        <w:t>One Health advocacy.</w:t>
      </w:r>
    </w:p>
    <w:p w14:paraId="4746C853" w14:textId="10625B52" w:rsidR="00A13EAA" w:rsidRPr="00564A68" w:rsidRDefault="00A13EAA" w:rsidP="009226A7">
      <w:pPr>
        <w:pStyle w:val="FFBullet1"/>
        <w:ind w:left="357" w:hanging="357"/>
        <w:contextualSpacing w:val="0"/>
      </w:pPr>
      <w:r w:rsidRPr="00564A68">
        <w:t xml:space="preserve">To drive and support the implementation of </w:t>
      </w:r>
      <w:r w:rsidR="00327961" w:rsidRPr="00564A68">
        <w:t xml:space="preserve">the NAP </w:t>
      </w:r>
      <w:r w:rsidRPr="00564A68">
        <w:t>within and across sectors using a One</w:t>
      </w:r>
      <w:r w:rsidR="00387CDB" w:rsidRPr="00564A68">
        <w:t xml:space="preserve"> </w:t>
      </w:r>
      <w:r w:rsidRPr="00564A68">
        <w:t xml:space="preserve">Health approach  </w:t>
      </w:r>
    </w:p>
    <w:p w14:paraId="5E77BC29" w14:textId="6664F27A" w:rsidR="009675CE" w:rsidRPr="009226A7" w:rsidRDefault="008429D2" w:rsidP="009226A7">
      <w:pPr>
        <w:pStyle w:val="FFBullet1"/>
        <w:ind w:left="357" w:hanging="357"/>
        <w:contextualSpacing w:val="0"/>
      </w:pPr>
      <w:r w:rsidRPr="009226A7">
        <w:t xml:space="preserve">To </w:t>
      </w:r>
      <w:r w:rsidR="00E30208" w:rsidRPr="009226A7">
        <w:t xml:space="preserve">increase the effectiveness of Fellowship </w:t>
      </w:r>
      <w:r w:rsidRPr="009226A7">
        <w:t xml:space="preserve">communities of practice </w:t>
      </w:r>
      <w:r w:rsidR="003D4CF7" w:rsidRPr="009226A7">
        <w:t>for</w:t>
      </w:r>
      <w:r w:rsidR="00E30208" w:rsidRPr="009226A7">
        <w:t xml:space="preserve"> strengthening the national AMR response. </w:t>
      </w:r>
    </w:p>
    <w:p w14:paraId="327A49D6" w14:textId="6015367D" w:rsidR="009675CE" w:rsidRPr="00F0726A" w:rsidRDefault="003D4CF7" w:rsidP="00102DB3">
      <w:pPr>
        <w:pStyle w:val="Heading3"/>
        <w:spacing w:before="0"/>
      </w:pPr>
      <w:r>
        <w:t>Focus</w:t>
      </w:r>
      <w:r w:rsidR="005B68F8">
        <w:t xml:space="preserve"> a</w:t>
      </w:r>
      <w:r w:rsidR="0034701F">
        <w:t xml:space="preserve">reas </w:t>
      </w:r>
      <w:r w:rsidR="003D0B82">
        <w:t>for</w:t>
      </w:r>
      <w:r w:rsidR="0034701F">
        <w:t xml:space="preserve"> </w:t>
      </w:r>
      <w:r>
        <w:t xml:space="preserve">professional </w:t>
      </w:r>
      <w:r w:rsidR="0034701F">
        <w:t>development</w:t>
      </w:r>
      <w:r w:rsidR="002E7A72">
        <w:t xml:space="preserve"> </w:t>
      </w:r>
    </w:p>
    <w:p w14:paraId="5D6F9A97" w14:textId="7F349C51" w:rsidR="00BF1B37" w:rsidRPr="009226A7" w:rsidRDefault="003D4CF7" w:rsidP="009675CE">
      <w:pPr>
        <w:rPr>
          <w:rFonts w:hAnsi="Calibri"/>
          <w:color w:val="000000" w:themeColor="text1"/>
          <w:kern w:val="24"/>
          <w:lang w:val="en-GB"/>
        </w:rPr>
      </w:pPr>
      <w:r w:rsidRPr="009226A7">
        <w:rPr>
          <w:rFonts w:hAnsi="Calibri"/>
          <w:color w:val="000000" w:themeColor="text1"/>
          <w:kern w:val="24"/>
          <w:lang w:val="en-GB"/>
        </w:rPr>
        <w:t xml:space="preserve">Under this </w:t>
      </w:r>
      <w:r w:rsidR="009675CE" w:rsidRPr="009226A7">
        <w:rPr>
          <w:rFonts w:hAnsi="Calibri"/>
          <w:color w:val="000000" w:themeColor="text1"/>
          <w:kern w:val="24"/>
          <w:lang w:val="en-GB"/>
        </w:rPr>
        <w:t>Fellowship</w:t>
      </w:r>
      <w:r w:rsidRPr="009226A7">
        <w:rPr>
          <w:rFonts w:hAnsi="Calibri"/>
          <w:color w:val="000000" w:themeColor="text1"/>
          <w:kern w:val="24"/>
          <w:lang w:val="en-GB"/>
        </w:rPr>
        <w:t xml:space="preserve">, the </w:t>
      </w:r>
      <w:r w:rsidR="00BF1B37" w:rsidRPr="009226A7">
        <w:rPr>
          <w:rFonts w:hAnsi="Calibri"/>
          <w:color w:val="000000" w:themeColor="text1"/>
          <w:kern w:val="24"/>
          <w:lang w:val="en-GB"/>
        </w:rPr>
        <w:t xml:space="preserve">Host Institution will provide </w:t>
      </w:r>
      <w:r w:rsidR="008B6070" w:rsidRPr="009226A7">
        <w:rPr>
          <w:rFonts w:hAnsi="Calibri"/>
          <w:color w:val="000000" w:themeColor="text1"/>
          <w:kern w:val="24"/>
          <w:lang w:val="en-GB"/>
        </w:rPr>
        <w:t>the</w:t>
      </w:r>
      <w:r w:rsidRPr="009226A7">
        <w:rPr>
          <w:rFonts w:hAnsi="Calibri"/>
          <w:color w:val="000000" w:themeColor="text1"/>
          <w:kern w:val="24"/>
          <w:lang w:val="en-GB"/>
        </w:rPr>
        <w:t xml:space="preserve"> Policy Fellow with </w:t>
      </w:r>
      <w:r w:rsidR="009675CE" w:rsidRPr="009226A7">
        <w:rPr>
          <w:rFonts w:hAnsi="Calibri"/>
          <w:color w:val="000000" w:themeColor="text1"/>
          <w:kern w:val="24"/>
          <w:lang w:val="en-GB"/>
        </w:rPr>
        <w:t>training and mentor</w:t>
      </w:r>
      <w:r w:rsidR="00C13AA4" w:rsidRPr="009226A7">
        <w:rPr>
          <w:rFonts w:hAnsi="Calibri"/>
          <w:color w:val="000000" w:themeColor="text1"/>
          <w:kern w:val="24"/>
          <w:lang w:val="en-GB"/>
        </w:rPr>
        <w:t xml:space="preserve">ship </w:t>
      </w:r>
      <w:r w:rsidRPr="009226A7">
        <w:rPr>
          <w:rFonts w:hAnsi="Calibri"/>
          <w:color w:val="000000" w:themeColor="text1"/>
          <w:kern w:val="24"/>
          <w:lang w:val="en-GB"/>
        </w:rPr>
        <w:t>opportunities</w:t>
      </w:r>
      <w:r w:rsidR="00BF1B37" w:rsidRPr="009226A7">
        <w:rPr>
          <w:rFonts w:hAnsi="Calibri"/>
          <w:color w:val="000000" w:themeColor="text1"/>
          <w:kern w:val="24"/>
          <w:lang w:val="en-GB"/>
        </w:rPr>
        <w:t xml:space="preserve"> </w:t>
      </w:r>
      <w:r w:rsidR="008B6070" w:rsidRPr="009226A7">
        <w:rPr>
          <w:rFonts w:hAnsi="Calibri"/>
          <w:color w:val="000000" w:themeColor="text1"/>
          <w:kern w:val="24"/>
          <w:lang w:val="en-GB"/>
        </w:rPr>
        <w:t xml:space="preserve">designed around the </w:t>
      </w:r>
      <w:r w:rsidR="00BF1B37" w:rsidRPr="009226A7">
        <w:rPr>
          <w:rFonts w:hAnsi="Calibri"/>
          <w:color w:val="000000" w:themeColor="text1"/>
          <w:kern w:val="24"/>
          <w:lang w:val="en-GB"/>
        </w:rPr>
        <w:t>objectives of th</w:t>
      </w:r>
      <w:r w:rsidR="008B6070" w:rsidRPr="009226A7">
        <w:rPr>
          <w:rFonts w:hAnsi="Calibri"/>
          <w:color w:val="000000" w:themeColor="text1"/>
          <w:kern w:val="24"/>
          <w:lang w:val="en-GB"/>
        </w:rPr>
        <w:t>e</w:t>
      </w:r>
      <w:r w:rsidR="00BF1B37" w:rsidRPr="009226A7">
        <w:rPr>
          <w:rFonts w:hAnsi="Calibri"/>
          <w:color w:val="000000" w:themeColor="text1"/>
          <w:kern w:val="24"/>
          <w:lang w:val="en-GB"/>
        </w:rPr>
        <w:t xml:space="preserve"> Fellowship. </w:t>
      </w:r>
      <w:r w:rsidRPr="009226A7">
        <w:rPr>
          <w:rFonts w:hAnsi="Calibri"/>
          <w:color w:val="000000" w:themeColor="text1"/>
          <w:kern w:val="24"/>
          <w:lang w:val="en-GB"/>
        </w:rPr>
        <w:t xml:space="preserve"> </w:t>
      </w:r>
      <w:r w:rsidR="008B6070" w:rsidRPr="009226A7">
        <w:rPr>
          <w:rFonts w:hAnsi="Calibri"/>
          <w:color w:val="000000" w:themeColor="text1"/>
          <w:kern w:val="24"/>
          <w:lang w:val="en-GB"/>
        </w:rPr>
        <w:t xml:space="preserve">These </w:t>
      </w:r>
      <w:r w:rsidR="00D07705" w:rsidRPr="009226A7">
        <w:rPr>
          <w:rFonts w:hAnsi="Calibri"/>
          <w:color w:val="000000" w:themeColor="text1"/>
          <w:kern w:val="24"/>
          <w:lang w:val="en-GB"/>
        </w:rPr>
        <w:t>will cover</w:t>
      </w:r>
      <w:r w:rsidR="008B6070" w:rsidRPr="009226A7">
        <w:rPr>
          <w:rFonts w:hAnsi="Calibri"/>
          <w:color w:val="000000" w:themeColor="text1"/>
          <w:kern w:val="24"/>
          <w:lang w:val="en-GB"/>
        </w:rPr>
        <w:t>:</w:t>
      </w:r>
    </w:p>
    <w:p w14:paraId="186F6186" w14:textId="4C785473" w:rsidR="009675CE" w:rsidRPr="009226A7" w:rsidRDefault="00BF1B37" w:rsidP="009675CE">
      <w:pPr>
        <w:rPr>
          <w:color w:val="000000" w:themeColor="text1"/>
          <w:lang w:val="en-GB"/>
        </w:rPr>
      </w:pPr>
      <w:r w:rsidRPr="009226A7">
        <w:rPr>
          <w:rFonts w:hAnsi="Calibri"/>
          <w:b/>
          <w:bCs/>
          <w:color w:val="000000" w:themeColor="text1"/>
          <w:kern w:val="24"/>
          <w:lang w:val="en-GB"/>
        </w:rPr>
        <w:t>General areas of professional development</w:t>
      </w:r>
      <w:r w:rsidR="00C14CDA" w:rsidRPr="009226A7">
        <w:rPr>
          <w:rFonts w:hAnsi="Calibri"/>
          <w:color w:val="000000" w:themeColor="text1"/>
          <w:kern w:val="24"/>
          <w:lang w:val="en-GB"/>
        </w:rPr>
        <w:t>, with training inputs focusing on</w:t>
      </w:r>
      <w:r w:rsidRPr="009226A7">
        <w:rPr>
          <w:rFonts w:hAnsi="Calibri"/>
          <w:color w:val="000000" w:themeColor="text1"/>
          <w:kern w:val="24"/>
          <w:lang w:val="en-GB"/>
        </w:rPr>
        <w:t xml:space="preserve">: </w:t>
      </w:r>
    </w:p>
    <w:p w14:paraId="3E6FD548" w14:textId="77777777" w:rsidR="00C13AA4" w:rsidRPr="00387CDB" w:rsidRDefault="009675CE" w:rsidP="00564A68">
      <w:pPr>
        <w:pStyle w:val="Heading4"/>
        <w:numPr>
          <w:ilvl w:val="0"/>
          <w:numId w:val="8"/>
        </w:numPr>
        <w:rPr>
          <w:rFonts w:asciiTheme="minorHAnsi" w:hAnsiTheme="minorHAnsi" w:cstheme="minorHAnsi"/>
          <w:b w:val="0"/>
          <w:bCs/>
          <w:color w:val="000000" w:themeColor="text1"/>
          <w:lang w:val="en-GB"/>
        </w:rPr>
      </w:pPr>
      <w:r w:rsidRPr="00387CDB">
        <w:rPr>
          <w:rFonts w:asciiTheme="minorHAnsi" w:hAnsiTheme="minorHAnsi" w:cstheme="minorHAnsi"/>
          <w:b w:val="0"/>
          <w:bCs/>
          <w:color w:val="000000" w:themeColor="text1"/>
          <w:kern w:val="24"/>
          <w:lang w:val="en-GB"/>
        </w:rPr>
        <w:t xml:space="preserve">AMR epidemiology </w:t>
      </w:r>
      <w:r w:rsidR="002C4E58" w:rsidRPr="00387CDB">
        <w:rPr>
          <w:rFonts w:asciiTheme="minorHAnsi" w:hAnsiTheme="minorHAnsi" w:cstheme="minorHAnsi"/>
          <w:b w:val="0"/>
          <w:bCs/>
          <w:color w:val="000000" w:themeColor="text1"/>
          <w:kern w:val="24"/>
          <w:lang w:val="en-GB"/>
        </w:rPr>
        <w:t>and evidence in the human and animal health sectors</w:t>
      </w:r>
      <w:r w:rsidR="00C13AA4" w:rsidRPr="00387CDB">
        <w:rPr>
          <w:rFonts w:asciiTheme="minorHAnsi" w:hAnsiTheme="minorHAnsi" w:cstheme="minorHAnsi"/>
          <w:b w:val="0"/>
          <w:bCs/>
          <w:color w:val="000000" w:themeColor="text1"/>
        </w:rPr>
        <w:t xml:space="preserve"> </w:t>
      </w:r>
    </w:p>
    <w:p w14:paraId="5565905D" w14:textId="28562392" w:rsidR="00D950AA" w:rsidRPr="00387CDB" w:rsidRDefault="00D950AA" w:rsidP="00564A68">
      <w:pPr>
        <w:pStyle w:val="Heading4"/>
        <w:numPr>
          <w:ilvl w:val="0"/>
          <w:numId w:val="8"/>
        </w:numPr>
        <w:rPr>
          <w:rFonts w:asciiTheme="minorHAnsi" w:hAnsiTheme="minorHAnsi" w:cstheme="minorHAnsi"/>
          <w:b w:val="0"/>
          <w:bCs/>
          <w:color w:val="000000" w:themeColor="text1"/>
          <w:lang w:val="en-GB"/>
        </w:rPr>
      </w:pPr>
      <w:r w:rsidRPr="00387CDB">
        <w:rPr>
          <w:rFonts w:asciiTheme="minorHAnsi" w:hAnsiTheme="minorHAnsi" w:cstheme="minorHAnsi"/>
          <w:b w:val="0"/>
          <w:bCs/>
          <w:color w:val="000000" w:themeColor="text1"/>
        </w:rPr>
        <w:t xml:space="preserve">AMR/AMU </w:t>
      </w:r>
      <w:r w:rsidRPr="00387CDB">
        <w:rPr>
          <w:rFonts w:asciiTheme="minorHAnsi" w:hAnsiTheme="minorHAnsi" w:cstheme="minorHAnsi"/>
          <w:b w:val="0"/>
          <w:bCs/>
          <w:color w:val="000000" w:themeColor="text1"/>
          <w:kern w:val="24"/>
          <w:lang w:val="en-GB"/>
        </w:rPr>
        <w:t xml:space="preserve">policy and programme reviews – with a focus on reporting of AMU data to the World Organisation for Animal Health (OIE) and the role of terrestrial (including companion animals, food animals, performance animals and wildlife) and aquatic animal health </w:t>
      </w:r>
    </w:p>
    <w:p w14:paraId="3B75E496" w14:textId="5719A3C4" w:rsidR="00FA54DF" w:rsidRPr="00387CDB" w:rsidRDefault="002C4E58" w:rsidP="00564A68">
      <w:pPr>
        <w:pStyle w:val="Heading4"/>
        <w:numPr>
          <w:ilvl w:val="0"/>
          <w:numId w:val="8"/>
        </w:numPr>
        <w:rPr>
          <w:rFonts w:asciiTheme="minorHAnsi" w:hAnsiTheme="minorHAnsi" w:cstheme="minorHAnsi"/>
          <w:b w:val="0"/>
          <w:bCs/>
          <w:color w:val="000000" w:themeColor="text1"/>
          <w:lang w:val="en-GB"/>
        </w:rPr>
      </w:pPr>
      <w:r w:rsidRPr="00387CDB">
        <w:rPr>
          <w:rFonts w:asciiTheme="minorHAnsi" w:hAnsiTheme="minorHAnsi" w:cstheme="minorHAnsi"/>
          <w:b w:val="0"/>
          <w:bCs/>
          <w:color w:val="000000" w:themeColor="text1"/>
          <w:kern w:val="24"/>
          <w:lang w:val="en-GB"/>
        </w:rPr>
        <w:t>One Health approaches</w:t>
      </w:r>
      <w:r w:rsidR="009E4882" w:rsidRPr="00387CDB">
        <w:rPr>
          <w:rFonts w:asciiTheme="minorHAnsi" w:hAnsiTheme="minorHAnsi" w:cstheme="minorHAnsi"/>
          <w:b w:val="0"/>
          <w:bCs/>
          <w:color w:val="000000" w:themeColor="text1"/>
          <w:kern w:val="24"/>
          <w:lang w:val="en-GB"/>
        </w:rPr>
        <w:t xml:space="preserve"> </w:t>
      </w:r>
      <w:r w:rsidR="00897002" w:rsidRPr="00387CDB">
        <w:rPr>
          <w:rFonts w:asciiTheme="minorHAnsi" w:hAnsiTheme="minorHAnsi" w:cstheme="minorHAnsi"/>
          <w:b w:val="0"/>
          <w:bCs/>
          <w:color w:val="000000" w:themeColor="text1"/>
          <w:kern w:val="24"/>
          <w:lang w:val="en-GB"/>
        </w:rPr>
        <w:t xml:space="preserve">including </w:t>
      </w:r>
      <w:r w:rsidRPr="00387CDB">
        <w:rPr>
          <w:rFonts w:asciiTheme="minorHAnsi" w:hAnsiTheme="minorHAnsi" w:cstheme="minorHAnsi"/>
          <w:b w:val="0"/>
          <w:bCs/>
          <w:color w:val="000000" w:themeColor="text1"/>
          <w:lang w:val="en-GB"/>
        </w:rPr>
        <w:t xml:space="preserve">AMR/AMU governance and leadership, </w:t>
      </w:r>
      <w:r w:rsidR="00FA54DF" w:rsidRPr="00387CDB">
        <w:rPr>
          <w:rFonts w:asciiTheme="minorHAnsi" w:hAnsiTheme="minorHAnsi" w:cstheme="minorHAnsi"/>
          <w:b w:val="0"/>
          <w:bCs/>
          <w:color w:val="000000" w:themeColor="text1"/>
          <w:lang w:val="en-GB"/>
        </w:rPr>
        <w:t xml:space="preserve">with </w:t>
      </w:r>
      <w:r w:rsidR="00B610E1" w:rsidRPr="00387CDB">
        <w:rPr>
          <w:rFonts w:asciiTheme="minorHAnsi" w:hAnsiTheme="minorHAnsi" w:cstheme="minorHAnsi"/>
          <w:b w:val="0"/>
          <w:bCs/>
          <w:color w:val="000000" w:themeColor="text1"/>
          <w:lang w:val="en-GB"/>
        </w:rPr>
        <w:t xml:space="preserve">the </w:t>
      </w:r>
      <w:r w:rsidR="00FA54DF" w:rsidRPr="00387CDB">
        <w:rPr>
          <w:rFonts w:asciiTheme="minorHAnsi" w:hAnsiTheme="minorHAnsi" w:cstheme="minorHAnsi"/>
          <w:b w:val="0"/>
          <w:bCs/>
          <w:color w:val="000000" w:themeColor="text1"/>
          <w:lang w:val="en-GB"/>
        </w:rPr>
        <w:t>emphasis on greater involvement and responsibilities for the Federal Ministry of Agriculture and Rural Development (FMARD) and other actors from animal resources sector.</w:t>
      </w:r>
    </w:p>
    <w:p w14:paraId="660A6B5F" w14:textId="23EFA411" w:rsidR="00345384" w:rsidRPr="009226A7" w:rsidRDefault="00211F13" w:rsidP="00387CDB">
      <w:pPr>
        <w:pStyle w:val="Heading4"/>
        <w:spacing w:before="240" w:after="120"/>
        <w:rPr>
          <w:lang w:val="en-GB"/>
        </w:rPr>
      </w:pPr>
      <w:r w:rsidRPr="009226A7">
        <w:rPr>
          <w:bCs/>
          <w:lang w:val="en-GB"/>
        </w:rPr>
        <w:t>S</w:t>
      </w:r>
      <w:r w:rsidR="00A91B43" w:rsidRPr="009226A7">
        <w:rPr>
          <w:bCs/>
          <w:lang w:val="en-GB"/>
        </w:rPr>
        <w:t>pecific</w:t>
      </w:r>
      <w:r w:rsidR="00345384" w:rsidRPr="009226A7">
        <w:rPr>
          <w:bCs/>
          <w:lang w:val="en-GB"/>
        </w:rPr>
        <w:t xml:space="preserve"> areas of </w:t>
      </w:r>
      <w:r w:rsidR="00BF1B37" w:rsidRPr="009226A7">
        <w:rPr>
          <w:bCs/>
          <w:lang w:val="en-GB"/>
        </w:rPr>
        <w:t>professional development</w:t>
      </w:r>
      <w:r w:rsidR="00D07705" w:rsidRPr="009226A7">
        <w:rPr>
          <w:lang w:val="en-GB"/>
        </w:rPr>
        <w:t>,</w:t>
      </w:r>
      <w:r w:rsidR="00BF1B37" w:rsidRPr="009226A7">
        <w:rPr>
          <w:lang w:val="en-GB"/>
        </w:rPr>
        <w:t xml:space="preserve"> </w:t>
      </w:r>
      <w:r w:rsidR="00D07705" w:rsidRPr="009226A7">
        <w:rPr>
          <w:lang w:val="en-GB"/>
        </w:rPr>
        <w:t xml:space="preserve">with mentorship </w:t>
      </w:r>
      <w:r w:rsidR="00C14CDA" w:rsidRPr="009226A7">
        <w:rPr>
          <w:lang w:val="en-GB"/>
        </w:rPr>
        <w:t>inputs</w:t>
      </w:r>
      <w:r w:rsidR="00D07705" w:rsidRPr="009226A7">
        <w:rPr>
          <w:lang w:val="en-GB"/>
        </w:rPr>
        <w:t xml:space="preserve"> focusing on:</w:t>
      </w:r>
    </w:p>
    <w:p w14:paraId="759BCB08" w14:textId="77777777" w:rsidR="00345384" w:rsidRPr="009226A7" w:rsidRDefault="00345384" w:rsidP="009226A7">
      <w:pPr>
        <w:pStyle w:val="FFBullet1"/>
        <w:rPr>
          <w:u w:val="single"/>
        </w:rPr>
      </w:pPr>
      <w:r w:rsidRPr="009226A7">
        <w:rPr>
          <w:u w:val="single"/>
        </w:rPr>
        <w:t>Catalysing AMR-sensitive policy development and delivery:</w:t>
      </w:r>
    </w:p>
    <w:p w14:paraId="38AB6850" w14:textId="77777777" w:rsidR="00CB3480" w:rsidRPr="009226A7" w:rsidRDefault="00CB3480" w:rsidP="00CB3480">
      <w:pPr>
        <w:pStyle w:val="ListParagraph"/>
        <w:numPr>
          <w:ilvl w:val="1"/>
          <w:numId w:val="12"/>
        </w:numPr>
        <w:spacing w:after="200"/>
        <w:ind w:left="567" w:hanging="283"/>
      </w:pPr>
      <w:r w:rsidRPr="009226A7">
        <w:t xml:space="preserve">Identifying opportunities to advocate for/establish active AMR/AMU surveillance across the </w:t>
      </w:r>
      <w:bookmarkStart w:id="16" w:name="_Hlk44837821"/>
      <w:r w:rsidRPr="009226A7">
        <w:t>terrestrial and aquatic animal health</w:t>
      </w:r>
      <w:bookmarkEnd w:id="16"/>
      <w:r w:rsidRPr="009226A7">
        <w:t xml:space="preserve"> sectors – especially in ways that are rationalised/cost-effective (e.g. through integration with routine bio-security and food safety surveillance).  </w:t>
      </w:r>
    </w:p>
    <w:p w14:paraId="04E1FDF2" w14:textId="18337325" w:rsidR="00FA54DF" w:rsidRPr="009226A7" w:rsidRDefault="00FA54DF" w:rsidP="00CB3480">
      <w:pPr>
        <w:pStyle w:val="ListParagraph"/>
        <w:numPr>
          <w:ilvl w:val="1"/>
          <w:numId w:val="12"/>
        </w:numPr>
        <w:spacing w:after="200" w:line="276" w:lineRule="auto"/>
        <w:ind w:left="567" w:hanging="283"/>
        <w:rPr>
          <w:bCs/>
          <w:iCs/>
          <w:lang w:val="en-GB"/>
        </w:rPr>
      </w:pPr>
      <w:r w:rsidRPr="009226A7">
        <w:rPr>
          <w:bCs/>
          <w:iCs/>
          <w:lang w:val="en-GB"/>
        </w:rPr>
        <w:t xml:space="preserve">Training </w:t>
      </w:r>
      <w:r w:rsidR="002C1962" w:rsidRPr="009226A7">
        <w:rPr>
          <w:bCs/>
          <w:iCs/>
          <w:lang w:val="en-GB"/>
        </w:rPr>
        <w:t>i</w:t>
      </w:r>
      <w:r w:rsidRPr="009226A7">
        <w:rPr>
          <w:bCs/>
          <w:iCs/>
          <w:lang w:val="en-GB"/>
        </w:rPr>
        <w:t>n leadership and communication skills to foster multi-sectoral engagement</w:t>
      </w:r>
      <w:r w:rsidR="00387CDB">
        <w:rPr>
          <w:bCs/>
          <w:iCs/>
          <w:lang w:val="en-GB"/>
        </w:rPr>
        <w:t>.</w:t>
      </w:r>
    </w:p>
    <w:p w14:paraId="6CD7E602" w14:textId="032770BF" w:rsidR="00FA54DF" w:rsidRPr="00387CDB" w:rsidRDefault="00FA54DF" w:rsidP="00FA54DF">
      <w:pPr>
        <w:pStyle w:val="ListParagraph"/>
        <w:numPr>
          <w:ilvl w:val="1"/>
          <w:numId w:val="12"/>
        </w:numPr>
        <w:spacing w:after="200" w:line="276" w:lineRule="auto"/>
        <w:ind w:left="567" w:hanging="283"/>
        <w:rPr>
          <w:bCs/>
          <w:iCs/>
          <w:lang w:val="en-GB"/>
        </w:rPr>
      </w:pPr>
      <w:r w:rsidRPr="009226A7">
        <w:rPr>
          <w:bCs/>
          <w:iCs/>
          <w:lang w:val="en-GB"/>
        </w:rPr>
        <w:t xml:space="preserve">Training </w:t>
      </w:r>
      <w:r w:rsidR="002C1962" w:rsidRPr="009226A7">
        <w:rPr>
          <w:bCs/>
          <w:iCs/>
          <w:lang w:val="en-GB"/>
        </w:rPr>
        <w:t>i</w:t>
      </w:r>
      <w:r w:rsidRPr="009226A7">
        <w:rPr>
          <w:bCs/>
          <w:iCs/>
          <w:lang w:val="en-GB"/>
        </w:rPr>
        <w:t>n analytical and technical skills for the drafting of AMR/AMU Policy document</w:t>
      </w:r>
      <w:r w:rsidR="00D7146B">
        <w:rPr>
          <w:bCs/>
          <w:iCs/>
          <w:lang w:val="en-GB"/>
        </w:rPr>
        <w:t>.</w:t>
      </w:r>
      <w:r w:rsidRPr="009226A7">
        <w:rPr>
          <w:bCs/>
          <w:iCs/>
        </w:rPr>
        <w:t xml:space="preserve"> </w:t>
      </w:r>
    </w:p>
    <w:p w14:paraId="23C0446F" w14:textId="77777777" w:rsidR="00CB3480" w:rsidRPr="009226A7" w:rsidRDefault="00CB3480" w:rsidP="00CB3480">
      <w:pPr>
        <w:pStyle w:val="ListParagraph"/>
        <w:numPr>
          <w:ilvl w:val="1"/>
          <w:numId w:val="35"/>
        </w:numPr>
        <w:spacing w:after="120" w:line="276" w:lineRule="auto"/>
        <w:ind w:left="568" w:hanging="284"/>
      </w:pPr>
      <w:r w:rsidRPr="009226A7">
        <w:t xml:space="preserve">Identifying, gathering and disseminating AMR/AMU data and facilitating its utilisation for decision-making - both within the terrestrial and aquatic animal health sectors, and through linkages to the human health sector.  </w:t>
      </w:r>
    </w:p>
    <w:p w14:paraId="220E1A49" w14:textId="77777777" w:rsidR="00CB3480" w:rsidRPr="009226A7" w:rsidRDefault="00CB3480" w:rsidP="00CB3480">
      <w:pPr>
        <w:pStyle w:val="ListParagraph"/>
        <w:numPr>
          <w:ilvl w:val="1"/>
          <w:numId w:val="35"/>
        </w:numPr>
        <w:spacing w:after="120" w:line="276" w:lineRule="auto"/>
        <w:ind w:left="568" w:hanging="284"/>
        <w:rPr>
          <w:color w:val="000000" w:themeColor="text1"/>
        </w:rPr>
      </w:pPr>
      <w:r w:rsidRPr="009226A7">
        <w:rPr>
          <w:color w:val="000000" w:themeColor="text1"/>
        </w:rPr>
        <w:lastRenderedPageBreak/>
        <w:t xml:space="preserve">Facilitating cross-sectoral collaboration, especially with the animal health research sector, to strengthen research uptake and evidence-based policies, regulations and guidelines on AMR/AMU. </w:t>
      </w:r>
    </w:p>
    <w:p w14:paraId="38F598DC" w14:textId="1B1D1081" w:rsidR="00FA54DF" w:rsidRPr="00387CDB" w:rsidRDefault="00CB3480" w:rsidP="00387CDB">
      <w:pPr>
        <w:pStyle w:val="ListParagraph"/>
        <w:numPr>
          <w:ilvl w:val="1"/>
          <w:numId w:val="12"/>
        </w:numPr>
        <w:spacing w:after="200" w:line="276" w:lineRule="auto"/>
        <w:ind w:left="567" w:hanging="283"/>
        <w:rPr>
          <w:color w:val="000000" w:themeColor="text1"/>
        </w:rPr>
      </w:pPr>
      <w:r w:rsidRPr="009226A7">
        <w:rPr>
          <w:color w:val="000000" w:themeColor="text1"/>
        </w:rPr>
        <w:t>Sensitising political and sectoral leadership to AMR/AMU, especially on cost-effective options for improved practice in the terrestrial and aquatic animal health sectors (e.g. through a focus on: cost-effective alternatives to AMU; the regulatory environment; quality standards and use of ‘fully integrated systems models’</w:t>
      </w:r>
      <w:r w:rsidR="00D7146B">
        <w:rPr>
          <w:color w:val="000000" w:themeColor="text1"/>
        </w:rPr>
        <w:t>.</w:t>
      </w:r>
    </w:p>
    <w:p w14:paraId="695DCF35" w14:textId="74EDD2DC" w:rsidR="00345384" w:rsidRPr="00564A68" w:rsidRDefault="00345384" w:rsidP="009226A7">
      <w:pPr>
        <w:pStyle w:val="FFBullet1"/>
        <w:rPr>
          <w:u w:val="single"/>
        </w:rPr>
      </w:pPr>
      <w:r w:rsidRPr="00564A68">
        <w:rPr>
          <w:u w:val="single"/>
        </w:rPr>
        <w:t xml:space="preserve">One Health collaboration and networking: </w:t>
      </w:r>
    </w:p>
    <w:p w14:paraId="230548B2" w14:textId="450ED26C" w:rsidR="00CB3480" w:rsidRPr="00564A68" w:rsidRDefault="00CB3480" w:rsidP="009226A7">
      <w:pPr>
        <w:spacing w:after="160" w:line="259" w:lineRule="auto"/>
        <w:ind w:left="454" w:hanging="227"/>
      </w:pPr>
      <w:r w:rsidRPr="00564A68">
        <w:t>-</w:t>
      </w:r>
      <w:r w:rsidRPr="00564A68">
        <w:tab/>
        <w:t xml:space="preserve">Advocating for improved financial and human resources to support improved participation by the terrestrial and aquatic animal health livestock, animal health and fisheries sectors using One Health initiatives. </w:t>
      </w:r>
    </w:p>
    <w:p w14:paraId="1CC28C30" w14:textId="77777777" w:rsidR="00CB3480" w:rsidRPr="00564A68" w:rsidRDefault="00CB3480" w:rsidP="009226A7">
      <w:pPr>
        <w:spacing w:after="160" w:line="259" w:lineRule="auto"/>
        <w:ind w:left="454" w:hanging="227"/>
      </w:pPr>
      <w:r w:rsidRPr="00564A68">
        <w:t>-</w:t>
      </w:r>
      <w:r w:rsidRPr="00564A68">
        <w:tab/>
        <w:t xml:space="preserve">Networking on AMR with others beyond the Fellow’s institution - linking with the national AMR Coordination Committee to provide strong leadership in implementation of the animal health components of the National Action Plan. </w:t>
      </w:r>
    </w:p>
    <w:p w14:paraId="3204E776" w14:textId="109044BE" w:rsidR="00E46219" w:rsidRPr="00D7146B" w:rsidRDefault="00CB3480" w:rsidP="00D7146B">
      <w:pPr>
        <w:spacing w:after="160" w:line="259" w:lineRule="auto"/>
        <w:ind w:left="454" w:hanging="227"/>
        <w:rPr>
          <w:rFonts w:eastAsiaTheme="majorEastAsia" w:cstheme="majorBidi"/>
          <w:b/>
          <w:sz w:val="26"/>
          <w:szCs w:val="24"/>
          <w:lang w:val="en-GB"/>
        </w:rPr>
      </w:pPr>
      <w:r w:rsidRPr="00564A68">
        <w:t>-</w:t>
      </w:r>
      <w:r w:rsidRPr="00564A68">
        <w:tab/>
        <w:t>Support for coordination of all AMR and AMU activities at the Federal Ministry of Agriculture and Rural Development (FMARD) level, and through support for effective communities of practice among Fleming Fellows.</w:t>
      </w:r>
      <w:r w:rsidDel="00A13EAA">
        <w:t xml:space="preserve"> </w:t>
      </w:r>
    </w:p>
    <w:p w14:paraId="1032DDC2" w14:textId="2EC0B5A3" w:rsidR="00812342" w:rsidRDefault="002055EB" w:rsidP="0017659F">
      <w:pPr>
        <w:pStyle w:val="Heading3"/>
      </w:pPr>
      <w:r>
        <w:t>Fellowship success</w:t>
      </w:r>
    </w:p>
    <w:p w14:paraId="519FB20D" w14:textId="0392A837" w:rsidR="006C18D4" w:rsidRDefault="006C18D4" w:rsidP="002055EB">
      <w:pPr>
        <w:rPr>
          <w:lang w:val="en-GB"/>
        </w:rPr>
      </w:pPr>
      <w:r>
        <w:rPr>
          <w:lang w:val="en-GB"/>
        </w:rPr>
        <w:t>The Fleming Fund Management Agent will monitor the performance of the Policy Fellowship. This will be done through quarterly progress reports submitted by the Host Institution, as well as periodic self-assessment forms</w:t>
      </w:r>
      <w:r w:rsidR="00C14CDA">
        <w:rPr>
          <w:lang w:val="en-GB"/>
        </w:rPr>
        <w:t xml:space="preserve"> / </w:t>
      </w:r>
      <w:r>
        <w:rPr>
          <w:lang w:val="en-GB"/>
        </w:rPr>
        <w:t>questionnaires and a final Fellowship report submitted by the Policy Fellow.</w:t>
      </w:r>
    </w:p>
    <w:p w14:paraId="0A72122E" w14:textId="59D77E24" w:rsidR="001D1AEB" w:rsidRDefault="006C18D4" w:rsidP="002055EB">
      <w:pPr>
        <w:rPr>
          <w:lang w:val="en-GB"/>
        </w:rPr>
      </w:pPr>
      <w:r>
        <w:rPr>
          <w:lang w:val="en-GB"/>
        </w:rPr>
        <w:t>The Management Agent expects that, by</w:t>
      </w:r>
      <w:r w:rsidR="004F0950">
        <w:rPr>
          <w:lang w:val="en-GB"/>
        </w:rPr>
        <w:t xml:space="preserve"> the end of the Fellowship, the </w:t>
      </w:r>
      <w:r w:rsidR="00C14CDA">
        <w:rPr>
          <w:lang w:val="en-GB"/>
        </w:rPr>
        <w:t xml:space="preserve">Policy </w:t>
      </w:r>
      <w:r w:rsidR="004F0950">
        <w:rPr>
          <w:lang w:val="en-GB"/>
        </w:rPr>
        <w:t>Fellow</w:t>
      </w:r>
      <w:r w:rsidR="00D06276">
        <w:rPr>
          <w:lang w:val="en-GB"/>
        </w:rPr>
        <w:t xml:space="preserve"> will</w:t>
      </w:r>
      <w:r w:rsidR="00EA70C9">
        <w:rPr>
          <w:lang w:val="en-GB"/>
        </w:rPr>
        <w:t xml:space="preserve"> have:</w:t>
      </w:r>
    </w:p>
    <w:p w14:paraId="553012C0" w14:textId="0237A742" w:rsidR="001C4771" w:rsidRPr="00564A68" w:rsidRDefault="001C4771" w:rsidP="00D7146B">
      <w:pPr>
        <w:pStyle w:val="FFBullet1"/>
        <w:spacing w:after="60"/>
        <w:ind w:left="357" w:hanging="357"/>
        <w:contextualSpacing w:val="0"/>
      </w:pPr>
      <w:r w:rsidRPr="009226A7">
        <w:t xml:space="preserve">Received </w:t>
      </w:r>
      <w:r w:rsidR="006C18D4" w:rsidRPr="009226A7">
        <w:t xml:space="preserve">high quality professional development inputs from the Host Institution </w:t>
      </w:r>
      <w:r w:rsidRPr="009226A7">
        <w:t xml:space="preserve">in </w:t>
      </w:r>
      <w:r w:rsidR="00751973" w:rsidRPr="009226A7">
        <w:t>line with the</w:t>
      </w:r>
      <w:r w:rsidR="006C18D4" w:rsidRPr="009226A7">
        <w:t xml:space="preserve"> agreed </w:t>
      </w:r>
      <w:r w:rsidR="006C18D4" w:rsidRPr="00564A68">
        <w:t>Policy Fellowship workplan</w:t>
      </w:r>
    </w:p>
    <w:p w14:paraId="13785B84" w14:textId="781AEF53" w:rsidR="00C14CDA" w:rsidRPr="00564A68" w:rsidRDefault="00C14CDA" w:rsidP="00D7146B">
      <w:pPr>
        <w:pStyle w:val="FFBullet1"/>
        <w:spacing w:after="60"/>
        <w:ind w:left="357" w:hanging="357"/>
        <w:contextualSpacing w:val="0"/>
      </w:pPr>
      <w:r w:rsidRPr="00564A68">
        <w:t>Successfully completed required training assessments and assignments</w:t>
      </w:r>
    </w:p>
    <w:p w14:paraId="3C5C3DE3" w14:textId="3CA56B28" w:rsidR="00CB3480" w:rsidRPr="00564A68" w:rsidRDefault="00CB3480" w:rsidP="00D7146B">
      <w:pPr>
        <w:pStyle w:val="FFBullet1"/>
        <w:spacing w:after="60"/>
        <w:ind w:left="357" w:hanging="357"/>
        <w:contextualSpacing w:val="0"/>
      </w:pPr>
      <w:r w:rsidRPr="00564A68">
        <w:t>Produced the first draft of the National AMR/AMU Policy document in collaboration with the Human Health Policy Fellow</w:t>
      </w:r>
    </w:p>
    <w:p w14:paraId="06791D06" w14:textId="36EB8E26" w:rsidR="003648A1" w:rsidRPr="00564A68" w:rsidRDefault="003648A1" w:rsidP="00D7146B">
      <w:pPr>
        <w:pStyle w:val="FFBullet1"/>
        <w:spacing w:after="60"/>
        <w:ind w:left="357" w:hanging="357"/>
        <w:contextualSpacing w:val="0"/>
      </w:pPr>
      <w:r w:rsidRPr="00564A68">
        <w:t xml:space="preserve">Contributed to One Health workshops, conferences, meetings or other activities focusing on national and global AMR responses </w:t>
      </w:r>
    </w:p>
    <w:p w14:paraId="2C6E938D" w14:textId="734F6EC9" w:rsidR="00A91B43" w:rsidRPr="00564A68" w:rsidRDefault="00A91B43" w:rsidP="00D7146B">
      <w:pPr>
        <w:pStyle w:val="FFBullet1"/>
        <w:spacing w:after="60"/>
        <w:ind w:left="357" w:hanging="357"/>
        <w:contextualSpacing w:val="0"/>
      </w:pPr>
      <w:r w:rsidRPr="00564A68">
        <w:t>Play</w:t>
      </w:r>
      <w:r w:rsidR="00214D21" w:rsidRPr="00564A68">
        <w:t xml:space="preserve">ed </w:t>
      </w:r>
      <w:r w:rsidRPr="00564A68">
        <w:t xml:space="preserve">a role in developing </w:t>
      </w:r>
      <w:r w:rsidR="003648A1" w:rsidRPr="00564A68">
        <w:t xml:space="preserve">an effective and sustainable </w:t>
      </w:r>
      <w:r w:rsidRPr="00564A68">
        <w:t>communit</w:t>
      </w:r>
      <w:r w:rsidR="003648A1" w:rsidRPr="00564A68">
        <w:t>y</w:t>
      </w:r>
      <w:r w:rsidRPr="00564A68">
        <w:t xml:space="preserve"> of practice among Fleming Fellows</w:t>
      </w:r>
      <w:r w:rsidR="0010395A" w:rsidRPr="00564A68">
        <w:t xml:space="preserve"> – this should be supported by a </w:t>
      </w:r>
      <w:r w:rsidR="003648A1" w:rsidRPr="00564A68">
        <w:t xml:space="preserve">joint action plan </w:t>
      </w:r>
      <w:r w:rsidR="0010395A" w:rsidRPr="00564A68">
        <w:t xml:space="preserve">that defines </w:t>
      </w:r>
      <w:r w:rsidR="003648A1" w:rsidRPr="00564A68">
        <w:t>the Policy Fellow</w:t>
      </w:r>
      <w:r w:rsidR="00C14CDA" w:rsidRPr="00564A68">
        <w:t>’</w:t>
      </w:r>
      <w:r w:rsidR="003648A1" w:rsidRPr="00564A68">
        <w:t xml:space="preserve">s </w:t>
      </w:r>
      <w:r w:rsidR="0010395A" w:rsidRPr="00564A68">
        <w:t>ongoing</w:t>
      </w:r>
      <w:r w:rsidR="00C14CDA" w:rsidRPr="00564A68">
        <w:t xml:space="preserve"> </w:t>
      </w:r>
      <w:r w:rsidR="003648A1" w:rsidRPr="00564A68">
        <w:t>tasks in AMR</w:t>
      </w:r>
      <w:r w:rsidR="00CB3480" w:rsidRPr="00564A68">
        <w:t xml:space="preserve"> /AMU</w:t>
      </w:r>
      <w:r w:rsidR="003648A1" w:rsidRPr="00564A68">
        <w:t xml:space="preserve"> policy development, One Health collaboration, AMR advocacy and networking.</w:t>
      </w:r>
      <w:r w:rsidRPr="00564A68">
        <w:t xml:space="preserve"> </w:t>
      </w:r>
    </w:p>
    <w:p w14:paraId="6E1792E5" w14:textId="74704066" w:rsidR="009675CE" w:rsidRPr="00564A68" w:rsidRDefault="00B644B0" w:rsidP="009675CE">
      <w:pPr>
        <w:pStyle w:val="Heading3"/>
        <w:spacing w:before="360"/>
        <w:rPr>
          <w:szCs w:val="32"/>
        </w:rPr>
      </w:pPr>
      <w:bookmarkStart w:id="17" w:name="_Hlk33115414"/>
      <w:r w:rsidRPr="00564A68">
        <w:t xml:space="preserve">Specific </w:t>
      </w:r>
      <w:r w:rsidR="0058762D" w:rsidRPr="00564A68">
        <w:t xml:space="preserve">selection </w:t>
      </w:r>
      <w:r w:rsidR="009675CE" w:rsidRPr="00564A68">
        <w:t>criteria for th</w:t>
      </w:r>
      <w:r w:rsidRPr="00564A68">
        <w:t>is</w:t>
      </w:r>
      <w:r w:rsidR="009675CE" w:rsidRPr="00564A68">
        <w:t xml:space="preserve"> AMR </w:t>
      </w:r>
      <w:r w:rsidR="00214D21" w:rsidRPr="00564A68">
        <w:t xml:space="preserve">Policy </w:t>
      </w:r>
      <w:r w:rsidR="009675CE" w:rsidRPr="00564A68">
        <w:t>Fellowship</w:t>
      </w:r>
    </w:p>
    <w:bookmarkEnd w:id="17"/>
    <w:p w14:paraId="525C79AE" w14:textId="79A697FB" w:rsidR="00B11AF0" w:rsidRPr="00564A68" w:rsidRDefault="008A5296" w:rsidP="009675CE">
      <w:pPr>
        <w:rPr>
          <w:lang w:val="en-GB"/>
        </w:rPr>
      </w:pPr>
      <w:r w:rsidRPr="00564A68">
        <w:rPr>
          <w:lang w:val="en-GB"/>
        </w:rPr>
        <w:t xml:space="preserve">In addition to those in </w:t>
      </w:r>
      <w:r w:rsidR="00C91ED5" w:rsidRPr="00564A68">
        <w:rPr>
          <w:lang w:val="en-GB"/>
        </w:rPr>
        <w:t>S</w:t>
      </w:r>
      <w:r w:rsidRPr="00564A68">
        <w:rPr>
          <w:lang w:val="en-GB"/>
        </w:rPr>
        <w:t xml:space="preserve">ection A, candidates </w:t>
      </w:r>
      <w:r w:rsidR="009675CE" w:rsidRPr="00564A68">
        <w:rPr>
          <w:lang w:val="en-GB"/>
        </w:rPr>
        <w:t xml:space="preserve">for AMR </w:t>
      </w:r>
      <w:r w:rsidR="00F60C89" w:rsidRPr="00564A68">
        <w:rPr>
          <w:lang w:val="en-GB"/>
        </w:rPr>
        <w:t xml:space="preserve">Policy </w:t>
      </w:r>
      <w:r w:rsidR="009675CE" w:rsidRPr="00564A68">
        <w:rPr>
          <w:lang w:val="en-GB"/>
        </w:rPr>
        <w:t>Fellowship</w:t>
      </w:r>
      <w:r w:rsidR="00F60C89" w:rsidRPr="00564A68">
        <w:rPr>
          <w:lang w:val="en-GB"/>
        </w:rPr>
        <w:t>s</w:t>
      </w:r>
      <w:r w:rsidR="009675CE" w:rsidRPr="00564A68">
        <w:rPr>
          <w:lang w:val="en-GB"/>
        </w:rPr>
        <w:t xml:space="preserve"> must meet the following criteria:</w:t>
      </w:r>
    </w:p>
    <w:p w14:paraId="07217B9D" w14:textId="1EC27EB3" w:rsidR="00B11AF0" w:rsidRPr="00564A68" w:rsidRDefault="00B11AF0" w:rsidP="00D7146B">
      <w:pPr>
        <w:pStyle w:val="FFBullet1"/>
        <w:spacing w:after="80"/>
        <w:ind w:left="357" w:hanging="357"/>
        <w:contextualSpacing w:val="0"/>
        <w:rPr>
          <w:color w:val="000000" w:themeColor="text1"/>
        </w:rPr>
      </w:pPr>
      <w:bookmarkStart w:id="18" w:name="_Hlk45197494"/>
      <w:r w:rsidRPr="00564A68">
        <w:rPr>
          <w:color w:val="000000" w:themeColor="text1"/>
        </w:rPr>
        <w:t>Be endorsed by and accoun</w:t>
      </w:r>
      <w:r w:rsidR="00663AAF" w:rsidRPr="00564A68">
        <w:rPr>
          <w:color w:val="000000" w:themeColor="text1"/>
        </w:rPr>
        <w:t xml:space="preserve">table to the Federal Ministry of Agriculture and Rural Development (FMARD) through employment </w:t>
      </w:r>
    </w:p>
    <w:p w14:paraId="60451AD7" w14:textId="422A3594" w:rsidR="00B11AF0" w:rsidRPr="00564A68" w:rsidRDefault="00897002" w:rsidP="00D7146B">
      <w:pPr>
        <w:pStyle w:val="FFBullet1"/>
        <w:spacing w:after="80"/>
        <w:ind w:left="357" w:hanging="357"/>
        <w:contextualSpacing w:val="0"/>
        <w:rPr>
          <w:color w:val="000000" w:themeColor="text1"/>
        </w:rPr>
      </w:pPr>
      <w:bookmarkStart w:id="19" w:name="_Hlk34214243"/>
      <w:bookmarkEnd w:id="18"/>
      <w:r w:rsidRPr="00564A68">
        <w:rPr>
          <w:color w:val="000000" w:themeColor="text1"/>
        </w:rPr>
        <w:t>Have experience of engaging stakeholders in the following sectors / institutions</w:t>
      </w:r>
      <w:r w:rsidR="009D6097" w:rsidRPr="00564A68">
        <w:rPr>
          <w:color w:val="000000" w:themeColor="text1"/>
        </w:rPr>
        <w:t>:</w:t>
      </w:r>
      <w:r w:rsidR="00863266" w:rsidRPr="00564A68">
        <w:rPr>
          <w:color w:val="000000" w:themeColor="text1"/>
        </w:rPr>
        <w:t xml:space="preserve"> </w:t>
      </w:r>
      <w:r w:rsidR="00B11AF0" w:rsidRPr="00564A68">
        <w:rPr>
          <w:color w:val="000000" w:themeColor="text1"/>
        </w:rPr>
        <w:t>Federal Ministry of Agriculture and Rural Development (FMARD) MAAIF,  National Veterinary Research Institute (NVRI), Agricultural Research Council of Nigeria (ARCN), Veterinary Council of Nigeria (VCN), Nigeria Fisheries Laboratory, Lagos, Nigerian Institute of Oceanography  and Marine Research (NIOMR) among others.</w:t>
      </w:r>
    </w:p>
    <w:p w14:paraId="11296500" w14:textId="23C07E86" w:rsidR="00E770B9" w:rsidRPr="00564A68" w:rsidRDefault="009675CE" w:rsidP="00D7146B">
      <w:pPr>
        <w:pStyle w:val="FFBullet1"/>
        <w:spacing w:after="80"/>
        <w:ind w:left="357" w:hanging="357"/>
        <w:contextualSpacing w:val="0"/>
        <w:rPr>
          <w:color w:val="000000" w:themeColor="text1"/>
        </w:rPr>
      </w:pPr>
      <w:r w:rsidRPr="00564A68">
        <w:rPr>
          <w:color w:val="000000" w:themeColor="text1"/>
        </w:rPr>
        <w:t xml:space="preserve">Be </w:t>
      </w:r>
      <w:r w:rsidR="009D6097" w:rsidRPr="00564A68">
        <w:rPr>
          <w:color w:val="000000" w:themeColor="text1"/>
        </w:rPr>
        <w:t xml:space="preserve">familiar with the National Action Plan on AMR and </w:t>
      </w:r>
      <w:r w:rsidR="00B11AF0" w:rsidRPr="00564A68">
        <w:rPr>
          <w:color w:val="000000" w:themeColor="text1"/>
        </w:rPr>
        <w:t xml:space="preserve">the challenges to its </w:t>
      </w:r>
      <w:bookmarkStart w:id="20" w:name="_Hlk45198119"/>
      <w:r w:rsidR="00E770B9" w:rsidRPr="00564A68">
        <w:rPr>
          <w:color w:val="000000" w:themeColor="text1"/>
        </w:rPr>
        <w:t>implementation.</w:t>
      </w:r>
    </w:p>
    <w:p w14:paraId="318A54B8" w14:textId="7C147D46" w:rsidR="00663AAF" w:rsidRPr="009226A7" w:rsidRDefault="00E770B9" w:rsidP="00D7146B">
      <w:pPr>
        <w:pStyle w:val="FFBullet1"/>
        <w:spacing w:after="80"/>
        <w:ind w:left="357" w:hanging="357"/>
        <w:contextualSpacing w:val="0"/>
        <w:rPr>
          <w:color w:val="000000" w:themeColor="text1"/>
        </w:rPr>
      </w:pPr>
      <w:r w:rsidRPr="009226A7">
        <w:rPr>
          <w:color w:val="000000" w:themeColor="text1"/>
        </w:rPr>
        <w:t>Be</w:t>
      </w:r>
      <w:r w:rsidR="00663AAF" w:rsidRPr="009226A7">
        <w:rPr>
          <w:color w:val="000000" w:themeColor="text1"/>
        </w:rPr>
        <w:t xml:space="preserve"> working in a position that enables access to information on AMR/AMU surveillance activities in DVPCS and analysis of the AMR/AMU data generated by the NVRI and surveillance sites for policy </w:t>
      </w:r>
    </w:p>
    <w:p w14:paraId="3077629C" w14:textId="73509ED4" w:rsidR="00B11AF0" w:rsidRPr="009226A7" w:rsidRDefault="009665AC" w:rsidP="00D7146B">
      <w:pPr>
        <w:pStyle w:val="FFBullet1"/>
        <w:spacing w:after="80"/>
        <w:ind w:left="357" w:hanging="357"/>
        <w:contextualSpacing w:val="0"/>
        <w:rPr>
          <w:color w:val="000000" w:themeColor="text1"/>
        </w:rPr>
      </w:pPr>
      <w:r w:rsidRPr="009226A7">
        <w:rPr>
          <w:color w:val="000000" w:themeColor="text1"/>
        </w:rPr>
        <w:lastRenderedPageBreak/>
        <w:t xml:space="preserve">Be working in a senior management position that enables the </w:t>
      </w:r>
      <w:r w:rsidR="00C8187B" w:rsidRPr="009226A7">
        <w:rPr>
          <w:color w:val="000000" w:themeColor="text1"/>
        </w:rPr>
        <w:t>candidate</w:t>
      </w:r>
      <w:r w:rsidRPr="009226A7">
        <w:rPr>
          <w:color w:val="000000" w:themeColor="text1"/>
        </w:rPr>
        <w:t xml:space="preserve"> to initiate the AMR policy </w:t>
      </w:r>
      <w:r w:rsidR="00C8187B" w:rsidRPr="009226A7">
        <w:rPr>
          <w:color w:val="000000" w:themeColor="text1"/>
        </w:rPr>
        <w:t xml:space="preserve">development </w:t>
      </w:r>
      <w:r w:rsidRPr="009226A7">
        <w:rPr>
          <w:color w:val="000000" w:themeColor="text1"/>
        </w:rPr>
        <w:t>process</w:t>
      </w:r>
      <w:r w:rsidR="00C8187B" w:rsidRPr="009226A7">
        <w:rPr>
          <w:color w:val="000000" w:themeColor="text1"/>
        </w:rPr>
        <w:t>.</w:t>
      </w:r>
      <w:r w:rsidRPr="009226A7">
        <w:rPr>
          <w:color w:val="000000" w:themeColor="text1"/>
        </w:rPr>
        <w:t xml:space="preserve">  </w:t>
      </w:r>
    </w:p>
    <w:p w14:paraId="73265EA4" w14:textId="4CCD2EE4" w:rsidR="00AF458E" w:rsidRPr="009226A7" w:rsidRDefault="00AF458E" w:rsidP="00D7146B">
      <w:pPr>
        <w:pStyle w:val="FFBullet1"/>
        <w:spacing w:after="80"/>
        <w:ind w:left="357" w:hanging="357"/>
        <w:contextualSpacing w:val="0"/>
        <w:rPr>
          <w:color w:val="000000" w:themeColor="text1"/>
        </w:rPr>
      </w:pPr>
      <w:r w:rsidRPr="009226A7">
        <w:rPr>
          <w:color w:val="000000" w:themeColor="text1"/>
        </w:rPr>
        <w:t>Show evidence of experience and leadership potential in the field of data management, data analysis and interpretation, as applied to AMR.</w:t>
      </w:r>
    </w:p>
    <w:bookmarkEnd w:id="19"/>
    <w:bookmarkEnd w:id="20"/>
    <w:p w14:paraId="5CF0D915" w14:textId="7FA91375" w:rsidR="00CB2DDC" w:rsidRDefault="00054DB9" w:rsidP="003A3B4A">
      <w:pPr>
        <w:pStyle w:val="Heading3"/>
        <w:spacing w:before="360"/>
        <w:rPr>
          <w:szCs w:val="32"/>
        </w:rPr>
      </w:pPr>
      <w:r w:rsidRPr="00564A68">
        <w:t>Additional information and submitting applications</w:t>
      </w:r>
    </w:p>
    <w:p w14:paraId="61E632EB" w14:textId="71F42EB3" w:rsidR="00054DB9" w:rsidRDefault="00054DB9" w:rsidP="003A3B4A">
      <w:pPr>
        <w:pStyle w:val="FFBullet1"/>
        <w:numPr>
          <w:ilvl w:val="0"/>
          <w:numId w:val="0"/>
        </w:numPr>
      </w:pPr>
      <w:bookmarkStart w:id="21" w:name="_Hlk33115859"/>
      <w:r w:rsidRPr="003A3B4A">
        <w:rPr>
          <w:b/>
          <w:bCs/>
        </w:rPr>
        <w:t>Sources of additional information:</w:t>
      </w:r>
      <w:r>
        <w:t xml:space="preserve"> </w:t>
      </w:r>
      <w:bookmarkStart w:id="22" w:name="_Hlk45198431"/>
      <w:r w:rsidR="00AF458E">
        <w:t xml:space="preserve">Please contact the Regional Fellowship Scheme officer, Elinam Segbefia at </w:t>
      </w:r>
      <w:hyperlink r:id="rId17" w:history="1">
        <w:r w:rsidR="009226A7" w:rsidRPr="00D7146B">
          <w:rPr>
            <w:rStyle w:val="Hyperlink"/>
            <w:b/>
            <w:bCs/>
          </w:rPr>
          <w:t>elinam.segbefia@mottmac.com</w:t>
        </w:r>
      </w:hyperlink>
      <w:bookmarkEnd w:id="22"/>
      <w:r w:rsidR="009226A7">
        <w:rPr>
          <w:b/>
          <w:bCs/>
        </w:rPr>
        <w:t xml:space="preserve"> </w:t>
      </w:r>
    </w:p>
    <w:bookmarkEnd w:id="21"/>
    <w:p w14:paraId="40A0AB49" w14:textId="77777777" w:rsidR="00054DB9" w:rsidRPr="00BE04EB" w:rsidRDefault="00054DB9" w:rsidP="003A3B4A">
      <w:pPr>
        <w:pStyle w:val="FFBullet1"/>
        <w:numPr>
          <w:ilvl w:val="0"/>
          <w:numId w:val="0"/>
        </w:numPr>
        <w:ind w:left="360" w:hanging="360"/>
      </w:pPr>
    </w:p>
    <w:p w14:paraId="71BB1CC8" w14:textId="7170BAB4" w:rsidR="00054DB9" w:rsidRDefault="00054DB9" w:rsidP="009226A7">
      <w:pPr>
        <w:pStyle w:val="FFBullet1"/>
        <w:numPr>
          <w:ilvl w:val="0"/>
          <w:numId w:val="0"/>
        </w:numPr>
      </w:pPr>
      <w:r>
        <w:rPr>
          <w:b/>
          <w:bCs/>
        </w:rPr>
        <w:t>Instructions for submitting applications:</w:t>
      </w:r>
      <w:r w:rsidR="00AF458E">
        <w:t xml:space="preserve"> </w:t>
      </w:r>
      <w:bookmarkStart w:id="23" w:name="_Hlk45198510"/>
      <w:r w:rsidR="00AF458E">
        <w:t>Please read the guidance note</w:t>
      </w:r>
      <w:r w:rsidR="006E277C">
        <w:t>,</w:t>
      </w:r>
      <w:r w:rsidR="00AF458E">
        <w:t xml:space="preserve"> complete the application form </w:t>
      </w:r>
      <w:r w:rsidR="006E277C">
        <w:t>and</w:t>
      </w:r>
      <w:r w:rsidR="009226A7">
        <w:t xml:space="preserve"> </w:t>
      </w:r>
      <w:r w:rsidR="006E277C">
        <w:t>other documentation in the application pack and email to</w:t>
      </w:r>
      <w:r w:rsidR="00D7146B">
        <w:t>:</w:t>
      </w:r>
      <w:r w:rsidR="006E277C">
        <w:t xml:space="preserve"> </w:t>
      </w:r>
      <w:hyperlink r:id="rId18" w:history="1">
        <w:r w:rsidR="009226A7" w:rsidRPr="00C306DE">
          <w:rPr>
            <w:rStyle w:val="Hyperlink"/>
            <w:b/>
            <w:bCs/>
          </w:rPr>
          <w:t>flemingfundWA@mottmac.com</w:t>
        </w:r>
      </w:hyperlink>
      <w:r w:rsidR="009226A7">
        <w:rPr>
          <w:b/>
          <w:bCs/>
        </w:rPr>
        <w:t xml:space="preserve"> </w:t>
      </w:r>
      <w:bookmarkEnd w:id="23"/>
    </w:p>
    <w:bookmarkEnd w:id="10"/>
    <w:p w14:paraId="4B926E52" w14:textId="77777777" w:rsidR="0058762D" w:rsidRPr="00BC5398" w:rsidRDefault="0058762D" w:rsidP="0058762D">
      <w:pPr>
        <w:rPr>
          <w:lang w:val="en-GB"/>
        </w:rPr>
      </w:pPr>
    </w:p>
    <w:bookmarkEnd w:id="11"/>
    <w:p w14:paraId="4F3EBE3B" w14:textId="77777777" w:rsidR="00295E8A" w:rsidRDefault="00295E8A">
      <w:pPr>
        <w:spacing w:after="160" w:line="259" w:lineRule="auto"/>
        <w:rPr>
          <w:b/>
          <w:color w:val="00B050"/>
          <w:sz w:val="40"/>
          <w:szCs w:val="40"/>
        </w:rPr>
      </w:pPr>
      <w:r>
        <w:rPr>
          <w:b/>
          <w:color w:val="00B050"/>
          <w:sz w:val="40"/>
          <w:szCs w:val="40"/>
        </w:rPr>
        <w:br w:type="page"/>
      </w:r>
    </w:p>
    <w:bookmarkEnd w:id="12"/>
    <w:bookmarkEnd w:id="15"/>
    <w:p w14:paraId="70739829" w14:textId="556DF561" w:rsidR="00A73C41" w:rsidRPr="00E46219" w:rsidRDefault="002E47B7" w:rsidP="00A73C41">
      <w:pPr>
        <w:rPr>
          <w:bCs/>
          <w:i/>
          <w:iCs/>
          <w:color w:val="44546A" w:themeColor="text2"/>
          <w:sz w:val="40"/>
          <w:szCs w:val="40"/>
        </w:rPr>
      </w:pPr>
      <w:r w:rsidRPr="002E47B7">
        <w:rPr>
          <w:b/>
          <w:color w:val="00B050"/>
          <w:sz w:val="40"/>
          <w:szCs w:val="40"/>
        </w:rPr>
        <w:lastRenderedPageBreak/>
        <w:t xml:space="preserve">B: </w:t>
      </w:r>
      <w:r>
        <w:rPr>
          <w:b/>
          <w:color w:val="00B050"/>
          <w:sz w:val="40"/>
          <w:szCs w:val="40"/>
        </w:rPr>
        <w:t xml:space="preserve"> </w:t>
      </w:r>
      <w:r w:rsidR="00A73C41" w:rsidRPr="002E47B7">
        <w:rPr>
          <w:rStyle w:val="Heading1Char"/>
        </w:rPr>
        <w:t xml:space="preserve">Specific </w:t>
      </w:r>
      <w:r w:rsidR="00A73C41" w:rsidRPr="00E770B9">
        <w:rPr>
          <w:rStyle w:val="Heading1Char"/>
        </w:rPr>
        <w:t>ToR for Individual Fellowships</w:t>
      </w:r>
      <w:r w:rsidR="00E46219">
        <w:rPr>
          <w:b/>
          <w:color w:val="44546A" w:themeColor="text2"/>
          <w:sz w:val="40"/>
          <w:szCs w:val="40"/>
        </w:rPr>
        <w:t xml:space="preserve"> </w:t>
      </w:r>
    </w:p>
    <w:p w14:paraId="1DA14712" w14:textId="057A1C89" w:rsidR="00F7172A" w:rsidRPr="00E770B9" w:rsidRDefault="00863266" w:rsidP="00E770B9">
      <w:pPr>
        <w:pStyle w:val="Heading2"/>
        <w:rPr>
          <w:sz w:val="34"/>
          <w:szCs w:val="34"/>
        </w:rPr>
      </w:pPr>
      <w:bookmarkStart w:id="24" w:name="_Toc45424789"/>
      <w:r w:rsidRPr="00E770B9">
        <w:rPr>
          <w:sz w:val="34"/>
          <w:szCs w:val="34"/>
        </w:rPr>
        <w:t xml:space="preserve">AMR </w:t>
      </w:r>
      <w:r w:rsidR="0025751F" w:rsidRPr="00E770B9">
        <w:rPr>
          <w:sz w:val="34"/>
          <w:szCs w:val="34"/>
        </w:rPr>
        <w:t xml:space="preserve">Policy </w:t>
      </w:r>
      <w:r w:rsidRPr="00E770B9">
        <w:rPr>
          <w:sz w:val="34"/>
          <w:szCs w:val="34"/>
        </w:rPr>
        <w:t xml:space="preserve">Advisory </w:t>
      </w:r>
      <w:r w:rsidR="0025751F" w:rsidRPr="00E770B9">
        <w:rPr>
          <w:sz w:val="34"/>
          <w:szCs w:val="34"/>
        </w:rPr>
        <w:t>Fellow</w:t>
      </w:r>
      <w:r w:rsidRPr="00E770B9">
        <w:rPr>
          <w:sz w:val="34"/>
          <w:szCs w:val="34"/>
        </w:rPr>
        <w:t>ship</w:t>
      </w:r>
      <w:r w:rsidR="0025751F" w:rsidRPr="00E770B9">
        <w:rPr>
          <w:sz w:val="34"/>
          <w:szCs w:val="34"/>
        </w:rPr>
        <w:t xml:space="preserve"> </w:t>
      </w:r>
      <w:r w:rsidRPr="00E770B9">
        <w:rPr>
          <w:sz w:val="34"/>
          <w:szCs w:val="34"/>
        </w:rPr>
        <w:t>– Human Health</w:t>
      </w:r>
      <w:r w:rsidR="005A1E76" w:rsidRPr="00E770B9">
        <w:rPr>
          <w:sz w:val="34"/>
          <w:szCs w:val="34"/>
        </w:rPr>
        <w:t xml:space="preserve"> (OAUTHC)</w:t>
      </w:r>
      <w:r w:rsidR="00A47A54">
        <w:rPr>
          <w:sz w:val="34"/>
          <w:szCs w:val="34"/>
        </w:rPr>
        <w:t>,</w:t>
      </w:r>
      <w:r w:rsidRPr="00E770B9">
        <w:rPr>
          <w:sz w:val="34"/>
          <w:szCs w:val="34"/>
        </w:rPr>
        <w:t xml:space="preserve"> NG</w:t>
      </w:r>
      <w:r w:rsidR="00A13EAA" w:rsidRPr="00E770B9">
        <w:rPr>
          <w:sz w:val="34"/>
          <w:szCs w:val="34"/>
        </w:rPr>
        <w:t>32</w:t>
      </w:r>
      <w:bookmarkEnd w:id="24"/>
    </w:p>
    <w:p w14:paraId="42DAD07C" w14:textId="77777777" w:rsidR="00B644B0" w:rsidRPr="002A51FF" w:rsidRDefault="00B644B0" w:rsidP="00B644B0">
      <w:pPr>
        <w:pStyle w:val="Heading3"/>
        <w:spacing w:before="120"/>
      </w:pPr>
      <w:r w:rsidRPr="002A51FF">
        <w:t>Beneficiary Institution</w:t>
      </w:r>
    </w:p>
    <w:p w14:paraId="5F7CEB07" w14:textId="68014020" w:rsidR="00B644B0" w:rsidRPr="00DD7C25" w:rsidRDefault="00D16F19" w:rsidP="00650DC7">
      <w:pPr>
        <w:pStyle w:val="FFBullet1"/>
        <w:ind w:left="357" w:hanging="357"/>
        <w:contextualSpacing w:val="0"/>
        <w:rPr>
          <w:lang w:val="en-NZ"/>
        </w:rPr>
      </w:pPr>
      <w:r>
        <w:t>Department of Medical Microbiology and Parasitology</w:t>
      </w:r>
      <w:r w:rsidR="00DD7C25">
        <w:t xml:space="preserve">, </w:t>
      </w:r>
      <w:r w:rsidRPr="00DD7C25">
        <w:rPr>
          <w:lang w:val="en-NZ"/>
        </w:rPr>
        <w:t>Obafemi Awolowo University/Obafemi Awolowo University Teaching Hospitals Complex</w:t>
      </w:r>
      <w:r w:rsidR="00DD7C25">
        <w:rPr>
          <w:lang w:val="en-NZ"/>
        </w:rPr>
        <w:t xml:space="preserve"> (OAUTHC)</w:t>
      </w:r>
      <w:r w:rsidRPr="00DD7C25">
        <w:rPr>
          <w:lang w:val="en-NZ"/>
        </w:rPr>
        <w:t>, Ile Ife, Osun</w:t>
      </w:r>
    </w:p>
    <w:p w14:paraId="56515E68" w14:textId="77777777" w:rsidR="00B644B0" w:rsidRPr="00E30208" w:rsidRDefault="00B644B0" w:rsidP="00B644B0">
      <w:pPr>
        <w:pStyle w:val="Heading3"/>
      </w:pPr>
      <w:r>
        <w:t>Specific o</w:t>
      </w:r>
      <w:r w:rsidRPr="00E30208">
        <w:t xml:space="preserve">bjectives </w:t>
      </w:r>
      <w:r>
        <w:t>of this Fellowship</w:t>
      </w:r>
    </w:p>
    <w:p w14:paraId="0A9FA715" w14:textId="77777777" w:rsidR="00B644B0" w:rsidRPr="008B6070" w:rsidRDefault="00B644B0" w:rsidP="00B644B0">
      <w:pPr>
        <w:pStyle w:val="FFBullet1"/>
        <w:numPr>
          <w:ilvl w:val="0"/>
          <w:numId w:val="0"/>
        </w:numPr>
        <w:spacing w:after="0"/>
        <w:contextualSpacing w:val="0"/>
        <w:rPr>
          <w:sz w:val="10"/>
          <w:szCs w:val="10"/>
        </w:rPr>
      </w:pPr>
      <w:r>
        <w:t xml:space="preserve">Following scoping exercises and consultations with key national stakeholders, a number of priority objectives for Policy Fellowships have been agreed. </w:t>
      </w:r>
    </w:p>
    <w:p w14:paraId="29D9884D" w14:textId="77777777" w:rsidR="00B644B0" w:rsidRPr="008B6070" w:rsidRDefault="00B644B0" w:rsidP="00B644B0">
      <w:pPr>
        <w:pStyle w:val="FFBullet1"/>
        <w:numPr>
          <w:ilvl w:val="0"/>
          <w:numId w:val="0"/>
        </w:numPr>
        <w:spacing w:after="0"/>
        <w:contextualSpacing w:val="0"/>
        <w:rPr>
          <w:sz w:val="10"/>
          <w:szCs w:val="10"/>
        </w:rPr>
      </w:pPr>
    </w:p>
    <w:p w14:paraId="194ECA3E" w14:textId="6ED780A7" w:rsidR="00B644B0" w:rsidRPr="008B6070" w:rsidRDefault="00B644B0" w:rsidP="00DD7C25">
      <w:pPr>
        <w:pStyle w:val="FFBullet1"/>
        <w:numPr>
          <w:ilvl w:val="0"/>
          <w:numId w:val="0"/>
        </w:numPr>
        <w:contextualSpacing w:val="0"/>
      </w:pPr>
      <w:r>
        <w:t xml:space="preserve">With training and mentorship support from the assigned Host Institution, the selected Policy Fellow for </w:t>
      </w:r>
      <w:r w:rsidR="00944328" w:rsidRPr="00381B14">
        <w:t>Nigeria</w:t>
      </w:r>
      <w:r>
        <w:t xml:space="preserve"> will aim to address the following specific objectives: </w:t>
      </w:r>
    </w:p>
    <w:p w14:paraId="7EB15EF2" w14:textId="5D569C93" w:rsidR="00B644B0" w:rsidRPr="00B3364C" w:rsidRDefault="00B644B0" w:rsidP="00EA74D5">
      <w:pPr>
        <w:pStyle w:val="FFBullet1"/>
        <w:ind w:left="357" w:hanging="357"/>
        <w:contextualSpacing w:val="0"/>
      </w:pPr>
      <w:r w:rsidRPr="00B3364C">
        <w:t>To improve AMR</w:t>
      </w:r>
      <w:r w:rsidR="008121F2">
        <w:t>/AMU</w:t>
      </w:r>
      <w:r w:rsidRPr="00B3364C">
        <w:t xml:space="preserve"> data use for evidence-based policy making and aligned strategic planning in the human and animal health sectors.</w:t>
      </w:r>
    </w:p>
    <w:p w14:paraId="7594737B" w14:textId="77777777" w:rsidR="00B644B0" w:rsidRPr="00B3364C" w:rsidRDefault="00B644B0" w:rsidP="00EA74D5">
      <w:pPr>
        <w:pStyle w:val="FFBullet1"/>
        <w:ind w:left="357" w:hanging="357"/>
        <w:contextualSpacing w:val="0"/>
      </w:pPr>
      <w:r w:rsidRPr="00B3364C">
        <w:t>To advance leadership skills in AMR/AMU governance, collaborative working and evidence-based One Health advocacy.</w:t>
      </w:r>
    </w:p>
    <w:p w14:paraId="427A93BD" w14:textId="1305EFCF" w:rsidR="00A13EAA" w:rsidRPr="00A13EAA" w:rsidRDefault="00A13EAA" w:rsidP="00DD7C25">
      <w:pPr>
        <w:pStyle w:val="FFBullet1"/>
        <w:ind w:left="357" w:hanging="357"/>
        <w:contextualSpacing w:val="0"/>
      </w:pPr>
      <w:r>
        <w:t>To d</w:t>
      </w:r>
      <w:r w:rsidRPr="00A13EAA">
        <w:t xml:space="preserve">rive and support the implementation of AMR policies within and across sectors using a One Health approach  </w:t>
      </w:r>
    </w:p>
    <w:p w14:paraId="5B1F2267" w14:textId="77777777" w:rsidR="00B644B0" w:rsidRPr="00B3364C" w:rsidRDefault="00B644B0" w:rsidP="00EA74D5">
      <w:pPr>
        <w:pStyle w:val="FFBullet1"/>
        <w:ind w:left="357" w:hanging="357"/>
        <w:contextualSpacing w:val="0"/>
      </w:pPr>
      <w:r w:rsidRPr="00B3364C">
        <w:t xml:space="preserve">To increase the effectiveness of Fellowship communities of practice for strengthening the national AMR response. </w:t>
      </w:r>
    </w:p>
    <w:p w14:paraId="5477B8D6" w14:textId="77777777" w:rsidR="00B644B0" w:rsidRPr="00F0726A" w:rsidRDefault="00B644B0" w:rsidP="00B644B0">
      <w:pPr>
        <w:pStyle w:val="Heading3"/>
        <w:spacing w:before="0"/>
      </w:pPr>
      <w:r>
        <w:t xml:space="preserve">Focus areas for professional development </w:t>
      </w:r>
    </w:p>
    <w:p w14:paraId="0FFAC768" w14:textId="77777777" w:rsidR="00B644B0" w:rsidRDefault="00B644B0" w:rsidP="00B644B0">
      <w:pPr>
        <w:rPr>
          <w:rFonts w:hAnsi="Calibri"/>
          <w:color w:val="000000" w:themeColor="dark1"/>
          <w:kern w:val="24"/>
          <w:lang w:val="en-GB"/>
        </w:rPr>
      </w:pPr>
      <w:r>
        <w:rPr>
          <w:rFonts w:hAnsi="Calibri"/>
          <w:color w:val="000000" w:themeColor="dark1"/>
          <w:kern w:val="24"/>
          <w:lang w:val="en-GB"/>
        </w:rPr>
        <w:t xml:space="preserve">Under this </w:t>
      </w:r>
      <w:r w:rsidRPr="00F0726A">
        <w:rPr>
          <w:rFonts w:hAnsi="Calibri"/>
          <w:color w:val="000000" w:themeColor="dark1"/>
          <w:kern w:val="24"/>
          <w:lang w:val="en-GB"/>
        </w:rPr>
        <w:t>Fellowship</w:t>
      </w:r>
      <w:r>
        <w:rPr>
          <w:rFonts w:hAnsi="Calibri"/>
          <w:color w:val="000000" w:themeColor="dark1"/>
          <w:kern w:val="24"/>
          <w:lang w:val="en-GB"/>
        </w:rPr>
        <w:t xml:space="preserve">, the Host Institution will provide the Policy Fellow with </w:t>
      </w:r>
      <w:r w:rsidRPr="00F0726A">
        <w:rPr>
          <w:rFonts w:hAnsi="Calibri"/>
          <w:color w:val="000000" w:themeColor="dark1"/>
          <w:kern w:val="24"/>
          <w:lang w:val="en-GB"/>
        </w:rPr>
        <w:t>training and mentor</w:t>
      </w:r>
      <w:r>
        <w:rPr>
          <w:rFonts w:hAnsi="Calibri"/>
          <w:color w:val="000000" w:themeColor="dark1"/>
          <w:kern w:val="24"/>
          <w:lang w:val="en-GB"/>
        </w:rPr>
        <w:t>ship opportunities designed around the objectives of the Fellowship.  These will cover:</w:t>
      </w:r>
    </w:p>
    <w:p w14:paraId="22C09635" w14:textId="77777777" w:rsidR="00B644B0" w:rsidRPr="00C14CDA" w:rsidRDefault="00B644B0" w:rsidP="00B644B0">
      <w:pPr>
        <w:rPr>
          <w:lang w:val="en-GB"/>
        </w:rPr>
      </w:pPr>
      <w:r w:rsidRPr="00BF1B37">
        <w:rPr>
          <w:rFonts w:hAnsi="Calibri"/>
          <w:b/>
          <w:bCs/>
          <w:color w:val="000000" w:themeColor="dark1"/>
          <w:kern w:val="24"/>
          <w:lang w:val="en-GB"/>
        </w:rPr>
        <w:t>General areas of professional development</w:t>
      </w:r>
      <w:r w:rsidRPr="00C14CDA">
        <w:rPr>
          <w:rFonts w:hAnsi="Calibri"/>
          <w:color w:val="000000" w:themeColor="dark1"/>
          <w:kern w:val="24"/>
          <w:lang w:val="en-GB"/>
        </w:rPr>
        <w:t xml:space="preserve">, with training inputs focusing on: </w:t>
      </w:r>
    </w:p>
    <w:p w14:paraId="514F3649" w14:textId="44767CA0" w:rsidR="00B644B0" w:rsidRPr="002E47B7" w:rsidRDefault="00B644B0" w:rsidP="00564A68">
      <w:pPr>
        <w:pStyle w:val="Heading4"/>
        <w:numPr>
          <w:ilvl w:val="0"/>
          <w:numId w:val="41"/>
        </w:numPr>
        <w:rPr>
          <w:rFonts w:asciiTheme="minorHAnsi" w:hAnsiTheme="minorHAnsi" w:cstheme="minorHAnsi"/>
          <w:b w:val="0"/>
          <w:bCs/>
          <w:color w:val="000000" w:themeColor="text1"/>
          <w:lang w:val="en-GB"/>
        </w:rPr>
      </w:pPr>
      <w:r w:rsidRPr="002E47B7">
        <w:rPr>
          <w:rFonts w:asciiTheme="minorHAnsi" w:hAnsiTheme="minorHAnsi" w:cstheme="minorHAnsi"/>
          <w:b w:val="0"/>
          <w:bCs/>
          <w:color w:val="000000" w:themeColor="text1"/>
          <w:kern w:val="24"/>
          <w:lang w:val="en-GB"/>
        </w:rPr>
        <w:t xml:space="preserve">AMR epidemiology and evidence in the human </w:t>
      </w:r>
      <w:r w:rsidR="00196450" w:rsidRPr="002E47B7">
        <w:rPr>
          <w:rFonts w:asciiTheme="minorHAnsi" w:hAnsiTheme="minorHAnsi" w:cstheme="minorHAnsi"/>
          <w:b w:val="0"/>
          <w:bCs/>
          <w:color w:val="000000" w:themeColor="text1"/>
          <w:kern w:val="24"/>
          <w:lang w:val="en-GB"/>
        </w:rPr>
        <w:t xml:space="preserve">and </w:t>
      </w:r>
      <w:r w:rsidR="00340F17" w:rsidRPr="002E47B7">
        <w:rPr>
          <w:rFonts w:asciiTheme="minorHAnsi" w:hAnsiTheme="minorHAnsi" w:cstheme="minorHAnsi"/>
          <w:b w:val="0"/>
          <w:bCs/>
          <w:color w:val="000000" w:themeColor="text1"/>
          <w:kern w:val="24"/>
          <w:lang w:val="en-GB"/>
        </w:rPr>
        <w:t>animal health and environment sectors</w:t>
      </w:r>
    </w:p>
    <w:p w14:paraId="66E26FD9" w14:textId="4CCDD7CE" w:rsidR="00B644B0" w:rsidRPr="002E47B7" w:rsidRDefault="00B644B0" w:rsidP="00564A68">
      <w:pPr>
        <w:pStyle w:val="Heading4"/>
        <w:numPr>
          <w:ilvl w:val="0"/>
          <w:numId w:val="41"/>
        </w:numPr>
        <w:rPr>
          <w:rFonts w:asciiTheme="minorHAnsi" w:hAnsiTheme="minorHAnsi" w:cstheme="minorHAnsi"/>
          <w:b w:val="0"/>
          <w:bCs/>
          <w:color w:val="000000" w:themeColor="text1"/>
          <w:lang w:val="en-GB"/>
        </w:rPr>
      </w:pPr>
      <w:r w:rsidRPr="002E47B7">
        <w:rPr>
          <w:rFonts w:asciiTheme="minorHAnsi" w:hAnsiTheme="minorHAnsi" w:cstheme="minorHAnsi"/>
          <w:b w:val="0"/>
          <w:bCs/>
          <w:color w:val="000000" w:themeColor="text1"/>
        </w:rPr>
        <w:t xml:space="preserve">AMR </w:t>
      </w:r>
      <w:r w:rsidRPr="002E47B7">
        <w:rPr>
          <w:rFonts w:asciiTheme="minorHAnsi" w:hAnsiTheme="minorHAnsi" w:cstheme="minorHAnsi"/>
          <w:b w:val="0"/>
          <w:bCs/>
          <w:color w:val="000000" w:themeColor="text1"/>
          <w:kern w:val="24"/>
          <w:lang w:val="en-GB"/>
        </w:rPr>
        <w:t xml:space="preserve">policy and programme review – including the Global Action Plan, the Global Antimicrobial Resistance Surveillance System (GLASS) and strengthening implementation of </w:t>
      </w:r>
      <w:r w:rsidR="008121F2" w:rsidRPr="002E47B7">
        <w:rPr>
          <w:rFonts w:asciiTheme="minorHAnsi" w:hAnsiTheme="minorHAnsi" w:cstheme="minorHAnsi"/>
          <w:b w:val="0"/>
          <w:bCs/>
          <w:color w:val="000000" w:themeColor="text1"/>
          <w:kern w:val="24"/>
          <w:lang w:val="en-GB"/>
        </w:rPr>
        <w:t xml:space="preserve">Nigeria’s </w:t>
      </w:r>
      <w:r w:rsidRPr="002E47B7">
        <w:rPr>
          <w:rFonts w:asciiTheme="minorHAnsi" w:hAnsiTheme="minorHAnsi" w:cstheme="minorHAnsi"/>
          <w:b w:val="0"/>
          <w:bCs/>
          <w:color w:val="000000" w:themeColor="text1"/>
          <w:kern w:val="24"/>
          <w:lang w:val="en-GB"/>
        </w:rPr>
        <w:t>National Action Plan</w:t>
      </w:r>
    </w:p>
    <w:p w14:paraId="17E9D62A" w14:textId="77777777" w:rsidR="00B644B0" w:rsidRPr="002E47B7" w:rsidRDefault="00B644B0" w:rsidP="00564A68">
      <w:pPr>
        <w:pStyle w:val="Heading4"/>
        <w:numPr>
          <w:ilvl w:val="0"/>
          <w:numId w:val="41"/>
        </w:numPr>
        <w:rPr>
          <w:rFonts w:asciiTheme="minorHAnsi" w:hAnsiTheme="minorHAnsi" w:cstheme="minorHAnsi"/>
          <w:b w:val="0"/>
          <w:bCs/>
          <w:color w:val="000000" w:themeColor="text1"/>
          <w:lang w:val="en-GB"/>
        </w:rPr>
      </w:pPr>
      <w:r w:rsidRPr="002E47B7">
        <w:rPr>
          <w:rFonts w:asciiTheme="minorHAnsi" w:hAnsiTheme="minorHAnsi" w:cstheme="minorHAnsi"/>
          <w:b w:val="0"/>
          <w:bCs/>
          <w:color w:val="000000" w:themeColor="text1"/>
          <w:kern w:val="24"/>
          <w:lang w:val="en-GB"/>
        </w:rPr>
        <w:t xml:space="preserve">One Health approaches including </w:t>
      </w:r>
      <w:r w:rsidRPr="002E47B7">
        <w:rPr>
          <w:rFonts w:asciiTheme="minorHAnsi" w:hAnsiTheme="minorHAnsi" w:cstheme="minorHAnsi"/>
          <w:b w:val="0"/>
          <w:bCs/>
          <w:color w:val="000000" w:themeColor="text1"/>
          <w:lang w:val="en-GB"/>
        </w:rPr>
        <w:t>AMR/AMU governance and leadership, multi-sectoral stakeholder engagement, collaborative working and evidence-based advocacy</w:t>
      </w:r>
    </w:p>
    <w:p w14:paraId="00C9C62E" w14:textId="77777777" w:rsidR="00B644B0" w:rsidRDefault="00B644B0" w:rsidP="00B644B0">
      <w:pPr>
        <w:spacing w:before="240"/>
        <w:rPr>
          <w:lang w:val="en-GB"/>
        </w:rPr>
      </w:pPr>
      <w:r w:rsidRPr="00BF1B37">
        <w:rPr>
          <w:b/>
          <w:bCs/>
          <w:lang w:val="en-GB"/>
        </w:rPr>
        <w:t>Specific areas of professional development</w:t>
      </w:r>
      <w:r w:rsidRPr="00D07705">
        <w:rPr>
          <w:lang w:val="en-GB"/>
        </w:rPr>
        <w:t>,</w:t>
      </w:r>
      <w:r>
        <w:rPr>
          <w:lang w:val="en-GB"/>
        </w:rPr>
        <w:t xml:space="preserve"> with mentorship inputs focusing on:</w:t>
      </w:r>
    </w:p>
    <w:p w14:paraId="57C479AC" w14:textId="77777777" w:rsidR="00B644B0" w:rsidRPr="00EA74D5" w:rsidRDefault="00B644B0" w:rsidP="00EA74D5">
      <w:pPr>
        <w:pStyle w:val="FFBullet1"/>
        <w:rPr>
          <w:u w:val="single"/>
        </w:rPr>
      </w:pPr>
      <w:r w:rsidRPr="00EA74D5">
        <w:rPr>
          <w:u w:val="single"/>
        </w:rPr>
        <w:t>Catalysing AMR-sensitive policy development and delivery:</w:t>
      </w:r>
    </w:p>
    <w:p w14:paraId="1291EA3C" w14:textId="7CBABCDD" w:rsidR="008121F2" w:rsidRPr="00EA74D5" w:rsidRDefault="008121F2" w:rsidP="00A47A54">
      <w:pPr>
        <w:pStyle w:val="ListParagraph"/>
        <w:numPr>
          <w:ilvl w:val="1"/>
          <w:numId w:val="12"/>
        </w:numPr>
        <w:spacing w:after="200" w:line="276" w:lineRule="auto"/>
        <w:ind w:left="567"/>
        <w:rPr>
          <w:color w:val="000000" w:themeColor="text1"/>
        </w:rPr>
      </w:pPr>
      <w:r w:rsidRPr="00EA74D5">
        <w:rPr>
          <w:color w:val="000000" w:themeColor="text1"/>
        </w:rPr>
        <w:t>Identifying existing healthcare program</w:t>
      </w:r>
      <w:r w:rsidR="00CF49ED" w:rsidRPr="00EA74D5">
        <w:rPr>
          <w:color w:val="000000" w:themeColor="text1"/>
        </w:rPr>
        <w:t>me</w:t>
      </w:r>
      <w:r w:rsidRPr="00EA74D5">
        <w:rPr>
          <w:color w:val="000000" w:themeColor="text1"/>
        </w:rPr>
        <w:t xml:space="preserve">s </w:t>
      </w:r>
      <w:r w:rsidR="00A47A54">
        <w:rPr>
          <w:color w:val="000000" w:themeColor="text1"/>
        </w:rPr>
        <w:t>and</w:t>
      </w:r>
      <w:r w:rsidRPr="00EA74D5">
        <w:rPr>
          <w:color w:val="000000" w:themeColor="text1"/>
        </w:rPr>
        <w:t xml:space="preserve"> opportunities to support prudent AMR/AMU surveillance across sectors</w:t>
      </w:r>
      <w:r w:rsidR="00A47A54">
        <w:rPr>
          <w:color w:val="000000" w:themeColor="text1"/>
        </w:rPr>
        <w:t xml:space="preserve"> and</w:t>
      </w:r>
      <w:r w:rsidRPr="00EA74D5">
        <w:rPr>
          <w:color w:val="000000" w:themeColor="text1"/>
        </w:rPr>
        <w:t xml:space="preserve"> healthcare tiers (Federal, State and Local Government), </w:t>
      </w:r>
      <w:r w:rsidR="00A47A54">
        <w:rPr>
          <w:color w:val="000000" w:themeColor="text1"/>
        </w:rPr>
        <w:t xml:space="preserve">with a focus on </w:t>
      </w:r>
      <w:r w:rsidRPr="00EA74D5">
        <w:rPr>
          <w:color w:val="000000" w:themeColor="text1"/>
        </w:rPr>
        <w:t>addressing barriers to progress and promoting demand for data in policy making.</w:t>
      </w:r>
    </w:p>
    <w:p w14:paraId="02D3AC75" w14:textId="22EC6198" w:rsidR="008121F2" w:rsidRPr="00EA74D5" w:rsidRDefault="008121F2" w:rsidP="00A47A54">
      <w:pPr>
        <w:pStyle w:val="ListParagraph"/>
        <w:numPr>
          <w:ilvl w:val="1"/>
          <w:numId w:val="12"/>
        </w:numPr>
        <w:spacing w:after="200" w:line="276" w:lineRule="auto"/>
        <w:ind w:left="567"/>
        <w:rPr>
          <w:color w:val="000000" w:themeColor="text1"/>
        </w:rPr>
      </w:pPr>
      <w:r w:rsidRPr="00EA74D5">
        <w:rPr>
          <w:color w:val="000000" w:themeColor="text1"/>
        </w:rPr>
        <w:t>Facilitating cross-sectoral collaboration at the policy level, working to identify and address organisational barriers.</w:t>
      </w:r>
    </w:p>
    <w:p w14:paraId="0D8BC1E0" w14:textId="77777777" w:rsidR="008121F2" w:rsidRPr="00EA74D5" w:rsidRDefault="008121F2" w:rsidP="00A47A54">
      <w:pPr>
        <w:pStyle w:val="ListParagraph"/>
        <w:numPr>
          <w:ilvl w:val="1"/>
          <w:numId w:val="12"/>
        </w:numPr>
        <w:spacing w:after="200" w:line="276" w:lineRule="auto"/>
        <w:ind w:left="567"/>
        <w:rPr>
          <w:color w:val="000000" w:themeColor="text1"/>
        </w:rPr>
      </w:pPr>
      <w:r w:rsidRPr="00EA74D5">
        <w:rPr>
          <w:color w:val="000000" w:themeColor="text1"/>
        </w:rPr>
        <w:t>Sensitising political leadership to AMR, its causes and implications, options for control, and lobbying for action/next steps as appropriate.</w:t>
      </w:r>
    </w:p>
    <w:p w14:paraId="459958C9" w14:textId="77777777" w:rsidR="008121F2" w:rsidRPr="00EA74D5" w:rsidRDefault="008121F2" w:rsidP="00A47A54">
      <w:pPr>
        <w:pStyle w:val="ListParagraph"/>
        <w:numPr>
          <w:ilvl w:val="1"/>
          <w:numId w:val="12"/>
        </w:numPr>
        <w:spacing w:after="200" w:line="276" w:lineRule="auto"/>
        <w:ind w:left="567"/>
        <w:rPr>
          <w:color w:val="000000" w:themeColor="text1"/>
        </w:rPr>
      </w:pPr>
      <w:r w:rsidRPr="00EA74D5">
        <w:rPr>
          <w:color w:val="000000" w:themeColor="text1"/>
        </w:rPr>
        <w:t>Engaging relevant stakeholders and partners to develop and implement a policy for AMR detection and emergence in the country</w:t>
      </w:r>
    </w:p>
    <w:p w14:paraId="26F00085" w14:textId="32FAF6B7" w:rsidR="008121F2" w:rsidRPr="00EA74D5" w:rsidRDefault="008121F2" w:rsidP="00A47A54">
      <w:pPr>
        <w:pStyle w:val="ListParagraph"/>
        <w:numPr>
          <w:ilvl w:val="1"/>
          <w:numId w:val="12"/>
        </w:numPr>
        <w:spacing w:after="200" w:line="276" w:lineRule="auto"/>
        <w:ind w:left="567"/>
        <w:rPr>
          <w:color w:val="000000" w:themeColor="text1"/>
        </w:rPr>
      </w:pPr>
      <w:r w:rsidRPr="00EA74D5">
        <w:rPr>
          <w:color w:val="000000" w:themeColor="text1"/>
        </w:rPr>
        <w:t>Identifying strategies for using available AMR/AMU data to make an economic case for including AMR response in budget-lines of relevant stakeholders.</w:t>
      </w:r>
    </w:p>
    <w:p w14:paraId="136378D6" w14:textId="77777777" w:rsidR="00B644B0" w:rsidRPr="00564A68" w:rsidRDefault="00B644B0" w:rsidP="00E12D72">
      <w:pPr>
        <w:pStyle w:val="FFBullet1"/>
        <w:rPr>
          <w:u w:val="single"/>
        </w:rPr>
      </w:pPr>
      <w:r w:rsidRPr="00564A68">
        <w:rPr>
          <w:u w:val="single"/>
        </w:rPr>
        <w:lastRenderedPageBreak/>
        <w:t xml:space="preserve">One Health collaboration and networking: </w:t>
      </w:r>
    </w:p>
    <w:p w14:paraId="289D7FAE" w14:textId="16429104" w:rsidR="008121F2" w:rsidRPr="00E12D72" w:rsidRDefault="008121F2" w:rsidP="00A47A54">
      <w:pPr>
        <w:pStyle w:val="ListParagraph"/>
        <w:numPr>
          <w:ilvl w:val="1"/>
          <w:numId w:val="13"/>
        </w:numPr>
        <w:spacing w:after="60" w:line="276" w:lineRule="auto"/>
        <w:ind w:left="567"/>
        <w:rPr>
          <w:iCs/>
          <w:color w:val="000000" w:themeColor="text1"/>
        </w:rPr>
      </w:pPr>
      <w:r w:rsidRPr="00E12D72">
        <w:rPr>
          <w:iCs/>
          <w:color w:val="000000" w:themeColor="text1"/>
        </w:rPr>
        <w:t>One Health collaboration between human, animal and environment sectors - playing a role in developing communities of practice amongst Fleming Fellows and ensuring these communities are integrated into (and an influential voice within) existing AMR governance mechanisms.</w:t>
      </w:r>
    </w:p>
    <w:p w14:paraId="3D37EF88" w14:textId="7F0EE1F2" w:rsidR="008121F2" w:rsidRPr="00E12D72" w:rsidRDefault="008121F2" w:rsidP="00A47A54">
      <w:pPr>
        <w:pStyle w:val="ListParagraph"/>
        <w:numPr>
          <w:ilvl w:val="1"/>
          <w:numId w:val="13"/>
        </w:numPr>
        <w:spacing w:after="60" w:line="276" w:lineRule="auto"/>
        <w:ind w:left="567"/>
        <w:rPr>
          <w:iCs/>
          <w:color w:val="000000" w:themeColor="text1"/>
        </w:rPr>
      </w:pPr>
      <w:r w:rsidRPr="00E12D72">
        <w:rPr>
          <w:iCs/>
          <w:color w:val="000000" w:themeColor="text1"/>
        </w:rPr>
        <w:t xml:space="preserve">Networking on AMR with all relevant stakeholders working with the national AMR Coordination Committee and the national AMR Technical Working Group, to provide strong leadership in delivery of Nigeria’s National Action Plan on AMR. </w:t>
      </w:r>
    </w:p>
    <w:p w14:paraId="25ED0C86" w14:textId="3BC7C2B5" w:rsidR="008121F2" w:rsidRPr="00E12D72" w:rsidRDefault="008121F2" w:rsidP="00A47A54">
      <w:pPr>
        <w:pStyle w:val="ListParagraph"/>
        <w:numPr>
          <w:ilvl w:val="1"/>
          <w:numId w:val="13"/>
        </w:numPr>
        <w:spacing w:line="276" w:lineRule="auto"/>
        <w:ind w:left="567" w:hanging="357"/>
        <w:contextualSpacing w:val="0"/>
        <w:rPr>
          <w:iCs/>
          <w:color w:val="000000" w:themeColor="text1"/>
          <w:sz w:val="2"/>
          <w:szCs w:val="2"/>
        </w:rPr>
      </w:pPr>
      <w:r w:rsidRPr="00E12D72">
        <w:rPr>
          <w:iCs/>
          <w:color w:val="000000" w:themeColor="text1"/>
        </w:rPr>
        <w:t xml:space="preserve">Strengthening the linkages (reporting and feedback) between the national AMRCC, the national AMR </w:t>
      </w:r>
      <w:r w:rsidR="00A47A54">
        <w:rPr>
          <w:iCs/>
          <w:color w:val="000000" w:themeColor="text1"/>
        </w:rPr>
        <w:t>Technical Working Group (</w:t>
      </w:r>
      <w:r w:rsidRPr="00E12D72">
        <w:rPr>
          <w:iCs/>
          <w:color w:val="000000" w:themeColor="text1"/>
        </w:rPr>
        <w:t>TWG</w:t>
      </w:r>
      <w:r w:rsidR="00A47A54">
        <w:rPr>
          <w:iCs/>
          <w:color w:val="000000" w:themeColor="text1"/>
        </w:rPr>
        <w:t>_</w:t>
      </w:r>
      <w:r w:rsidRPr="00E12D72">
        <w:rPr>
          <w:iCs/>
          <w:color w:val="000000" w:themeColor="text1"/>
        </w:rPr>
        <w:t xml:space="preserve"> and the national One Health governance structure i.e. national One Health technical and steering committees (Director-Generals and the Ministers). </w:t>
      </w:r>
    </w:p>
    <w:p w14:paraId="4EF4CE47" w14:textId="6168B67E" w:rsidR="00B644B0" w:rsidRPr="00E12D72" w:rsidRDefault="00B644B0" w:rsidP="00A47A54">
      <w:pPr>
        <w:pStyle w:val="ListParagraph"/>
        <w:numPr>
          <w:ilvl w:val="0"/>
          <w:numId w:val="13"/>
        </w:numPr>
        <w:spacing w:after="160" w:line="259" w:lineRule="auto"/>
        <w:contextualSpacing w:val="0"/>
        <w:rPr>
          <w:rFonts w:eastAsiaTheme="majorEastAsia" w:cstheme="majorBidi"/>
          <w:b/>
          <w:sz w:val="2"/>
          <w:szCs w:val="2"/>
          <w:lang w:val="en-GB"/>
        </w:rPr>
      </w:pPr>
    </w:p>
    <w:p w14:paraId="209A46BF" w14:textId="77777777" w:rsidR="00B644B0" w:rsidRDefault="00B644B0" w:rsidP="00E12D72">
      <w:pPr>
        <w:pStyle w:val="Heading3"/>
        <w:spacing w:before="0"/>
      </w:pPr>
      <w:r>
        <w:t>Fellowship success</w:t>
      </w:r>
    </w:p>
    <w:p w14:paraId="5998D5C4" w14:textId="77777777" w:rsidR="00B644B0" w:rsidRDefault="00B644B0" w:rsidP="00B644B0">
      <w:pPr>
        <w:rPr>
          <w:lang w:val="en-GB"/>
        </w:rPr>
      </w:pPr>
      <w:r>
        <w:rPr>
          <w:lang w:val="en-GB"/>
        </w:rPr>
        <w:t>The Fleming Fund Management Agent will monitor the performance of the Policy Fellowship. This will be done through quarterly progress reports submitted by the Host Institution, as well as periodic self-assessment forms / questionnaires and a final Fellowship report submitted by the Policy Fellow.</w:t>
      </w:r>
    </w:p>
    <w:p w14:paraId="574DABE0" w14:textId="77777777" w:rsidR="00B644B0" w:rsidRDefault="00B644B0" w:rsidP="00B644B0">
      <w:pPr>
        <w:rPr>
          <w:lang w:val="en-GB"/>
        </w:rPr>
      </w:pPr>
      <w:r>
        <w:rPr>
          <w:lang w:val="en-GB"/>
        </w:rPr>
        <w:t>The Management Agent expects that, by the end of the Fellowship, the Policy Fellow will have:</w:t>
      </w:r>
    </w:p>
    <w:p w14:paraId="59C78AE3" w14:textId="77777777" w:rsidR="00B644B0" w:rsidRPr="002E47B7" w:rsidRDefault="00B644B0" w:rsidP="00E12D72">
      <w:pPr>
        <w:pStyle w:val="FFBullet1"/>
        <w:spacing w:after="60"/>
        <w:ind w:left="357" w:hanging="357"/>
        <w:contextualSpacing w:val="0"/>
      </w:pPr>
      <w:r w:rsidRPr="002E47B7">
        <w:t>Received high quality professional development inputs from the Host Institution in line with the agreed Policy Fellowship workplan</w:t>
      </w:r>
    </w:p>
    <w:p w14:paraId="5728107D" w14:textId="77777777" w:rsidR="00B644B0" w:rsidRPr="002E47B7" w:rsidRDefault="00B644B0" w:rsidP="00E12D72">
      <w:pPr>
        <w:pStyle w:val="FFBullet1"/>
        <w:spacing w:after="60"/>
        <w:ind w:left="357" w:hanging="357"/>
        <w:contextualSpacing w:val="0"/>
      </w:pPr>
      <w:r w:rsidRPr="002E47B7">
        <w:t>Successfully completed required training assessments and assignments</w:t>
      </w:r>
    </w:p>
    <w:p w14:paraId="370D6613" w14:textId="77777777" w:rsidR="00B644B0" w:rsidRPr="002E47B7" w:rsidRDefault="00B644B0" w:rsidP="00E12D72">
      <w:pPr>
        <w:pStyle w:val="FFBullet1"/>
        <w:spacing w:after="60"/>
        <w:ind w:left="357" w:hanging="357"/>
        <w:contextualSpacing w:val="0"/>
      </w:pPr>
      <w:r w:rsidRPr="002E47B7">
        <w:t xml:space="preserve">Contributed to One Health workshops, conferences, meetings or other activities focusing on national and global AMR responses </w:t>
      </w:r>
    </w:p>
    <w:p w14:paraId="7ADFD8EB" w14:textId="77777777" w:rsidR="00B644B0" w:rsidRPr="002E47B7" w:rsidRDefault="00B644B0" w:rsidP="00E12D72">
      <w:pPr>
        <w:pStyle w:val="FFBullet1"/>
        <w:spacing w:after="60"/>
        <w:ind w:left="357" w:hanging="357"/>
        <w:contextualSpacing w:val="0"/>
      </w:pPr>
      <w:r w:rsidRPr="002E47B7">
        <w:t xml:space="preserve">Played a role in developing an effective and sustainable community of practice among Fleming Fellows – this should be supported by a joint action plan that defines the Policy Fellow’s ongoing tasks in AMR policy development, One Health collaboration, AMR advocacy and networking. </w:t>
      </w:r>
    </w:p>
    <w:p w14:paraId="7891A814" w14:textId="444BA7D1" w:rsidR="00B644B0" w:rsidRDefault="00B644B0" w:rsidP="00B644B0">
      <w:pPr>
        <w:pStyle w:val="Heading3"/>
        <w:spacing w:before="360"/>
        <w:rPr>
          <w:szCs w:val="32"/>
        </w:rPr>
      </w:pPr>
      <w:r>
        <w:t>Specific selection criteria for this AMR Policy Fellowship</w:t>
      </w:r>
    </w:p>
    <w:p w14:paraId="06E9F916" w14:textId="7DD28FC5" w:rsidR="00B644B0" w:rsidRDefault="00B644B0" w:rsidP="00B644B0">
      <w:pPr>
        <w:rPr>
          <w:lang w:val="en-GB"/>
        </w:rPr>
      </w:pPr>
      <w:r>
        <w:rPr>
          <w:lang w:val="en-GB"/>
        </w:rPr>
        <w:t>In addition to those in Section A, c</w:t>
      </w:r>
      <w:r w:rsidRPr="008025BE">
        <w:rPr>
          <w:lang w:val="en-GB"/>
        </w:rPr>
        <w:t xml:space="preserve">andidates for AMR </w:t>
      </w:r>
      <w:r>
        <w:rPr>
          <w:lang w:val="en-GB"/>
        </w:rPr>
        <w:t xml:space="preserve">Policy </w:t>
      </w:r>
      <w:r w:rsidRPr="008025BE">
        <w:rPr>
          <w:lang w:val="en-GB"/>
        </w:rPr>
        <w:t>Fellowship</w:t>
      </w:r>
      <w:r>
        <w:rPr>
          <w:lang w:val="en-GB"/>
        </w:rPr>
        <w:t>s</w:t>
      </w:r>
      <w:r w:rsidRPr="008025BE">
        <w:rPr>
          <w:lang w:val="en-GB"/>
        </w:rPr>
        <w:t xml:space="preserve"> must meet the following criteria:</w:t>
      </w:r>
    </w:p>
    <w:p w14:paraId="11E27C38" w14:textId="239C7A1C" w:rsidR="00C8187B" w:rsidRPr="00E12D72" w:rsidRDefault="00C8187B" w:rsidP="00A47A54">
      <w:pPr>
        <w:pStyle w:val="FFBullet1"/>
        <w:spacing w:after="60"/>
        <w:ind w:left="357" w:hanging="357"/>
        <w:contextualSpacing w:val="0"/>
        <w:rPr>
          <w:color w:val="000000" w:themeColor="text1"/>
        </w:rPr>
      </w:pPr>
      <w:r w:rsidRPr="00E12D72">
        <w:rPr>
          <w:color w:val="000000" w:themeColor="text1"/>
        </w:rPr>
        <w:t xml:space="preserve">Be endorsed by and accountable to the Nigeria Centre for Disease Control and AMR </w:t>
      </w:r>
      <w:r w:rsidR="002C1962" w:rsidRPr="00E12D72">
        <w:rPr>
          <w:color w:val="000000" w:themeColor="text1"/>
        </w:rPr>
        <w:t>Coordinating Committee</w:t>
      </w:r>
      <w:r w:rsidRPr="00E12D72">
        <w:rPr>
          <w:color w:val="000000" w:themeColor="text1"/>
        </w:rPr>
        <w:t xml:space="preserve"> </w:t>
      </w:r>
    </w:p>
    <w:p w14:paraId="2D8BE1D3" w14:textId="77777777" w:rsidR="00C8187B" w:rsidRPr="00E12D72" w:rsidRDefault="00C8187B" w:rsidP="00E12D72">
      <w:pPr>
        <w:pStyle w:val="FFBullet1"/>
        <w:spacing w:after="60"/>
        <w:ind w:left="357" w:hanging="357"/>
        <w:contextualSpacing w:val="0"/>
        <w:rPr>
          <w:color w:val="000000" w:themeColor="text1"/>
        </w:rPr>
      </w:pPr>
      <w:r w:rsidRPr="00E12D72">
        <w:rPr>
          <w:color w:val="000000" w:themeColor="text1"/>
        </w:rPr>
        <w:t>Have experience of engaging stakeholders in the following sectors:  human, animal and environment</w:t>
      </w:r>
    </w:p>
    <w:p w14:paraId="6A6334F7" w14:textId="77777777" w:rsidR="00C8187B" w:rsidRPr="00E12D72" w:rsidRDefault="00C8187B" w:rsidP="00E12D72">
      <w:pPr>
        <w:pStyle w:val="FFBullet1"/>
        <w:spacing w:after="60"/>
        <w:ind w:left="357" w:hanging="357"/>
        <w:contextualSpacing w:val="0"/>
        <w:rPr>
          <w:color w:val="000000" w:themeColor="text1"/>
        </w:rPr>
      </w:pPr>
      <w:r w:rsidRPr="00E12D72">
        <w:rPr>
          <w:color w:val="000000" w:themeColor="text1"/>
        </w:rPr>
        <w:t>Be familiar with the Nigeria’s National Action Plan on AMR and challenges with implementation</w:t>
      </w:r>
    </w:p>
    <w:p w14:paraId="7AF3D559" w14:textId="77777777" w:rsidR="00C8187B" w:rsidRPr="00E12D72" w:rsidRDefault="00C8187B" w:rsidP="00E12D72">
      <w:pPr>
        <w:pStyle w:val="FFBullet1"/>
        <w:spacing w:after="60"/>
        <w:ind w:left="357" w:hanging="357"/>
        <w:contextualSpacing w:val="0"/>
        <w:rPr>
          <w:color w:val="000000" w:themeColor="text1"/>
        </w:rPr>
      </w:pPr>
      <w:r w:rsidRPr="00E12D72">
        <w:rPr>
          <w:color w:val="000000" w:themeColor="text1"/>
        </w:rPr>
        <w:t>Be familiar with subnational implementation of the strategic objectives in the National Action Plan on AMR and accompanying challenges</w:t>
      </w:r>
    </w:p>
    <w:p w14:paraId="774CAD91" w14:textId="77777777" w:rsidR="00C8187B" w:rsidRPr="00E12D72" w:rsidRDefault="00C8187B" w:rsidP="00E12D72">
      <w:pPr>
        <w:pStyle w:val="FFBullet1"/>
        <w:spacing w:after="60"/>
        <w:ind w:left="357" w:hanging="357"/>
        <w:contextualSpacing w:val="0"/>
        <w:rPr>
          <w:color w:val="000000" w:themeColor="text1"/>
        </w:rPr>
      </w:pPr>
      <w:r w:rsidRPr="00E12D72">
        <w:rPr>
          <w:color w:val="000000" w:themeColor="text1"/>
        </w:rPr>
        <w:t>Has expertise in using AMR surveillance and antibiotic stewardship data to drive change in policy</w:t>
      </w:r>
    </w:p>
    <w:p w14:paraId="64107905" w14:textId="32C32DCE" w:rsidR="00B644B0" w:rsidRPr="00A47A54" w:rsidRDefault="002C1962" w:rsidP="00A47A54">
      <w:pPr>
        <w:pStyle w:val="FFBullet1"/>
        <w:spacing w:after="60"/>
        <w:ind w:left="357" w:hanging="357"/>
        <w:contextualSpacing w:val="0"/>
        <w:rPr>
          <w:color w:val="000000" w:themeColor="text1"/>
        </w:rPr>
      </w:pPr>
      <w:r w:rsidRPr="00E12D72">
        <w:rPr>
          <w:color w:val="000000" w:themeColor="text1"/>
        </w:rPr>
        <w:t>Should be</w:t>
      </w:r>
      <w:r w:rsidR="00C8187B" w:rsidRPr="00A47A54">
        <w:rPr>
          <w:color w:val="000000" w:themeColor="text1"/>
        </w:rPr>
        <w:t xml:space="preserve"> a member of the national AMR technical working group or the AMR coordination committee</w:t>
      </w:r>
    </w:p>
    <w:p w14:paraId="18E72B1B" w14:textId="3B3117E6" w:rsidR="002C1962" w:rsidRPr="00E12D72" w:rsidRDefault="002C1962" w:rsidP="00E12D72">
      <w:pPr>
        <w:pStyle w:val="FFBullet1"/>
        <w:spacing w:after="60"/>
        <w:ind w:left="357" w:hanging="357"/>
        <w:contextualSpacing w:val="0"/>
        <w:rPr>
          <w:color w:val="000000" w:themeColor="text1"/>
        </w:rPr>
      </w:pPr>
      <w:r w:rsidRPr="00E12D72">
        <w:rPr>
          <w:color w:val="000000" w:themeColor="text1"/>
        </w:rPr>
        <w:t>Show evidence of experience and leadership potential in the field of data management, data analysis and interpretation, as applied to AMR.</w:t>
      </w:r>
    </w:p>
    <w:p w14:paraId="66FFA86E" w14:textId="77777777" w:rsidR="00B644B0" w:rsidRDefault="00B644B0" w:rsidP="00B644B0">
      <w:pPr>
        <w:pStyle w:val="Heading3"/>
        <w:spacing w:before="360"/>
        <w:rPr>
          <w:szCs w:val="32"/>
        </w:rPr>
      </w:pPr>
      <w:r w:rsidRPr="00564A68">
        <w:t>Additional information and submitting applications</w:t>
      </w:r>
    </w:p>
    <w:p w14:paraId="78ED6836" w14:textId="29CC2D34" w:rsidR="00B644B0" w:rsidRDefault="00B644B0" w:rsidP="00B644B0">
      <w:pPr>
        <w:pStyle w:val="FFBullet1"/>
        <w:numPr>
          <w:ilvl w:val="0"/>
          <w:numId w:val="0"/>
        </w:numPr>
      </w:pPr>
      <w:r w:rsidRPr="003A3B4A">
        <w:rPr>
          <w:b/>
          <w:bCs/>
        </w:rPr>
        <w:t>Sources of additional information:</w:t>
      </w:r>
      <w:r>
        <w:t xml:space="preserve"> </w:t>
      </w:r>
      <w:r w:rsidR="00370B18" w:rsidRPr="00370B18">
        <w:t>P</w:t>
      </w:r>
      <w:bookmarkStart w:id="25" w:name="_GoBack"/>
      <w:bookmarkEnd w:id="25"/>
      <w:r w:rsidR="00370B18" w:rsidRPr="00370B18">
        <w:t xml:space="preserve">lease contact the Regional Fellowship Scheme officer, Elinam Segbefia at </w:t>
      </w:r>
      <w:hyperlink r:id="rId19" w:history="1">
        <w:r w:rsidR="00E12D72" w:rsidRPr="00A47A54">
          <w:rPr>
            <w:rStyle w:val="Hyperlink"/>
            <w:b/>
            <w:bCs/>
          </w:rPr>
          <w:t>elinam.segbefia@mottmac.com</w:t>
        </w:r>
      </w:hyperlink>
      <w:r w:rsidR="00E12D72">
        <w:rPr>
          <w:b/>
          <w:bCs/>
        </w:rPr>
        <w:t xml:space="preserve"> </w:t>
      </w:r>
    </w:p>
    <w:p w14:paraId="46C3E12B" w14:textId="77777777" w:rsidR="00B644B0" w:rsidRPr="00BE04EB" w:rsidRDefault="00B644B0" w:rsidP="00B644B0">
      <w:pPr>
        <w:pStyle w:val="FFBullet1"/>
        <w:numPr>
          <w:ilvl w:val="0"/>
          <w:numId w:val="0"/>
        </w:numPr>
        <w:ind w:left="360" w:hanging="360"/>
      </w:pPr>
    </w:p>
    <w:p w14:paraId="63A20AB5" w14:textId="619D7572" w:rsidR="00B644B0" w:rsidRDefault="00B644B0" w:rsidP="002E47B7">
      <w:pPr>
        <w:pStyle w:val="FFBullet1"/>
        <w:numPr>
          <w:ilvl w:val="0"/>
          <w:numId w:val="0"/>
        </w:numPr>
      </w:pPr>
      <w:r>
        <w:rPr>
          <w:b/>
          <w:bCs/>
        </w:rPr>
        <w:t xml:space="preserve">Instructions for submitting applications: </w:t>
      </w:r>
      <w:r w:rsidR="00370B18" w:rsidRPr="00370B18">
        <w:t xml:space="preserve">Please read the guidance note, complete the application form and other documentation in the application pack and email to </w:t>
      </w:r>
      <w:hyperlink r:id="rId20" w:history="1">
        <w:r w:rsidR="00E12D72" w:rsidRPr="00A47A54">
          <w:rPr>
            <w:rStyle w:val="Hyperlink"/>
            <w:b/>
            <w:bCs/>
          </w:rPr>
          <w:t>flemingfundWA@mottmac.com</w:t>
        </w:r>
      </w:hyperlink>
      <w:r w:rsidR="00E12D72">
        <w:rPr>
          <w:b/>
          <w:bCs/>
        </w:rPr>
        <w:t xml:space="preserve"> </w:t>
      </w:r>
      <w:r>
        <w:t xml:space="preserve"> </w:t>
      </w:r>
    </w:p>
    <w:p w14:paraId="5A81A4A8" w14:textId="77777777" w:rsidR="00B644B0" w:rsidRPr="00BC5398" w:rsidRDefault="00B644B0" w:rsidP="00B644B0">
      <w:pPr>
        <w:rPr>
          <w:lang w:val="en-GB"/>
        </w:rPr>
      </w:pPr>
    </w:p>
    <w:sectPr w:rsidR="00B644B0" w:rsidRPr="00BC5398" w:rsidSect="00CC2BCB">
      <w:footerReference w:type="default" r:id="rId21"/>
      <w:type w:val="continuous"/>
      <w:pgSz w:w="11906" w:h="16838" w:code="9"/>
      <w:pgMar w:top="1134" w:right="1134" w:bottom="993" w:left="1134"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06A28D" w14:textId="77777777" w:rsidR="001B4D2C" w:rsidRDefault="001B4D2C" w:rsidP="00C13F45">
      <w:pPr>
        <w:spacing w:after="0"/>
      </w:pPr>
      <w:r>
        <w:separator/>
      </w:r>
    </w:p>
  </w:endnote>
  <w:endnote w:type="continuationSeparator" w:id="0">
    <w:p w14:paraId="645209AB" w14:textId="77777777" w:rsidR="001B4D2C" w:rsidRDefault="001B4D2C" w:rsidP="00C13F45">
      <w:pPr>
        <w:spacing w:after="0"/>
      </w:pPr>
      <w:r>
        <w:continuationSeparator/>
      </w:r>
    </w:p>
  </w:endnote>
  <w:endnote w:type="continuationNotice" w:id="1">
    <w:p w14:paraId="3DE16A7E" w14:textId="77777777" w:rsidR="001B4D2C" w:rsidRDefault="001B4D2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ordia New">
    <w:panose1 w:val="020B0304020202020204"/>
    <w:charset w:val="DE"/>
    <w:family w:val="swiss"/>
    <w:pitch w:val="variable"/>
    <w:sig w:usb0="81000003" w:usb1="00000000" w:usb2="00000000" w:usb3="00000000" w:csb0="00010001" w:csb1="00000000"/>
  </w:font>
  <w:font w:name="Yu Gothic Light">
    <w:panose1 w:val="020B0300000000000000"/>
    <w:charset w:val="80"/>
    <w:family w:val="swiss"/>
    <w:pitch w:val="variable"/>
    <w:sig w:usb0="E00002FF" w:usb1="2AC7FDFF" w:usb2="00000016" w:usb3="00000000" w:csb0="0002009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A0002AEF" w:usb1="4000207B" w:usb2="00000000"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77866" w14:textId="77777777" w:rsidR="00674644" w:rsidRPr="005F3AB5" w:rsidRDefault="00674644" w:rsidP="005F3AB5">
    <w:pPr>
      <w:pStyle w:val="Footer"/>
      <w:jc w:val="right"/>
      <w:rPr>
        <w:sz w:val="18"/>
        <w:szCs w:val="18"/>
      </w:rPr>
    </w:pPr>
    <w:r w:rsidRPr="005F3AB5">
      <w:rPr>
        <w:rFonts w:eastAsia="Times New Roman"/>
        <w:sz w:val="18"/>
        <w:szCs w:val="18"/>
      </w:rPr>
      <w:t>371809</w:t>
    </w:r>
    <w:r w:rsidRPr="005F3AB5">
      <w:rPr>
        <w:rFonts w:eastAsia="Times New Roman"/>
        <w:sz w:val="18"/>
        <w:szCs w:val="18"/>
      </w:rPr>
      <w:tab/>
    </w:r>
    <w:r w:rsidRPr="005F3AB5">
      <w:rPr>
        <w:rFonts w:eastAsia="Times New Roman"/>
        <w:sz w:val="18"/>
        <w:szCs w:val="18"/>
      </w:rPr>
      <w:tab/>
      <w:t>1. AMR Surveillance Fellowship – Human Health</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2DA2A" w14:textId="388715ED" w:rsidR="00674644" w:rsidRPr="004A7ED1" w:rsidRDefault="00674644" w:rsidP="004A7ED1">
    <w:pPr>
      <w:pStyle w:val="Footer"/>
      <w:rPr>
        <w:sz w:val="18"/>
        <w:szCs w:val="18"/>
      </w:rPr>
    </w:pPr>
    <w:r w:rsidRPr="004A7ED1">
      <w:rPr>
        <w:rFonts w:eastAsia="Times New Roman"/>
        <w:sz w:val="18"/>
        <w:szCs w:val="18"/>
      </w:rPr>
      <w:t>371809</w:t>
    </w:r>
    <w:r w:rsidR="00DE3BAD">
      <w:rPr>
        <w:rFonts w:eastAsia="Times New Roman"/>
        <w:sz w:val="18"/>
        <w:szCs w:val="18"/>
      </w:rPr>
      <w:t>: 12 May 2020</w:t>
    </w:r>
    <w:r w:rsidRPr="004A7ED1">
      <w:rPr>
        <w:rFonts w:eastAsia="Times New Roman"/>
        <w:sz w:val="18"/>
        <w:szCs w:val="18"/>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3F1C2" w14:textId="0D705CFC" w:rsidR="00674644" w:rsidRPr="00A20695" w:rsidRDefault="00674644" w:rsidP="004A7ED1">
    <w:pPr>
      <w:pStyle w:val="Footer"/>
      <w:rPr>
        <w:sz w:val="16"/>
        <w:szCs w:val="16"/>
      </w:rPr>
    </w:pPr>
    <w:r w:rsidRPr="00A20695">
      <w:rPr>
        <w:rFonts w:eastAsia="Times New Roman"/>
        <w:sz w:val="16"/>
        <w:szCs w:val="16"/>
      </w:rPr>
      <w:t>371809</w:t>
    </w:r>
    <w:r w:rsidR="00DE3BAD">
      <w:rPr>
        <w:rFonts w:eastAsia="Times New Roman"/>
        <w:sz w:val="16"/>
        <w:szCs w:val="16"/>
      </w:rPr>
      <w:t>: 12 May 2020</w:t>
    </w:r>
    <w:r w:rsidRPr="00A20695">
      <w:rPr>
        <w:rFonts w:eastAsia="Times New Roman"/>
        <w:sz w:val="16"/>
        <w:szCs w:val="16"/>
      </w:rPr>
      <w:ptab w:relativeTo="margin" w:alignment="right" w:leader="none"/>
    </w:r>
    <w:r w:rsidRPr="00A20695">
      <w:rPr>
        <w:rFonts w:eastAsia="Times New Roman"/>
        <w:sz w:val="16"/>
        <w:szCs w:val="16"/>
      </w:rPr>
      <w:t>A: General ToR for All Fellowship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87000" w14:textId="7ABA81F1" w:rsidR="00674644" w:rsidRPr="00A20695" w:rsidRDefault="00674644" w:rsidP="004A7ED1">
    <w:pPr>
      <w:pStyle w:val="Footer"/>
      <w:rPr>
        <w:sz w:val="16"/>
        <w:szCs w:val="16"/>
      </w:rPr>
    </w:pPr>
    <w:r w:rsidRPr="00A20695">
      <w:rPr>
        <w:rFonts w:eastAsia="Times New Roman"/>
        <w:sz w:val="16"/>
        <w:szCs w:val="16"/>
      </w:rPr>
      <w:t>371809</w:t>
    </w:r>
    <w:r w:rsidR="00DE3BAD">
      <w:rPr>
        <w:rFonts w:eastAsia="Times New Roman"/>
        <w:sz w:val="16"/>
        <w:szCs w:val="16"/>
      </w:rPr>
      <w:t xml:space="preserve">: </w:t>
    </w:r>
    <w:r w:rsidR="00564A68">
      <w:rPr>
        <w:rFonts w:eastAsia="Times New Roman"/>
        <w:sz w:val="16"/>
        <w:szCs w:val="16"/>
      </w:rPr>
      <w:t>13</w:t>
    </w:r>
    <w:r w:rsidR="00564A68" w:rsidRPr="00564A68">
      <w:rPr>
        <w:rFonts w:eastAsia="Times New Roman"/>
        <w:sz w:val="16"/>
        <w:szCs w:val="16"/>
        <w:vertAlign w:val="superscript"/>
      </w:rPr>
      <w:t>th</w:t>
    </w:r>
    <w:r w:rsidR="00564A68">
      <w:rPr>
        <w:rFonts w:eastAsia="Times New Roman"/>
        <w:sz w:val="16"/>
        <w:szCs w:val="16"/>
      </w:rPr>
      <w:t xml:space="preserve"> July</w:t>
    </w:r>
    <w:r w:rsidR="00DE3BAD">
      <w:rPr>
        <w:rFonts w:eastAsia="Times New Roman"/>
        <w:sz w:val="16"/>
        <w:szCs w:val="16"/>
      </w:rPr>
      <w:t xml:space="preserve"> 2020</w:t>
    </w:r>
    <w:r w:rsidRPr="00A20695">
      <w:rPr>
        <w:rFonts w:eastAsia="Times New Roman"/>
        <w:sz w:val="16"/>
        <w:szCs w:val="16"/>
      </w:rPr>
      <w:ptab w:relativeTo="margin" w:alignment="right" w:leader="none"/>
    </w:r>
    <w:r w:rsidRPr="00A20695">
      <w:rPr>
        <w:sz w:val="16"/>
        <w:szCs w:val="16"/>
      </w:rPr>
      <w:t xml:space="preserve"> </w:t>
    </w:r>
    <w:r w:rsidRPr="00A20695">
      <w:rPr>
        <w:rFonts w:eastAsia="Times New Roman"/>
        <w:sz w:val="16"/>
        <w:szCs w:val="16"/>
      </w:rPr>
      <w:t xml:space="preserve">B: </w:t>
    </w:r>
    <w:r w:rsidRPr="00A20695">
      <w:rPr>
        <w:sz w:val="16"/>
        <w:szCs w:val="16"/>
      </w:rPr>
      <w:t xml:space="preserve">Specific Terms of Referenc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BF9AEA" w14:textId="77777777" w:rsidR="001B4D2C" w:rsidRDefault="001B4D2C" w:rsidP="00C13F45">
      <w:pPr>
        <w:spacing w:after="0"/>
      </w:pPr>
      <w:r>
        <w:separator/>
      </w:r>
    </w:p>
  </w:footnote>
  <w:footnote w:type="continuationSeparator" w:id="0">
    <w:p w14:paraId="114AAD4C" w14:textId="77777777" w:rsidR="001B4D2C" w:rsidRDefault="001B4D2C" w:rsidP="00C13F45">
      <w:pPr>
        <w:spacing w:after="0"/>
      </w:pPr>
      <w:r>
        <w:continuationSeparator/>
      </w:r>
    </w:p>
  </w:footnote>
  <w:footnote w:type="continuationNotice" w:id="1">
    <w:p w14:paraId="50B77517" w14:textId="77777777" w:rsidR="001B4D2C" w:rsidRDefault="001B4D2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8AE2C2" w14:textId="77777777" w:rsidR="00674644" w:rsidRDefault="00674644" w:rsidP="00E962C3">
    <w:pPr>
      <w:pStyle w:val="Header"/>
    </w:pPr>
    <w:r>
      <w:rPr>
        <w:rFonts w:eastAsia="Arial Unicode MS" w:cs="Arial Unicode MS"/>
        <w:sz w:val="16"/>
      </w:rPr>
      <w:t>Proposed Fellowships</w:t>
    </w:r>
    <w:r w:rsidRPr="00A27AB1">
      <w:rPr>
        <w:rFonts w:eastAsia="Arial Unicode MS" w:cs="Arial Unicode MS"/>
        <w:b/>
        <w:sz w:val="16"/>
      </w:rPr>
      <w:t xml:space="preserve">  </w:t>
    </w:r>
    <w:r w:rsidRPr="00A27AB1">
      <w:rPr>
        <w:rFonts w:eastAsia="Arial Unicode MS" w:cs="Arial Unicode MS"/>
        <w:sz w:val="16"/>
      </w:rPr>
      <w:t xml:space="preserve">|  </w:t>
    </w:r>
    <w:r w:rsidRPr="00A27AB1">
      <w:rPr>
        <w:rFonts w:eastAsia="Arial Unicode MS" w:cs="Arial Unicode MS"/>
        <w:b/>
        <w:sz w:val="16"/>
      </w:rPr>
      <w:t xml:space="preserve">The Fleming Fund  </w:t>
    </w:r>
    <w:r w:rsidRPr="00A27AB1">
      <w:rPr>
        <w:rFonts w:eastAsia="Arial Unicode MS" w:cs="Arial Unicode MS"/>
        <w:sz w:val="16"/>
      </w:rPr>
      <w:t>|</w:t>
    </w:r>
    <w:r w:rsidRPr="00A27AB1">
      <w:rPr>
        <w:rFonts w:eastAsia="Arial Unicode MS" w:cs="Arial Unicode MS"/>
        <w:b/>
        <w:sz w:val="16"/>
      </w:rPr>
      <w:t xml:space="preserve">  </w:t>
    </w:r>
    <w:r w:rsidRPr="00A27AB1">
      <w:rPr>
        <w:rFonts w:eastAsia="Arial Unicode MS" w:cs="Arial Unicode MS"/>
        <w:b/>
        <w:sz w:val="16"/>
      </w:rPr>
      <w:fldChar w:fldCharType="begin"/>
    </w:r>
    <w:r w:rsidRPr="00A27AB1">
      <w:rPr>
        <w:rFonts w:eastAsia="Arial Unicode MS" w:cs="Arial Unicode MS"/>
        <w:b/>
        <w:sz w:val="16"/>
      </w:rPr>
      <w:instrText xml:space="preserve"> PAGE  \* Arabic  \* MERGEFORMAT </w:instrText>
    </w:r>
    <w:r w:rsidRPr="00A27AB1">
      <w:rPr>
        <w:rFonts w:eastAsia="Arial Unicode MS" w:cs="Arial Unicode MS"/>
        <w:b/>
        <w:sz w:val="16"/>
      </w:rPr>
      <w:fldChar w:fldCharType="separate"/>
    </w:r>
    <w:r>
      <w:rPr>
        <w:rFonts w:eastAsia="Arial Unicode MS" w:cs="Arial Unicode MS"/>
        <w:b/>
        <w:noProof/>
        <w:sz w:val="16"/>
      </w:rPr>
      <w:t>2</w:t>
    </w:r>
    <w:r w:rsidRPr="00A27AB1">
      <w:rPr>
        <w:rFonts w:eastAsia="Arial Unicode MS" w:cs="Arial Unicode MS"/>
        <w:b/>
        <w:sz w:val="16"/>
      </w:rPr>
      <w:fldChar w:fldCharType="end"/>
    </w:r>
  </w:p>
  <w:p w14:paraId="412A06B1" w14:textId="77777777" w:rsidR="00674644" w:rsidRDefault="006746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4C60EC" w14:textId="7D624CE1" w:rsidR="00674644" w:rsidRDefault="003748AE" w:rsidP="00E962C3">
    <w:pPr>
      <w:pStyle w:val="Header"/>
      <w:jc w:val="right"/>
    </w:pPr>
    <w:r>
      <w:rPr>
        <w:rFonts w:eastAsia="Arial Unicode MS" w:cs="Arial Unicode MS"/>
        <w:sz w:val="16"/>
      </w:rPr>
      <w:t>P</w:t>
    </w:r>
    <w:r w:rsidR="00B02316">
      <w:rPr>
        <w:rFonts w:eastAsia="Arial Unicode MS" w:cs="Arial Unicode MS"/>
        <w:sz w:val="16"/>
      </w:rPr>
      <w:t xml:space="preserve">olicy </w:t>
    </w:r>
    <w:r w:rsidR="00674644">
      <w:rPr>
        <w:rFonts w:eastAsia="Arial Unicode MS" w:cs="Arial Unicode MS"/>
        <w:sz w:val="16"/>
      </w:rPr>
      <w:t>Fellowship</w:t>
    </w:r>
    <w:r>
      <w:rPr>
        <w:rFonts w:eastAsia="Arial Unicode MS" w:cs="Arial Unicode MS"/>
        <w:sz w:val="16"/>
      </w:rPr>
      <w:t>s Draft terms of reference</w:t>
    </w:r>
    <w:r w:rsidR="00674644">
      <w:rPr>
        <w:rFonts w:eastAsia="Arial Unicode MS" w:cs="Arial Unicode MS"/>
        <w:sz w:val="16"/>
      </w:rPr>
      <w:t xml:space="preserve"> </w:t>
    </w:r>
    <w:r w:rsidR="00674644" w:rsidRPr="00A27AB1">
      <w:rPr>
        <w:rFonts w:eastAsia="Arial Unicode MS" w:cs="Arial Unicode MS"/>
        <w:sz w:val="16"/>
      </w:rPr>
      <w:t>|</w:t>
    </w:r>
    <w:r w:rsidR="00674644">
      <w:rPr>
        <w:rFonts w:eastAsia="Arial Unicode MS" w:cs="Arial Unicode MS"/>
        <w:sz w:val="16"/>
      </w:rPr>
      <w:t xml:space="preserve"> </w:t>
    </w:r>
    <w:r w:rsidR="00944328">
      <w:rPr>
        <w:rFonts w:eastAsia="Arial Unicode MS" w:cs="Arial Unicode MS"/>
        <w:sz w:val="16"/>
      </w:rPr>
      <w:t>Nigeria</w:t>
    </w:r>
    <w:r w:rsidR="00674644" w:rsidRPr="00A27AB1">
      <w:rPr>
        <w:rFonts w:eastAsia="Arial Unicode MS" w:cs="Arial Unicode MS"/>
        <w:b/>
        <w:sz w:val="16"/>
      </w:rPr>
      <w:t xml:space="preserve"> </w:t>
    </w:r>
    <w:r w:rsidR="00674644" w:rsidRPr="00A27AB1">
      <w:rPr>
        <w:rFonts w:eastAsia="Arial Unicode MS" w:cs="Arial Unicode MS"/>
        <w:sz w:val="16"/>
      </w:rPr>
      <w:t xml:space="preserve">| </w:t>
    </w:r>
    <w:r w:rsidR="00674644">
      <w:rPr>
        <w:rFonts w:eastAsia="Arial Unicode MS" w:cs="Arial Unicode MS"/>
        <w:b/>
        <w:sz w:val="16"/>
      </w:rPr>
      <w:t>The Fleming Fund</w:t>
    </w:r>
  </w:p>
  <w:p w14:paraId="022F3433" w14:textId="77777777" w:rsidR="00674644" w:rsidRDefault="006746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4D6F1D"/>
    <w:multiLevelType w:val="hybridMultilevel"/>
    <w:tmpl w:val="DDF248CA"/>
    <w:lvl w:ilvl="0" w:tplc="308E01FA">
      <w:start w:val="5"/>
      <w:numFmt w:val="decimal"/>
      <w:lvlText w:val="%1."/>
      <w:lvlJc w:val="left"/>
      <w:pPr>
        <w:ind w:left="720" w:hanging="360"/>
      </w:pPr>
      <w:rPr>
        <w:rFonts w:ascii="Arial" w:hAnsi="Arial" w:hint="default"/>
        <w:b w:val="0"/>
        <w:i w:val="0"/>
        <w:iCs w:val="0"/>
        <w:caps w:val="0"/>
        <w:smallCaps w:val="0"/>
        <w:strike w:val="0"/>
        <w:dstrike w:val="0"/>
        <w:outline w:val="0"/>
        <w:shadow w:val="0"/>
        <w:emboss w:val="0"/>
        <w:imprint w:val="0"/>
        <w:vanish w:val="0"/>
        <w:color w:val="auto"/>
        <w:spacing w:val="0"/>
        <w:kern w:val="0"/>
        <w:position w:val="0"/>
        <w:sz w:val="19"/>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283B0B"/>
    <w:multiLevelType w:val="hybridMultilevel"/>
    <w:tmpl w:val="CE040AC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BE26B0"/>
    <w:multiLevelType w:val="hybridMultilevel"/>
    <w:tmpl w:val="C05039CC"/>
    <w:lvl w:ilvl="0" w:tplc="4822A2EE">
      <w:start w:val="1"/>
      <w:numFmt w:val="decimal"/>
      <w:lvlText w:val="%1."/>
      <w:lvlJc w:val="left"/>
      <w:pPr>
        <w:ind w:left="360" w:hanging="360"/>
      </w:pPr>
      <w:rPr>
        <w:rFonts w:ascii="Arial" w:hAnsi="Arial" w:hint="default"/>
        <w:b w:val="0"/>
        <w:i w:val="0"/>
        <w:iCs w:val="0"/>
        <w:caps w:val="0"/>
        <w:smallCaps w:val="0"/>
        <w:strike w:val="0"/>
        <w:dstrike w:val="0"/>
        <w:outline w:val="0"/>
        <w:shadow w:val="0"/>
        <w:emboss w:val="0"/>
        <w:imprint w:val="0"/>
        <w:vanish w:val="0"/>
        <w:color w:val="auto"/>
        <w:spacing w:val="0"/>
        <w:kern w:val="0"/>
        <w:position w:val="0"/>
        <w:sz w:val="19"/>
        <w:u w:val="none"/>
        <w:effect w:val="none"/>
        <w:vertAlign w:val="baseline"/>
        <w:em w:val="none"/>
        <w14:ligatures w14:val="none"/>
        <w14:numForm w14:val="default"/>
        <w14:numSpacing w14:val="default"/>
        <w14:stylisticSets/>
        <w14:cntxtAlts w14: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72811B0"/>
    <w:multiLevelType w:val="hybridMultilevel"/>
    <w:tmpl w:val="994CA754"/>
    <w:lvl w:ilvl="0" w:tplc="08090005">
      <w:start w:val="1"/>
      <w:numFmt w:val="bullet"/>
      <w:lvlText w:val=""/>
      <w:lvlJc w:val="left"/>
      <w:pPr>
        <w:ind w:left="360" w:hanging="360"/>
      </w:pPr>
      <w:rPr>
        <w:rFonts w:ascii="Wingdings" w:hAnsi="Wingdings" w:hint="default"/>
        <w:color w:val="41B45A"/>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17857131"/>
    <w:multiLevelType w:val="hybridMultilevel"/>
    <w:tmpl w:val="CCEE5486"/>
    <w:lvl w:ilvl="0" w:tplc="62D04582">
      <w:start w:val="1"/>
      <w:numFmt w:val="bullet"/>
      <w:lvlText w:val="-"/>
      <w:lvlJc w:val="left"/>
      <w:pPr>
        <w:ind w:left="1080" w:hanging="360"/>
      </w:pPr>
      <w:rPr>
        <w:rFonts w:ascii="Courier New" w:hAnsi="Courier New"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98D7942"/>
    <w:multiLevelType w:val="hybridMultilevel"/>
    <w:tmpl w:val="C5B66C2C"/>
    <w:lvl w:ilvl="0" w:tplc="1798854A">
      <w:start w:val="1"/>
      <w:numFmt w:val="bullet"/>
      <w:lvlText w:val=""/>
      <w:lvlJc w:val="left"/>
      <w:pPr>
        <w:ind w:left="360" w:hanging="360"/>
      </w:pPr>
      <w:rPr>
        <w:rFonts w:ascii="Wingdings" w:hAnsi="Wingdings" w:hint="default"/>
        <w:color w:val="00B05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C9D6264"/>
    <w:multiLevelType w:val="hybridMultilevel"/>
    <w:tmpl w:val="E988CAFE"/>
    <w:lvl w:ilvl="0" w:tplc="08090005">
      <w:start w:val="1"/>
      <w:numFmt w:val="bullet"/>
      <w:lvlText w:val=""/>
      <w:lvlJc w:val="left"/>
      <w:pPr>
        <w:ind w:left="360" w:hanging="360"/>
      </w:pPr>
      <w:rPr>
        <w:rFonts w:ascii="Wingdings" w:hAnsi="Wingdings" w:hint="default"/>
        <w:color w:val="41B45A"/>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23C62384"/>
    <w:multiLevelType w:val="hybridMultilevel"/>
    <w:tmpl w:val="4E2A025A"/>
    <w:lvl w:ilvl="0" w:tplc="46406656">
      <w:start w:val="1"/>
      <w:numFmt w:val="bullet"/>
      <w:lvlText w:val=""/>
      <w:lvlJc w:val="left"/>
      <w:pPr>
        <w:ind w:left="360" w:hanging="360"/>
      </w:pPr>
      <w:rPr>
        <w:rFonts w:ascii="Wingdings" w:hAnsi="Wingdings" w:hint="default"/>
        <w:color w:val="41B45A"/>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644378E"/>
    <w:multiLevelType w:val="hybridMultilevel"/>
    <w:tmpl w:val="F3C20688"/>
    <w:lvl w:ilvl="0" w:tplc="46406656">
      <w:start w:val="1"/>
      <w:numFmt w:val="bullet"/>
      <w:lvlText w:val=""/>
      <w:lvlJc w:val="left"/>
      <w:pPr>
        <w:ind w:left="360" w:hanging="360"/>
      </w:pPr>
      <w:rPr>
        <w:rFonts w:ascii="Wingdings" w:hAnsi="Wingdings" w:hint="default"/>
        <w:color w:val="41B45A"/>
      </w:rPr>
    </w:lvl>
    <w:lvl w:ilvl="1" w:tplc="62D04582">
      <w:start w:val="1"/>
      <w:numFmt w:val="bullet"/>
      <w:lvlText w:val="-"/>
      <w:lvlJc w:val="left"/>
      <w:pPr>
        <w:ind w:left="1080" w:hanging="360"/>
      </w:pPr>
      <w:rPr>
        <w:rFonts w:ascii="Courier New" w:hAnsi="Courier New" w:hint="default"/>
        <w:color w:val="auto"/>
      </w:rPr>
    </w:lvl>
    <w:lvl w:ilvl="2" w:tplc="08090005">
      <w:start w:val="1"/>
      <w:numFmt w:val="bullet"/>
      <w:lvlText w:val=""/>
      <w:lvlJc w:val="left"/>
      <w:pPr>
        <w:ind w:left="1800" w:hanging="360"/>
      </w:pPr>
      <w:rPr>
        <w:rFonts w:ascii="Wingdings" w:hAnsi="Wingdings" w:hint="default"/>
      </w:rPr>
    </w:lvl>
    <w:lvl w:ilvl="3" w:tplc="FC6E8D5E">
      <w:numFmt w:val="bullet"/>
      <w:lvlText w:val="-"/>
      <w:lvlJc w:val="left"/>
      <w:pPr>
        <w:ind w:left="2520" w:hanging="360"/>
      </w:pPr>
      <w:rPr>
        <w:rFonts w:ascii="Calibri" w:eastAsiaTheme="minorHAnsi" w:hAnsi="Calibri" w:cs="Calibri"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9" w15:restartNumberingAfterBreak="0">
    <w:nsid w:val="32D3166B"/>
    <w:multiLevelType w:val="hybridMultilevel"/>
    <w:tmpl w:val="85BCEF7E"/>
    <w:lvl w:ilvl="0" w:tplc="0809000F">
      <w:start w:val="1"/>
      <w:numFmt w:val="decimal"/>
      <w:lvlText w:val="%1."/>
      <w:lvlJc w:val="left"/>
      <w:pPr>
        <w:ind w:left="360" w:hanging="360"/>
      </w:pPr>
      <w:rPr>
        <w:b w:val="0"/>
        <w:i w:val="0"/>
        <w:iCs w:val="0"/>
        <w:caps w:val="0"/>
        <w:smallCaps w:val="0"/>
        <w:strike w:val="0"/>
        <w:dstrike w:val="0"/>
        <w:outline w:val="0"/>
        <w:shadow w:val="0"/>
        <w:emboss w:val="0"/>
        <w:imprint w:val="0"/>
        <w:vanish w:val="0"/>
        <w:webHidden w:val="0"/>
        <w:color w:val="auto"/>
        <w:spacing w:val="0"/>
        <w:kern w:val="0"/>
        <w:position w:val="0"/>
        <w:sz w:val="19"/>
        <w:u w:val="none"/>
        <w:effect w:val="none"/>
        <w:vertAlign w:val="baseline"/>
        <w:em w:val="none"/>
        <w:specVanish w:val="0"/>
        <w14:ligatures w14:val="none"/>
        <w14:numForm w14:val="default"/>
        <w14:numSpacing w14:val="default"/>
        <w14:stylisticSets/>
        <w14:cntxtAlts w14:val="0"/>
      </w:rPr>
    </w:lvl>
    <w:lvl w:ilvl="1" w:tplc="08090019">
      <w:start w:val="1"/>
      <w:numFmt w:val="lowerLetter"/>
      <w:lvlText w:val="%2."/>
      <w:lvlJc w:val="left"/>
      <w:pPr>
        <w:ind w:left="1156" w:hanging="360"/>
      </w:pPr>
    </w:lvl>
    <w:lvl w:ilvl="2" w:tplc="0809001B">
      <w:start w:val="1"/>
      <w:numFmt w:val="lowerRoman"/>
      <w:lvlText w:val="%3."/>
      <w:lvlJc w:val="right"/>
      <w:pPr>
        <w:ind w:left="1876" w:hanging="180"/>
      </w:pPr>
    </w:lvl>
    <w:lvl w:ilvl="3" w:tplc="0809000F">
      <w:start w:val="1"/>
      <w:numFmt w:val="decimal"/>
      <w:lvlText w:val="%4."/>
      <w:lvlJc w:val="left"/>
      <w:pPr>
        <w:ind w:left="2596" w:hanging="360"/>
      </w:pPr>
    </w:lvl>
    <w:lvl w:ilvl="4" w:tplc="08090019">
      <w:start w:val="1"/>
      <w:numFmt w:val="lowerLetter"/>
      <w:lvlText w:val="%5."/>
      <w:lvlJc w:val="left"/>
      <w:pPr>
        <w:ind w:left="3316" w:hanging="360"/>
      </w:pPr>
    </w:lvl>
    <w:lvl w:ilvl="5" w:tplc="0809001B">
      <w:start w:val="1"/>
      <w:numFmt w:val="lowerRoman"/>
      <w:lvlText w:val="%6."/>
      <w:lvlJc w:val="right"/>
      <w:pPr>
        <w:ind w:left="4036" w:hanging="180"/>
      </w:pPr>
    </w:lvl>
    <w:lvl w:ilvl="6" w:tplc="0809000F">
      <w:start w:val="1"/>
      <w:numFmt w:val="decimal"/>
      <w:lvlText w:val="%7."/>
      <w:lvlJc w:val="left"/>
      <w:pPr>
        <w:ind w:left="4756" w:hanging="360"/>
      </w:pPr>
    </w:lvl>
    <w:lvl w:ilvl="7" w:tplc="08090019">
      <w:start w:val="1"/>
      <w:numFmt w:val="lowerLetter"/>
      <w:lvlText w:val="%8."/>
      <w:lvlJc w:val="left"/>
      <w:pPr>
        <w:ind w:left="5476" w:hanging="360"/>
      </w:pPr>
    </w:lvl>
    <w:lvl w:ilvl="8" w:tplc="0809001B">
      <w:start w:val="1"/>
      <w:numFmt w:val="lowerRoman"/>
      <w:lvlText w:val="%9."/>
      <w:lvlJc w:val="right"/>
      <w:pPr>
        <w:ind w:left="6196" w:hanging="180"/>
      </w:pPr>
    </w:lvl>
  </w:abstractNum>
  <w:abstractNum w:abstractNumId="10" w15:restartNumberingAfterBreak="0">
    <w:nsid w:val="37AF7D40"/>
    <w:multiLevelType w:val="hybridMultilevel"/>
    <w:tmpl w:val="AE20750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265ACC"/>
    <w:multiLevelType w:val="hybridMultilevel"/>
    <w:tmpl w:val="0D1C26BA"/>
    <w:lvl w:ilvl="0" w:tplc="78FCDC70">
      <w:start w:val="1"/>
      <w:numFmt w:val="upperLetter"/>
      <w:pStyle w:val="Heading1"/>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391945D1"/>
    <w:multiLevelType w:val="hybridMultilevel"/>
    <w:tmpl w:val="C6CC368E"/>
    <w:lvl w:ilvl="0" w:tplc="FD206E72">
      <w:start w:val="1"/>
      <w:numFmt w:val="upperLetter"/>
      <w:pStyle w:val="FFHeading1"/>
      <w:lvlText w:val="%1."/>
      <w:lvlJc w:val="left"/>
      <w:pPr>
        <w:ind w:left="1080" w:hanging="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74185A3C">
      <w:start w:val="1"/>
      <w:numFmt w:val="decimal"/>
      <w:pStyle w:val="FFHeading2"/>
      <w:lvlText w:val="%2."/>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B3E7161"/>
    <w:multiLevelType w:val="hybridMultilevel"/>
    <w:tmpl w:val="5B44B10E"/>
    <w:lvl w:ilvl="0" w:tplc="271E271A">
      <w:start w:val="1"/>
      <w:numFmt w:val="bullet"/>
      <w:pStyle w:val="FFBullet1"/>
      <w:lvlText w:val=""/>
      <w:lvlJc w:val="left"/>
      <w:pPr>
        <w:ind w:left="360" w:hanging="360"/>
      </w:pPr>
      <w:rPr>
        <w:rFonts w:ascii="Wingdings" w:hAnsi="Wingdings" w:hint="default"/>
        <w:color w:val="41B45A"/>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4" w15:restartNumberingAfterBreak="0">
    <w:nsid w:val="3C637271"/>
    <w:multiLevelType w:val="hybridMultilevel"/>
    <w:tmpl w:val="434C3D7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A90AEC"/>
    <w:multiLevelType w:val="hybridMultilevel"/>
    <w:tmpl w:val="60B0B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4C5789"/>
    <w:multiLevelType w:val="hybridMultilevel"/>
    <w:tmpl w:val="B2B67B6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37F30FA"/>
    <w:multiLevelType w:val="hybridMultilevel"/>
    <w:tmpl w:val="6C6A808E"/>
    <w:lvl w:ilvl="0" w:tplc="08090005">
      <w:start w:val="1"/>
      <w:numFmt w:val="bullet"/>
      <w:lvlText w:val=""/>
      <w:lvlJc w:val="left"/>
      <w:pPr>
        <w:ind w:left="360" w:hanging="360"/>
      </w:pPr>
      <w:rPr>
        <w:rFonts w:ascii="Wingdings" w:hAnsi="Wingdings" w:hint="default"/>
        <w:color w:val="41B45A"/>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480FBB"/>
    <w:multiLevelType w:val="hybridMultilevel"/>
    <w:tmpl w:val="7C427710"/>
    <w:lvl w:ilvl="0" w:tplc="08090005">
      <w:start w:val="1"/>
      <w:numFmt w:val="bullet"/>
      <w:lvlText w:val=""/>
      <w:lvlJc w:val="left"/>
      <w:pPr>
        <w:ind w:left="360" w:hanging="360"/>
      </w:pPr>
      <w:rPr>
        <w:rFonts w:ascii="Wingdings" w:hAnsi="Wingdings" w:hint="default"/>
        <w:color w:val="41B45A"/>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9" w15:restartNumberingAfterBreak="0">
    <w:nsid w:val="4A0744BE"/>
    <w:multiLevelType w:val="multilevel"/>
    <w:tmpl w:val="B20876E2"/>
    <w:lvl w:ilvl="0">
      <w:start w:val="1"/>
      <w:numFmt w:val="bullet"/>
      <w:pStyle w:val="Bullet1"/>
      <w:lvlText w:val="●"/>
      <w:lvlJc w:val="left"/>
      <w:pPr>
        <w:tabs>
          <w:tab w:val="num" w:pos="284"/>
        </w:tabs>
        <w:ind w:left="284" w:hanging="284"/>
      </w:pPr>
      <w:rPr>
        <w:rFonts w:ascii="Arial" w:hAnsi="Arial" w:hint="default"/>
        <w:color w:val="4472C4" w:themeColor="accent1"/>
      </w:rPr>
    </w:lvl>
    <w:lvl w:ilvl="1">
      <w:start w:val="1"/>
      <w:numFmt w:val="bullet"/>
      <w:pStyle w:val="Bullet2"/>
      <w:lvlText w:val="–"/>
      <w:lvlJc w:val="left"/>
      <w:pPr>
        <w:tabs>
          <w:tab w:val="num" w:pos="567"/>
        </w:tabs>
        <w:ind w:left="567" w:hanging="283"/>
      </w:pPr>
      <w:rPr>
        <w:rFonts w:hint="default"/>
        <w:color w:val="4472C4" w:themeColor="accent1"/>
      </w:rPr>
    </w:lvl>
    <w:lvl w:ilvl="2">
      <w:start w:val="1"/>
      <w:numFmt w:val="bullet"/>
      <w:pStyle w:val="Bullet3"/>
      <w:lvlText w:val="○"/>
      <w:lvlJc w:val="left"/>
      <w:pPr>
        <w:tabs>
          <w:tab w:val="num" w:pos="851"/>
        </w:tabs>
        <w:ind w:left="851" w:hanging="284"/>
      </w:pPr>
      <w:rPr>
        <w:rFonts w:ascii="Times New Roman" w:hAnsi="Times New Roman" w:cs="Times New Roman" w:hint="default"/>
        <w:color w:val="4472C4"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0" w15:restartNumberingAfterBreak="0">
    <w:nsid w:val="53BB7AD2"/>
    <w:multiLevelType w:val="hybridMultilevel"/>
    <w:tmpl w:val="2D9E524C"/>
    <w:lvl w:ilvl="0" w:tplc="08090005">
      <w:start w:val="1"/>
      <w:numFmt w:val="bullet"/>
      <w:lvlText w:val=""/>
      <w:lvlJc w:val="left"/>
      <w:pPr>
        <w:ind w:left="360" w:hanging="360"/>
      </w:pPr>
      <w:rPr>
        <w:rFonts w:ascii="Wingdings" w:hAnsi="Wingdings" w:hint="default"/>
        <w:color w:val="41B45A"/>
      </w:rPr>
    </w:lvl>
    <w:lvl w:ilvl="1" w:tplc="14090003">
      <w:start w:val="1"/>
      <w:numFmt w:val="bullet"/>
      <w:lvlText w:val="o"/>
      <w:lvlJc w:val="left"/>
      <w:pPr>
        <w:ind w:left="1080" w:hanging="360"/>
      </w:pPr>
      <w:rPr>
        <w:rFonts w:ascii="Courier New" w:hAnsi="Courier New" w:cs="Courier New" w:hint="default"/>
      </w:rPr>
    </w:lvl>
    <w:lvl w:ilvl="2" w:tplc="14090005">
      <w:start w:val="1"/>
      <w:numFmt w:val="bullet"/>
      <w:lvlText w:val=""/>
      <w:lvlJc w:val="left"/>
      <w:pPr>
        <w:ind w:left="1800" w:hanging="360"/>
      </w:pPr>
      <w:rPr>
        <w:rFonts w:ascii="Wingdings" w:hAnsi="Wingdings" w:hint="default"/>
      </w:rPr>
    </w:lvl>
    <w:lvl w:ilvl="3" w:tplc="14090001">
      <w:start w:val="1"/>
      <w:numFmt w:val="bullet"/>
      <w:lvlText w:val=""/>
      <w:lvlJc w:val="left"/>
      <w:pPr>
        <w:ind w:left="2520" w:hanging="360"/>
      </w:pPr>
      <w:rPr>
        <w:rFonts w:ascii="Symbol" w:hAnsi="Symbol" w:hint="default"/>
      </w:rPr>
    </w:lvl>
    <w:lvl w:ilvl="4" w:tplc="14090003">
      <w:start w:val="1"/>
      <w:numFmt w:val="bullet"/>
      <w:lvlText w:val="o"/>
      <w:lvlJc w:val="left"/>
      <w:pPr>
        <w:ind w:left="3240" w:hanging="360"/>
      </w:pPr>
      <w:rPr>
        <w:rFonts w:ascii="Courier New" w:hAnsi="Courier New" w:cs="Courier New" w:hint="default"/>
      </w:rPr>
    </w:lvl>
    <w:lvl w:ilvl="5" w:tplc="14090005">
      <w:start w:val="1"/>
      <w:numFmt w:val="bullet"/>
      <w:lvlText w:val=""/>
      <w:lvlJc w:val="left"/>
      <w:pPr>
        <w:ind w:left="3960" w:hanging="360"/>
      </w:pPr>
      <w:rPr>
        <w:rFonts w:ascii="Wingdings" w:hAnsi="Wingdings" w:hint="default"/>
      </w:rPr>
    </w:lvl>
    <w:lvl w:ilvl="6" w:tplc="14090001">
      <w:start w:val="1"/>
      <w:numFmt w:val="bullet"/>
      <w:lvlText w:val=""/>
      <w:lvlJc w:val="left"/>
      <w:pPr>
        <w:ind w:left="4680" w:hanging="360"/>
      </w:pPr>
      <w:rPr>
        <w:rFonts w:ascii="Symbol" w:hAnsi="Symbol" w:hint="default"/>
      </w:rPr>
    </w:lvl>
    <w:lvl w:ilvl="7" w:tplc="14090003">
      <w:start w:val="1"/>
      <w:numFmt w:val="bullet"/>
      <w:lvlText w:val="o"/>
      <w:lvlJc w:val="left"/>
      <w:pPr>
        <w:ind w:left="5400" w:hanging="360"/>
      </w:pPr>
      <w:rPr>
        <w:rFonts w:ascii="Courier New" w:hAnsi="Courier New" w:cs="Courier New" w:hint="default"/>
      </w:rPr>
    </w:lvl>
    <w:lvl w:ilvl="8" w:tplc="14090005">
      <w:start w:val="1"/>
      <w:numFmt w:val="bullet"/>
      <w:lvlText w:val=""/>
      <w:lvlJc w:val="left"/>
      <w:pPr>
        <w:ind w:left="6120" w:hanging="360"/>
      </w:pPr>
      <w:rPr>
        <w:rFonts w:ascii="Wingdings" w:hAnsi="Wingdings" w:hint="default"/>
      </w:rPr>
    </w:lvl>
  </w:abstractNum>
  <w:abstractNum w:abstractNumId="21" w15:restartNumberingAfterBreak="0">
    <w:nsid w:val="55D817EF"/>
    <w:multiLevelType w:val="hybridMultilevel"/>
    <w:tmpl w:val="E9306FF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CD511A5"/>
    <w:multiLevelType w:val="hybridMultilevel"/>
    <w:tmpl w:val="262A8BF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F4E713E"/>
    <w:multiLevelType w:val="hybridMultilevel"/>
    <w:tmpl w:val="325A1E92"/>
    <w:lvl w:ilvl="0" w:tplc="1798854A">
      <w:start w:val="1"/>
      <w:numFmt w:val="bullet"/>
      <w:lvlText w:val=""/>
      <w:lvlJc w:val="left"/>
      <w:pPr>
        <w:ind w:left="720" w:hanging="360"/>
      </w:pPr>
      <w:rPr>
        <w:rFonts w:ascii="Wingdings" w:hAnsi="Wingdings" w:hint="default"/>
        <w:color w:val="00B05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F44822"/>
    <w:multiLevelType w:val="hybridMultilevel"/>
    <w:tmpl w:val="111CCF40"/>
    <w:lvl w:ilvl="0" w:tplc="08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5" w15:restartNumberingAfterBreak="0">
    <w:nsid w:val="61CE667C"/>
    <w:multiLevelType w:val="hybridMultilevel"/>
    <w:tmpl w:val="E4A4118C"/>
    <w:lvl w:ilvl="0" w:tplc="08090005">
      <w:start w:val="1"/>
      <w:numFmt w:val="bullet"/>
      <w:lvlText w:val=""/>
      <w:lvlJc w:val="left"/>
      <w:pPr>
        <w:ind w:left="360" w:hanging="360"/>
      </w:pPr>
      <w:rPr>
        <w:rFonts w:ascii="Wingdings" w:hAnsi="Wingdings" w:hint="default"/>
        <w:color w:val="41B45A"/>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2D96CA2"/>
    <w:multiLevelType w:val="hybridMultilevel"/>
    <w:tmpl w:val="A2006620"/>
    <w:lvl w:ilvl="0" w:tplc="4D3A3990">
      <w:start w:val="1"/>
      <w:numFmt w:val="decimal"/>
      <w:lvlText w:val="%1."/>
      <w:lvlJc w:val="left"/>
      <w:pPr>
        <w:ind w:left="360" w:hanging="360"/>
      </w:pPr>
      <w:rPr>
        <w:rFonts w:hint="default"/>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667200B0"/>
    <w:multiLevelType w:val="hybridMultilevel"/>
    <w:tmpl w:val="1F94F50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82B7D9F"/>
    <w:multiLevelType w:val="hybridMultilevel"/>
    <w:tmpl w:val="32D8D5B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443DDF"/>
    <w:multiLevelType w:val="hybridMultilevel"/>
    <w:tmpl w:val="88EAF96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BA15F9A"/>
    <w:multiLevelType w:val="hybridMultilevel"/>
    <w:tmpl w:val="ACAA95CE"/>
    <w:lvl w:ilvl="0" w:tplc="45428760">
      <w:start w:val="5"/>
      <w:numFmt w:val="decimal"/>
      <w:lvlText w:val="%1."/>
      <w:lvlJc w:val="left"/>
      <w:pPr>
        <w:ind w:left="360" w:hanging="360"/>
      </w:pPr>
      <w:rPr>
        <w:rFonts w:hint="default"/>
        <w:b w:val="0"/>
        <w:i w:val="0"/>
        <w:iCs w:val="0"/>
        <w:caps w:val="0"/>
        <w:smallCaps w:val="0"/>
        <w:strike w:val="0"/>
        <w:dstrike w:val="0"/>
        <w:outline w:val="0"/>
        <w:shadow w:val="0"/>
        <w:emboss w:val="0"/>
        <w:imprint w:val="0"/>
        <w:vanish w:val="0"/>
        <w:color w:val="auto"/>
        <w:spacing w:val="0"/>
        <w:kern w:val="0"/>
        <w:position w:val="0"/>
        <w:sz w:val="19"/>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332094D"/>
    <w:multiLevelType w:val="hybridMultilevel"/>
    <w:tmpl w:val="9E62C7D6"/>
    <w:lvl w:ilvl="0" w:tplc="16180232">
      <w:start w:val="1"/>
      <w:numFmt w:val="bullet"/>
      <w:pStyle w:val="ListParagraph"/>
      <w:lvlText w:val=""/>
      <w:lvlJc w:val="left"/>
      <w:pPr>
        <w:ind w:left="1038" w:hanging="360"/>
      </w:pPr>
      <w:rPr>
        <w:rFonts w:ascii="Wingdings" w:hAnsi="Wingdings" w:hint="default"/>
        <w:color w:val="00B050"/>
        <w:sz w:val="18"/>
      </w:rPr>
    </w:lvl>
    <w:lvl w:ilvl="1" w:tplc="45380382">
      <w:start w:val="1"/>
      <w:numFmt w:val="bullet"/>
      <w:lvlText w:val="o"/>
      <w:lvlJc w:val="left"/>
      <w:pPr>
        <w:ind w:left="680" w:hanging="226"/>
      </w:pPr>
      <w:rPr>
        <w:rFonts w:ascii="Courier New" w:hAnsi="Courier New" w:hint="default"/>
        <w:color w:val="00B050"/>
      </w:rPr>
    </w:lvl>
    <w:lvl w:ilvl="2" w:tplc="14090005">
      <w:start w:val="1"/>
      <w:numFmt w:val="bullet"/>
      <w:lvlText w:val=""/>
      <w:lvlJc w:val="left"/>
      <w:pPr>
        <w:ind w:left="2478" w:hanging="360"/>
      </w:pPr>
      <w:rPr>
        <w:rFonts w:ascii="Wingdings" w:hAnsi="Wingdings" w:hint="default"/>
      </w:rPr>
    </w:lvl>
    <w:lvl w:ilvl="3" w:tplc="14090001" w:tentative="1">
      <w:start w:val="1"/>
      <w:numFmt w:val="bullet"/>
      <w:lvlText w:val=""/>
      <w:lvlJc w:val="left"/>
      <w:pPr>
        <w:ind w:left="3198" w:hanging="360"/>
      </w:pPr>
      <w:rPr>
        <w:rFonts w:ascii="Symbol" w:hAnsi="Symbol" w:hint="default"/>
      </w:rPr>
    </w:lvl>
    <w:lvl w:ilvl="4" w:tplc="14090003" w:tentative="1">
      <w:start w:val="1"/>
      <w:numFmt w:val="bullet"/>
      <w:lvlText w:val="o"/>
      <w:lvlJc w:val="left"/>
      <w:pPr>
        <w:ind w:left="3918" w:hanging="360"/>
      </w:pPr>
      <w:rPr>
        <w:rFonts w:ascii="Courier New" w:hAnsi="Courier New" w:cs="Courier New" w:hint="default"/>
      </w:rPr>
    </w:lvl>
    <w:lvl w:ilvl="5" w:tplc="14090005" w:tentative="1">
      <w:start w:val="1"/>
      <w:numFmt w:val="bullet"/>
      <w:lvlText w:val=""/>
      <w:lvlJc w:val="left"/>
      <w:pPr>
        <w:ind w:left="4638" w:hanging="360"/>
      </w:pPr>
      <w:rPr>
        <w:rFonts w:ascii="Wingdings" w:hAnsi="Wingdings" w:hint="default"/>
      </w:rPr>
    </w:lvl>
    <w:lvl w:ilvl="6" w:tplc="14090001" w:tentative="1">
      <w:start w:val="1"/>
      <w:numFmt w:val="bullet"/>
      <w:lvlText w:val=""/>
      <w:lvlJc w:val="left"/>
      <w:pPr>
        <w:ind w:left="5358" w:hanging="360"/>
      </w:pPr>
      <w:rPr>
        <w:rFonts w:ascii="Symbol" w:hAnsi="Symbol" w:hint="default"/>
      </w:rPr>
    </w:lvl>
    <w:lvl w:ilvl="7" w:tplc="14090003" w:tentative="1">
      <w:start w:val="1"/>
      <w:numFmt w:val="bullet"/>
      <w:lvlText w:val="o"/>
      <w:lvlJc w:val="left"/>
      <w:pPr>
        <w:ind w:left="6078" w:hanging="360"/>
      </w:pPr>
      <w:rPr>
        <w:rFonts w:ascii="Courier New" w:hAnsi="Courier New" w:cs="Courier New" w:hint="default"/>
      </w:rPr>
    </w:lvl>
    <w:lvl w:ilvl="8" w:tplc="14090005" w:tentative="1">
      <w:start w:val="1"/>
      <w:numFmt w:val="bullet"/>
      <w:lvlText w:val=""/>
      <w:lvlJc w:val="left"/>
      <w:pPr>
        <w:ind w:left="6798" w:hanging="360"/>
      </w:pPr>
      <w:rPr>
        <w:rFonts w:ascii="Wingdings" w:hAnsi="Wingdings" w:hint="default"/>
      </w:rPr>
    </w:lvl>
  </w:abstractNum>
  <w:abstractNum w:abstractNumId="32" w15:restartNumberingAfterBreak="0">
    <w:nsid w:val="73F25103"/>
    <w:multiLevelType w:val="hybridMultilevel"/>
    <w:tmpl w:val="6E5EA75C"/>
    <w:lvl w:ilvl="0" w:tplc="1FE63598">
      <w:start w:val="1"/>
      <w:numFmt w:val="decimal"/>
      <w:lvlText w:val="%1."/>
      <w:lvlJc w:val="left"/>
      <w:pPr>
        <w:ind w:left="360" w:hanging="360"/>
      </w:pPr>
      <w:rPr>
        <w:rFonts w:hint="default"/>
        <w:b w:val="0"/>
        <w:i w:val="0"/>
        <w:iCs w:val="0"/>
        <w:caps w:val="0"/>
        <w:smallCaps w:val="0"/>
        <w:strike w:val="0"/>
        <w:dstrike w:val="0"/>
        <w:outline w:val="0"/>
        <w:shadow w:val="0"/>
        <w:emboss w:val="0"/>
        <w:imprint w:val="0"/>
        <w:vanish w:val="0"/>
        <w:color w:val="auto"/>
        <w:spacing w:val="0"/>
        <w:kern w:val="0"/>
        <w:position w:val="0"/>
        <w:sz w:val="19"/>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156" w:hanging="360"/>
      </w:pPr>
    </w:lvl>
    <w:lvl w:ilvl="2" w:tplc="0809001B" w:tentative="1">
      <w:start w:val="1"/>
      <w:numFmt w:val="lowerRoman"/>
      <w:lvlText w:val="%3."/>
      <w:lvlJc w:val="right"/>
      <w:pPr>
        <w:ind w:left="1876" w:hanging="180"/>
      </w:pPr>
    </w:lvl>
    <w:lvl w:ilvl="3" w:tplc="0809000F" w:tentative="1">
      <w:start w:val="1"/>
      <w:numFmt w:val="decimal"/>
      <w:lvlText w:val="%4."/>
      <w:lvlJc w:val="left"/>
      <w:pPr>
        <w:ind w:left="2596" w:hanging="360"/>
      </w:pPr>
    </w:lvl>
    <w:lvl w:ilvl="4" w:tplc="08090019" w:tentative="1">
      <w:start w:val="1"/>
      <w:numFmt w:val="lowerLetter"/>
      <w:lvlText w:val="%5."/>
      <w:lvlJc w:val="left"/>
      <w:pPr>
        <w:ind w:left="3316" w:hanging="360"/>
      </w:pPr>
    </w:lvl>
    <w:lvl w:ilvl="5" w:tplc="0809001B" w:tentative="1">
      <w:start w:val="1"/>
      <w:numFmt w:val="lowerRoman"/>
      <w:lvlText w:val="%6."/>
      <w:lvlJc w:val="right"/>
      <w:pPr>
        <w:ind w:left="4036" w:hanging="180"/>
      </w:pPr>
    </w:lvl>
    <w:lvl w:ilvl="6" w:tplc="0809000F" w:tentative="1">
      <w:start w:val="1"/>
      <w:numFmt w:val="decimal"/>
      <w:lvlText w:val="%7."/>
      <w:lvlJc w:val="left"/>
      <w:pPr>
        <w:ind w:left="4756" w:hanging="360"/>
      </w:pPr>
    </w:lvl>
    <w:lvl w:ilvl="7" w:tplc="08090019" w:tentative="1">
      <w:start w:val="1"/>
      <w:numFmt w:val="lowerLetter"/>
      <w:lvlText w:val="%8."/>
      <w:lvlJc w:val="left"/>
      <w:pPr>
        <w:ind w:left="5476" w:hanging="360"/>
      </w:pPr>
    </w:lvl>
    <w:lvl w:ilvl="8" w:tplc="0809001B" w:tentative="1">
      <w:start w:val="1"/>
      <w:numFmt w:val="lowerRoman"/>
      <w:lvlText w:val="%9."/>
      <w:lvlJc w:val="right"/>
      <w:pPr>
        <w:ind w:left="6196" w:hanging="180"/>
      </w:pPr>
    </w:lvl>
  </w:abstractNum>
  <w:abstractNum w:abstractNumId="33" w15:restartNumberingAfterBreak="0">
    <w:nsid w:val="75691001"/>
    <w:multiLevelType w:val="hybridMultilevel"/>
    <w:tmpl w:val="62802F5E"/>
    <w:lvl w:ilvl="0" w:tplc="EF88E7AA">
      <w:start w:val="1"/>
      <w:numFmt w:val="decimal"/>
      <w:lvlText w:val="%1."/>
      <w:lvlJc w:val="left"/>
      <w:pPr>
        <w:ind w:left="360" w:hanging="360"/>
      </w:pPr>
      <w:rPr>
        <w:rFonts w:ascii="Arial" w:hAnsi="Arial" w:hint="default"/>
        <w:b w:val="0"/>
        <w:i w:val="0"/>
        <w:iCs w:val="0"/>
        <w:caps w:val="0"/>
        <w:smallCaps w:val="0"/>
        <w:strike w:val="0"/>
        <w:dstrike w:val="0"/>
        <w:outline w:val="0"/>
        <w:shadow w:val="0"/>
        <w:emboss w:val="0"/>
        <w:imprint w:val="0"/>
        <w:vanish w:val="0"/>
        <w:color w:val="auto"/>
        <w:spacing w:val="0"/>
        <w:kern w:val="0"/>
        <w:position w:val="0"/>
        <w:sz w:val="22"/>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769B68C0"/>
    <w:multiLevelType w:val="hybridMultilevel"/>
    <w:tmpl w:val="1BEA632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83D02AE"/>
    <w:multiLevelType w:val="hybridMultilevel"/>
    <w:tmpl w:val="F990B764"/>
    <w:lvl w:ilvl="0" w:tplc="46406656">
      <w:start w:val="1"/>
      <w:numFmt w:val="bullet"/>
      <w:lvlText w:val=""/>
      <w:lvlJc w:val="left"/>
      <w:pPr>
        <w:ind w:left="360" w:hanging="360"/>
      </w:pPr>
      <w:rPr>
        <w:rFonts w:ascii="Wingdings" w:hAnsi="Wingdings" w:hint="default"/>
        <w:color w:val="41B45A"/>
      </w:rPr>
    </w:lvl>
    <w:lvl w:ilvl="1" w:tplc="62D04582">
      <w:start w:val="1"/>
      <w:numFmt w:val="bullet"/>
      <w:lvlText w:val="-"/>
      <w:lvlJc w:val="left"/>
      <w:pPr>
        <w:ind w:left="1080" w:hanging="360"/>
      </w:pPr>
      <w:rPr>
        <w:rFonts w:ascii="Courier New" w:hAnsi="Courier New" w:hint="default"/>
        <w:color w:val="auto"/>
      </w:rPr>
    </w:lvl>
    <w:lvl w:ilvl="2" w:tplc="08090005">
      <w:start w:val="1"/>
      <w:numFmt w:val="bullet"/>
      <w:lvlText w:val=""/>
      <w:lvlJc w:val="left"/>
      <w:pPr>
        <w:ind w:left="1800" w:hanging="360"/>
      </w:pPr>
      <w:rPr>
        <w:rFonts w:ascii="Wingdings" w:hAnsi="Wingdings" w:hint="default"/>
      </w:rPr>
    </w:lvl>
    <w:lvl w:ilvl="3" w:tplc="FC6E8D5E">
      <w:numFmt w:val="bullet"/>
      <w:lvlText w:val="-"/>
      <w:lvlJc w:val="left"/>
      <w:pPr>
        <w:ind w:left="2520" w:hanging="360"/>
      </w:pPr>
      <w:rPr>
        <w:rFonts w:ascii="Calibri" w:eastAsiaTheme="minorHAnsi" w:hAnsi="Calibri" w:cs="Calibri"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6" w15:restartNumberingAfterBreak="0">
    <w:nsid w:val="7C31307A"/>
    <w:multiLevelType w:val="hybridMultilevel"/>
    <w:tmpl w:val="E664479C"/>
    <w:lvl w:ilvl="0" w:tplc="1FE63598">
      <w:start w:val="1"/>
      <w:numFmt w:val="decimal"/>
      <w:lvlText w:val="%1."/>
      <w:lvlJc w:val="left"/>
      <w:pPr>
        <w:ind w:left="360" w:hanging="360"/>
      </w:pPr>
      <w:rPr>
        <w:rFonts w:hint="default"/>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7EED2394"/>
    <w:multiLevelType w:val="hybridMultilevel"/>
    <w:tmpl w:val="4DA4FC4C"/>
    <w:lvl w:ilvl="0" w:tplc="842897D2">
      <w:start w:val="5"/>
      <w:numFmt w:val="decimal"/>
      <w:lvlText w:val="%1."/>
      <w:lvlJc w:val="left"/>
      <w:pPr>
        <w:ind w:left="644" w:hanging="360"/>
      </w:pPr>
      <w:rPr>
        <w:rFonts w:ascii="Arial" w:hAnsi="Arial" w:hint="default"/>
        <w:b w:val="0"/>
        <w:i w:val="0"/>
        <w:iCs w:val="0"/>
        <w:caps w:val="0"/>
        <w:smallCaps w:val="0"/>
        <w:strike w:val="0"/>
        <w:dstrike w:val="0"/>
        <w:outline w:val="0"/>
        <w:shadow w:val="0"/>
        <w:emboss w:val="0"/>
        <w:imprint w:val="0"/>
        <w:vanish w:val="0"/>
        <w:color w:val="auto"/>
        <w:spacing w:val="0"/>
        <w:kern w:val="0"/>
        <w:position w:val="0"/>
        <w:sz w:val="19"/>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12"/>
  </w:num>
  <w:num w:numId="3">
    <w:abstractNumId w:val="23"/>
  </w:num>
  <w:num w:numId="4">
    <w:abstractNumId w:val="11"/>
  </w:num>
  <w:num w:numId="5">
    <w:abstractNumId w:val="31"/>
  </w:num>
  <w:num w:numId="6">
    <w:abstractNumId w:val="13"/>
  </w:num>
  <w:num w:numId="7">
    <w:abstractNumId w:val="1"/>
  </w:num>
  <w:num w:numId="8">
    <w:abstractNumId w:val="26"/>
  </w:num>
  <w:num w:numId="9">
    <w:abstractNumId w:val="2"/>
  </w:num>
  <w:num w:numId="10">
    <w:abstractNumId w:val="4"/>
  </w:num>
  <w:num w:numId="11">
    <w:abstractNumId w:val="5"/>
  </w:num>
  <w:num w:numId="12">
    <w:abstractNumId w:val="8"/>
  </w:num>
  <w:num w:numId="13">
    <w:abstractNumId w:val="35"/>
  </w:num>
  <w:num w:numId="14">
    <w:abstractNumId w:val="7"/>
  </w:num>
  <w:num w:numId="15">
    <w:abstractNumId w:val="10"/>
  </w:num>
  <w:num w:numId="16">
    <w:abstractNumId w:val="16"/>
  </w:num>
  <w:num w:numId="17">
    <w:abstractNumId w:val="22"/>
  </w:num>
  <w:num w:numId="18">
    <w:abstractNumId w:val="34"/>
  </w:num>
  <w:num w:numId="19">
    <w:abstractNumId w:val="3"/>
  </w:num>
  <w:num w:numId="20">
    <w:abstractNumId w:val="17"/>
  </w:num>
  <w:num w:numId="21">
    <w:abstractNumId w:val="27"/>
  </w:num>
  <w:num w:numId="22">
    <w:abstractNumId w:val="18"/>
  </w:num>
  <w:num w:numId="23">
    <w:abstractNumId w:val="6"/>
  </w:num>
  <w:num w:numId="24">
    <w:abstractNumId w:val="29"/>
  </w:num>
  <w:num w:numId="25">
    <w:abstractNumId w:val="25"/>
  </w:num>
  <w:num w:numId="26">
    <w:abstractNumId w:val="21"/>
  </w:num>
  <w:num w:numId="27">
    <w:abstractNumId w:val="15"/>
  </w:num>
  <w:num w:numId="28">
    <w:abstractNumId w:val="13"/>
  </w:num>
  <w:num w:numId="29">
    <w:abstractNumId w:val="0"/>
  </w:num>
  <w:num w:numId="30">
    <w:abstractNumId w:val="37"/>
  </w:num>
  <w:num w:numId="31">
    <w:abstractNumId w:val="32"/>
  </w:num>
  <w:num w:numId="32">
    <w:abstractNumId w:val="33"/>
  </w:num>
  <w:num w:numId="33">
    <w:abstractNumId w:val="24"/>
  </w:num>
  <w:num w:numId="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8"/>
  </w:num>
  <w:num w:numId="36">
    <w:abstractNumId w:val="31"/>
  </w:num>
  <w:num w:numId="37">
    <w:abstractNumId w:val="20"/>
  </w:num>
  <w:num w:numId="38">
    <w:abstractNumId w:val="28"/>
  </w:num>
  <w:num w:numId="39">
    <w:abstractNumId w:val="14"/>
  </w:num>
  <w:num w:numId="40">
    <w:abstractNumId w:val="36"/>
  </w:num>
  <w:num w:numId="41">
    <w:abstractNumId w:val="3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fr-FR" w:vendorID="64" w:dllVersion="6" w:nlCheck="1" w:checkStyle="0"/>
  <w:activeWritingStyle w:appName="MSWord" w:lang="en-NZ" w:vendorID="64" w:dllVersion="6" w:nlCheck="1" w:checkStyle="1"/>
  <w:activeWritingStyle w:appName="MSWord" w:lang="en-GB" w:vendorID="64" w:dllVersion="6" w:nlCheck="1" w:checkStyle="1"/>
  <w:activeWritingStyle w:appName="MSWord" w:lang="en-GB" w:vendorID="64" w:dllVersion="0" w:nlCheck="1" w:checkStyle="0"/>
  <w:activeWritingStyle w:appName="MSWord" w:lang="en-NZ" w:vendorID="64" w:dllVersion="0" w:nlCheck="1" w:checkStyle="0"/>
  <w:proofState w:spelling="clean" w:grammar="clean"/>
  <w:defaultTabStop w:val="720"/>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wNTA0MzayNDY3MjdS0lEKTi0uzszPAykwqgUAjbnfDSwAAAA="/>
  </w:docVars>
  <w:rsids>
    <w:rsidRoot w:val="00D54342"/>
    <w:rsid w:val="000028FE"/>
    <w:rsid w:val="00002F35"/>
    <w:rsid w:val="00003069"/>
    <w:rsid w:val="00003078"/>
    <w:rsid w:val="00003109"/>
    <w:rsid w:val="00007A8C"/>
    <w:rsid w:val="00007B5A"/>
    <w:rsid w:val="00010173"/>
    <w:rsid w:val="000135B9"/>
    <w:rsid w:val="000136C2"/>
    <w:rsid w:val="00013972"/>
    <w:rsid w:val="00014C88"/>
    <w:rsid w:val="00016F53"/>
    <w:rsid w:val="00022272"/>
    <w:rsid w:val="00024971"/>
    <w:rsid w:val="00025143"/>
    <w:rsid w:val="000262F9"/>
    <w:rsid w:val="000267C7"/>
    <w:rsid w:val="00026AE1"/>
    <w:rsid w:val="000325EC"/>
    <w:rsid w:val="00033FCC"/>
    <w:rsid w:val="00035ABE"/>
    <w:rsid w:val="00035ACD"/>
    <w:rsid w:val="00035BA0"/>
    <w:rsid w:val="00041937"/>
    <w:rsid w:val="00041FCC"/>
    <w:rsid w:val="0004310B"/>
    <w:rsid w:val="000443A7"/>
    <w:rsid w:val="00054DB9"/>
    <w:rsid w:val="00054E34"/>
    <w:rsid w:val="000555D4"/>
    <w:rsid w:val="00055B3A"/>
    <w:rsid w:val="00056F98"/>
    <w:rsid w:val="000604EA"/>
    <w:rsid w:val="0006104B"/>
    <w:rsid w:val="000613F8"/>
    <w:rsid w:val="00062458"/>
    <w:rsid w:val="000627B8"/>
    <w:rsid w:val="00062E12"/>
    <w:rsid w:val="000633FE"/>
    <w:rsid w:val="0006478F"/>
    <w:rsid w:val="00064B43"/>
    <w:rsid w:val="00065A08"/>
    <w:rsid w:val="000663C8"/>
    <w:rsid w:val="00066BA8"/>
    <w:rsid w:val="00067D1A"/>
    <w:rsid w:val="00070159"/>
    <w:rsid w:val="00072163"/>
    <w:rsid w:val="0007415F"/>
    <w:rsid w:val="00074BE0"/>
    <w:rsid w:val="000804C8"/>
    <w:rsid w:val="0008181A"/>
    <w:rsid w:val="00081D27"/>
    <w:rsid w:val="00082613"/>
    <w:rsid w:val="000828C7"/>
    <w:rsid w:val="00082B31"/>
    <w:rsid w:val="000838F9"/>
    <w:rsid w:val="00084978"/>
    <w:rsid w:val="000857CA"/>
    <w:rsid w:val="00085FAC"/>
    <w:rsid w:val="00086567"/>
    <w:rsid w:val="00087D2D"/>
    <w:rsid w:val="0009055E"/>
    <w:rsid w:val="000917D5"/>
    <w:rsid w:val="00093DB6"/>
    <w:rsid w:val="00094614"/>
    <w:rsid w:val="000A147F"/>
    <w:rsid w:val="000A1BA8"/>
    <w:rsid w:val="000A1E93"/>
    <w:rsid w:val="000A6D3D"/>
    <w:rsid w:val="000A6F66"/>
    <w:rsid w:val="000A7850"/>
    <w:rsid w:val="000B195A"/>
    <w:rsid w:val="000B1FD7"/>
    <w:rsid w:val="000B2496"/>
    <w:rsid w:val="000B2998"/>
    <w:rsid w:val="000B2EF8"/>
    <w:rsid w:val="000B303B"/>
    <w:rsid w:val="000B34F1"/>
    <w:rsid w:val="000B5BD3"/>
    <w:rsid w:val="000B611C"/>
    <w:rsid w:val="000B663C"/>
    <w:rsid w:val="000C1489"/>
    <w:rsid w:val="000C1A45"/>
    <w:rsid w:val="000C255C"/>
    <w:rsid w:val="000C4DC3"/>
    <w:rsid w:val="000C58A4"/>
    <w:rsid w:val="000C628F"/>
    <w:rsid w:val="000D1531"/>
    <w:rsid w:val="000D1593"/>
    <w:rsid w:val="000D17CD"/>
    <w:rsid w:val="000D2515"/>
    <w:rsid w:val="000D338C"/>
    <w:rsid w:val="000D390E"/>
    <w:rsid w:val="000D43A0"/>
    <w:rsid w:val="000D4699"/>
    <w:rsid w:val="000D5A18"/>
    <w:rsid w:val="000D7CB8"/>
    <w:rsid w:val="000E1156"/>
    <w:rsid w:val="000E11B1"/>
    <w:rsid w:val="000E3977"/>
    <w:rsid w:val="000E5CDA"/>
    <w:rsid w:val="000E5DAA"/>
    <w:rsid w:val="000E64E6"/>
    <w:rsid w:val="000E790C"/>
    <w:rsid w:val="000E7E9B"/>
    <w:rsid w:val="000F03AA"/>
    <w:rsid w:val="000F1CAD"/>
    <w:rsid w:val="000F267E"/>
    <w:rsid w:val="000F2A80"/>
    <w:rsid w:val="000F4C4A"/>
    <w:rsid w:val="000F641C"/>
    <w:rsid w:val="000F7380"/>
    <w:rsid w:val="001004B8"/>
    <w:rsid w:val="00101F5D"/>
    <w:rsid w:val="00102DB3"/>
    <w:rsid w:val="0010395A"/>
    <w:rsid w:val="00104A80"/>
    <w:rsid w:val="00105F9F"/>
    <w:rsid w:val="00106A53"/>
    <w:rsid w:val="00106F3D"/>
    <w:rsid w:val="001076BB"/>
    <w:rsid w:val="00107D85"/>
    <w:rsid w:val="001107BF"/>
    <w:rsid w:val="00113ABE"/>
    <w:rsid w:val="00113C62"/>
    <w:rsid w:val="00115B55"/>
    <w:rsid w:val="001166A5"/>
    <w:rsid w:val="001166E1"/>
    <w:rsid w:val="00116EAF"/>
    <w:rsid w:val="0011765E"/>
    <w:rsid w:val="00117D78"/>
    <w:rsid w:val="00120042"/>
    <w:rsid w:val="00120910"/>
    <w:rsid w:val="00120CA1"/>
    <w:rsid w:val="00122002"/>
    <w:rsid w:val="00122E44"/>
    <w:rsid w:val="001240A4"/>
    <w:rsid w:val="0012586F"/>
    <w:rsid w:val="0012594E"/>
    <w:rsid w:val="0012608F"/>
    <w:rsid w:val="00131AEB"/>
    <w:rsid w:val="00131D1C"/>
    <w:rsid w:val="00132BC6"/>
    <w:rsid w:val="00133E49"/>
    <w:rsid w:val="00134EC6"/>
    <w:rsid w:val="00136537"/>
    <w:rsid w:val="001372F5"/>
    <w:rsid w:val="00137403"/>
    <w:rsid w:val="001435F2"/>
    <w:rsid w:val="00143D72"/>
    <w:rsid w:val="0014447F"/>
    <w:rsid w:val="001447D7"/>
    <w:rsid w:val="00145F60"/>
    <w:rsid w:val="001476B0"/>
    <w:rsid w:val="00147887"/>
    <w:rsid w:val="00153919"/>
    <w:rsid w:val="001548D1"/>
    <w:rsid w:val="0015520B"/>
    <w:rsid w:val="001631C8"/>
    <w:rsid w:val="0016494B"/>
    <w:rsid w:val="00166D0E"/>
    <w:rsid w:val="001670F0"/>
    <w:rsid w:val="001673AA"/>
    <w:rsid w:val="00167692"/>
    <w:rsid w:val="00172BCF"/>
    <w:rsid w:val="00173098"/>
    <w:rsid w:val="0017659F"/>
    <w:rsid w:val="00176CBC"/>
    <w:rsid w:val="0017755B"/>
    <w:rsid w:val="00182486"/>
    <w:rsid w:val="00183131"/>
    <w:rsid w:val="00185089"/>
    <w:rsid w:val="0018691B"/>
    <w:rsid w:val="0019049D"/>
    <w:rsid w:val="001923F4"/>
    <w:rsid w:val="0019382B"/>
    <w:rsid w:val="00194592"/>
    <w:rsid w:val="0019480C"/>
    <w:rsid w:val="00195F62"/>
    <w:rsid w:val="00196450"/>
    <w:rsid w:val="001970D3"/>
    <w:rsid w:val="00197EB9"/>
    <w:rsid w:val="001A0674"/>
    <w:rsid w:val="001A1468"/>
    <w:rsid w:val="001A1896"/>
    <w:rsid w:val="001A1976"/>
    <w:rsid w:val="001A1ABB"/>
    <w:rsid w:val="001A397F"/>
    <w:rsid w:val="001A3E25"/>
    <w:rsid w:val="001A47A3"/>
    <w:rsid w:val="001A48AF"/>
    <w:rsid w:val="001A7D8F"/>
    <w:rsid w:val="001B03A4"/>
    <w:rsid w:val="001B2027"/>
    <w:rsid w:val="001B25DE"/>
    <w:rsid w:val="001B308D"/>
    <w:rsid w:val="001B3C6E"/>
    <w:rsid w:val="001B4D2C"/>
    <w:rsid w:val="001B55BA"/>
    <w:rsid w:val="001B5FB0"/>
    <w:rsid w:val="001C0EC8"/>
    <w:rsid w:val="001C257F"/>
    <w:rsid w:val="001C37FE"/>
    <w:rsid w:val="001C443B"/>
    <w:rsid w:val="001C4771"/>
    <w:rsid w:val="001C5A7D"/>
    <w:rsid w:val="001C6C1A"/>
    <w:rsid w:val="001D1AEB"/>
    <w:rsid w:val="001D2BE1"/>
    <w:rsid w:val="001D3D74"/>
    <w:rsid w:val="001E18D9"/>
    <w:rsid w:val="001E22DC"/>
    <w:rsid w:val="001E256E"/>
    <w:rsid w:val="001E5682"/>
    <w:rsid w:val="001E6A00"/>
    <w:rsid w:val="001E72B8"/>
    <w:rsid w:val="001F0AEA"/>
    <w:rsid w:val="001F1B9C"/>
    <w:rsid w:val="001F2745"/>
    <w:rsid w:val="001F2B25"/>
    <w:rsid w:val="001F4D0C"/>
    <w:rsid w:val="001F4FB1"/>
    <w:rsid w:val="001F55B8"/>
    <w:rsid w:val="001F7691"/>
    <w:rsid w:val="00201033"/>
    <w:rsid w:val="00202F1A"/>
    <w:rsid w:val="00204F8C"/>
    <w:rsid w:val="002055EB"/>
    <w:rsid w:val="002056E0"/>
    <w:rsid w:val="00205F91"/>
    <w:rsid w:val="00211402"/>
    <w:rsid w:val="00211D99"/>
    <w:rsid w:val="00211F13"/>
    <w:rsid w:val="002120D7"/>
    <w:rsid w:val="00212173"/>
    <w:rsid w:val="00214D21"/>
    <w:rsid w:val="002152C6"/>
    <w:rsid w:val="00216F86"/>
    <w:rsid w:val="0021777D"/>
    <w:rsid w:val="002179B4"/>
    <w:rsid w:val="00217E2C"/>
    <w:rsid w:val="002202C6"/>
    <w:rsid w:val="00220D6D"/>
    <w:rsid w:val="0022122F"/>
    <w:rsid w:val="00224271"/>
    <w:rsid w:val="00231808"/>
    <w:rsid w:val="00232889"/>
    <w:rsid w:val="00237B8B"/>
    <w:rsid w:val="00241C48"/>
    <w:rsid w:val="002430B8"/>
    <w:rsid w:val="002435AB"/>
    <w:rsid w:val="002442A2"/>
    <w:rsid w:val="00244751"/>
    <w:rsid w:val="00244F61"/>
    <w:rsid w:val="00245D4D"/>
    <w:rsid w:val="00245F82"/>
    <w:rsid w:val="00250C8D"/>
    <w:rsid w:val="00251312"/>
    <w:rsid w:val="00251FFA"/>
    <w:rsid w:val="00252F37"/>
    <w:rsid w:val="00254138"/>
    <w:rsid w:val="0025751F"/>
    <w:rsid w:val="0026041E"/>
    <w:rsid w:val="002652FD"/>
    <w:rsid w:val="002655B8"/>
    <w:rsid w:val="002656A5"/>
    <w:rsid w:val="0027311E"/>
    <w:rsid w:val="0027319A"/>
    <w:rsid w:val="00273DCF"/>
    <w:rsid w:val="00276623"/>
    <w:rsid w:val="00280218"/>
    <w:rsid w:val="00280F13"/>
    <w:rsid w:val="002821FA"/>
    <w:rsid w:val="0028283B"/>
    <w:rsid w:val="002839E4"/>
    <w:rsid w:val="00286516"/>
    <w:rsid w:val="00291882"/>
    <w:rsid w:val="00293375"/>
    <w:rsid w:val="00293B1A"/>
    <w:rsid w:val="00294664"/>
    <w:rsid w:val="00294978"/>
    <w:rsid w:val="00295842"/>
    <w:rsid w:val="00295E8A"/>
    <w:rsid w:val="00296360"/>
    <w:rsid w:val="00296A9A"/>
    <w:rsid w:val="00297770"/>
    <w:rsid w:val="00297F10"/>
    <w:rsid w:val="002A2670"/>
    <w:rsid w:val="002A51FF"/>
    <w:rsid w:val="002A6E83"/>
    <w:rsid w:val="002B07F1"/>
    <w:rsid w:val="002B0B69"/>
    <w:rsid w:val="002B11EC"/>
    <w:rsid w:val="002B241A"/>
    <w:rsid w:val="002B2A83"/>
    <w:rsid w:val="002B3280"/>
    <w:rsid w:val="002B401E"/>
    <w:rsid w:val="002B50BE"/>
    <w:rsid w:val="002B5351"/>
    <w:rsid w:val="002B557F"/>
    <w:rsid w:val="002C1962"/>
    <w:rsid w:val="002C4E58"/>
    <w:rsid w:val="002C4F21"/>
    <w:rsid w:val="002C6A5E"/>
    <w:rsid w:val="002C75C1"/>
    <w:rsid w:val="002D0FDB"/>
    <w:rsid w:val="002D1E05"/>
    <w:rsid w:val="002D2538"/>
    <w:rsid w:val="002D3006"/>
    <w:rsid w:val="002D3404"/>
    <w:rsid w:val="002E020D"/>
    <w:rsid w:val="002E47B7"/>
    <w:rsid w:val="002E4B6A"/>
    <w:rsid w:val="002E6206"/>
    <w:rsid w:val="002E7A72"/>
    <w:rsid w:val="002F0F30"/>
    <w:rsid w:val="002F4B18"/>
    <w:rsid w:val="002F4D6C"/>
    <w:rsid w:val="002F5C03"/>
    <w:rsid w:val="002F7BDD"/>
    <w:rsid w:val="003022DF"/>
    <w:rsid w:val="003023A5"/>
    <w:rsid w:val="003026D2"/>
    <w:rsid w:val="00302830"/>
    <w:rsid w:val="00302E23"/>
    <w:rsid w:val="00306748"/>
    <w:rsid w:val="00306ED0"/>
    <w:rsid w:val="00306FB9"/>
    <w:rsid w:val="00307275"/>
    <w:rsid w:val="003079E9"/>
    <w:rsid w:val="003115D2"/>
    <w:rsid w:val="00311D2A"/>
    <w:rsid w:val="00312370"/>
    <w:rsid w:val="00312C48"/>
    <w:rsid w:val="003151C7"/>
    <w:rsid w:val="003177BC"/>
    <w:rsid w:val="00320800"/>
    <w:rsid w:val="0032098C"/>
    <w:rsid w:val="00320CC6"/>
    <w:rsid w:val="00322818"/>
    <w:rsid w:val="00323B90"/>
    <w:rsid w:val="00326710"/>
    <w:rsid w:val="003276AB"/>
    <w:rsid w:val="003278A1"/>
    <w:rsid w:val="00327961"/>
    <w:rsid w:val="00330590"/>
    <w:rsid w:val="0033092C"/>
    <w:rsid w:val="003312B9"/>
    <w:rsid w:val="003321CD"/>
    <w:rsid w:val="00332DA2"/>
    <w:rsid w:val="003343D6"/>
    <w:rsid w:val="00334497"/>
    <w:rsid w:val="00334F75"/>
    <w:rsid w:val="003374E2"/>
    <w:rsid w:val="0033779F"/>
    <w:rsid w:val="003408A2"/>
    <w:rsid w:val="00340F17"/>
    <w:rsid w:val="00342470"/>
    <w:rsid w:val="003445E6"/>
    <w:rsid w:val="003448D7"/>
    <w:rsid w:val="003451DE"/>
    <w:rsid w:val="003452B5"/>
    <w:rsid w:val="00345384"/>
    <w:rsid w:val="0034701F"/>
    <w:rsid w:val="00347578"/>
    <w:rsid w:val="003502B0"/>
    <w:rsid w:val="00353DC1"/>
    <w:rsid w:val="0035429D"/>
    <w:rsid w:val="003556F1"/>
    <w:rsid w:val="00355911"/>
    <w:rsid w:val="0035627E"/>
    <w:rsid w:val="00356C18"/>
    <w:rsid w:val="00356C5F"/>
    <w:rsid w:val="00360FB6"/>
    <w:rsid w:val="003614AA"/>
    <w:rsid w:val="00361A0F"/>
    <w:rsid w:val="00361D9C"/>
    <w:rsid w:val="00361E1D"/>
    <w:rsid w:val="003630AD"/>
    <w:rsid w:val="00363A5A"/>
    <w:rsid w:val="003648A1"/>
    <w:rsid w:val="00364B5C"/>
    <w:rsid w:val="003652CA"/>
    <w:rsid w:val="00365E6A"/>
    <w:rsid w:val="0036661E"/>
    <w:rsid w:val="00370B18"/>
    <w:rsid w:val="00370D1D"/>
    <w:rsid w:val="0037106C"/>
    <w:rsid w:val="0037214A"/>
    <w:rsid w:val="00374763"/>
    <w:rsid w:val="003748AE"/>
    <w:rsid w:val="0037612E"/>
    <w:rsid w:val="0037644F"/>
    <w:rsid w:val="0037695D"/>
    <w:rsid w:val="00376D3C"/>
    <w:rsid w:val="003777D1"/>
    <w:rsid w:val="00380863"/>
    <w:rsid w:val="003809A8"/>
    <w:rsid w:val="00380ED6"/>
    <w:rsid w:val="00381B14"/>
    <w:rsid w:val="0038314A"/>
    <w:rsid w:val="00387CDB"/>
    <w:rsid w:val="00387E1F"/>
    <w:rsid w:val="00391E16"/>
    <w:rsid w:val="00391EA7"/>
    <w:rsid w:val="00392944"/>
    <w:rsid w:val="0039355C"/>
    <w:rsid w:val="00396E9A"/>
    <w:rsid w:val="00397A72"/>
    <w:rsid w:val="003A0190"/>
    <w:rsid w:val="003A1DC4"/>
    <w:rsid w:val="003A2180"/>
    <w:rsid w:val="003A3B4A"/>
    <w:rsid w:val="003A530F"/>
    <w:rsid w:val="003A677E"/>
    <w:rsid w:val="003A687D"/>
    <w:rsid w:val="003A6AE3"/>
    <w:rsid w:val="003A7A7D"/>
    <w:rsid w:val="003A7AA7"/>
    <w:rsid w:val="003B02EC"/>
    <w:rsid w:val="003B0F21"/>
    <w:rsid w:val="003B0F7D"/>
    <w:rsid w:val="003B1D28"/>
    <w:rsid w:val="003B2247"/>
    <w:rsid w:val="003B380A"/>
    <w:rsid w:val="003B4C85"/>
    <w:rsid w:val="003B51EB"/>
    <w:rsid w:val="003B5936"/>
    <w:rsid w:val="003B5AD6"/>
    <w:rsid w:val="003B64D3"/>
    <w:rsid w:val="003B66DC"/>
    <w:rsid w:val="003C256F"/>
    <w:rsid w:val="003C5840"/>
    <w:rsid w:val="003C6AEC"/>
    <w:rsid w:val="003D0B82"/>
    <w:rsid w:val="003D1278"/>
    <w:rsid w:val="003D145F"/>
    <w:rsid w:val="003D2703"/>
    <w:rsid w:val="003D377D"/>
    <w:rsid w:val="003D4CF7"/>
    <w:rsid w:val="003D5A9F"/>
    <w:rsid w:val="003E025F"/>
    <w:rsid w:val="003E0B0D"/>
    <w:rsid w:val="003E0F01"/>
    <w:rsid w:val="003E16B0"/>
    <w:rsid w:val="003F07F0"/>
    <w:rsid w:val="003F124B"/>
    <w:rsid w:val="003F1EC2"/>
    <w:rsid w:val="003F36EB"/>
    <w:rsid w:val="003F3FD9"/>
    <w:rsid w:val="003F70A0"/>
    <w:rsid w:val="004016D3"/>
    <w:rsid w:val="00403586"/>
    <w:rsid w:val="00403D16"/>
    <w:rsid w:val="00405D55"/>
    <w:rsid w:val="00406057"/>
    <w:rsid w:val="00406C55"/>
    <w:rsid w:val="00407DFB"/>
    <w:rsid w:val="004101D1"/>
    <w:rsid w:val="00414304"/>
    <w:rsid w:val="004155BF"/>
    <w:rsid w:val="00416052"/>
    <w:rsid w:val="00416D3F"/>
    <w:rsid w:val="00416FF8"/>
    <w:rsid w:val="004172A1"/>
    <w:rsid w:val="004179B8"/>
    <w:rsid w:val="00420522"/>
    <w:rsid w:val="004217AB"/>
    <w:rsid w:val="0042229E"/>
    <w:rsid w:val="00422BCA"/>
    <w:rsid w:val="00423B92"/>
    <w:rsid w:val="00423BCA"/>
    <w:rsid w:val="00424EA3"/>
    <w:rsid w:val="00426528"/>
    <w:rsid w:val="00426BFE"/>
    <w:rsid w:val="004311DF"/>
    <w:rsid w:val="00431CF5"/>
    <w:rsid w:val="004328E1"/>
    <w:rsid w:val="00433CB6"/>
    <w:rsid w:val="00436269"/>
    <w:rsid w:val="004367AA"/>
    <w:rsid w:val="0044121F"/>
    <w:rsid w:val="004424BF"/>
    <w:rsid w:val="004427D2"/>
    <w:rsid w:val="0044326A"/>
    <w:rsid w:val="004447B8"/>
    <w:rsid w:val="00444E56"/>
    <w:rsid w:val="00445D00"/>
    <w:rsid w:val="004509DF"/>
    <w:rsid w:val="004511FB"/>
    <w:rsid w:val="004552AC"/>
    <w:rsid w:val="004563C7"/>
    <w:rsid w:val="00460240"/>
    <w:rsid w:val="00461F0C"/>
    <w:rsid w:val="004625F3"/>
    <w:rsid w:val="004633CF"/>
    <w:rsid w:val="00463C2E"/>
    <w:rsid w:val="00464649"/>
    <w:rsid w:val="00465B12"/>
    <w:rsid w:val="004660CB"/>
    <w:rsid w:val="00466766"/>
    <w:rsid w:val="0046678D"/>
    <w:rsid w:val="00466B52"/>
    <w:rsid w:val="00467961"/>
    <w:rsid w:val="00474783"/>
    <w:rsid w:val="0047515C"/>
    <w:rsid w:val="004751F5"/>
    <w:rsid w:val="00476CB3"/>
    <w:rsid w:val="004779BA"/>
    <w:rsid w:val="00480C29"/>
    <w:rsid w:val="00481DFB"/>
    <w:rsid w:val="004827A9"/>
    <w:rsid w:val="00485B96"/>
    <w:rsid w:val="004863E1"/>
    <w:rsid w:val="00487308"/>
    <w:rsid w:val="00491525"/>
    <w:rsid w:val="00494739"/>
    <w:rsid w:val="004949B7"/>
    <w:rsid w:val="0049550A"/>
    <w:rsid w:val="004957F7"/>
    <w:rsid w:val="004969AA"/>
    <w:rsid w:val="00497DA1"/>
    <w:rsid w:val="004A5A6D"/>
    <w:rsid w:val="004A658B"/>
    <w:rsid w:val="004A6D18"/>
    <w:rsid w:val="004A6D19"/>
    <w:rsid w:val="004A7ED1"/>
    <w:rsid w:val="004B0C4F"/>
    <w:rsid w:val="004B0D01"/>
    <w:rsid w:val="004B357E"/>
    <w:rsid w:val="004B628A"/>
    <w:rsid w:val="004C195C"/>
    <w:rsid w:val="004C2346"/>
    <w:rsid w:val="004C3534"/>
    <w:rsid w:val="004C3E51"/>
    <w:rsid w:val="004C4AA2"/>
    <w:rsid w:val="004D04F9"/>
    <w:rsid w:val="004D1ABF"/>
    <w:rsid w:val="004D302F"/>
    <w:rsid w:val="004D3AE9"/>
    <w:rsid w:val="004D403B"/>
    <w:rsid w:val="004D428C"/>
    <w:rsid w:val="004D4884"/>
    <w:rsid w:val="004D57FC"/>
    <w:rsid w:val="004D6840"/>
    <w:rsid w:val="004D72D5"/>
    <w:rsid w:val="004D7BE5"/>
    <w:rsid w:val="004E049C"/>
    <w:rsid w:val="004E1F77"/>
    <w:rsid w:val="004E217A"/>
    <w:rsid w:val="004E2B74"/>
    <w:rsid w:val="004E3A22"/>
    <w:rsid w:val="004E4503"/>
    <w:rsid w:val="004E4866"/>
    <w:rsid w:val="004E6795"/>
    <w:rsid w:val="004E6857"/>
    <w:rsid w:val="004E6C60"/>
    <w:rsid w:val="004F0116"/>
    <w:rsid w:val="004F012C"/>
    <w:rsid w:val="004F0950"/>
    <w:rsid w:val="004F1700"/>
    <w:rsid w:val="004F5C3B"/>
    <w:rsid w:val="004F6DCD"/>
    <w:rsid w:val="004F7F62"/>
    <w:rsid w:val="00500F8A"/>
    <w:rsid w:val="005023D4"/>
    <w:rsid w:val="00503571"/>
    <w:rsid w:val="00503A8B"/>
    <w:rsid w:val="00504433"/>
    <w:rsid w:val="00504AEC"/>
    <w:rsid w:val="0050644A"/>
    <w:rsid w:val="005105B5"/>
    <w:rsid w:val="00510DB9"/>
    <w:rsid w:val="00512978"/>
    <w:rsid w:val="005129D6"/>
    <w:rsid w:val="005140B6"/>
    <w:rsid w:val="005165FC"/>
    <w:rsid w:val="00520978"/>
    <w:rsid w:val="00523B0A"/>
    <w:rsid w:val="00523E90"/>
    <w:rsid w:val="00524115"/>
    <w:rsid w:val="00524DDE"/>
    <w:rsid w:val="00525378"/>
    <w:rsid w:val="005274C9"/>
    <w:rsid w:val="005301DF"/>
    <w:rsid w:val="00530C9C"/>
    <w:rsid w:val="00532052"/>
    <w:rsid w:val="00533A7E"/>
    <w:rsid w:val="005348C4"/>
    <w:rsid w:val="00542279"/>
    <w:rsid w:val="005432DC"/>
    <w:rsid w:val="0054400C"/>
    <w:rsid w:val="00544194"/>
    <w:rsid w:val="005454B7"/>
    <w:rsid w:val="0054601E"/>
    <w:rsid w:val="0054691B"/>
    <w:rsid w:val="0054707B"/>
    <w:rsid w:val="00550250"/>
    <w:rsid w:val="00550790"/>
    <w:rsid w:val="005520C3"/>
    <w:rsid w:val="0055403C"/>
    <w:rsid w:val="0055743A"/>
    <w:rsid w:val="00560191"/>
    <w:rsid w:val="00560D3A"/>
    <w:rsid w:val="005615D7"/>
    <w:rsid w:val="0056160F"/>
    <w:rsid w:val="00561B99"/>
    <w:rsid w:val="0056277F"/>
    <w:rsid w:val="005628C6"/>
    <w:rsid w:val="00563766"/>
    <w:rsid w:val="00564A68"/>
    <w:rsid w:val="0056628A"/>
    <w:rsid w:val="0056656A"/>
    <w:rsid w:val="005666ED"/>
    <w:rsid w:val="0056722E"/>
    <w:rsid w:val="00567852"/>
    <w:rsid w:val="00567FFA"/>
    <w:rsid w:val="0057047A"/>
    <w:rsid w:val="00572D77"/>
    <w:rsid w:val="00575771"/>
    <w:rsid w:val="00576177"/>
    <w:rsid w:val="00576B98"/>
    <w:rsid w:val="00577F7F"/>
    <w:rsid w:val="00583A62"/>
    <w:rsid w:val="00583D37"/>
    <w:rsid w:val="0058548C"/>
    <w:rsid w:val="005861AB"/>
    <w:rsid w:val="00586F43"/>
    <w:rsid w:val="0058762D"/>
    <w:rsid w:val="00587C3F"/>
    <w:rsid w:val="0059015C"/>
    <w:rsid w:val="00596AFD"/>
    <w:rsid w:val="00596D5D"/>
    <w:rsid w:val="00596E04"/>
    <w:rsid w:val="00597126"/>
    <w:rsid w:val="00597518"/>
    <w:rsid w:val="00597D3E"/>
    <w:rsid w:val="005A1C42"/>
    <w:rsid w:val="005A1C8B"/>
    <w:rsid w:val="005A1E76"/>
    <w:rsid w:val="005A2EA4"/>
    <w:rsid w:val="005A4D1C"/>
    <w:rsid w:val="005A55EA"/>
    <w:rsid w:val="005A5C76"/>
    <w:rsid w:val="005A65C6"/>
    <w:rsid w:val="005A66FE"/>
    <w:rsid w:val="005B1A78"/>
    <w:rsid w:val="005B29D9"/>
    <w:rsid w:val="005B4370"/>
    <w:rsid w:val="005B55AD"/>
    <w:rsid w:val="005B68F8"/>
    <w:rsid w:val="005B7DB4"/>
    <w:rsid w:val="005C070F"/>
    <w:rsid w:val="005C1020"/>
    <w:rsid w:val="005C1401"/>
    <w:rsid w:val="005C3EC1"/>
    <w:rsid w:val="005C4877"/>
    <w:rsid w:val="005C4FAF"/>
    <w:rsid w:val="005C5C74"/>
    <w:rsid w:val="005C5D7D"/>
    <w:rsid w:val="005C6907"/>
    <w:rsid w:val="005C7A1D"/>
    <w:rsid w:val="005C7E89"/>
    <w:rsid w:val="005D1AD3"/>
    <w:rsid w:val="005D207B"/>
    <w:rsid w:val="005D24A8"/>
    <w:rsid w:val="005D2532"/>
    <w:rsid w:val="005D5C47"/>
    <w:rsid w:val="005D608C"/>
    <w:rsid w:val="005D6C39"/>
    <w:rsid w:val="005D7160"/>
    <w:rsid w:val="005D735B"/>
    <w:rsid w:val="005D7857"/>
    <w:rsid w:val="005D7BB9"/>
    <w:rsid w:val="005E0CD2"/>
    <w:rsid w:val="005E0EBD"/>
    <w:rsid w:val="005E2216"/>
    <w:rsid w:val="005E2327"/>
    <w:rsid w:val="005E3AAE"/>
    <w:rsid w:val="005E42B9"/>
    <w:rsid w:val="005E653E"/>
    <w:rsid w:val="005E709A"/>
    <w:rsid w:val="005F05F5"/>
    <w:rsid w:val="005F3AB5"/>
    <w:rsid w:val="005F4E20"/>
    <w:rsid w:val="005F7AE1"/>
    <w:rsid w:val="00602CCE"/>
    <w:rsid w:val="006033C0"/>
    <w:rsid w:val="0060347D"/>
    <w:rsid w:val="00603D43"/>
    <w:rsid w:val="00607111"/>
    <w:rsid w:val="00607CB8"/>
    <w:rsid w:val="00607DDD"/>
    <w:rsid w:val="00610381"/>
    <w:rsid w:val="006111FB"/>
    <w:rsid w:val="00612C2E"/>
    <w:rsid w:val="006136C0"/>
    <w:rsid w:val="006143ED"/>
    <w:rsid w:val="00615363"/>
    <w:rsid w:val="00615482"/>
    <w:rsid w:val="0061564B"/>
    <w:rsid w:val="00617D5B"/>
    <w:rsid w:val="00617E0B"/>
    <w:rsid w:val="00620F56"/>
    <w:rsid w:val="006210D9"/>
    <w:rsid w:val="00621588"/>
    <w:rsid w:val="00622C77"/>
    <w:rsid w:val="00622E01"/>
    <w:rsid w:val="00625CBC"/>
    <w:rsid w:val="006264C6"/>
    <w:rsid w:val="00626EE6"/>
    <w:rsid w:val="006308CC"/>
    <w:rsid w:val="0063247D"/>
    <w:rsid w:val="00633E58"/>
    <w:rsid w:val="00634595"/>
    <w:rsid w:val="00636CE5"/>
    <w:rsid w:val="00641135"/>
    <w:rsid w:val="00641C5F"/>
    <w:rsid w:val="00643107"/>
    <w:rsid w:val="0064316C"/>
    <w:rsid w:val="00644E32"/>
    <w:rsid w:val="00645EF7"/>
    <w:rsid w:val="00647698"/>
    <w:rsid w:val="006515AD"/>
    <w:rsid w:val="00652BE3"/>
    <w:rsid w:val="00656DAA"/>
    <w:rsid w:val="0065742B"/>
    <w:rsid w:val="00660D85"/>
    <w:rsid w:val="00663981"/>
    <w:rsid w:val="00663AAF"/>
    <w:rsid w:val="00664D23"/>
    <w:rsid w:val="0066673B"/>
    <w:rsid w:val="006674EF"/>
    <w:rsid w:val="00670944"/>
    <w:rsid w:val="00671CE0"/>
    <w:rsid w:val="006725F9"/>
    <w:rsid w:val="006732B9"/>
    <w:rsid w:val="00673DBA"/>
    <w:rsid w:val="00674644"/>
    <w:rsid w:val="00675A3A"/>
    <w:rsid w:val="00676E82"/>
    <w:rsid w:val="00677AC6"/>
    <w:rsid w:val="00681CFE"/>
    <w:rsid w:val="00685562"/>
    <w:rsid w:val="00686158"/>
    <w:rsid w:val="00686D32"/>
    <w:rsid w:val="006900DB"/>
    <w:rsid w:val="006907B4"/>
    <w:rsid w:val="006908EE"/>
    <w:rsid w:val="00692950"/>
    <w:rsid w:val="00694106"/>
    <w:rsid w:val="00697720"/>
    <w:rsid w:val="00697A03"/>
    <w:rsid w:val="006A0FA7"/>
    <w:rsid w:val="006A3FDE"/>
    <w:rsid w:val="006B1D36"/>
    <w:rsid w:val="006B2EBF"/>
    <w:rsid w:val="006B514F"/>
    <w:rsid w:val="006B6491"/>
    <w:rsid w:val="006B749E"/>
    <w:rsid w:val="006B7B3F"/>
    <w:rsid w:val="006C05C8"/>
    <w:rsid w:val="006C100D"/>
    <w:rsid w:val="006C18D4"/>
    <w:rsid w:val="006C1926"/>
    <w:rsid w:val="006C1E20"/>
    <w:rsid w:val="006C2255"/>
    <w:rsid w:val="006C23BA"/>
    <w:rsid w:val="006C2C4B"/>
    <w:rsid w:val="006C3A57"/>
    <w:rsid w:val="006C4620"/>
    <w:rsid w:val="006C6E5A"/>
    <w:rsid w:val="006C7498"/>
    <w:rsid w:val="006D0F7C"/>
    <w:rsid w:val="006D2083"/>
    <w:rsid w:val="006D289B"/>
    <w:rsid w:val="006D2D69"/>
    <w:rsid w:val="006D3647"/>
    <w:rsid w:val="006D3F17"/>
    <w:rsid w:val="006D5DBE"/>
    <w:rsid w:val="006D68C1"/>
    <w:rsid w:val="006D74E0"/>
    <w:rsid w:val="006D7B63"/>
    <w:rsid w:val="006D7BE9"/>
    <w:rsid w:val="006D7DD0"/>
    <w:rsid w:val="006E01AE"/>
    <w:rsid w:val="006E0C76"/>
    <w:rsid w:val="006E0DC3"/>
    <w:rsid w:val="006E277C"/>
    <w:rsid w:val="006E77DB"/>
    <w:rsid w:val="006F16B3"/>
    <w:rsid w:val="006F1F3A"/>
    <w:rsid w:val="006F3C26"/>
    <w:rsid w:val="006F4C96"/>
    <w:rsid w:val="006F58EE"/>
    <w:rsid w:val="006F74F4"/>
    <w:rsid w:val="00700926"/>
    <w:rsid w:val="00701B36"/>
    <w:rsid w:val="00702489"/>
    <w:rsid w:val="00702EE0"/>
    <w:rsid w:val="00703185"/>
    <w:rsid w:val="0070573B"/>
    <w:rsid w:val="00706524"/>
    <w:rsid w:val="00711671"/>
    <w:rsid w:val="0071312F"/>
    <w:rsid w:val="00715C08"/>
    <w:rsid w:val="00717D0D"/>
    <w:rsid w:val="00723D22"/>
    <w:rsid w:val="007249D5"/>
    <w:rsid w:val="0072552E"/>
    <w:rsid w:val="00725E96"/>
    <w:rsid w:val="00726381"/>
    <w:rsid w:val="00730947"/>
    <w:rsid w:val="007315F9"/>
    <w:rsid w:val="007335EC"/>
    <w:rsid w:val="007353B8"/>
    <w:rsid w:val="0073741A"/>
    <w:rsid w:val="00737951"/>
    <w:rsid w:val="00743196"/>
    <w:rsid w:val="007471B7"/>
    <w:rsid w:val="0074725B"/>
    <w:rsid w:val="00747983"/>
    <w:rsid w:val="00751973"/>
    <w:rsid w:val="007528B6"/>
    <w:rsid w:val="00753773"/>
    <w:rsid w:val="00753A46"/>
    <w:rsid w:val="00754BD7"/>
    <w:rsid w:val="00754F41"/>
    <w:rsid w:val="0075596B"/>
    <w:rsid w:val="007563AA"/>
    <w:rsid w:val="007567B0"/>
    <w:rsid w:val="00756C7C"/>
    <w:rsid w:val="00761023"/>
    <w:rsid w:val="007619A8"/>
    <w:rsid w:val="00761DD3"/>
    <w:rsid w:val="007630F3"/>
    <w:rsid w:val="0076486A"/>
    <w:rsid w:val="00764B6D"/>
    <w:rsid w:val="00765C29"/>
    <w:rsid w:val="007660B5"/>
    <w:rsid w:val="00770BF5"/>
    <w:rsid w:val="007712A5"/>
    <w:rsid w:val="00771CCF"/>
    <w:rsid w:val="007725F2"/>
    <w:rsid w:val="00773E53"/>
    <w:rsid w:val="007747B5"/>
    <w:rsid w:val="00776641"/>
    <w:rsid w:val="00780144"/>
    <w:rsid w:val="00781E63"/>
    <w:rsid w:val="007826D7"/>
    <w:rsid w:val="00782BF7"/>
    <w:rsid w:val="00783342"/>
    <w:rsid w:val="00783CF4"/>
    <w:rsid w:val="00783D7D"/>
    <w:rsid w:val="00784B07"/>
    <w:rsid w:val="00786B37"/>
    <w:rsid w:val="00790FAA"/>
    <w:rsid w:val="00791AFF"/>
    <w:rsid w:val="00794127"/>
    <w:rsid w:val="00796EB8"/>
    <w:rsid w:val="007972F7"/>
    <w:rsid w:val="007977FC"/>
    <w:rsid w:val="007A031A"/>
    <w:rsid w:val="007A0A46"/>
    <w:rsid w:val="007A1005"/>
    <w:rsid w:val="007A28EB"/>
    <w:rsid w:val="007A2BE3"/>
    <w:rsid w:val="007A41AA"/>
    <w:rsid w:val="007A68D2"/>
    <w:rsid w:val="007A699A"/>
    <w:rsid w:val="007B24DD"/>
    <w:rsid w:val="007B27DC"/>
    <w:rsid w:val="007B3804"/>
    <w:rsid w:val="007B3BDF"/>
    <w:rsid w:val="007B427D"/>
    <w:rsid w:val="007B66AE"/>
    <w:rsid w:val="007C00B7"/>
    <w:rsid w:val="007C04F8"/>
    <w:rsid w:val="007C08B3"/>
    <w:rsid w:val="007C112B"/>
    <w:rsid w:val="007C2E38"/>
    <w:rsid w:val="007C353E"/>
    <w:rsid w:val="007C6698"/>
    <w:rsid w:val="007C6D4C"/>
    <w:rsid w:val="007C7669"/>
    <w:rsid w:val="007D0687"/>
    <w:rsid w:val="007D1AB3"/>
    <w:rsid w:val="007D1F3F"/>
    <w:rsid w:val="007D2512"/>
    <w:rsid w:val="007D33B2"/>
    <w:rsid w:val="007D42F7"/>
    <w:rsid w:val="007D5085"/>
    <w:rsid w:val="007D58F9"/>
    <w:rsid w:val="007D66AE"/>
    <w:rsid w:val="007D7E66"/>
    <w:rsid w:val="007E073B"/>
    <w:rsid w:val="007E093F"/>
    <w:rsid w:val="007E177A"/>
    <w:rsid w:val="007E1DB9"/>
    <w:rsid w:val="007E2BA7"/>
    <w:rsid w:val="007E44FA"/>
    <w:rsid w:val="007E4615"/>
    <w:rsid w:val="007E6078"/>
    <w:rsid w:val="007F1DCA"/>
    <w:rsid w:val="007F1FBD"/>
    <w:rsid w:val="007F2454"/>
    <w:rsid w:val="007F29E0"/>
    <w:rsid w:val="007F307C"/>
    <w:rsid w:val="007F3BD6"/>
    <w:rsid w:val="007F687B"/>
    <w:rsid w:val="0080011F"/>
    <w:rsid w:val="008022CF"/>
    <w:rsid w:val="00802582"/>
    <w:rsid w:val="00802D47"/>
    <w:rsid w:val="00802E4A"/>
    <w:rsid w:val="00803B0A"/>
    <w:rsid w:val="008062CA"/>
    <w:rsid w:val="008107AE"/>
    <w:rsid w:val="00811D01"/>
    <w:rsid w:val="008121F2"/>
    <w:rsid w:val="00812342"/>
    <w:rsid w:val="008132DC"/>
    <w:rsid w:val="00813DC2"/>
    <w:rsid w:val="00816870"/>
    <w:rsid w:val="00816CED"/>
    <w:rsid w:val="00817F08"/>
    <w:rsid w:val="008228F7"/>
    <w:rsid w:val="0082420B"/>
    <w:rsid w:val="00824305"/>
    <w:rsid w:val="008247DB"/>
    <w:rsid w:val="00826044"/>
    <w:rsid w:val="00827D9B"/>
    <w:rsid w:val="0083283B"/>
    <w:rsid w:val="00833119"/>
    <w:rsid w:val="00836C3F"/>
    <w:rsid w:val="0083721B"/>
    <w:rsid w:val="00837955"/>
    <w:rsid w:val="008405F1"/>
    <w:rsid w:val="008429D2"/>
    <w:rsid w:val="008442E8"/>
    <w:rsid w:val="00845487"/>
    <w:rsid w:val="00846AAE"/>
    <w:rsid w:val="00847A88"/>
    <w:rsid w:val="0085021E"/>
    <w:rsid w:val="00850A88"/>
    <w:rsid w:val="00851317"/>
    <w:rsid w:val="00861F5C"/>
    <w:rsid w:val="00862BD0"/>
    <w:rsid w:val="00863266"/>
    <w:rsid w:val="008651AD"/>
    <w:rsid w:val="00866680"/>
    <w:rsid w:val="00867A42"/>
    <w:rsid w:val="00867E96"/>
    <w:rsid w:val="0087019B"/>
    <w:rsid w:val="008705FF"/>
    <w:rsid w:val="00870CEA"/>
    <w:rsid w:val="00871E14"/>
    <w:rsid w:val="00873008"/>
    <w:rsid w:val="00881430"/>
    <w:rsid w:val="008816CD"/>
    <w:rsid w:val="00883294"/>
    <w:rsid w:val="00885B26"/>
    <w:rsid w:val="008905B8"/>
    <w:rsid w:val="00890605"/>
    <w:rsid w:val="00890FAA"/>
    <w:rsid w:val="00891CEF"/>
    <w:rsid w:val="00892AEE"/>
    <w:rsid w:val="00893506"/>
    <w:rsid w:val="008961AE"/>
    <w:rsid w:val="00897002"/>
    <w:rsid w:val="008A0A2D"/>
    <w:rsid w:val="008A0F1D"/>
    <w:rsid w:val="008A282E"/>
    <w:rsid w:val="008A4071"/>
    <w:rsid w:val="008A4C45"/>
    <w:rsid w:val="008A4D4A"/>
    <w:rsid w:val="008A5296"/>
    <w:rsid w:val="008A5DD7"/>
    <w:rsid w:val="008A6006"/>
    <w:rsid w:val="008B0DE1"/>
    <w:rsid w:val="008B0F31"/>
    <w:rsid w:val="008B1E41"/>
    <w:rsid w:val="008B363D"/>
    <w:rsid w:val="008B6070"/>
    <w:rsid w:val="008B7C3B"/>
    <w:rsid w:val="008C0D4E"/>
    <w:rsid w:val="008C19B3"/>
    <w:rsid w:val="008C1F8E"/>
    <w:rsid w:val="008C4363"/>
    <w:rsid w:val="008C4391"/>
    <w:rsid w:val="008C5866"/>
    <w:rsid w:val="008C5D23"/>
    <w:rsid w:val="008C63C1"/>
    <w:rsid w:val="008C6737"/>
    <w:rsid w:val="008D0CA5"/>
    <w:rsid w:val="008D1D6C"/>
    <w:rsid w:val="008D3AE5"/>
    <w:rsid w:val="008D4286"/>
    <w:rsid w:val="008D44BE"/>
    <w:rsid w:val="008D5F15"/>
    <w:rsid w:val="008E1CA3"/>
    <w:rsid w:val="008E2B81"/>
    <w:rsid w:val="008E413E"/>
    <w:rsid w:val="008E4D78"/>
    <w:rsid w:val="008E6D18"/>
    <w:rsid w:val="008E6E76"/>
    <w:rsid w:val="008E7251"/>
    <w:rsid w:val="008E7393"/>
    <w:rsid w:val="008F402B"/>
    <w:rsid w:val="008F46AD"/>
    <w:rsid w:val="008F6542"/>
    <w:rsid w:val="008F7155"/>
    <w:rsid w:val="008F7C57"/>
    <w:rsid w:val="00900034"/>
    <w:rsid w:val="0090183D"/>
    <w:rsid w:val="0090494C"/>
    <w:rsid w:val="00905171"/>
    <w:rsid w:val="00905B7E"/>
    <w:rsid w:val="00905BFC"/>
    <w:rsid w:val="009076FB"/>
    <w:rsid w:val="009119D9"/>
    <w:rsid w:val="009150F9"/>
    <w:rsid w:val="00915D32"/>
    <w:rsid w:val="00916B00"/>
    <w:rsid w:val="00916E6B"/>
    <w:rsid w:val="00917818"/>
    <w:rsid w:val="00917C12"/>
    <w:rsid w:val="009226A7"/>
    <w:rsid w:val="00923D0A"/>
    <w:rsid w:val="00924AAD"/>
    <w:rsid w:val="00924AD2"/>
    <w:rsid w:val="009251C2"/>
    <w:rsid w:val="00925B89"/>
    <w:rsid w:val="00930F46"/>
    <w:rsid w:val="009312DA"/>
    <w:rsid w:val="00932C4A"/>
    <w:rsid w:val="009349EF"/>
    <w:rsid w:val="00934F1C"/>
    <w:rsid w:val="009360BA"/>
    <w:rsid w:val="009372EE"/>
    <w:rsid w:val="0094143C"/>
    <w:rsid w:val="00942CDA"/>
    <w:rsid w:val="0094306D"/>
    <w:rsid w:val="00944071"/>
    <w:rsid w:val="00944328"/>
    <w:rsid w:val="00946137"/>
    <w:rsid w:val="00946138"/>
    <w:rsid w:val="009473A7"/>
    <w:rsid w:val="00956B60"/>
    <w:rsid w:val="00956C96"/>
    <w:rsid w:val="009573C4"/>
    <w:rsid w:val="00961838"/>
    <w:rsid w:val="00962A99"/>
    <w:rsid w:val="00962D3A"/>
    <w:rsid w:val="00965139"/>
    <w:rsid w:val="00965853"/>
    <w:rsid w:val="009665AC"/>
    <w:rsid w:val="0096735A"/>
    <w:rsid w:val="009675CE"/>
    <w:rsid w:val="00970A06"/>
    <w:rsid w:val="00972B0A"/>
    <w:rsid w:val="009730AA"/>
    <w:rsid w:val="00974CA0"/>
    <w:rsid w:val="009757FA"/>
    <w:rsid w:val="00976999"/>
    <w:rsid w:val="00976E79"/>
    <w:rsid w:val="00984C29"/>
    <w:rsid w:val="009868C6"/>
    <w:rsid w:val="00987476"/>
    <w:rsid w:val="00991DCA"/>
    <w:rsid w:val="00991E33"/>
    <w:rsid w:val="00991F28"/>
    <w:rsid w:val="0099375A"/>
    <w:rsid w:val="00994AC3"/>
    <w:rsid w:val="009973D9"/>
    <w:rsid w:val="00997D11"/>
    <w:rsid w:val="009A10DC"/>
    <w:rsid w:val="009A157D"/>
    <w:rsid w:val="009A166D"/>
    <w:rsid w:val="009A4B1B"/>
    <w:rsid w:val="009A5512"/>
    <w:rsid w:val="009A5522"/>
    <w:rsid w:val="009A74AA"/>
    <w:rsid w:val="009B0E5F"/>
    <w:rsid w:val="009B0EB8"/>
    <w:rsid w:val="009B0FE9"/>
    <w:rsid w:val="009B3FF5"/>
    <w:rsid w:val="009B58E7"/>
    <w:rsid w:val="009B6863"/>
    <w:rsid w:val="009B7F61"/>
    <w:rsid w:val="009C0812"/>
    <w:rsid w:val="009C14DA"/>
    <w:rsid w:val="009C1724"/>
    <w:rsid w:val="009C1A55"/>
    <w:rsid w:val="009C52F6"/>
    <w:rsid w:val="009C6335"/>
    <w:rsid w:val="009C65F7"/>
    <w:rsid w:val="009C6EFB"/>
    <w:rsid w:val="009C7DB2"/>
    <w:rsid w:val="009C7EE0"/>
    <w:rsid w:val="009D17A2"/>
    <w:rsid w:val="009D1973"/>
    <w:rsid w:val="009D2717"/>
    <w:rsid w:val="009D41B4"/>
    <w:rsid w:val="009D4285"/>
    <w:rsid w:val="009D4A84"/>
    <w:rsid w:val="009D4CFE"/>
    <w:rsid w:val="009D6097"/>
    <w:rsid w:val="009D7147"/>
    <w:rsid w:val="009E134E"/>
    <w:rsid w:val="009E140C"/>
    <w:rsid w:val="009E2534"/>
    <w:rsid w:val="009E4882"/>
    <w:rsid w:val="009E61EE"/>
    <w:rsid w:val="009E6495"/>
    <w:rsid w:val="009E7963"/>
    <w:rsid w:val="009E7BD9"/>
    <w:rsid w:val="009F019E"/>
    <w:rsid w:val="009F0BB9"/>
    <w:rsid w:val="009F0E0A"/>
    <w:rsid w:val="009F1EAC"/>
    <w:rsid w:val="009F1F0D"/>
    <w:rsid w:val="00A000D6"/>
    <w:rsid w:val="00A00A7A"/>
    <w:rsid w:val="00A01B95"/>
    <w:rsid w:val="00A113CA"/>
    <w:rsid w:val="00A13EAA"/>
    <w:rsid w:val="00A15468"/>
    <w:rsid w:val="00A20695"/>
    <w:rsid w:val="00A22717"/>
    <w:rsid w:val="00A24037"/>
    <w:rsid w:val="00A2493F"/>
    <w:rsid w:val="00A26570"/>
    <w:rsid w:val="00A26E6B"/>
    <w:rsid w:val="00A270B4"/>
    <w:rsid w:val="00A274FF"/>
    <w:rsid w:val="00A309AF"/>
    <w:rsid w:val="00A31376"/>
    <w:rsid w:val="00A32D42"/>
    <w:rsid w:val="00A3373A"/>
    <w:rsid w:val="00A347E6"/>
    <w:rsid w:val="00A37989"/>
    <w:rsid w:val="00A37FDF"/>
    <w:rsid w:val="00A40488"/>
    <w:rsid w:val="00A423A5"/>
    <w:rsid w:val="00A45C38"/>
    <w:rsid w:val="00A47A54"/>
    <w:rsid w:val="00A503D3"/>
    <w:rsid w:val="00A50DA9"/>
    <w:rsid w:val="00A51A87"/>
    <w:rsid w:val="00A52646"/>
    <w:rsid w:val="00A54F40"/>
    <w:rsid w:val="00A60575"/>
    <w:rsid w:val="00A606E0"/>
    <w:rsid w:val="00A60DED"/>
    <w:rsid w:val="00A61681"/>
    <w:rsid w:val="00A61C84"/>
    <w:rsid w:val="00A62526"/>
    <w:rsid w:val="00A631DF"/>
    <w:rsid w:val="00A632FD"/>
    <w:rsid w:val="00A636E7"/>
    <w:rsid w:val="00A669E4"/>
    <w:rsid w:val="00A676B4"/>
    <w:rsid w:val="00A704B8"/>
    <w:rsid w:val="00A71561"/>
    <w:rsid w:val="00A73C41"/>
    <w:rsid w:val="00A73F45"/>
    <w:rsid w:val="00A7465E"/>
    <w:rsid w:val="00A762C3"/>
    <w:rsid w:val="00A76BBA"/>
    <w:rsid w:val="00A77ECC"/>
    <w:rsid w:val="00A829CF"/>
    <w:rsid w:val="00A86E10"/>
    <w:rsid w:val="00A87DF9"/>
    <w:rsid w:val="00A91B43"/>
    <w:rsid w:val="00A91E13"/>
    <w:rsid w:val="00A92300"/>
    <w:rsid w:val="00A92764"/>
    <w:rsid w:val="00A92FF4"/>
    <w:rsid w:val="00A93689"/>
    <w:rsid w:val="00A9582A"/>
    <w:rsid w:val="00A95F97"/>
    <w:rsid w:val="00AA01BA"/>
    <w:rsid w:val="00AA1F6F"/>
    <w:rsid w:val="00AA23B7"/>
    <w:rsid w:val="00AA24F4"/>
    <w:rsid w:val="00AA2DC2"/>
    <w:rsid w:val="00AA2F71"/>
    <w:rsid w:val="00AA3500"/>
    <w:rsid w:val="00AA405C"/>
    <w:rsid w:val="00AA4F9A"/>
    <w:rsid w:val="00AA5B6C"/>
    <w:rsid w:val="00AB0FBC"/>
    <w:rsid w:val="00AB133A"/>
    <w:rsid w:val="00AB1820"/>
    <w:rsid w:val="00AB21A6"/>
    <w:rsid w:val="00AB24E7"/>
    <w:rsid w:val="00AB67D2"/>
    <w:rsid w:val="00AB6CC1"/>
    <w:rsid w:val="00AB74F9"/>
    <w:rsid w:val="00AB7AE2"/>
    <w:rsid w:val="00AC023B"/>
    <w:rsid w:val="00AC02CC"/>
    <w:rsid w:val="00AC1A36"/>
    <w:rsid w:val="00AC3E65"/>
    <w:rsid w:val="00AC4E6E"/>
    <w:rsid w:val="00AC5025"/>
    <w:rsid w:val="00AC5A36"/>
    <w:rsid w:val="00AC6C7B"/>
    <w:rsid w:val="00AC71F0"/>
    <w:rsid w:val="00AC7F01"/>
    <w:rsid w:val="00AD00A0"/>
    <w:rsid w:val="00AD17CD"/>
    <w:rsid w:val="00AD2BB7"/>
    <w:rsid w:val="00AD3735"/>
    <w:rsid w:val="00AD3D62"/>
    <w:rsid w:val="00AD4638"/>
    <w:rsid w:val="00AD6ADE"/>
    <w:rsid w:val="00AD7B09"/>
    <w:rsid w:val="00AE1B58"/>
    <w:rsid w:val="00AE25F6"/>
    <w:rsid w:val="00AE4135"/>
    <w:rsid w:val="00AE420E"/>
    <w:rsid w:val="00AE4786"/>
    <w:rsid w:val="00AE4A3F"/>
    <w:rsid w:val="00AE4A93"/>
    <w:rsid w:val="00AE4B12"/>
    <w:rsid w:val="00AE4BED"/>
    <w:rsid w:val="00AE5F13"/>
    <w:rsid w:val="00AE75D6"/>
    <w:rsid w:val="00AE7838"/>
    <w:rsid w:val="00AE7C05"/>
    <w:rsid w:val="00AF062A"/>
    <w:rsid w:val="00AF07E0"/>
    <w:rsid w:val="00AF0AAD"/>
    <w:rsid w:val="00AF20BA"/>
    <w:rsid w:val="00AF272C"/>
    <w:rsid w:val="00AF458E"/>
    <w:rsid w:val="00B015CF"/>
    <w:rsid w:val="00B01ACA"/>
    <w:rsid w:val="00B02316"/>
    <w:rsid w:val="00B02416"/>
    <w:rsid w:val="00B02868"/>
    <w:rsid w:val="00B0379E"/>
    <w:rsid w:val="00B03FCA"/>
    <w:rsid w:val="00B04A23"/>
    <w:rsid w:val="00B061F6"/>
    <w:rsid w:val="00B0648E"/>
    <w:rsid w:val="00B06735"/>
    <w:rsid w:val="00B1088D"/>
    <w:rsid w:val="00B11540"/>
    <w:rsid w:val="00B11727"/>
    <w:rsid w:val="00B11AF0"/>
    <w:rsid w:val="00B1544F"/>
    <w:rsid w:val="00B165F9"/>
    <w:rsid w:val="00B16C46"/>
    <w:rsid w:val="00B17589"/>
    <w:rsid w:val="00B17E4D"/>
    <w:rsid w:val="00B20685"/>
    <w:rsid w:val="00B21E4B"/>
    <w:rsid w:val="00B221A1"/>
    <w:rsid w:val="00B243F7"/>
    <w:rsid w:val="00B26B67"/>
    <w:rsid w:val="00B304CB"/>
    <w:rsid w:val="00B33480"/>
    <w:rsid w:val="00B3364C"/>
    <w:rsid w:val="00B33B5D"/>
    <w:rsid w:val="00B34F14"/>
    <w:rsid w:val="00B35086"/>
    <w:rsid w:val="00B37502"/>
    <w:rsid w:val="00B377BE"/>
    <w:rsid w:val="00B37C32"/>
    <w:rsid w:val="00B40C2A"/>
    <w:rsid w:val="00B42732"/>
    <w:rsid w:val="00B42E94"/>
    <w:rsid w:val="00B43292"/>
    <w:rsid w:val="00B45796"/>
    <w:rsid w:val="00B474EF"/>
    <w:rsid w:val="00B47DB2"/>
    <w:rsid w:val="00B5053A"/>
    <w:rsid w:val="00B506EE"/>
    <w:rsid w:val="00B508BE"/>
    <w:rsid w:val="00B51635"/>
    <w:rsid w:val="00B51BF0"/>
    <w:rsid w:val="00B54A12"/>
    <w:rsid w:val="00B55523"/>
    <w:rsid w:val="00B601E5"/>
    <w:rsid w:val="00B60D71"/>
    <w:rsid w:val="00B610E1"/>
    <w:rsid w:val="00B62073"/>
    <w:rsid w:val="00B62985"/>
    <w:rsid w:val="00B644B0"/>
    <w:rsid w:val="00B665DD"/>
    <w:rsid w:val="00B6721A"/>
    <w:rsid w:val="00B67FB0"/>
    <w:rsid w:val="00B70A3E"/>
    <w:rsid w:val="00B75CC1"/>
    <w:rsid w:val="00B760F5"/>
    <w:rsid w:val="00B76A4C"/>
    <w:rsid w:val="00B80804"/>
    <w:rsid w:val="00B81F59"/>
    <w:rsid w:val="00B82B86"/>
    <w:rsid w:val="00B916BA"/>
    <w:rsid w:val="00B91769"/>
    <w:rsid w:val="00B93E8C"/>
    <w:rsid w:val="00B9523F"/>
    <w:rsid w:val="00B95786"/>
    <w:rsid w:val="00B95C42"/>
    <w:rsid w:val="00BA0024"/>
    <w:rsid w:val="00BA292F"/>
    <w:rsid w:val="00BA3B8E"/>
    <w:rsid w:val="00BA50DF"/>
    <w:rsid w:val="00BA56E6"/>
    <w:rsid w:val="00BB0063"/>
    <w:rsid w:val="00BB05DF"/>
    <w:rsid w:val="00BB0AD3"/>
    <w:rsid w:val="00BB0C29"/>
    <w:rsid w:val="00BB220C"/>
    <w:rsid w:val="00BB3D91"/>
    <w:rsid w:val="00BB53C4"/>
    <w:rsid w:val="00BB5898"/>
    <w:rsid w:val="00BB605C"/>
    <w:rsid w:val="00BB69F9"/>
    <w:rsid w:val="00BB7CB6"/>
    <w:rsid w:val="00BC23A1"/>
    <w:rsid w:val="00BC2A81"/>
    <w:rsid w:val="00BC304D"/>
    <w:rsid w:val="00BC370A"/>
    <w:rsid w:val="00BC4162"/>
    <w:rsid w:val="00BC7A2E"/>
    <w:rsid w:val="00BC7E6D"/>
    <w:rsid w:val="00BD0176"/>
    <w:rsid w:val="00BD0BF1"/>
    <w:rsid w:val="00BD0E82"/>
    <w:rsid w:val="00BD24CA"/>
    <w:rsid w:val="00BD26EA"/>
    <w:rsid w:val="00BD42A0"/>
    <w:rsid w:val="00BD5C03"/>
    <w:rsid w:val="00BD6C51"/>
    <w:rsid w:val="00BD7DED"/>
    <w:rsid w:val="00BE0292"/>
    <w:rsid w:val="00BE04EB"/>
    <w:rsid w:val="00BE1705"/>
    <w:rsid w:val="00BE29CD"/>
    <w:rsid w:val="00BE6846"/>
    <w:rsid w:val="00BE7EE2"/>
    <w:rsid w:val="00BF04C3"/>
    <w:rsid w:val="00BF0769"/>
    <w:rsid w:val="00BF19FF"/>
    <w:rsid w:val="00BF1B37"/>
    <w:rsid w:val="00BF1F9D"/>
    <w:rsid w:val="00BF2458"/>
    <w:rsid w:val="00BF2FEA"/>
    <w:rsid w:val="00BF4F6A"/>
    <w:rsid w:val="00BF518D"/>
    <w:rsid w:val="00BF719E"/>
    <w:rsid w:val="00BF7579"/>
    <w:rsid w:val="00C00C5E"/>
    <w:rsid w:val="00C04809"/>
    <w:rsid w:val="00C056DC"/>
    <w:rsid w:val="00C059FC"/>
    <w:rsid w:val="00C05A73"/>
    <w:rsid w:val="00C0671F"/>
    <w:rsid w:val="00C07EBD"/>
    <w:rsid w:val="00C07F46"/>
    <w:rsid w:val="00C1095A"/>
    <w:rsid w:val="00C10B4F"/>
    <w:rsid w:val="00C112F9"/>
    <w:rsid w:val="00C11346"/>
    <w:rsid w:val="00C11451"/>
    <w:rsid w:val="00C13AA4"/>
    <w:rsid w:val="00C13F45"/>
    <w:rsid w:val="00C1410B"/>
    <w:rsid w:val="00C14249"/>
    <w:rsid w:val="00C146DA"/>
    <w:rsid w:val="00C14CDA"/>
    <w:rsid w:val="00C2068E"/>
    <w:rsid w:val="00C20A13"/>
    <w:rsid w:val="00C2388A"/>
    <w:rsid w:val="00C25D4D"/>
    <w:rsid w:val="00C26537"/>
    <w:rsid w:val="00C278F4"/>
    <w:rsid w:val="00C31A03"/>
    <w:rsid w:val="00C32250"/>
    <w:rsid w:val="00C35059"/>
    <w:rsid w:val="00C350E7"/>
    <w:rsid w:val="00C40160"/>
    <w:rsid w:val="00C42133"/>
    <w:rsid w:val="00C445A5"/>
    <w:rsid w:val="00C44F80"/>
    <w:rsid w:val="00C4501F"/>
    <w:rsid w:val="00C4696D"/>
    <w:rsid w:val="00C46C87"/>
    <w:rsid w:val="00C46D2C"/>
    <w:rsid w:val="00C47F29"/>
    <w:rsid w:val="00C47FE2"/>
    <w:rsid w:val="00C50F70"/>
    <w:rsid w:val="00C52C34"/>
    <w:rsid w:val="00C53551"/>
    <w:rsid w:val="00C558B5"/>
    <w:rsid w:val="00C618EF"/>
    <w:rsid w:val="00C622E1"/>
    <w:rsid w:val="00C65335"/>
    <w:rsid w:val="00C664BB"/>
    <w:rsid w:val="00C67FDF"/>
    <w:rsid w:val="00C718F8"/>
    <w:rsid w:val="00C721B2"/>
    <w:rsid w:val="00C758E8"/>
    <w:rsid w:val="00C76F0E"/>
    <w:rsid w:val="00C77CA0"/>
    <w:rsid w:val="00C8018C"/>
    <w:rsid w:val="00C8187B"/>
    <w:rsid w:val="00C82835"/>
    <w:rsid w:val="00C831A8"/>
    <w:rsid w:val="00C84967"/>
    <w:rsid w:val="00C8542D"/>
    <w:rsid w:val="00C870FE"/>
    <w:rsid w:val="00C8777B"/>
    <w:rsid w:val="00C915CE"/>
    <w:rsid w:val="00C91ED5"/>
    <w:rsid w:val="00C9340F"/>
    <w:rsid w:val="00C934D2"/>
    <w:rsid w:val="00C94B94"/>
    <w:rsid w:val="00C9681C"/>
    <w:rsid w:val="00C96881"/>
    <w:rsid w:val="00CA2CC8"/>
    <w:rsid w:val="00CA373F"/>
    <w:rsid w:val="00CA3B7C"/>
    <w:rsid w:val="00CA5F84"/>
    <w:rsid w:val="00CA7304"/>
    <w:rsid w:val="00CA7F14"/>
    <w:rsid w:val="00CB2DDC"/>
    <w:rsid w:val="00CB3480"/>
    <w:rsid w:val="00CB3E04"/>
    <w:rsid w:val="00CB4ECD"/>
    <w:rsid w:val="00CB669B"/>
    <w:rsid w:val="00CB705E"/>
    <w:rsid w:val="00CB7436"/>
    <w:rsid w:val="00CB790C"/>
    <w:rsid w:val="00CC04D4"/>
    <w:rsid w:val="00CC0A01"/>
    <w:rsid w:val="00CC0FDF"/>
    <w:rsid w:val="00CC22D1"/>
    <w:rsid w:val="00CC292B"/>
    <w:rsid w:val="00CC2AF6"/>
    <w:rsid w:val="00CC2BCB"/>
    <w:rsid w:val="00CC3924"/>
    <w:rsid w:val="00CC5E06"/>
    <w:rsid w:val="00CC62AF"/>
    <w:rsid w:val="00CD1C7C"/>
    <w:rsid w:val="00CD271B"/>
    <w:rsid w:val="00CD272D"/>
    <w:rsid w:val="00CD3786"/>
    <w:rsid w:val="00CD3ECA"/>
    <w:rsid w:val="00CD48A9"/>
    <w:rsid w:val="00CD7495"/>
    <w:rsid w:val="00CE1A9C"/>
    <w:rsid w:val="00CE3F27"/>
    <w:rsid w:val="00CE5ADF"/>
    <w:rsid w:val="00CF1AAF"/>
    <w:rsid w:val="00CF22E4"/>
    <w:rsid w:val="00CF3459"/>
    <w:rsid w:val="00CF49ED"/>
    <w:rsid w:val="00CF4B20"/>
    <w:rsid w:val="00CF5973"/>
    <w:rsid w:val="00CF5C10"/>
    <w:rsid w:val="00CF620C"/>
    <w:rsid w:val="00CF6E96"/>
    <w:rsid w:val="00CF752D"/>
    <w:rsid w:val="00CF7A21"/>
    <w:rsid w:val="00D0044B"/>
    <w:rsid w:val="00D00E99"/>
    <w:rsid w:val="00D0248C"/>
    <w:rsid w:val="00D03B2C"/>
    <w:rsid w:val="00D03BEF"/>
    <w:rsid w:val="00D050EB"/>
    <w:rsid w:val="00D06276"/>
    <w:rsid w:val="00D06E6C"/>
    <w:rsid w:val="00D07247"/>
    <w:rsid w:val="00D07705"/>
    <w:rsid w:val="00D07F54"/>
    <w:rsid w:val="00D10AA9"/>
    <w:rsid w:val="00D11F25"/>
    <w:rsid w:val="00D128B0"/>
    <w:rsid w:val="00D134F1"/>
    <w:rsid w:val="00D13C69"/>
    <w:rsid w:val="00D1424B"/>
    <w:rsid w:val="00D15D51"/>
    <w:rsid w:val="00D16F19"/>
    <w:rsid w:val="00D17872"/>
    <w:rsid w:val="00D17E44"/>
    <w:rsid w:val="00D209B2"/>
    <w:rsid w:val="00D2118A"/>
    <w:rsid w:val="00D21399"/>
    <w:rsid w:val="00D224D8"/>
    <w:rsid w:val="00D2293A"/>
    <w:rsid w:val="00D22BE9"/>
    <w:rsid w:val="00D23B64"/>
    <w:rsid w:val="00D23CE4"/>
    <w:rsid w:val="00D23DFF"/>
    <w:rsid w:val="00D24E95"/>
    <w:rsid w:val="00D25C14"/>
    <w:rsid w:val="00D26A72"/>
    <w:rsid w:val="00D3011E"/>
    <w:rsid w:val="00D30753"/>
    <w:rsid w:val="00D315E2"/>
    <w:rsid w:val="00D31AC8"/>
    <w:rsid w:val="00D31ED2"/>
    <w:rsid w:val="00D3306B"/>
    <w:rsid w:val="00D333B7"/>
    <w:rsid w:val="00D336BC"/>
    <w:rsid w:val="00D344F8"/>
    <w:rsid w:val="00D35CB1"/>
    <w:rsid w:val="00D44DD6"/>
    <w:rsid w:val="00D45D41"/>
    <w:rsid w:val="00D463DC"/>
    <w:rsid w:val="00D478CE"/>
    <w:rsid w:val="00D50D53"/>
    <w:rsid w:val="00D51E7B"/>
    <w:rsid w:val="00D54342"/>
    <w:rsid w:val="00D56CAF"/>
    <w:rsid w:val="00D60C01"/>
    <w:rsid w:val="00D60FA3"/>
    <w:rsid w:val="00D61B88"/>
    <w:rsid w:val="00D626BD"/>
    <w:rsid w:val="00D63E24"/>
    <w:rsid w:val="00D6422B"/>
    <w:rsid w:val="00D659CD"/>
    <w:rsid w:val="00D66347"/>
    <w:rsid w:val="00D67985"/>
    <w:rsid w:val="00D7146B"/>
    <w:rsid w:val="00D736D1"/>
    <w:rsid w:val="00D73D2A"/>
    <w:rsid w:val="00D73FA6"/>
    <w:rsid w:val="00D7457A"/>
    <w:rsid w:val="00D74918"/>
    <w:rsid w:val="00D74937"/>
    <w:rsid w:val="00D75AE4"/>
    <w:rsid w:val="00D81086"/>
    <w:rsid w:val="00D84764"/>
    <w:rsid w:val="00D8555C"/>
    <w:rsid w:val="00D87C9B"/>
    <w:rsid w:val="00D92EA9"/>
    <w:rsid w:val="00D92EC7"/>
    <w:rsid w:val="00D9326C"/>
    <w:rsid w:val="00D94A54"/>
    <w:rsid w:val="00D950AA"/>
    <w:rsid w:val="00D950DB"/>
    <w:rsid w:val="00D95BC1"/>
    <w:rsid w:val="00D969FB"/>
    <w:rsid w:val="00DA0AEE"/>
    <w:rsid w:val="00DA1493"/>
    <w:rsid w:val="00DA4C12"/>
    <w:rsid w:val="00DB01DF"/>
    <w:rsid w:val="00DB143A"/>
    <w:rsid w:val="00DB2281"/>
    <w:rsid w:val="00DB3484"/>
    <w:rsid w:val="00DB35DF"/>
    <w:rsid w:val="00DB4492"/>
    <w:rsid w:val="00DB7DE7"/>
    <w:rsid w:val="00DC1A7D"/>
    <w:rsid w:val="00DC3863"/>
    <w:rsid w:val="00DC3A4B"/>
    <w:rsid w:val="00DC534E"/>
    <w:rsid w:val="00DC5EFF"/>
    <w:rsid w:val="00DC7905"/>
    <w:rsid w:val="00DC7BB5"/>
    <w:rsid w:val="00DD106C"/>
    <w:rsid w:val="00DD1F60"/>
    <w:rsid w:val="00DD2894"/>
    <w:rsid w:val="00DD2BC9"/>
    <w:rsid w:val="00DD3119"/>
    <w:rsid w:val="00DD3760"/>
    <w:rsid w:val="00DD3877"/>
    <w:rsid w:val="00DD3D44"/>
    <w:rsid w:val="00DD47DF"/>
    <w:rsid w:val="00DD50EC"/>
    <w:rsid w:val="00DD6574"/>
    <w:rsid w:val="00DD6AD0"/>
    <w:rsid w:val="00DD7C25"/>
    <w:rsid w:val="00DE007E"/>
    <w:rsid w:val="00DE0979"/>
    <w:rsid w:val="00DE1278"/>
    <w:rsid w:val="00DE261A"/>
    <w:rsid w:val="00DE3BAD"/>
    <w:rsid w:val="00DE51C7"/>
    <w:rsid w:val="00DE6C0A"/>
    <w:rsid w:val="00DE7788"/>
    <w:rsid w:val="00DE7EDF"/>
    <w:rsid w:val="00DF0911"/>
    <w:rsid w:val="00DF1600"/>
    <w:rsid w:val="00DF1E12"/>
    <w:rsid w:val="00DF1F06"/>
    <w:rsid w:val="00DF2CA7"/>
    <w:rsid w:val="00DF5888"/>
    <w:rsid w:val="00DF5CC4"/>
    <w:rsid w:val="00DF60AB"/>
    <w:rsid w:val="00DF7710"/>
    <w:rsid w:val="00DF7D5D"/>
    <w:rsid w:val="00E024CE"/>
    <w:rsid w:val="00E02E38"/>
    <w:rsid w:val="00E02F69"/>
    <w:rsid w:val="00E03829"/>
    <w:rsid w:val="00E03995"/>
    <w:rsid w:val="00E0492B"/>
    <w:rsid w:val="00E109E8"/>
    <w:rsid w:val="00E110A8"/>
    <w:rsid w:val="00E11ABE"/>
    <w:rsid w:val="00E11AF1"/>
    <w:rsid w:val="00E11D92"/>
    <w:rsid w:val="00E12D72"/>
    <w:rsid w:val="00E12EF9"/>
    <w:rsid w:val="00E13A89"/>
    <w:rsid w:val="00E1656C"/>
    <w:rsid w:val="00E213B7"/>
    <w:rsid w:val="00E2274C"/>
    <w:rsid w:val="00E26918"/>
    <w:rsid w:val="00E30208"/>
    <w:rsid w:val="00E34E66"/>
    <w:rsid w:val="00E35BD4"/>
    <w:rsid w:val="00E365D6"/>
    <w:rsid w:val="00E36720"/>
    <w:rsid w:val="00E3797D"/>
    <w:rsid w:val="00E43808"/>
    <w:rsid w:val="00E440E7"/>
    <w:rsid w:val="00E46219"/>
    <w:rsid w:val="00E5150B"/>
    <w:rsid w:val="00E51C34"/>
    <w:rsid w:val="00E53421"/>
    <w:rsid w:val="00E54231"/>
    <w:rsid w:val="00E55919"/>
    <w:rsid w:val="00E577CA"/>
    <w:rsid w:val="00E577FD"/>
    <w:rsid w:val="00E60422"/>
    <w:rsid w:val="00E60D7A"/>
    <w:rsid w:val="00E617DD"/>
    <w:rsid w:val="00E63F7C"/>
    <w:rsid w:val="00E66798"/>
    <w:rsid w:val="00E727FE"/>
    <w:rsid w:val="00E735FD"/>
    <w:rsid w:val="00E74D36"/>
    <w:rsid w:val="00E758CB"/>
    <w:rsid w:val="00E770B9"/>
    <w:rsid w:val="00E772BF"/>
    <w:rsid w:val="00E8032C"/>
    <w:rsid w:val="00E80E3A"/>
    <w:rsid w:val="00E82048"/>
    <w:rsid w:val="00E820CE"/>
    <w:rsid w:val="00E87235"/>
    <w:rsid w:val="00E8757E"/>
    <w:rsid w:val="00E904EE"/>
    <w:rsid w:val="00E90655"/>
    <w:rsid w:val="00E91442"/>
    <w:rsid w:val="00E92F01"/>
    <w:rsid w:val="00E93D15"/>
    <w:rsid w:val="00E95946"/>
    <w:rsid w:val="00E962C3"/>
    <w:rsid w:val="00EA0070"/>
    <w:rsid w:val="00EA0943"/>
    <w:rsid w:val="00EA0996"/>
    <w:rsid w:val="00EA0F49"/>
    <w:rsid w:val="00EA0FA4"/>
    <w:rsid w:val="00EA4676"/>
    <w:rsid w:val="00EA4B4C"/>
    <w:rsid w:val="00EA6008"/>
    <w:rsid w:val="00EA6015"/>
    <w:rsid w:val="00EA70C9"/>
    <w:rsid w:val="00EA74D5"/>
    <w:rsid w:val="00EA7516"/>
    <w:rsid w:val="00EA77EC"/>
    <w:rsid w:val="00EB0B08"/>
    <w:rsid w:val="00EB2A52"/>
    <w:rsid w:val="00EB3CF7"/>
    <w:rsid w:val="00EB3FEA"/>
    <w:rsid w:val="00EB4292"/>
    <w:rsid w:val="00EB4B4B"/>
    <w:rsid w:val="00EB50B7"/>
    <w:rsid w:val="00EB711F"/>
    <w:rsid w:val="00EB7599"/>
    <w:rsid w:val="00EB7FB1"/>
    <w:rsid w:val="00EC06AA"/>
    <w:rsid w:val="00EC1305"/>
    <w:rsid w:val="00EC757B"/>
    <w:rsid w:val="00EC7CCD"/>
    <w:rsid w:val="00ED1B29"/>
    <w:rsid w:val="00ED299B"/>
    <w:rsid w:val="00ED40BA"/>
    <w:rsid w:val="00ED579E"/>
    <w:rsid w:val="00ED5C83"/>
    <w:rsid w:val="00ED756C"/>
    <w:rsid w:val="00ED7E93"/>
    <w:rsid w:val="00EE0307"/>
    <w:rsid w:val="00EE12A5"/>
    <w:rsid w:val="00EE7AA3"/>
    <w:rsid w:val="00EE7AAC"/>
    <w:rsid w:val="00EF0ABE"/>
    <w:rsid w:val="00EF1BD6"/>
    <w:rsid w:val="00EF30D9"/>
    <w:rsid w:val="00EF3952"/>
    <w:rsid w:val="00EF4D7B"/>
    <w:rsid w:val="00EF633C"/>
    <w:rsid w:val="00EF6942"/>
    <w:rsid w:val="00EF6F40"/>
    <w:rsid w:val="00F00234"/>
    <w:rsid w:val="00F01F6E"/>
    <w:rsid w:val="00F033FB"/>
    <w:rsid w:val="00F03F52"/>
    <w:rsid w:val="00F04506"/>
    <w:rsid w:val="00F04BAE"/>
    <w:rsid w:val="00F04F21"/>
    <w:rsid w:val="00F059D8"/>
    <w:rsid w:val="00F05BAB"/>
    <w:rsid w:val="00F07979"/>
    <w:rsid w:val="00F124CA"/>
    <w:rsid w:val="00F12B49"/>
    <w:rsid w:val="00F14124"/>
    <w:rsid w:val="00F14853"/>
    <w:rsid w:val="00F16374"/>
    <w:rsid w:val="00F16FEF"/>
    <w:rsid w:val="00F17F33"/>
    <w:rsid w:val="00F22CC1"/>
    <w:rsid w:val="00F23497"/>
    <w:rsid w:val="00F2620B"/>
    <w:rsid w:val="00F264F1"/>
    <w:rsid w:val="00F26827"/>
    <w:rsid w:val="00F27128"/>
    <w:rsid w:val="00F3037F"/>
    <w:rsid w:val="00F307C1"/>
    <w:rsid w:val="00F317F6"/>
    <w:rsid w:val="00F31980"/>
    <w:rsid w:val="00F3556D"/>
    <w:rsid w:val="00F35C68"/>
    <w:rsid w:val="00F37C93"/>
    <w:rsid w:val="00F418CF"/>
    <w:rsid w:val="00F42897"/>
    <w:rsid w:val="00F433F4"/>
    <w:rsid w:val="00F472F3"/>
    <w:rsid w:val="00F47BEB"/>
    <w:rsid w:val="00F50733"/>
    <w:rsid w:val="00F53A2A"/>
    <w:rsid w:val="00F54BEA"/>
    <w:rsid w:val="00F565B9"/>
    <w:rsid w:val="00F609B3"/>
    <w:rsid w:val="00F60C89"/>
    <w:rsid w:val="00F60F21"/>
    <w:rsid w:val="00F65A60"/>
    <w:rsid w:val="00F675FD"/>
    <w:rsid w:val="00F678E0"/>
    <w:rsid w:val="00F7172A"/>
    <w:rsid w:val="00F71A4A"/>
    <w:rsid w:val="00F8087E"/>
    <w:rsid w:val="00F84872"/>
    <w:rsid w:val="00F859E9"/>
    <w:rsid w:val="00F87925"/>
    <w:rsid w:val="00F90FC2"/>
    <w:rsid w:val="00F93AF8"/>
    <w:rsid w:val="00F95005"/>
    <w:rsid w:val="00F95808"/>
    <w:rsid w:val="00F96806"/>
    <w:rsid w:val="00FA0BCB"/>
    <w:rsid w:val="00FA1551"/>
    <w:rsid w:val="00FA23BF"/>
    <w:rsid w:val="00FA2843"/>
    <w:rsid w:val="00FA4B43"/>
    <w:rsid w:val="00FA53F9"/>
    <w:rsid w:val="00FA549D"/>
    <w:rsid w:val="00FA54DF"/>
    <w:rsid w:val="00FA65AA"/>
    <w:rsid w:val="00FB12BB"/>
    <w:rsid w:val="00FB1766"/>
    <w:rsid w:val="00FB3500"/>
    <w:rsid w:val="00FB3D1E"/>
    <w:rsid w:val="00FB4C38"/>
    <w:rsid w:val="00FB73C0"/>
    <w:rsid w:val="00FB7601"/>
    <w:rsid w:val="00FB77A3"/>
    <w:rsid w:val="00FB7FFD"/>
    <w:rsid w:val="00FC100D"/>
    <w:rsid w:val="00FC1069"/>
    <w:rsid w:val="00FC2840"/>
    <w:rsid w:val="00FC31CF"/>
    <w:rsid w:val="00FC4D70"/>
    <w:rsid w:val="00FC5610"/>
    <w:rsid w:val="00FC56E0"/>
    <w:rsid w:val="00FC666B"/>
    <w:rsid w:val="00FC751E"/>
    <w:rsid w:val="00FD05C9"/>
    <w:rsid w:val="00FD3714"/>
    <w:rsid w:val="00FD6C59"/>
    <w:rsid w:val="00FD75D2"/>
    <w:rsid w:val="00FD7D51"/>
    <w:rsid w:val="00FD7DB4"/>
    <w:rsid w:val="00FE0B63"/>
    <w:rsid w:val="00FE135B"/>
    <w:rsid w:val="00FE2AE6"/>
    <w:rsid w:val="00FE5A3D"/>
    <w:rsid w:val="00FE78D5"/>
    <w:rsid w:val="00FF17FE"/>
    <w:rsid w:val="00FF1ABB"/>
    <w:rsid w:val="00FF1E80"/>
    <w:rsid w:val="00FF5AE2"/>
  </w:rsids>
  <m:mathPr>
    <m:mathFont m:val="Cambria Math"/>
    <m:brkBin m:val="before"/>
    <m:brkBinSub m:val="--"/>
    <m:smallFrac m:val="0"/>
    <m:dispDef/>
    <m:lMargin m:val="0"/>
    <m:rMargin m:val="0"/>
    <m:defJc m:val="centerGroup"/>
    <m:wrapIndent m:val="1440"/>
    <m:intLim m:val="subSup"/>
    <m:naryLim m:val="undOvr"/>
  </m:mathPr>
  <w:themeFontLang w:val="en-NZ"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305849F4"/>
  <w15:docId w15:val="{3249E0AF-397B-497C-8A5A-E2B8B7BA6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8187B"/>
    <w:pPr>
      <w:spacing w:after="120" w:line="240" w:lineRule="auto"/>
    </w:pPr>
  </w:style>
  <w:style w:type="paragraph" w:styleId="Heading1">
    <w:name w:val="heading 1"/>
    <w:basedOn w:val="Normal"/>
    <w:next w:val="Normal"/>
    <w:link w:val="Heading1Char"/>
    <w:uiPriority w:val="9"/>
    <w:qFormat/>
    <w:rsid w:val="00946137"/>
    <w:pPr>
      <w:keepNext/>
      <w:keepLines/>
      <w:numPr>
        <w:numId w:val="4"/>
      </w:numPr>
      <w:spacing w:before="120" w:after="240"/>
      <w:ind w:left="0" w:firstLine="0"/>
      <w:outlineLvl w:val="0"/>
    </w:pPr>
    <w:rPr>
      <w:rFonts w:eastAsiaTheme="majorEastAsia" w:cstheme="majorBidi"/>
      <w:b/>
      <w:bCs/>
      <w:color w:val="00B050"/>
      <w:sz w:val="40"/>
      <w:szCs w:val="28"/>
    </w:rPr>
  </w:style>
  <w:style w:type="paragraph" w:styleId="Heading2">
    <w:name w:val="heading 2"/>
    <w:basedOn w:val="Normal"/>
    <w:next w:val="Normal"/>
    <w:link w:val="Heading2Char"/>
    <w:uiPriority w:val="9"/>
    <w:unhideWhenUsed/>
    <w:qFormat/>
    <w:rsid w:val="00016F53"/>
    <w:pPr>
      <w:shd w:val="clear" w:color="auto" w:fill="00B050"/>
      <w:spacing w:before="120"/>
      <w:outlineLvl w:val="1"/>
    </w:pPr>
    <w:rPr>
      <w:rFonts w:eastAsiaTheme="majorEastAsia" w:cstheme="majorBidi"/>
      <w:b/>
      <w:bCs/>
      <w:color w:val="FFFFFF" w:themeColor="background1"/>
      <w:sz w:val="36"/>
      <w:szCs w:val="26"/>
    </w:rPr>
  </w:style>
  <w:style w:type="paragraph" w:styleId="Heading3">
    <w:name w:val="heading 3"/>
    <w:basedOn w:val="Normal"/>
    <w:next w:val="Normal"/>
    <w:link w:val="Heading3Char"/>
    <w:uiPriority w:val="9"/>
    <w:unhideWhenUsed/>
    <w:qFormat/>
    <w:rsid w:val="004E2B74"/>
    <w:pPr>
      <w:keepNext/>
      <w:keepLines/>
      <w:pBdr>
        <w:bottom w:val="single" w:sz="4" w:space="1" w:color="auto"/>
      </w:pBdr>
      <w:spacing w:before="240"/>
      <w:outlineLvl w:val="2"/>
    </w:pPr>
    <w:rPr>
      <w:rFonts w:eastAsiaTheme="majorEastAsia" w:cstheme="majorBidi"/>
      <w:b/>
      <w:sz w:val="26"/>
      <w:szCs w:val="24"/>
      <w:lang w:val="en-GB"/>
    </w:rPr>
  </w:style>
  <w:style w:type="paragraph" w:styleId="Heading4">
    <w:name w:val="heading 4"/>
    <w:basedOn w:val="Normal"/>
    <w:next w:val="Normal"/>
    <w:link w:val="Heading4Char"/>
    <w:uiPriority w:val="9"/>
    <w:unhideWhenUsed/>
    <w:qFormat/>
    <w:rsid w:val="007F1FBD"/>
    <w:pPr>
      <w:keepNext/>
      <w:keepLines/>
      <w:spacing w:before="120" w:after="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unhideWhenUsed/>
    <w:qFormat/>
    <w:rsid w:val="0057047A"/>
    <w:pPr>
      <w:keepNext/>
      <w:keepLines/>
      <w:spacing w:after="0"/>
      <w:ind w:left="567"/>
      <w:outlineLvl w:val="4"/>
      <w15:collapsed/>
    </w:pPr>
    <w:rPr>
      <w:rFonts w:asciiTheme="majorHAnsi" w:eastAsiaTheme="majorEastAsia" w:hAnsiTheme="majorHAnsi" w:cstheme="majorBidi"/>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6137"/>
    <w:rPr>
      <w:rFonts w:eastAsiaTheme="majorEastAsia" w:cstheme="majorBidi"/>
      <w:b/>
      <w:bCs/>
      <w:color w:val="00B050"/>
      <w:sz w:val="40"/>
      <w:szCs w:val="28"/>
    </w:rPr>
  </w:style>
  <w:style w:type="character" w:customStyle="1" w:styleId="Heading2Char">
    <w:name w:val="Heading 2 Char"/>
    <w:basedOn w:val="DefaultParagraphFont"/>
    <w:link w:val="Heading2"/>
    <w:uiPriority w:val="9"/>
    <w:rsid w:val="005B55AD"/>
    <w:rPr>
      <w:rFonts w:eastAsiaTheme="majorEastAsia" w:cstheme="majorBidi"/>
      <w:b/>
      <w:bCs/>
      <w:color w:val="FFFFFF" w:themeColor="background1"/>
      <w:sz w:val="36"/>
      <w:szCs w:val="26"/>
      <w:shd w:val="clear" w:color="auto" w:fill="00B050"/>
    </w:rPr>
  </w:style>
  <w:style w:type="paragraph" w:styleId="ListParagraph">
    <w:name w:val="List Paragraph"/>
    <w:aliases w:val="Dot pt,F5 List Paragraph,List Paragraph1,No Spacing1,List Paragraph Char Char Char,Indicator Text,Numbered Para 1,Bullet 1,List Paragraph12,Bullet Points,MAIN CONTENT,Colorful List - Accent 11,List Paragraph11,List Paragraph2,OBC Bullet"/>
    <w:basedOn w:val="Normal"/>
    <w:link w:val="ListParagraphChar"/>
    <w:uiPriority w:val="34"/>
    <w:qFormat/>
    <w:rsid w:val="004D403B"/>
    <w:pPr>
      <w:numPr>
        <w:numId w:val="5"/>
      </w:numPr>
      <w:spacing w:after="0"/>
      <w:ind w:left="227" w:hanging="227"/>
      <w:contextualSpacing/>
    </w:pPr>
  </w:style>
  <w:style w:type="paragraph" w:styleId="Title">
    <w:name w:val="Title"/>
    <w:basedOn w:val="Normal"/>
    <w:next w:val="Normal"/>
    <w:link w:val="TitleChar"/>
    <w:uiPriority w:val="10"/>
    <w:rsid w:val="00CC62AF"/>
    <w:pPr>
      <w:pBdr>
        <w:bottom w:val="single" w:sz="8" w:space="4" w:color="4472C4" w:themeColor="accent1"/>
      </w:pBdr>
      <w:spacing w:before="360"/>
    </w:pPr>
    <w:rPr>
      <w:rFonts w:eastAsiaTheme="majorEastAsia" w:cstheme="majorBidi"/>
      <w:b/>
      <w:color w:val="002060"/>
      <w:kern w:val="28"/>
      <w:sz w:val="36"/>
      <w:szCs w:val="52"/>
    </w:rPr>
  </w:style>
  <w:style w:type="character" w:customStyle="1" w:styleId="TitleChar">
    <w:name w:val="Title Char"/>
    <w:basedOn w:val="DefaultParagraphFont"/>
    <w:link w:val="Title"/>
    <w:uiPriority w:val="10"/>
    <w:rsid w:val="00CC62AF"/>
    <w:rPr>
      <w:rFonts w:eastAsiaTheme="majorEastAsia" w:cstheme="majorBidi"/>
      <w:b/>
      <w:color w:val="002060"/>
      <w:kern w:val="28"/>
      <w:sz w:val="36"/>
      <w:szCs w:val="52"/>
    </w:rPr>
  </w:style>
  <w:style w:type="paragraph" w:styleId="Header">
    <w:name w:val="header"/>
    <w:basedOn w:val="Normal"/>
    <w:link w:val="HeaderChar"/>
    <w:uiPriority w:val="99"/>
    <w:unhideWhenUsed/>
    <w:rsid w:val="00C13F45"/>
    <w:pPr>
      <w:tabs>
        <w:tab w:val="center" w:pos="4513"/>
        <w:tab w:val="right" w:pos="9026"/>
      </w:tabs>
      <w:spacing w:after="0"/>
    </w:pPr>
  </w:style>
  <w:style w:type="character" w:customStyle="1" w:styleId="HeaderChar">
    <w:name w:val="Header Char"/>
    <w:basedOn w:val="DefaultParagraphFont"/>
    <w:link w:val="Header"/>
    <w:uiPriority w:val="99"/>
    <w:rsid w:val="00C13F45"/>
  </w:style>
  <w:style w:type="character" w:styleId="Hyperlink">
    <w:name w:val="Hyperlink"/>
    <w:basedOn w:val="DefaultParagraphFont"/>
    <w:uiPriority w:val="99"/>
    <w:unhideWhenUsed/>
    <w:rsid w:val="00C13F45"/>
    <w:rPr>
      <w:color w:val="0563C1" w:themeColor="hyperlink"/>
      <w:u w:val="single"/>
    </w:rPr>
  </w:style>
  <w:style w:type="paragraph" w:styleId="Footer">
    <w:name w:val="footer"/>
    <w:basedOn w:val="Normal"/>
    <w:link w:val="FooterChar"/>
    <w:uiPriority w:val="99"/>
    <w:unhideWhenUsed/>
    <w:rsid w:val="00C13F45"/>
    <w:pPr>
      <w:tabs>
        <w:tab w:val="center" w:pos="4513"/>
        <w:tab w:val="right" w:pos="9026"/>
      </w:tabs>
      <w:spacing w:after="0"/>
    </w:pPr>
  </w:style>
  <w:style w:type="character" w:customStyle="1" w:styleId="FooterChar">
    <w:name w:val="Footer Char"/>
    <w:basedOn w:val="DefaultParagraphFont"/>
    <w:link w:val="Footer"/>
    <w:uiPriority w:val="99"/>
    <w:rsid w:val="00C13F45"/>
  </w:style>
  <w:style w:type="character" w:customStyle="1" w:styleId="ListParagraphChar">
    <w:name w:val="List Paragraph Char"/>
    <w:aliases w:val="Dot pt Char,F5 List Paragraph Char,List Paragraph1 Char,No Spacing1 Char,List Paragraph Char Char Char Char,Indicator Text Char,Numbered Para 1 Char,Bullet 1 Char,List Paragraph12 Char,Bullet Points Char,MAIN CONTENT Char"/>
    <w:basedOn w:val="DefaultParagraphFont"/>
    <w:link w:val="ListParagraph"/>
    <w:uiPriority w:val="34"/>
    <w:qFormat/>
    <w:locked/>
    <w:rsid w:val="004D403B"/>
  </w:style>
  <w:style w:type="paragraph" w:styleId="Subtitle">
    <w:name w:val="Subtitle"/>
    <w:basedOn w:val="Normal"/>
    <w:next w:val="Normal"/>
    <w:link w:val="SubtitleChar"/>
    <w:uiPriority w:val="11"/>
    <w:qFormat/>
    <w:rsid w:val="00CC62AF"/>
    <w:pPr>
      <w:numPr>
        <w:ilvl w:val="1"/>
      </w:numPr>
      <w:spacing w:after="160"/>
    </w:pPr>
    <w:rPr>
      <w:rFonts w:eastAsiaTheme="minorEastAsia"/>
      <w:b/>
      <w:i/>
      <w:color w:val="002060"/>
      <w:spacing w:val="15"/>
      <w:sz w:val="24"/>
      <w:szCs w:val="24"/>
    </w:rPr>
  </w:style>
  <w:style w:type="character" w:customStyle="1" w:styleId="SubtitleChar">
    <w:name w:val="Subtitle Char"/>
    <w:basedOn w:val="DefaultParagraphFont"/>
    <w:link w:val="Subtitle"/>
    <w:uiPriority w:val="11"/>
    <w:rsid w:val="00CC62AF"/>
    <w:rPr>
      <w:rFonts w:eastAsiaTheme="minorEastAsia"/>
      <w:b/>
      <w:i/>
      <w:color w:val="002060"/>
      <w:spacing w:val="15"/>
      <w:sz w:val="24"/>
      <w:szCs w:val="24"/>
    </w:rPr>
  </w:style>
  <w:style w:type="character" w:customStyle="1" w:styleId="Heading3Char">
    <w:name w:val="Heading 3 Char"/>
    <w:basedOn w:val="DefaultParagraphFont"/>
    <w:link w:val="Heading3"/>
    <w:uiPriority w:val="9"/>
    <w:rsid w:val="004E2B74"/>
    <w:rPr>
      <w:rFonts w:eastAsiaTheme="majorEastAsia" w:cstheme="majorBidi"/>
      <w:b/>
      <w:sz w:val="26"/>
      <w:szCs w:val="24"/>
      <w:lang w:val="en-GB"/>
    </w:rPr>
  </w:style>
  <w:style w:type="table" w:styleId="TableGrid">
    <w:name w:val="Table Grid"/>
    <w:aliases w:val="FF Table 1"/>
    <w:basedOn w:val="TableNormal"/>
    <w:uiPriority w:val="39"/>
    <w:rsid w:val="000B2496"/>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E2B81"/>
    <w:rPr>
      <w:sz w:val="16"/>
      <w:szCs w:val="16"/>
    </w:rPr>
  </w:style>
  <w:style w:type="paragraph" w:styleId="CommentText">
    <w:name w:val="annotation text"/>
    <w:basedOn w:val="Normal"/>
    <w:link w:val="CommentTextChar"/>
    <w:uiPriority w:val="99"/>
    <w:unhideWhenUsed/>
    <w:rsid w:val="008E2B81"/>
    <w:rPr>
      <w:sz w:val="20"/>
      <w:szCs w:val="20"/>
    </w:rPr>
  </w:style>
  <w:style w:type="character" w:customStyle="1" w:styleId="CommentTextChar">
    <w:name w:val="Comment Text Char"/>
    <w:basedOn w:val="DefaultParagraphFont"/>
    <w:link w:val="CommentText"/>
    <w:uiPriority w:val="99"/>
    <w:rsid w:val="008E2B81"/>
    <w:rPr>
      <w:sz w:val="20"/>
      <w:szCs w:val="20"/>
    </w:rPr>
  </w:style>
  <w:style w:type="paragraph" w:styleId="CommentSubject">
    <w:name w:val="annotation subject"/>
    <w:basedOn w:val="CommentText"/>
    <w:next w:val="CommentText"/>
    <w:link w:val="CommentSubjectChar"/>
    <w:uiPriority w:val="99"/>
    <w:semiHidden/>
    <w:unhideWhenUsed/>
    <w:rsid w:val="008E2B81"/>
    <w:rPr>
      <w:b/>
      <w:bCs/>
    </w:rPr>
  </w:style>
  <w:style w:type="character" w:customStyle="1" w:styleId="CommentSubjectChar">
    <w:name w:val="Comment Subject Char"/>
    <w:basedOn w:val="CommentTextChar"/>
    <w:link w:val="CommentSubject"/>
    <w:uiPriority w:val="99"/>
    <w:semiHidden/>
    <w:rsid w:val="008E2B81"/>
    <w:rPr>
      <w:b/>
      <w:bCs/>
      <w:sz w:val="20"/>
      <w:szCs w:val="20"/>
    </w:rPr>
  </w:style>
  <w:style w:type="paragraph" w:styleId="BalloonText">
    <w:name w:val="Balloon Text"/>
    <w:basedOn w:val="Normal"/>
    <w:link w:val="BalloonTextChar"/>
    <w:uiPriority w:val="99"/>
    <w:semiHidden/>
    <w:unhideWhenUsed/>
    <w:rsid w:val="008E2B8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B81"/>
    <w:rPr>
      <w:rFonts w:ascii="Segoe UI" w:hAnsi="Segoe UI" w:cs="Segoe UI"/>
      <w:sz w:val="18"/>
      <w:szCs w:val="18"/>
    </w:rPr>
  </w:style>
  <w:style w:type="paragraph" w:styleId="FootnoteText">
    <w:name w:val="footnote text"/>
    <w:aliases w:val="Footnote Text Char Char,Footnote Text Char Char Char Char,f Char Char,f Char Char Char Char Char Char,f Char Char Char Char Char,f Char Char Char Char,Char,single space,Footnote Text Char2 Char,Footnote Text Char1 Char Char,fn,AD"/>
    <w:basedOn w:val="Normal"/>
    <w:link w:val="FootnoteTextChar"/>
    <w:uiPriority w:val="99"/>
    <w:unhideWhenUsed/>
    <w:qFormat/>
    <w:rsid w:val="00583A62"/>
    <w:pPr>
      <w:spacing w:after="0"/>
    </w:pPr>
    <w:rPr>
      <w:sz w:val="20"/>
      <w:szCs w:val="20"/>
    </w:rPr>
  </w:style>
  <w:style w:type="character" w:customStyle="1" w:styleId="FootnoteTextChar">
    <w:name w:val="Footnote Text Char"/>
    <w:aliases w:val="Footnote Text Char Char Char,Footnote Text Char Char Char Char Char,f Char Char Char,f Char Char Char Char Char Char Char,f Char Char Char Char Char Char1,f Char Char Char Char Char1,Char Char,single space Char,fn Char,AD Char"/>
    <w:basedOn w:val="DefaultParagraphFont"/>
    <w:link w:val="FootnoteText"/>
    <w:uiPriority w:val="99"/>
    <w:rsid w:val="00583A62"/>
    <w:rPr>
      <w:sz w:val="20"/>
      <w:szCs w:val="20"/>
    </w:rPr>
  </w:style>
  <w:style w:type="character" w:styleId="FootnoteReference">
    <w:name w:val="footnote reference"/>
    <w:aliases w:val="Ref,de nota al pie,ftref,BVI fnr,16 Point,Superscript 6 Point,fr,Used by Word for Help footnote symbols,Car Car Char Car Char Car Car Char Car Char Char,SUPERS,BVI f,BVI fnr תו Char Char Char Char Char,BVI fnr Char Char Char Char Char"/>
    <w:basedOn w:val="DefaultParagraphFont"/>
    <w:link w:val="BVIfnrCharCharCharChar"/>
    <w:uiPriority w:val="99"/>
    <w:unhideWhenUsed/>
    <w:rsid w:val="00583A62"/>
    <w:rPr>
      <w:vertAlign w:val="superscript"/>
    </w:rPr>
  </w:style>
  <w:style w:type="paragraph" w:customStyle="1" w:styleId="BVIfnrCharCharCharChar">
    <w:name w:val="BVI fnr תו Char Char Char Char"/>
    <w:aliases w:val="BVI fnr Car Car תו Char Char Char Char,BVI fnr Car תו Char Char Char Char,BVI fnr Car Car Car Car Char תו תו Char Char Char Char Char,BVI fnr Char Char Char"/>
    <w:basedOn w:val="Normal"/>
    <w:link w:val="FootnoteReference"/>
    <w:uiPriority w:val="99"/>
    <w:rsid w:val="00F8087E"/>
    <w:pPr>
      <w:spacing w:after="160" w:line="240" w:lineRule="exact"/>
    </w:pPr>
    <w:rPr>
      <w:vertAlign w:val="superscript"/>
    </w:rPr>
  </w:style>
  <w:style w:type="paragraph" w:customStyle="1" w:styleId="Bullet1">
    <w:name w:val="~Bullet1"/>
    <w:basedOn w:val="Normal"/>
    <w:uiPriority w:val="1"/>
    <w:qFormat/>
    <w:rsid w:val="00701B36"/>
    <w:pPr>
      <w:numPr>
        <w:numId w:val="1"/>
      </w:numPr>
      <w:spacing w:before="120" w:after="160" w:line="264" w:lineRule="auto"/>
    </w:pPr>
    <w:rPr>
      <w:rFonts w:eastAsia="Calibri"/>
      <w:sz w:val="20"/>
      <w:szCs w:val="20"/>
      <w:lang w:val="en-GB"/>
    </w:rPr>
  </w:style>
  <w:style w:type="paragraph" w:customStyle="1" w:styleId="Bullet2">
    <w:name w:val="~Bullet2"/>
    <w:basedOn w:val="Normal"/>
    <w:uiPriority w:val="1"/>
    <w:qFormat/>
    <w:rsid w:val="00701B36"/>
    <w:pPr>
      <w:numPr>
        <w:ilvl w:val="1"/>
        <w:numId w:val="1"/>
      </w:numPr>
      <w:spacing w:before="60" w:after="60" w:line="264" w:lineRule="auto"/>
    </w:pPr>
    <w:rPr>
      <w:rFonts w:eastAsiaTheme="minorEastAsia"/>
      <w:sz w:val="20"/>
      <w:szCs w:val="20"/>
      <w:lang w:val="en-GB"/>
    </w:rPr>
  </w:style>
  <w:style w:type="paragraph" w:customStyle="1" w:styleId="Bullet3">
    <w:name w:val="~Bullet3"/>
    <w:basedOn w:val="Normal"/>
    <w:uiPriority w:val="1"/>
    <w:qFormat/>
    <w:rsid w:val="00701B36"/>
    <w:pPr>
      <w:numPr>
        <w:ilvl w:val="2"/>
        <w:numId w:val="1"/>
      </w:numPr>
      <w:spacing w:before="60" w:after="60" w:line="264" w:lineRule="auto"/>
    </w:pPr>
    <w:rPr>
      <w:rFonts w:eastAsiaTheme="minorEastAsia"/>
      <w:sz w:val="20"/>
      <w:szCs w:val="20"/>
      <w:lang w:val="en-GB"/>
    </w:rPr>
  </w:style>
  <w:style w:type="paragraph" w:customStyle="1" w:styleId="FFMainHeading">
    <w:name w:val="FF Main Heading"/>
    <w:basedOn w:val="Normal"/>
    <w:next w:val="Normal"/>
    <w:link w:val="FFMainHeadingChar"/>
    <w:rsid w:val="00134EC6"/>
    <w:pPr>
      <w:spacing w:before="360" w:after="360" w:line="259" w:lineRule="auto"/>
    </w:pPr>
    <w:rPr>
      <w:b/>
      <w:sz w:val="32"/>
      <w:lang w:val="en-GB"/>
    </w:rPr>
  </w:style>
  <w:style w:type="character" w:customStyle="1" w:styleId="FFMainHeadingChar">
    <w:name w:val="FF Main Heading Char"/>
    <w:basedOn w:val="DefaultParagraphFont"/>
    <w:link w:val="FFMainHeading"/>
    <w:rsid w:val="00134EC6"/>
    <w:rPr>
      <w:b/>
      <w:sz w:val="32"/>
      <w:lang w:val="en-GB"/>
    </w:rPr>
  </w:style>
  <w:style w:type="paragraph" w:customStyle="1" w:styleId="FFNormal">
    <w:name w:val="FF Normal"/>
    <w:basedOn w:val="Normal"/>
    <w:link w:val="FFNormalChar"/>
    <w:qFormat/>
    <w:rsid w:val="00134EC6"/>
    <w:pPr>
      <w:spacing w:after="160" w:line="259" w:lineRule="auto"/>
    </w:pPr>
    <w:rPr>
      <w:lang w:val="en-GB"/>
    </w:rPr>
  </w:style>
  <w:style w:type="character" w:customStyle="1" w:styleId="FFNormalChar">
    <w:name w:val="FF Normal Char"/>
    <w:basedOn w:val="DefaultParagraphFont"/>
    <w:link w:val="FFNormal"/>
    <w:rsid w:val="00134EC6"/>
    <w:rPr>
      <w:lang w:val="en-GB"/>
    </w:rPr>
  </w:style>
  <w:style w:type="paragraph" w:customStyle="1" w:styleId="FFHeading1">
    <w:name w:val="FF Heading 1"/>
    <w:basedOn w:val="Normal"/>
    <w:next w:val="FFNormal"/>
    <w:rsid w:val="00134EC6"/>
    <w:pPr>
      <w:numPr>
        <w:numId w:val="2"/>
      </w:numPr>
      <w:spacing w:after="160" w:line="259" w:lineRule="auto"/>
      <w:ind w:left="709"/>
    </w:pPr>
    <w:rPr>
      <w:b/>
      <w:color w:val="41B45A"/>
      <w:sz w:val="48"/>
      <w:szCs w:val="60"/>
      <w:lang w:val="en-GB"/>
    </w:rPr>
  </w:style>
  <w:style w:type="paragraph" w:customStyle="1" w:styleId="FFHeading2">
    <w:name w:val="FF Heading 2"/>
    <w:basedOn w:val="FFHeading1"/>
    <w:next w:val="Normal"/>
    <w:link w:val="FFHeading2Char"/>
    <w:rsid w:val="00134EC6"/>
    <w:pPr>
      <w:numPr>
        <w:ilvl w:val="1"/>
      </w:numPr>
      <w:spacing w:before="120"/>
    </w:pPr>
  </w:style>
  <w:style w:type="character" w:customStyle="1" w:styleId="FFHeading2Char">
    <w:name w:val="FF Heading 2 Char"/>
    <w:basedOn w:val="DefaultParagraphFont"/>
    <w:link w:val="FFHeading2"/>
    <w:rsid w:val="00134EC6"/>
    <w:rPr>
      <w:b/>
      <w:color w:val="41B45A"/>
      <w:sz w:val="48"/>
      <w:szCs w:val="60"/>
      <w:lang w:val="en-GB"/>
    </w:rPr>
  </w:style>
  <w:style w:type="paragraph" w:customStyle="1" w:styleId="FFBullet1">
    <w:name w:val="FF Bullet 1"/>
    <w:basedOn w:val="ListParagraph"/>
    <w:link w:val="FFBullet1Char"/>
    <w:qFormat/>
    <w:rsid w:val="00AD6ADE"/>
    <w:pPr>
      <w:numPr>
        <w:numId w:val="6"/>
      </w:numPr>
      <w:spacing w:after="120"/>
    </w:pPr>
    <w:rPr>
      <w:lang w:val="en-GB"/>
    </w:rPr>
  </w:style>
  <w:style w:type="character" w:customStyle="1" w:styleId="FFBullet1Char">
    <w:name w:val="FF Bullet 1 Char"/>
    <w:basedOn w:val="ListParagraphChar"/>
    <w:link w:val="FFBullet1"/>
    <w:rsid w:val="00AD6ADE"/>
    <w:rPr>
      <w:lang w:val="en-GB"/>
    </w:rPr>
  </w:style>
  <w:style w:type="paragraph" w:styleId="NormalWeb">
    <w:name w:val="Normal (Web)"/>
    <w:basedOn w:val="Normal"/>
    <w:uiPriority w:val="99"/>
    <w:unhideWhenUsed/>
    <w:rsid w:val="008405F1"/>
    <w:pPr>
      <w:spacing w:after="160" w:line="259" w:lineRule="auto"/>
    </w:pPr>
    <w:rPr>
      <w:rFonts w:ascii="Times New Roman" w:hAnsi="Times New Roman" w:cs="Times New Roman"/>
      <w:sz w:val="24"/>
      <w:szCs w:val="24"/>
      <w:lang w:val="en-GB"/>
    </w:rPr>
  </w:style>
  <w:style w:type="paragraph" w:styleId="Revision">
    <w:name w:val="Revision"/>
    <w:hidden/>
    <w:uiPriority w:val="99"/>
    <w:semiHidden/>
    <w:rsid w:val="003445E6"/>
    <w:pPr>
      <w:spacing w:after="0" w:line="240" w:lineRule="auto"/>
    </w:pPr>
  </w:style>
  <w:style w:type="paragraph" w:customStyle="1" w:styleId="TOR-TOC1">
    <w:name w:val="TOR-TOC 1"/>
    <w:basedOn w:val="TOC1"/>
    <w:link w:val="TOR-TOC1Char"/>
    <w:rsid w:val="00C65335"/>
    <w:pPr>
      <w:jc w:val="center"/>
    </w:pPr>
    <w:rPr>
      <w:b w:val="0"/>
      <w:noProof/>
    </w:rPr>
  </w:style>
  <w:style w:type="paragraph" w:styleId="TOC1">
    <w:name w:val="toc 1"/>
    <w:basedOn w:val="Normal"/>
    <w:next w:val="Normal"/>
    <w:link w:val="TOC1Char"/>
    <w:uiPriority w:val="39"/>
    <w:unhideWhenUsed/>
    <w:qFormat/>
    <w:rsid w:val="00C04809"/>
    <w:pPr>
      <w:spacing w:before="240"/>
      <w:ind w:left="567"/>
    </w:pPr>
    <w:rPr>
      <w:b/>
      <w:color w:val="41B45A"/>
      <w:sz w:val="36"/>
    </w:rPr>
  </w:style>
  <w:style w:type="character" w:customStyle="1" w:styleId="TOC1Char">
    <w:name w:val="TOC 1 Char"/>
    <w:basedOn w:val="DefaultParagraphFont"/>
    <w:link w:val="TOC1"/>
    <w:uiPriority w:val="39"/>
    <w:rsid w:val="00C04809"/>
    <w:rPr>
      <w:b/>
      <w:color w:val="41B45A"/>
      <w:sz w:val="36"/>
    </w:rPr>
  </w:style>
  <w:style w:type="character" w:customStyle="1" w:styleId="TOR-TOC1Char">
    <w:name w:val="TOR-TOC 1 Char"/>
    <w:basedOn w:val="TOC1Char"/>
    <w:link w:val="TOR-TOC1"/>
    <w:rsid w:val="00C65335"/>
    <w:rPr>
      <w:b w:val="0"/>
      <w:noProof/>
      <w:color w:val="4472C4" w:themeColor="accent1"/>
      <w:sz w:val="32"/>
    </w:rPr>
  </w:style>
  <w:style w:type="paragraph" w:styleId="TOC2">
    <w:name w:val="toc 2"/>
    <w:basedOn w:val="Normal"/>
    <w:next w:val="Normal"/>
    <w:uiPriority w:val="39"/>
    <w:unhideWhenUsed/>
    <w:qFormat/>
    <w:rsid w:val="003B64D3"/>
    <w:pPr>
      <w:ind w:left="1134"/>
    </w:pPr>
    <w:rPr>
      <w:color w:val="41B45A"/>
      <w:sz w:val="32"/>
    </w:rPr>
  </w:style>
  <w:style w:type="paragraph" w:styleId="TOC3">
    <w:name w:val="toc 3"/>
    <w:basedOn w:val="Normal"/>
    <w:next w:val="Normal"/>
    <w:autoRedefine/>
    <w:uiPriority w:val="39"/>
    <w:unhideWhenUsed/>
    <w:rsid w:val="00E35BD4"/>
    <w:pPr>
      <w:spacing w:after="100"/>
      <w:ind w:left="440"/>
    </w:pPr>
  </w:style>
  <w:style w:type="character" w:customStyle="1" w:styleId="Heading4Char">
    <w:name w:val="Heading 4 Char"/>
    <w:basedOn w:val="DefaultParagraphFont"/>
    <w:link w:val="Heading4"/>
    <w:uiPriority w:val="9"/>
    <w:rsid w:val="007F1FBD"/>
    <w:rPr>
      <w:rFonts w:asciiTheme="majorHAnsi" w:eastAsiaTheme="majorEastAsia" w:hAnsiTheme="majorHAnsi" w:cstheme="majorBidi"/>
      <w:b/>
      <w:iCs/>
    </w:rPr>
  </w:style>
  <w:style w:type="character" w:customStyle="1" w:styleId="Heading5Char">
    <w:name w:val="Heading 5 Char"/>
    <w:basedOn w:val="DefaultParagraphFont"/>
    <w:link w:val="Heading5"/>
    <w:uiPriority w:val="9"/>
    <w:rsid w:val="0057047A"/>
    <w:rPr>
      <w:rFonts w:asciiTheme="majorHAnsi" w:eastAsiaTheme="majorEastAsia" w:hAnsiTheme="majorHAnsi" w:cstheme="majorBidi"/>
      <w:i/>
      <w:sz w:val="18"/>
    </w:rPr>
  </w:style>
  <w:style w:type="paragraph" w:styleId="Caption">
    <w:name w:val="caption"/>
    <w:basedOn w:val="Normal"/>
    <w:next w:val="Normal"/>
    <w:uiPriority w:val="35"/>
    <w:semiHidden/>
    <w:unhideWhenUsed/>
    <w:qFormat/>
    <w:rsid w:val="000E5DAA"/>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9226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6085">
      <w:bodyDiv w:val="1"/>
      <w:marLeft w:val="0"/>
      <w:marRight w:val="0"/>
      <w:marTop w:val="0"/>
      <w:marBottom w:val="0"/>
      <w:divBdr>
        <w:top w:val="none" w:sz="0" w:space="0" w:color="auto"/>
        <w:left w:val="none" w:sz="0" w:space="0" w:color="auto"/>
        <w:bottom w:val="none" w:sz="0" w:space="0" w:color="auto"/>
        <w:right w:val="none" w:sz="0" w:space="0" w:color="auto"/>
      </w:divBdr>
    </w:div>
    <w:div w:id="298731333">
      <w:bodyDiv w:val="1"/>
      <w:marLeft w:val="0"/>
      <w:marRight w:val="0"/>
      <w:marTop w:val="0"/>
      <w:marBottom w:val="0"/>
      <w:divBdr>
        <w:top w:val="none" w:sz="0" w:space="0" w:color="auto"/>
        <w:left w:val="none" w:sz="0" w:space="0" w:color="auto"/>
        <w:bottom w:val="none" w:sz="0" w:space="0" w:color="auto"/>
        <w:right w:val="none" w:sz="0" w:space="0" w:color="auto"/>
      </w:divBdr>
    </w:div>
    <w:div w:id="350764172">
      <w:bodyDiv w:val="1"/>
      <w:marLeft w:val="0"/>
      <w:marRight w:val="0"/>
      <w:marTop w:val="0"/>
      <w:marBottom w:val="0"/>
      <w:divBdr>
        <w:top w:val="none" w:sz="0" w:space="0" w:color="auto"/>
        <w:left w:val="none" w:sz="0" w:space="0" w:color="auto"/>
        <w:bottom w:val="none" w:sz="0" w:space="0" w:color="auto"/>
        <w:right w:val="none" w:sz="0" w:space="0" w:color="auto"/>
      </w:divBdr>
    </w:div>
    <w:div w:id="354843469">
      <w:bodyDiv w:val="1"/>
      <w:marLeft w:val="0"/>
      <w:marRight w:val="0"/>
      <w:marTop w:val="0"/>
      <w:marBottom w:val="0"/>
      <w:divBdr>
        <w:top w:val="none" w:sz="0" w:space="0" w:color="auto"/>
        <w:left w:val="none" w:sz="0" w:space="0" w:color="auto"/>
        <w:bottom w:val="none" w:sz="0" w:space="0" w:color="auto"/>
        <w:right w:val="none" w:sz="0" w:space="0" w:color="auto"/>
      </w:divBdr>
    </w:div>
    <w:div w:id="425004519">
      <w:bodyDiv w:val="1"/>
      <w:marLeft w:val="0"/>
      <w:marRight w:val="0"/>
      <w:marTop w:val="0"/>
      <w:marBottom w:val="0"/>
      <w:divBdr>
        <w:top w:val="none" w:sz="0" w:space="0" w:color="auto"/>
        <w:left w:val="none" w:sz="0" w:space="0" w:color="auto"/>
        <w:bottom w:val="none" w:sz="0" w:space="0" w:color="auto"/>
        <w:right w:val="none" w:sz="0" w:space="0" w:color="auto"/>
      </w:divBdr>
    </w:div>
    <w:div w:id="491717633">
      <w:bodyDiv w:val="1"/>
      <w:marLeft w:val="0"/>
      <w:marRight w:val="0"/>
      <w:marTop w:val="0"/>
      <w:marBottom w:val="0"/>
      <w:divBdr>
        <w:top w:val="none" w:sz="0" w:space="0" w:color="auto"/>
        <w:left w:val="none" w:sz="0" w:space="0" w:color="auto"/>
        <w:bottom w:val="none" w:sz="0" w:space="0" w:color="auto"/>
        <w:right w:val="none" w:sz="0" w:space="0" w:color="auto"/>
      </w:divBdr>
    </w:div>
    <w:div w:id="561135005">
      <w:bodyDiv w:val="1"/>
      <w:marLeft w:val="0"/>
      <w:marRight w:val="0"/>
      <w:marTop w:val="0"/>
      <w:marBottom w:val="0"/>
      <w:divBdr>
        <w:top w:val="none" w:sz="0" w:space="0" w:color="auto"/>
        <w:left w:val="none" w:sz="0" w:space="0" w:color="auto"/>
        <w:bottom w:val="none" w:sz="0" w:space="0" w:color="auto"/>
        <w:right w:val="none" w:sz="0" w:space="0" w:color="auto"/>
      </w:divBdr>
    </w:div>
    <w:div w:id="693775228">
      <w:bodyDiv w:val="1"/>
      <w:marLeft w:val="0"/>
      <w:marRight w:val="0"/>
      <w:marTop w:val="0"/>
      <w:marBottom w:val="0"/>
      <w:divBdr>
        <w:top w:val="none" w:sz="0" w:space="0" w:color="auto"/>
        <w:left w:val="none" w:sz="0" w:space="0" w:color="auto"/>
        <w:bottom w:val="none" w:sz="0" w:space="0" w:color="auto"/>
        <w:right w:val="none" w:sz="0" w:space="0" w:color="auto"/>
      </w:divBdr>
    </w:div>
    <w:div w:id="851722811">
      <w:bodyDiv w:val="1"/>
      <w:marLeft w:val="0"/>
      <w:marRight w:val="0"/>
      <w:marTop w:val="0"/>
      <w:marBottom w:val="0"/>
      <w:divBdr>
        <w:top w:val="none" w:sz="0" w:space="0" w:color="auto"/>
        <w:left w:val="none" w:sz="0" w:space="0" w:color="auto"/>
        <w:bottom w:val="none" w:sz="0" w:space="0" w:color="auto"/>
        <w:right w:val="none" w:sz="0" w:space="0" w:color="auto"/>
      </w:divBdr>
    </w:div>
    <w:div w:id="957104716">
      <w:bodyDiv w:val="1"/>
      <w:marLeft w:val="0"/>
      <w:marRight w:val="0"/>
      <w:marTop w:val="0"/>
      <w:marBottom w:val="0"/>
      <w:divBdr>
        <w:top w:val="none" w:sz="0" w:space="0" w:color="auto"/>
        <w:left w:val="none" w:sz="0" w:space="0" w:color="auto"/>
        <w:bottom w:val="none" w:sz="0" w:space="0" w:color="auto"/>
        <w:right w:val="none" w:sz="0" w:space="0" w:color="auto"/>
      </w:divBdr>
    </w:div>
    <w:div w:id="1154680121">
      <w:bodyDiv w:val="1"/>
      <w:marLeft w:val="0"/>
      <w:marRight w:val="0"/>
      <w:marTop w:val="0"/>
      <w:marBottom w:val="0"/>
      <w:divBdr>
        <w:top w:val="none" w:sz="0" w:space="0" w:color="auto"/>
        <w:left w:val="none" w:sz="0" w:space="0" w:color="auto"/>
        <w:bottom w:val="none" w:sz="0" w:space="0" w:color="auto"/>
        <w:right w:val="none" w:sz="0" w:space="0" w:color="auto"/>
      </w:divBdr>
    </w:div>
    <w:div w:id="1163622574">
      <w:bodyDiv w:val="1"/>
      <w:marLeft w:val="0"/>
      <w:marRight w:val="0"/>
      <w:marTop w:val="0"/>
      <w:marBottom w:val="0"/>
      <w:divBdr>
        <w:top w:val="none" w:sz="0" w:space="0" w:color="auto"/>
        <w:left w:val="none" w:sz="0" w:space="0" w:color="auto"/>
        <w:bottom w:val="none" w:sz="0" w:space="0" w:color="auto"/>
        <w:right w:val="none" w:sz="0" w:space="0" w:color="auto"/>
      </w:divBdr>
    </w:div>
    <w:div w:id="1220243181">
      <w:bodyDiv w:val="1"/>
      <w:marLeft w:val="0"/>
      <w:marRight w:val="0"/>
      <w:marTop w:val="0"/>
      <w:marBottom w:val="0"/>
      <w:divBdr>
        <w:top w:val="none" w:sz="0" w:space="0" w:color="auto"/>
        <w:left w:val="none" w:sz="0" w:space="0" w:color="auto"/>
        <w:bottom w:val="none" w:sz="0" w:space="0" w:color="auto"/>
        <w:right w:val="none" w:sz="0" w:space="0" w:color="auto"/>
      </w:divBdr>
    </w:div>
    <w:div w:id="1246961292">
      <w:bodyDiv w:val="1"/>
      <w:marLeft w:val="0"/>
      <w:marRight w:val="0"/>
      <w:marTop w:val="0"/>
      <w:marBottom w:val="0"/>
      <w:divBdr>
        <w:top w:val="none" w:sz="0" w:space="0" w:color="auto"/>
        <w:left w:val="none" w:sz="0" w:space="0" w:color="auto"/>
        <w:bottom w:val="none" w:sz="0" w:space="0" w:color="auto"/>
        <w:right w:val="none" w:sz="0" w:space="0" w:color="auto"/>
      </w:divBdr>
    </w:div>
    <w:div w:id="1361197696">
      <w:bodyDiv w:val="1"/>
      <w:marLeft w:val="0"/>
      <w:marRight w:val="0"/>
      <w:marTop w:val="0"/>
      <w:marBottom w:val="0"/>
      <w:divBdr>
        <w:top w:val="none" w:sz="0" w:space="0" w:color="auto"/>
        <w:left w:val="none" w:sz="0" w:space="0" w:color="auto"/>
        <w:bottom w:val="none" w:sz="0" w:space="0" w:color="auto"/>
        <w:right w:val="none" w:sz="0" w:space="0" w:color="auto"/>
      </w:divBdr>
    </w:div>
    <w:div w:id="1393120518">
      <w:bodyDiv w:val="1"/>
      <w:marLeft w:val="0"/>
      <w:marRight w:val="0"/>
      <w:marTop w:val="0"/>
      <w:marBottom w:val="0"/>
      <w:divBdr>
        <w:top w:val="none" w:sz="0" w:space="0" w:color="auto"/>
        <w:left w:val="none" w:sz="0" w:space="0" w:color="auto"/>
        <w:bottom w:val="none" w:sz="0" w:space="0" w:color="auto"/>
        <w:right w:val="none" w:sz="0" w:space="0" w:color="auto"/>
      </w:divBdr>
    </w:div>
    <w:div w:id="1396587120">
      <w:bodyDiv w:val="1"/>
      <w:marLeft w:val="0"/>
      <w:marRight w:val="0"/>
      <w:marTop w:val="0"/>
      <w:marBottom w:val="0"/>
      <w:divBdr>
        <w:top w:val="none" w:sz="0" w:space="0" w:color="auto"/>
        <w:left w:val="none" w:sz="0" w:space="0" w:color="auto"/>
        <w:bottom w:val="none" w:sz="0" w:space="0" w:color="auto"/>
        <w:right w:val="none" w:sz="0" w:space="0" w:color="auto"/>
      </w:divBdr>
    </w:div>
    <w:div w:id="1533298451">
      <w:bodyDiv w:val="1"/>
      <w:marLeft w:val="0"/>
      <w:marRight w:val="0"/>
      <w:marTop w:val="0"/>
      <w:marBottom w:val="0"/>
      <w:divBdr>
        <w:top w:val="none" w:sz="0" w:space="0" w:color="auto"/>
        <w:left w:val="none" w:sz="0" w:space="0" w:color="auto"/>
        <w:bottom w:val="none" w:sz="0" w:space="0" w:color="auto"/>
        <w:right w:val="none" w:sz="0" w:space="0" w:color="auto"/>
      </w:divBdr>
    </w:div>
    <w:div w:id="1620332812">
      <w:bodyDiv w:val="1"/>
      <w:marLeft w:val="0"/>
      <w:marRight w:val="0"/>
      <w:marTop w:val="0"/>
      <w:marBottom w:val="0"/>
      <w:divBdr>
        <w:top w:val="none" w:sz="0" w:space="0" w:color="auto"/>
        <w:left w:val="none" w:sz="0" w:space="0" w:color="auto"/>
        <w:bottom w:val="none" w:sz="0" w:space="0" w:color="auto"/>
        <w:right w:val="none" w:sz="0" w:space="0" w:color="auto"/>
      </w:divBdr>
    </w:div>
    <w:div w:id="1733498937">
      <w:bodyDiv w:val="1"/>
      <w:marLeft w:val="0"/>
      <w:marRight w:val="0"/>
      <w:marTop w:val="0"/>
      <w:marBottom w:val="0"/>
      <w:divBdr>
        <w:top w:val="none" w:sz="0" w:space="0" w:color="auto"/>
        <w:left w:val="none" w:sz="0" w:space="0" w:color="auto"/>
        <w:bottom w:val="none" w:sz="0" w:space="0" w:color="auto"/>
        <w:right w:val="none" w:sz="0" w:space="0" w:color="auto"/>
      </w:divBdr>
    </w:div>
    <w:div w:id="1899590657">
      <w:bodyDiv w:val="1"/>
      <w:marLeft w:val="0"/>
      <w:marRight w:val="0"/>
      <w:marTop w:val="0"/>
      <w:marBottom w:val="0"/>
      <w:divBdr>
        <w:top w:val="none" w:sz="0" w:space="0" w:color="auto"/>
        <w:left w:val="none" w:sz="0" w:space="0" w:color="auto"/>
        <w:bottom w:val="none" w:sz="0" w:space="0" w:color="auto"/>
        <w:right w:val="none" w:sz="0" w:space="0" w:color="auto"/>
      </w:divBdr>
    </w:div>
    <w:div w:id="1947345957">
      <w:bodyDiv w:val="1"/>
      <w:marLeft w:val="0"/>
      <w:marRight w:val="0"/>
      <w:marTop w:val="0"/>
      <w:marBottom w:val="0"/>
      <w:divBdr>
        <w:top w:val="none" w:sz="0" w:space="0" w:color="auto"/>
        <w:left w:val="none" w:sz="0" w:space="0" w:color="auto"/>
        <w:bottom w:val="none" w:sz="0" w:space="0" w:color="auto"/>
        <w:right w:val="none" w:sz="0" w:space="0" w:color="auto"/>
      </w:divBdr>
    </w:div>
    <w:div w:id="2050452993">
      <w:bodyDiv w:val="1"/>
      <w:marLeft w:val="0"/>
      <w:marRight w:val="0"/>
      <w:marTop w:val="0"/>
      <w:marBottom w:val="0"/>
      <w:divBdr>
        <w:top w:val="none" w:sz="0" w:space="0" w:color="auto"/>
        <w:left w:val="none" w:sz="0" w:space="0" w:color="auto"/>
        <w:bottom w:val="none" w:sz="0" w:space="0" w:color="auto"/>
        <w:right w:val="none" w:sz="0" w:space="0" w:color="auto"/>
      </w:divBdr>
    </w:div>
    <w:div w:id="2113669603">
      <w:bodyDiv w:val="1"/>
      <w:marLeft w:val="0"/>
      <w:marRight w:val="0"/>
      <w:marTop w:val="0"/>
      <w:marBottom w:val="0"/>
      <w:divBdr>
        <w:top w:val="none" w:sz="0" w:space="0" w:color="auto"/>
        <w:left w:val="none" w:sz="0" w:space="0" w:color="auto"/>
        <w:bottom w:val="none" w:sz="0" w:space="0" w:color="auto"/>
        <w:right w:val="none" w:sz="0" w:space="0" w:color="auto"/>
      </w:divBdr>
    </w:div>
    <w:div w:id="2119912570">
      <w:bodyDiv w:val="1"/>
      <w:marLeft w:val="0"/>
      <w:marRight w:val="0"/>
      <w:marTop w:val="0"/>
      <w:marBottom w:val="0"/>
      <w:divBdr>
        <w:top w:val="none" w:sz="0" w:space="0" w:color="auto"/>
        <w:left w:val="none" w:sz="0" w:space="0" w:color="auto"/>
        <w:bottom w:val="none" w:sz="0" w:space="0" w:color="auto"/>
        <w:right w:val="none" w:sz="0" w:space="0" w:color="auto"/>
      </w:divBdr>
    </w:div>
    <w:div w:id="2130737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flemingfundWA@mottmac.com" TargetMode="Externa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elinam.segbefia@mottmac.com"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mailto:flemingfundWA@mottma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customXml" Target="../customXml/item5.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elinam.segbefia@mottmac.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13A5DA9-0B8A-4EAA-A0E1-08F51D4F631A}">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F1689F798E6874396EFACC2D3A98761" ma:contentTypeVersion="102" ma:contentTypeDescription="Create a new document." ma:contentTypeScope="" ma:versionID="87ad17d50c17c62cf09fc4abe930335e">
  <xsd:schema xmlns:xsd="http://www.w3.org/2001/XMLSchema" xmlns:xs="http://www.w3.org/2001/XMLSchema" xmlns:p="http://schemas.microsoft.com/office/2006/metadata/properties" xmlns:ns2="980b2c76-4eb4-4926-991a-bb246786b55e" xmlns:ns3="77d6aa56-59fd-4e4e-a9ff-7ce34bebf093" xmlns:ns4="9e34f59f-22da-4d35-944c-fdee973dcf4e" targetNamespace="http://schemas.microsoft.com/office/2006/metadata/properties" ma:root="true" ma:fieldsID="d9e46180af29881df3d1733d3e959e9a" ns2:_="" ns3:_="" ns4:_="">
    <xsd:import namespace="980b2c76-4eb4-4926-991a-bb246786b55e"/>
    <xsd:import namespace="77d6aa56-59fd-4e4e-a9ff-7ce34bebf093"/>
    <xsd:import namespace="9e34f59f-22da-4d35-944c-fdee973dcf4e"/>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4:SharedWithUsers" minOccurs="0"/>
                <xsd:element ref="ns4:SharedWithDetail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0b2c76-4eb4-4926-991a-bb246786b55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7d6aa56-59fd-4e4e-a9ff-7ce34bebf09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e34f59f-22da-4d35-944c-fdee973dcf4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980b2c76-4eb4-4926-991a-bb246786b55e">371809-1293137023-25613</_dlc_DocId>
    <_dlc_DocIdUrl xmlns="980b2c76-4eb4-4926-991a-bb246786b55e">
      <Url>https://mottmac.sharepoint.com/teams/pj-b0049/gs-rgnhubs/_layouts/15/DocIdRedir.aspx?ID=371809-1293137023-25613</Url>
      <Description>371809-1293137023-25613</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70839D6-72CE-4ADC-8F04-C3A15DB962E8}"/>
</file>

<file path=customXml/itemProps2.xml><?xml version="1.0" encoding="utf-8"?>
<ds:datastoreItem xmlns:ds="http://schemas.openxmlformats.org/officeDocument/2006/customXml" ds:itemID="{9D129D6D-F235-4713-9CF3-683F1192015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d43f568e-db95-4725-966e-27fa3c89a5ff"/>
    <ds:schemaRef ds:uri="http://purl.org/dc/elements/1.1/"/>
    <ds:schemaRef ds:uri="http://schemas.microsoft.com/office/2006/metadata/properties"/>
    <ds:schemaRef ds:uri="fb978554-fd3b-4fab-b5ca-92691733428a"/>
    <ds:schemaRef ds:uri="http://www.w3.org/XML/1998/namespace"/>
    <ds:schemaRef ds:uri="http://purl.org/dc/dcmitype/"/>
  </ds:schemaRefs>
</ds:datastoreItem>
</file>

<file path=customXml/itemProps3.xml><?xml version="1.0" encoding="utf-8"?>
<ds:datastoreItem xmlns:ds="http://schemas.openxmlformats.org/officeDocument/2006/customXml" ds:itemID="{79ECD42C-F526-418E-8D01-B4E988BC880E}">
  <ds:schemaRefs>
    <ds:schemaRef ds:uri="http://schemas.microsoft.com/sharepoint/v3/contenttype/forms"/>
  </ds:schemaRefs>
</ds:datastoreItem>
</file>

<file path=customXml/itemProps4.xml><?xml version="1.0" encoding="utf-8"?>
<ds:datastoreItem xmlns:ds="http://schemas.openxmlformats.org/officeDocument/2006/customXml" ds:itemID="{C66AF7FB-38DA-4089-9CDE-8AE6152FEFB4}">
  <ds:schemaRefs>
    <ds:schemaRef ds:uri="http://schemas.openxmlformats.org/officeDocument/2006/bibliography"/>
  </ds:schemaRefs>
</ds:datastoreItem>
</file>

<file path=customXml/itemProps5.xml><?xml version="1.0" encoding="utf-8"?>
<ds:datastoreItem xmlns:ds="http://schemas.openxmlformats.org/officeDocument/2006/customXml" ds:itemID="{0F8D06FC-9BD8-4BD6-899A-FC7198C367C9}"/>
</file>

<file path=docProps/app.xml><?xml version="1.0" encoding="utf-8"?>
<Properties xmlns="http://schemas.openxmlformats.org/officeDocument/2006/extended-properties" xmlns:vt="http://schemas.openxmlformats.org/officeDocument/2006/docPropsVTypes">
  <Template>Normal</Template>
  <TotalTime>1</TotalTime>
  <Pages>10</Pages>
  <Words>3563</Words>
  <Characters>20310</Characters>
  <Application>Microsoft Office Word</Application>
  <DocSecurity>4</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lly, Peter</dc:creator>
  <cp:keywords/>
  <cp:lastModifiedBy>Eileen Chappell</cp:lastModifiedBy>
  <cp:revision>2</cp:revision>
  <cp:lastPrinted>2019-02-02T22:40:00Z</cp:lastPrinted>
  <dcterms:created xsi:type="dcterms:W3CDTF">2020-07-13T13:32:00Z</dcterms:created>
  <dcterms:modified xsi:type="dcterms:W3CDTF">2020-07-13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689F798E6874396EFACC2D3A98761</vt:lpwstr>
  </property>
  <property fmtid="{D5CDD505-2E9C-101B-9397-08002B2CF9AE}" pid="3" name="_dlc_DocIdItemGuid">
    <vt:lpwstr>467ba947-c0a0-4a10-bafd-556f1c7ac5f5</vt:lpwstr>
  </property>
  <property fmtid="{D5CDD505-2E9C-101B-9397-08002B2CF9AE}" pid="4" name="TaxKeyword">
    <vt:lpwstr/>
  </property>
  <property fmtid="{D5CDD505-2E9C-101B-9397-08002B2CF9AE}" pid="5" name="Order">
    <vt:r8>11266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ies>
</file>